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BD10" w14:textId="243AC8C3" w:rsidR="00B614AE" w:rsidRDefault="2535F1EF" w:rsidP="00022A85">
      <w:pPr>
        <w:pStyle w:val="Heading1"/>
        <w:rPr>
          <w:rFonts w:ascii="Arial" w:eastAsia="Arial" w:hAnsi="Arial"/>
          <w:b/>
          <w:bCs/>
          <w:color w:val="0E101A"/>
          <w:sz w:val="24"/>
          <w:szCs w:val="24"/>
        </w:rPr>
      </w:pPr>
      <w:bookmarkStart w:id="0" w:name="_Int_4ZD23LH1"/>
      <w:r w:rsidRPr="412E2872">
        <w:rPr>
          <w:rFonts w:ascii="Arial" w:eastAsia="Arial" w:hAnsi="Arial"/>
          <w:b/>
          <w:color w:val="0E101A"/>
          <w:sz w:val="24"/>
          <w:szCs w:val="24"/>
        </w:rPr>
        <w:t>LGA</w:t>
      </w:r>
      <w:bookmarkEnd w:id="0"/>
      <w:r w:rsidRPr="412E2872">
        <w:rPr>
          <w:rFonts w:ascii="Arial" w:eastAsia="Arial" w:hAnsi="Arial"/>
          <w:b/>
          <w:color w:val="0E101A"/>
          <w:sz w:val="24"/>
          <w:szCs w:val="24"/>
        </w:rPr>
        <w:t xml:space="preserve"> Lobbying </w:t>
      </w:r>
      <w:r w:rsidRPr="00E731C7">
        <w:rPr>
          <w:rFonts w:ascii="Arial" w:eastAsia="Arial" w:hAnsi="Arial"/>
          <w:b/>
          <w:bCs/>
          <w:color w:val="0E101A"/>
          <w:sz w:val="24"/>
          <w:szCs w:val="24"/>
        </w:rPr>
        <w:t xml:space="preserve">Headlines </w:t>
      </w:r>
      <w:r w:rsidR="00414443">
        <w:rPr>
          <w:rFonts w:ascii="Arial" w:eastAsia="Arial" w:hAnsi="Arial"/>
          <w:b/>
          <w:bCs/>
          <w:color w:val="0E101A"/>
          <w:sz w:val="24"/>
          <w:szCs w:val="24"/>
        </w:rPr>
        <w:t>0</w:t>
      </w:r>
      <w:r w:rsidR="000040BF">
        <w:rPr>
          <w:rFonts w:ascii="Arial" w:eastAsia="Arial" w:hAnsi="Arial"/>
          <w:b/>
          <w:bCs/>
          <w:color w:val="0E101A"/>
          <w:sz w:val="24"/>
          <w:szCs w:val="24"/>
        </w:rPr>
        <w:t>3</w:t>
      </w:r>
      <w:r w:rsidR="00414443">
        <w:rPr>
          <w:rFonts w:ascii="Arial" w:eastAsia="Arial" w:hAnsi="Arial"/>
          <w:b/>
          <w:bCs/>
          <w:color w:val="0E101A"/>
          <w:sz w:val="24"/>
          <w:szCs w:val="24"/>
        </w:rPr>
        <w:t>/</w:t>
      </w:r>
      <w:r w:rsidR="00E731C7" w:rsidRPr="00E731C7">
        <w:rPr>
          <w:rFonts w:ascii="Arial" w:eastAsia="Arial" w:hAnsi="Arial"/>
          <w:b/>
          <w:bCs/>
          <w:color w:val="0E101A"/>
          <w:sz w:val="24"/>
          <w:szCs w:val="24"/>
        </w:rPr>
        <w:t>0</w:t>
      </w:r>
      <w:r w:rsidR="00414443">
        <w:rPr>
          <w:rFonts w:ascii="Arial" w:eastAsia="Arial" w:hAnsi="Arial"/>
          <w:b/>
          <w:bCs/>
          <w:color w:val="0E101A"/>
          <w:sz w:val="24"/>
          <w:szCs w:val="24"/>
        </w:rPr>
        <w:t>3</w:t>
      </w:r>
      <w:r w:rsidR="001A18DD" w:rsidRPr="00E731C7">
        <w:rPr>
          <w:rFonts w:ascii="Arial" w:eastAsia="Arial" w:hAnsi="Arial"/>
          <w:b/>
          <w:bCs/>
          <w:color w:val="0E101A"/>
          <w:sz w:val="24"/>
          <w:szCs w:val="24"/>
        </w:rPr>
        <w:t>/2023</w:t>
      </w:r>
    </w:p>
    <w:p w14:paraId="19B38816" w14:textId="77777777" w:rsidR="007540E5" w:rsidRPr="007540E5" w:rsidRDefault="007540E5" w:rsidP="007540E5"/>
    <w:p w14:paraId="70ECD95D" w14:textId="77777777" w:rsidR="00B614AE" w:rsidRDefault="410F24FE" w:rsidP="4DA6EA9E">
      <w:pPr>
        <w:textAlignment w:val="baseline"/>
        <w:rPr>
          <w:rFonts w:ascii="Arial" w:eastAsia="Arial" w:hAnsi="Arial"/>
          <w:b/>
          <w:bCs/>
          <w:color w:val="0E101A"/>
          <w:sz w:val="24"/>
          <w:szCs w:val="24"/>
        </w:rPr>
      </w:pPr>
      <w:r w:rsidRPr="22573557">
        <w:rPr>
          <w:rFonts w:ascii="Arial" w:eastAsia="Arial" w:hAnsi="Arial"/>
          <w:b/>
          <w:bCs/>
          <w:color w:val="0E101A"/>
          <w:sz w:val="24"/>
          <w:szCs w:val="24"/>
        </w:rPr>
        <w:t>Critical issues</w:t>
      </w:r>
    </w:p>
    <w:p w14:paraId="589887AD" w14:textId="41F046D1" w:rsidR="006033F1" w:rsidRPr="00C66561" w:rsidRDefault="3BA1A559" w:rsidP="00843BC2">
      <w:pPr>
        <w:textAlignment w:val="baseline"/>
        <w:rPr>
          <w:rFonts w:ascii="Arial" w:eastAsia="Arial" w:hAnsi="Arial"/>
        </w:rPr>
      </w:pPr>
      <w:r w:rsidRPr="17C8D17B">
        <w:rPr>
          <w:rFonts w:ascii="Arial" w:eastAsia="Arial" w:hAnsi="Arial"/>
          <w:b/>
          <w:bCs/>
          <w:color w:val="0E101A"/>
          <w:u w:val="single"/>
        </w:rPr>
        <w:t xml:space="preserve">Growing financial and service pressures </w:t>
      </w:r>
      <w:r w:rsidR="4C4D4665" w:rsidRPr="17C8D17B">
        <w:rPr>
          <w:rFonts w:ascii="Arial" w:eastAsia="Arial" w:hAnsi="Arial"/>
          <w:b/>
          <w:bCs/>
          <w:color w:val="0E101A"/>
        </w:rPr>
        <w:t>–</w:t>
      </w:r>
      <w:r w:rsidR="62BBEE59" w:rsidRPr="17C8D17B">
        <w:rPr>
          <w:rFonts w:ascii="Arial" w:eastAsia="Arial" w:hAnsi="Arial"/>
        </w:rPr>
        <w:t xml:space="preserve"> </w:t>
      </w:r>
      <w:r w:rsidR="3F52A62E" w:rsidRPr="17C8D17B">
        <w:rPr>
          <w:rFonts w:ascii="Arial" w:eastAsia="Arial" w:hAnsi="Arial"/>
        </w:rPr>
        <w:t>Within</w:t>
      </w:r>
      <w:r w:rsidR="057384C1" w:rsidRPr="17C8D17B">
        <w:rPr>
          <w:rFonts w:ascii="Arial" w:eastAsia="Arial" w:hAnsi="Arial"/>
        </w:rPr>
        <w:t xml:space="preserve"> the </w:t>
      </w:r>
      <w:r w:rsidR="273A3D4B" w:rsidRPr="17C8D17B">
        <w:rPr>
          <w:rFonts w:ascii="Arial" w:eastAsia="Arial" w:hAnsi="Arial"/>
        </w:rPr>
        <w:t xml:space="preserve">Final </w:t>
      </w:r>
      <w:r w:rsidR="573CE909" w:rsidRPr="17C8D17B">
        <w:rPr>
          <w:rFonts w:ascii="Arial" w:eastAsia="Arial" w:hAnsi="Arial"/>
        </w:rPr>
        <w:t xml:space="preserve">Local Government Finance Settlement on </w:t>
      </w:r>
      <w:r w:rsidR="273A3D4B" w:rsidRPr="17C8D17B">
        <w:rPr>
          <w:rFonts w:ascii="Arial" w:eastAsia="Arial" w:hAnsi="Arial"/>
        </w:rPr>
        <w:t xml:space="preserve">6 </w:t>
      </w:r>
      <w:r w:rsidR="68EB4724" w:rsidRPr="17C8D17B">
        <w:rPr>
          <w:rFonts w:ascii="Arial" w:eastAsia="Arial" w:hAnsi="Arial"/>
        </w:rPr>
        <w:t>February</w:t>
      </w:r>
      <w:r w:rsidR="63207713" w:rsidRPr="17C8D17B">
        <w:rPr>
          <w:rFonts w:ascii="Arial" w:eastAsia="Arial" w:hAnsi="Arial"/>
        </w:rPr>
        <w:t>,</w:t>
      </w:r>
      <w:r w:rsidR="632E8FED" w:rsidRPr="17C8D17B">
        <w:rPr>
          <w:rFonts w:ascii="Arial" w:eastAsia="Arial" w:hAnsi="Arial"/>
        </w:rPr>
        <w:t xml:space="preserve"> the Government </w:t>
      </w:r>
      <w:r w:rsidR="63F2F31D" w:rsidRPr="17C8D17B">
        <w:rPr>
          <w:rFonts w:ascii="Arial" w:eastAsia="Arial" w:hAnsi="Arial"/>
        </w:rPr>
        <w:t xml:space="preserve">confirmed </w:t>
      </w:r>
      <w:r w:rsidR="1A469C3E" w:rsidRPr="17C8D17B">
        <w:rPr>
          <w:rFonts w:ascii="Arial" w:eastAsia="Arial" w:hAnsi="Arial"/>
        </w:rPr>
        <w:t>a £5.</w:t>
      </w:r>
      <w:r w:rsidR="355E060F" w:rsidRPr="17C8D17B">
        <w:rPr>
          <w:rFonts w:ascii="Arial" w:eastAsia="Arial" w:hAnsi="Arial"/>
        </w:rPr>
        <w:t xml:space="preserve">1 </w:t>
      </w:r>
      <w:r w:rsidR="1A469C3E" w:rsidRPr="17C8D17B">
        <w:rPr>
          <w:rFonts w:ascii="Arial" w:eastAsia="Arial" w:hAnsi="Arial"/>
        </w:rPr>
        <w:t>billion or</w:t>
      </w:r>
      <w:r w:rsidR="58EC4D72" w:rsidRPr="17C8D17B">
        <w:rPr>
          <w:rFonts w:ascii="Arial" w:eastAsia="Arial" w:hAnsi="Arial"/>
        </w:rPr>
        <w:t xml:space="preserve"> </w:t>
      </w:r>
      <w:r w:rsidR="1A469C3E" w:rsidRPr="17C8D17B">
        <w:rPr>
          <w:rFonts w:ascii="Arial" w:eastAsia="Arial" w:hAnsi="Arial"/>
        </w:rPr>
        <w:t>9.</w:t>
      </w:r>
      <w:r w:rsidR="273A3D4B" w:rsidRPr="17C8D17B">
        <w:rPr>
          <w:rFonts w:ascii="Arial" w:eastAsia="Arial" w:hAnsi="Arial"/>
        </w:rPr>
        <w:t xml:space="preserve">4 </w:t>
      </w:r>
      <w:r w:rsidR="1A469C3E" w:rsidRPr="17C8D17B">
        <w:rPr>
          <w:rFonts w:ascii="Arial" w:eastAsia="Arial" w:hAnsi="Arial"/>
        </w:rPr>
        <w:t>per cent increase in Core Spending Power for local authorities</w:t>
      </w:r>
      <w:r w:rsidR="58EC4D72" w:rsidRPr="17C8D17B">
        <w:rPr>
          <w:rFonts w:ascii="Arial" w:eastAsia="Arial" w:hAnsi="Arial"/>
        </w:rPr>
        <w:t>,</w:t>
      </w:r>
      <w:r w:rsidR="1A469C3E" w:rsidRPr="17C8D17B">
        <w:rPr>
          <w:rFonts w:ascii="Arial" w:eastAsia="Arial" w:hAnsi="Arial"/>
        </w:rPr>
        <w:t xml:space="preserve"> </w:t>
      </w:r>
      <w:r w:rsidR="632E8FED" w:rsidRPr="17C8D17B">
        <w:rPr>
          <w:rFonts w:ascii="Arial" w:eastAsia="Arial" w:hAnsi="Arial"/>
        </w:rPr>
        <w:t>£</w:t>
      </w:r>
      <w:r w:rsidR="355E060F" w:rsidRPr="17C8D17B">
        <w:rPr>
          <w:rFonts w:ascii="Arial" w:eastAsia="Arial" w:hAnsi="Arial"/>
        </w:rPr>
        <w:t>2</w:t>
      </w:r>
      <w:r w:rsidR="632E8FED" w:rsidRPr="17C8D17B">
        <w:rPr>
          <w:rFonts w:ascii="Arial" w:eastAsia="Arial" w:hAnsi="Arial"/>
        </w:rPr>
        <w:t>.</w:t>
      </w:r>
      <w:r w:rsidR="09382E00" w:rsidRPr="17C8D17B">
        <w:rPr>
          <w:rFonts w:ascii="Arial" w:eastAsia="Arial" w:hAnsi="Arial"/>
        </w:rPr>
        <w:t>0</w:t>
      </w:r>
      <w:r w:rsidR="632E8FED" w:rsidRPr="17C8D17B">
        <w:rPr>
          <w:rFonts w:ascii="Arial" w:eastAsia="Arial" w:hAnsi="Arial"/>
        </w:rPr>
        <w:t xml:space="preserve"> billion of </w:t>
      </w:r>
      <w:r w:rsidR="58EC4D72" w:rsidRPr="17C8D17B">
        <w:rPr>
          <w:rFonts w:ascii="Arial" w:eastAsia="Arial" w:hAnsi="Arial"/>
        </w:rPr>
        <w:t>which</w:t>
      </w:r>
      <w:r w:rsidR="64AEEB28" w:rsidRPr="17C8D17B">
        <w:rPr>
          <w:rFonts w:ascii="Arial" w:eastAsia="Arial" w:hAnsi="Arial"/>
        </w:rPr>
        <w:t xml:space="preserve"> is based on the assumptions that the council tax base will grow </w:t>
      </w:r>
      <w:r w:rsidR="58EC4D72" w:rsidRPr="17C8D17B">
        <w:rPr>
          <w:rFonts w:ascii="Arial" w:eastAsia="Arial" w:hAnsi="Arial"/>
        </w:rPr>
        <w:t>in</w:t>
      </w:r>
      <w:r w:rsidR="51B938D7" w:rsidRPr="17C8D17B">
        <w:rPr>
          <w:rFonts w:ascii="Arial" w:eastAsia="Arial" w:hAnsi="Arial"/>
        </w:rPr>
        <w:t xml:space="preserve"> line</w:t>
      </w:r>
      <w:r w:rsidR="58EC4D72" w:rsidRPr="17C8D17B">
        <w:rPr>
          <w:rFonts w:ascii="Arial" w:eastAsia="Arial" w:hAnsi="Arial"/>
        </w:rPr>
        <w:t xml:space="preserve"> with</w:t>
      </w:r>
      <w:r w:rsidR="51B938D7" w:rsidRPr="17C8D17B">
        <w:rPr>
          <w:rFonts w:ascii="Arial" w:eastAsia="Arial" w:hAnsi="Arial"/>
        </w:rPr>
        <w:t xml:space="preserve"> </w:t>
      </w:r>
      <w:bookmarkStart w:id="1" w:name="_Int_dzaE6FGd"/>
      <w:r w:rsidR="51B938D7" w:rsidRPr="17C8D17B">
        <w:rPr>
          <w:rFonts w:ascii="Arial" w:eastAsia="Arial" w:hAnsi="Arial"/>
        </w:rPr>
        <w:t>recent trends</w:t>
      </w:r>
      <w:bookmarkEnd w:id="1"/>
      <w:r w:rsidR="51B938D7" w:rsidRPr="17C8D17B">
        <w:rPr>
          <w:rFonts w:ascii="Arial" w:eastAsia="Arial" w:hAnsi="Arial"/>
        </w:rPr>
        <w:t xml:space="preserve"> </w:t>
      </w:r>
      <w:r w:rsidR="64AEEB28" w:rsidRPr="17C8D17B">
        <w:rPr>
          <w:rFonts w:ascii="Arial" w:eastAsia="Arial" w:hAnsi="Arial"/>
        </w:rPr>
        <w:t xml:space="preserve">and </w:t>
      </w:r>
      <w:r w:rsidR="51B938D7" w:rsidRPr="17C8D17B">
        <w:rPr>
          <w:rFonts w:ascii="Arial" w:eastAsia="Arial" w:hAnsi="Arial"/>
        </w:rPr>
        <w:t xml:space="preserve">councils will increase council tax by the </w:t>
      </w:r>
      <w:r w:rsidR="6456ADC4" w:rsidRPr="17C8D17B">
        <w:rPr>
          <w:rFonts w:ascii="Arial" w:eastAsia="Arial" w:hAnsi="Arial"/>
        </w:rPr>
        <w:t>maximum permitted according to new referendum limits</w:t>
      </w:r>
      <w:r w:rsidR="16599FA5" w:rsidRPr="17C8D17B">
        <w:rPr>
          <w:rFonts w:ascii="Arial" w:eastAsia="Arial" w:hAnsi="Arial"/>
        </w:rPr>
        <w:t xml:space="preserve">. </w:t>
      </w:r>
      <w:r w:rsidR="1D7E1F92" w:rsidRPr="17C8D17B">
        <w:rPr>
          <w:rFonts w:ascii="Arial" w:eastAsia="Arial" w:hAnsi="Arial"/>
        </w:rPr>
        <w:t xml:space="preserve">In a policy statement just before Christmas </w:t>
      </w:r>
      <w:r w:rsidR="7E2D799B" w:rsidRPr="17C8D17B">
        <w:rPr>
          <w:rFonts w:ascii="Arial" w:eastAsia="Arial" w:hAnsi="Arial"/>
        </w:rPr>
        <w:t>the Government ruled out a business rates res</w:t>
      </w:r>
      <w:r w:rsidR="444DD121" w:rsidRPr="17C8D17B">
        <w:rPr>
          <w:rFonts w:ascii="Arial" w:eastAsia="Arial" w:hAnsi="Arial"/>
        </w:rPr>
        <w:t>e</w:t>
      </w:r>
      <w:r w:rsidR="7E2D799B" w:rsidRPr="17C8D17B">
        <w:rPr>
          <w:rFonts w:ascii="Arial" w:eastAsia="Arial" w:hAnsi="Arial"/>
        </w:rPr>
        <w:t>t or implementing the Fair Funding Review in this Spending Review period</w:t>
      </w:r>
      <w:r w:rsidR="76F840C9" w:rsidRPr="17C8D17B">
        <w:rPr>
          <w:rFonts w:ascii="Arial" w:eastAsia="Arial" w:hAnsi="Arial"/>
        </w:rPr>
        <w:t xml:space="preserve">. </w:t>
      </w:r>
      <w:r w:rsidR="71BA4BCA" w:rsidRPr="17C8D17B">
        <w:rPr>
          <w:rFonts w:ascii="Arial" w:eastAsia="Arial" w:hAnsi="Arial"/>
          <w:color w:val="000000" w:themeColor="text1"/>
        </w:rPr>
        <w:t xml:space="preserve">The </w:t>
      </w:r>
      <w:r w:rsidR="753CA36C" w:rsidRPr="17C8D17B">
        <w:rPr>
          <w:rFonts w:ascii="Arial" w:eastAsia="Arial" w:hAnsi="Arial"/>
          <w:color w:val="000000" w:themeColor="text1"/>
        </w:rPr>
        <w:t>G</w:t>
      </w:r>
      <w:r w:rsidR="71BA4BCA" w:rsidRPr="17C8D17B">
        <w:rPr>
          <w:rFonts w:ascii="Arial" w:eastAsia="Arial" w:hAnsi="Arial"/>
          <w:color w:val="000000" w:themeColor="text1"/>
        </w:rPr>
        <w:t>overnment expects to set out plans for the New Homes Bonus before the 2024/25 settlement</w:t>
      </w:r>
      <w:r w:rsidR="565C58C0" w:rsidRPr="17C8D17B">
        <w:rPr>
          <w:rFonts w:ascii="Arial" w:eastAsia="Arial" w:hAnsi="Arial"/>
          <w:color w:val="000000" w:themeColor="text1"/>
        </w:rPr>
        <w:t xml:space="preserve">. </w:t>
      </w:r>
      <w:r w:rsidR="1546580F" w:rsidRPr="17C8D17B">
        <w:rPr>
          <w:rFonts w:ascii="Arial" w:eastAsia="Arial" w:hAnsi="Arial"/>
        </w:rPr>
        <w:t xml:space="preserve">We </w:t>
      </w:r>
      <w:r w:rsidR="52018EED" w:rsidRPr="17C8D17B">
        <w:rPr>
          <w:rFonts w:ascii="Arial" w:eastAsia="Arial" w:hAnsi="Arial"/>
        </w:rPr>
        <w:t>will</w:t>
      </w:r>
      <w:r w:rsidR="3B67355E" w:rsidRPr="17C8D17B">
        <w:rPr>
          <w:rFonts w:ascii="Arial" w:eastAsia="Arial" w:hAnsi="Arial"/>
        </w:rPr>
        <w:t xml:space="preserve"> </w:t>
      </w:r>
      <w:r w:rsidR="1546580F" w:rsidRPr="17C8D17B">
        <w:rPr>
          <w:rFonts w:ascii="Arial" w:eastAsia="Arial" w:hAnsi="Arial"/>
        </w:rPr>
        <w:t xml:space="preserve">continue to push the Government </w:t>
      </w:r>
      <w:r w:rsidR="60BA9746" w:rsidRPr="17C8D17B">
        <w:rPr>
          <w:rFonts w:ascii="Arial" w:eastAsia="Arial" w:hAnsi="Arial"/>
        </w:rPr>
        <w:t xml:space="preserve">for sufficient, sustainable, multi-year settlements for local government and </w:t>
      </w:r>
      <w:r w:rsidR="1546580F" w:rsidRPr="17C8D17B">
        <w:rPr>
          <w:rFonts w:ascii="Arial" w:eastAsia="Arial" w:hAnsi="Arial"/>
        </w:rPr>
        <w:t xml:space="preserve">to provide clarity on </w:t>
      </w:r>
      <w:r w:rsidR="579072FD" w:rsidRPr="17C8D17B">
        <w:rPr>
          <w:rFonts w:ascii="Arial" w:eastAsia="Arial" w:hAnsi="Arial"/>
        </w:rPr>
        <w:t xml:space="preserve">the </w:t>
      </w:r>
      <w:r w:rsidR="331B0F02" w:rsidRPr="17C8D17B">
        <w:rPr>
          <w:rFonts w:ascii="Arial" w:eastAsia="Arial" w:hAnsi="Arial"/>
        </w:rPr>
        <w:t xml:space="preserve">future of </w:t>
      </w:r>
      <w:r w:rsidR="1546580F" w:rsidRPr="17C8D17B">
        <w:rPr>
          <w:rFonts w:ascii="Arial" w:eastAsia="Arial" w:hAnsi="Arial"/>
        </w:rPr>
        <w:t>the New Homes Bonus</w:t>
      </w:r>
      <w:r w:rsidR="579072FD" w:rsidRPr="17C8D17B">
        <w:rPr>
          <w:rFonts w:ascii="Arial" w:eastAsia="Arial" w:hAnsi="Arial"/>
        </w:rPr>
        <w:t xml:space="preserve"> and local government finance reforms</w:t>
      </w:r>
      <w:r w:rsidR="751940E0" w:rsidRPr="17C8D17B">
        <w:rPr>
          <w:rFonts w:ascii="Arial" w:eastAsia="Arial" w:hAnsi="Arial"/>
        </w:rPr>
        <w:t>.</w:t>
      </w:r>
    </w:p>
    <w:p w14:paraId="5B417F79" w14:textId="0FE8FEDD" w:rsidR="45A6F19B" w:rsidRPr="0077591F" w:rsidRDefault="45A6F19B" w:rsidP="7F456455">
      <w:pPr>
        <w:rPr>
          <w:rFonts w:ascii="Arial" w:eastAsia="Arial" w:hAnsi="Arial"/>
          <w:sz w:val="24"/>
          <w:szCs w:val="24"/>
        </w:rPr>
      </w:pPr>
      <w:r w:rsidRPr="00080AB8">
        <w:rPr>
          <w:rFonts w:ascii="Arial" w:eastAsia="Arial" w:hAnsi="Arial"/>
        </w:rPr>
        <w:t xml:space="preserve">We have called for urgent intervention and greater support for grassroots facilities, leisure centres and clubs amid the ongoing energy crisis. </w:t>
      </w:r>
      <w:proofErr w:type="spellStart"/>
      <w:r w:rsidR="00EA179F" w:rsidRPr="00080AB8">
        <w:rPr>
          <w:rFonts w:ascii="Arial" w:eastAsia="Arial" w:hAnsi="Arial"/>
        </w:rPr>
        <w:t>U</w:t>
      </w:r>
      <w:r w:rsidRPr="00080AB8">
        <w:rPr>
          <w:rFonts w:ascii="Arial" w:eastAsia="Arial" w:hAnsi="Arial"/>
        </w:rPr>
        <w:t>kactive’s</w:t>
      </w:r>
      <w:proofErr w:type="spellEnd"/>
      <w:r w:rsidRPr="00080AB8">
        <w:rPr>
          <w:rFonts w:ascii="Arial" w:eastAsia="Arial" w:hAnsi="Arial"/>
        </w:rPr>
        <w:t xml:space="preserve"> research into the sector highlighted that 31 per cent of public facilities in England remain at risk of closure or service reductions by April 2024. Since October 2022, 350 facilities nationally have seen service restrictions, temporary and permanent closures. We have raised our concerns over the future of public leisure provision by </w:t>
      </w:r>
      <w:hyperlink r:id="rId8" w:history="1">
        <w:r w:rsidRPr="00080AB8">
          <w:rPr>
            <w:rStyle w:val="Hyperlink"/>
            <w:rFonts w:ascii="Arial" w:eastAsia="Arial" w:hAnsi="Arial"/>
            <w:color w:val="auto"/>
            <w:u w:val="none"/>
          </w:rPr>
          <w:t>writing</w:t>
        </w:r>
      </w:hyperlink>
      <w:r w:rsidRPr="00080AB8">
        <w:rPr>
          <w:rFonts w:ascii="Arial" w:eastAsia="Arial" w:hAnsi="Arial"/>
        </w:rPr>
        <w:t xml:space="preserve"> to the Chancellor and Secretary of State for DLUHC, and also joined 200 organisations and athletes in </w:t>
      </w:r>
      <w:hyperlink r:id="rId9" w:history="1">
        <w:r w:rsidRPr="00080AB8">
          <w:rPr>
            <w:rStyle w:val="Hyperlink"/>
            <w:rFonts w:ascii="Arial" w:eastAsia="Arial" w:hAnsi="Arial"/>
            <w:color w:val="auto"/>
            <w:u w:val="none"/>
          </w:rPr>
          <w:t>writing to the Prime Minister</w:t>
        </w:r>
      </w:hyperlink>
      <w:r w:rsidRPr="00080AB8">
        <w:rPr>
          <w:rFonts w:ascii="Arial" w:eastAsia="Arial" w:hAnsi="Arial"/>
        </w:rPr>
        <w:t xml:space="preserve">. We continue to lobby for the Energy and Trade Intensive Industries Scheme and Energy Bills Discount Scheme to be extended to leisure centres and swimming pools the Minister for Sport will </w:t>
      </w:r>
      <w:r w:rsidR="0096739D">
        <w:rPr>
          <w:rFonts w:ascii="Arial" w:eastAsia="Arial" w:hAnsi="Arial"/>
        </w:rPr>
        <w:t xml:space="preserve">be </w:t>
      </w:r>
      <w:r w:rsidRPr="00080AB8">
        <w:rPr>
          <w:rFonts w:ascii="Arial" w:eastAsia="Arial" w:hAnsi="Arial"/>
        </w:rPr>
        <w:t>join</w:t>
      </w:r>
      <w:r w:rsidR="0096739D">
        <w:rPr>
          <w:rFonts w:ascii="Arial" w:eastAsia="Arial" w:hAnsi="Arial"/>
        </w:rPr>
        <w:t xml:space="preserve">ing </w:t>
      </w:r>
      <w:r w:rsidRPr="00080AB8">
        <w:rPr>
          <w:rFonts w:ascii="Arial" w:eastAsia="Arial" w:hAnsi="Arial"/>
        </w:rPr>
        <w:t>our next Culture, Tourism and Sport Board meeting on 27 February</w:t>
      </w:r>
      <w:r w:rsidRPr="0077591F">
        <w:rPr>
          <w:rFonts w:ascii="Arial" w:eastAsia="Arial" w:hAnsi="Arial"/>
          <w:sz w:val="24"/>
          <w:szCs w:val="24"/>
        </w:rPr>
        <w:t>.</w:t>
      </w:r>
    </w:p>
    <w:p w14:paraId="4115EB5C" w14:textId="05E18E19" w:rsidR="1769938E" w:rsidRPr="00C66561" w:rsidRDefault="60D9480D" w:rsidP="00095E9A">
      <w:pPr>
        <w:textAlignment w:val="baseline"/>
        <w:rPr>
          <w:rFonts w:ascii="Arial" w:eastAsia="Arial" w:hAnsi="Arial"/>
          <w:color w:val="0E101A"/>
        </w:rPr>
      </w:pPr>
      <w:r w:rsidRPr="17C8D17B">
        <w:rPr>
          <w:rFonts w:ascii="Arial" w:eastAsia="Arial" w:hAnsi="Arial"/>
          <w:b/>
          <w:bCs/>
          <w:color w:val="0E101A"/>
          <w:u w:val="single"/>
        </w:rPr>
        <w:t xml:space="preserve">Cost of living pressures in communities </w:t>
      </w:r>
      <w:proofErr w:type="gramStart"/>
      <w:r w:rsidR="15CC1178" w:rsidRPr="17C8D17B">
        <w:rPr>
          <w:rFonts w:ascii="Arial" w:eastAsia="Arial" w:hAnsi="Arial"/>
          <w:b/>
          <w:bCs/>
          <w:color w:val="0E101A"/>
        </w:rPr>
        <w:t>–</w:t>
      </w:r>
      <w:r w:rsidRPr="17C8D17B">
        <w:rPr>
          <w:rFonts w:ascii="Arial" w:eastAsia="Arial" w:hAnsi="Arial"/>
          <w:b/>
          <w:bCs/>
          <w:color w:val="0E101A"/>
        </w:rPr>
        <w:t xml:space="preserve"> </w:t>
      </w:r>
      <w:r w:rsidR="66E3F099" w:rsidRPr="17C8D17B">
        <w:rPr>
          <w:rFonts w:ascii="Arial" w:eastAsia="Arial" w:hAnsi="Arial"/>
          <w:color w:val="0E101A"/>
        </w:rPr>
        <w:t xml:space="preserve"> </w:t>
      </w:r>
      <w:r w:rsidR="7937D0AA" w:rsidRPr="17C8D17B">
        <w:rPr>
          <w:rFonts w:ascii="Arial" w:eastAsia="Arial" w:hAnsi="Arial"/>
          <w:color w:val="0E101A"/>
        </w:rPr>
        <w:t>W</w:t>
      </w:r>
      <w:r w:rsidR="0D2C7AA1" w:rsidRPr="17C8D17B">
        <w:rPr>
          <w:rFonts w:ascii="Arial" w:eastAsia="Arial" w:hAnsi="Arial"/>
          <w:color w:val="0E101A"/>
        </w:rPr>
        <w:t>e</w:t>
      </w:r>
      <w:proofErr w:type="gramEnd"/>
      <w:r w:rsidR="0D2C7AA1" w:rsidRPr="17C8D17B">
        <w:rPr>
          <w:rFonts w:ascii="Arial" w:eastAsia="Arial" w:hAnsi="Arial"/>
          <w:color w:val="0E101A"/>
        </w:rPr>
        <w:t xml:space="preserve"> are working with councils, Government and partners</w:t>
      </w:r>
      <w:r w:rsidR="3EC96D62" w:rsidRPr="17C8D17B">
        <w:rPr>
          <w:rFonts w:ascii="Arial" w:eastAsia="Arial" w:hAnsi="Arial"/>
          <w:color w:val="0E101A"/>
        </w:rPr>
        <w:t xml:space="preserve"> </w:t>
      </w:r>
      <w:r w:rsidR="60E11AC5" w:rsidRPr="17C8D17B">
        <w:rPr>
          <w:rFonts w:ascii="Arial" w:eastAsia="Arial" w:hAnsi="Arial"/>
          <w:color w:val="0E101A"/>
        </w:rPr>
        <w:t xml:space="preserve">on current issues, </w:t>
      </w:r>
      <w:r w:rsidR="3EC96D62" w:rsidRPr="17C8D17B">
        <w:rPr>
          <w:rFonts w:ascii="Arial" w:eastAsia="Arial" w:hAnsi="Arial"/>
          <w:color w:val="0E101A"/>
        </w:rPr>
        <w:t>includ</w:t>
      </w:r>
      <w:r w:rsidR="5B0E138E" w:rsidRPr="17C8D17B">
        <w:rPr>
          <w:rFonts w:ascii="Arial" w:eastAsia="Arial" w:hAnsi="Arial"/>
          <w:color w:val="0E101A"/>
        </w:rPr>
        <w:t>ing</w:t>
      </w:r>
      <w:r w:rsidR="3EC96D62" w:rsidRPr="17C8D17B">
        <w:rPr>
          <w:rFonts w:ascii="Arial" w:eastAsia="Arial" w:hAnsi="Arial"/>
          <w:color w:val="0E101A"/>
        </w:rPr>
        <w:t xml:space="preserve"> administration of the alternative Energy Bills Support Scheme, which is once again placing additional pressure on revenues and benefits teams</w:t>
      </w:r>
      <w:r w:rsidR="09BE8041" w:rsidRPr="17C8D17B">
        <w:rPr>
          <w:rFonts w:ascii="Arial" w:eastAsia="Arial" w:hAnsi="Arial"/>
          <w:color w:val="0E101A"/>
        </w:rPr>
        <w:t>.</w:t>
      </w:r>
      <w:r w:rsidR="5F8C9745" w:rsidRPr="17C8D17B">
        <w:rPr>
          <w:rFonts w:ascii="Arial" w:eastAsia="Arial" w:hAnsi="Arial"/>
          <w:color w:val="0E101A"/>
        </w:rPr>
        <w:t xml:space="preserve"> </w:t>
      </w:r>
      <w:r w:rsidR="59DB5D08" w:rsidRPr="17C8D17B">
        <w:rPr>
          <w:rFonts w:ascii="Arial" w:eastAsia="Arial" w:hAnsi="Arial"/>
          <w:color w:val="0E101A"/>
        </w:rPr>
        <w:t xml:space="preserve">After successful LGA lobbying on the Household Support Fund </w:t>
      </w:r>
      <w:r w:rsidR="01D71478" w:rsidRPr="17C8D17B">
        <w:rPr>
          <w:rFonts w:ascii="Arial" w:eastAsia="Arial" w:hAnsi="Arial"/>
          <w:color w:val="0E101A"/>
        </w:rPr>
        <w:t xml:space="preserve"> revised guidance was published</w:t>
      </w:r>
      <w:r w:rsidR="09BE8041" w:rsidRPr="17C8D17B">
        <w:rPr>
          <w:rFonts w:ascii="Arial" w:eastAsia="Arial" w:hAnsi="Arial"/>
          <w:color w:val="0E101A"/>
        </w:rPr>
        <w:t xml:space="preserve"> </w:t>
      </w:r>
      <w:r w:rsidR="60526F60" w:rsidRPr="17C8D17B">
        <w:rPr>
          <w:rFonts w:ascii="Arial" w:eastAsia="Arial" w:hAnsi="Arial"/>
          <w:color w:val="0E101A"/>
        </w:rPr>
        <w:t>o</w:t>
      </w:r>
      <w:r w:rsidR="09BE8041" w:rsidRPr="17C8D17B">
        <w:rPr>
          <w:rFonts w:ascii="Arial" w:eastAsia="Arial" w:hAnsi="Arial"/>
          <w:color w:val="0E101A"/>
        </w:rPr>
        <w:t xml:space="preserve">n </w:t>
      </w:r>
      <w:r w:rsidR="4AD630D8" w:rsidRPr="17C8D17B">
        <w:rPr>
          <w:rFonts w:ascii="Arial" w:eastAsia="Arial" w:hAnsi="Arial"/>
          <w:color w:val="0E101A"/>
        </w:rPr>
        <w:t xml:space="preserve">20 </w:t>
      </w:r>
      <w:r w:rsidR="09BE8041" w:rsidRPr="17C8D17B">
        <w:rPr>
          <w:rFonts w:ascii="Arial" w:eastAsia="Arial" w:hAnsi="Arial"/>
          <w:color w:val="0E101A"/>
        </w:rPr>
        <w:t>February</w:t>
      </w:r>
      <w:r w:rsidR="01D71478" w:rsidRPr="17C8D17B">
        <w:rPr>
          <w:rFonts w:ascii="Arial" w:eastAsia="Arial" w:hAnsi="Arial"/>
          <w:color w:val="0E101A"/>
        </w:rPr>
        <w:t xml:space="preserve"> and </w:t>
      </w:r>
      <w:r w:rsidR="076C9408" w:rsidRPr="17C8D17B">
        <w:rPr>
          <w:rFonts w:ascii="Arial" w:eastAsia="Arial" w:hAnsi="Arial"/>
          <w:color w:val="0E101A"/>
        </w:rPr>
        <w:t xml:space="preserve">now allows councils to spend </w:t>
      </w:r>
      <w:r w:rsidR="6DED4371" w:rsidRPr="17C8D17B">
        <w:rPr>
          <w:rFonts w:ascii="Arial" w:eastAsia="Arial" w:hAnsi="Arial"/>
          <w:color w:val="0E101A"/>
        </w:rPr>
        <w:t xml:space="preserve">the grant on advice </w:t>
      </w:r>
      <w:r w:rsidR="57DAB804" w:rsidRPr="17C8D17B">
        <w:rPr>
          <w:rFonts w:ascii="Arial" w:eastAsia="Arial" w:hAnsi="Arial"/>
          <w:color w:val="0E101A"/>
        </w:rPr>
        <w:t>services</w:t>
      </w:r>
      <w:r w:rsidR="70D45EFE" w:rsidRPr="17C8D17B">
        <w:rPr>
          <w:rFonts w:ascii="Arial" w:eastAsia="Arial" w:hAnsi="Arial"/>
          <w:color w:val="0E101A"/>
        </w:rPr>
        <w:t xml:space="preserve"> (such as income maximisation and welfare benefit advice)</w:t>
      </w:r>
      <w:r w:rsidR="6DED4371" w:rsidRPr="17C8D17B">
        <w:rPr>
          <w:rFonts w:ascii="Arial" w:eastAsia="Arial" w:hAnsi="Arial"/>
          <w:color w:val="0E101A"/>
        </w:rPr>
        <w:t xml:space="preserve">, </w:t>
      </w:r>
      <w:hyperlink r:id="rId10">
        <w:r w:rsidR="12561A28" w:rsidRPr="17C8D17B">
          <w:rPr>
            <w:rStyle w:val="Hyperlink"/>
            <w:rFonts w:ascii="Arial" w:eastAsia="Arial" w:hAnsi="Arial"/>
          </w:rPr>
          <w:t>as per the LGA’s asks</w:t>
        </w:r>
      </w:hyperlink>
      <w:r w:rsidR="12561A28" w:rsidRPr="17C8D17B">
        <w:rPr>
          <w:rFonts w:ascii="Arial" w:eastAsia="Arial" w:hAnsi="Arial"/>
          <w:color w:val="0E101A"/>
        </w:rPr>
        <w:t>.</w:t>
      </w:r>
      <w:r w:rsidR="7272A951" w:rsidRPr="17C8D17B">
        <w:rPr>
          <w:rFonts w:ascii="Arial" w:eastAsia="Arial" w:hAnsi="Arial"/>
          <w:color w:val="0E101A"/>
        </w:rPr>
        <w:t xml:space="preserve"> </w:t>
      </w:r>
      <w:r w:rsidR="0FDEE43B" w:rsidRPr="17C8D17B">
        <w:rPr>
          <w:rFonts w:ascii="Arial" w:eastAsia="Arial" w:hAnsi="Arial"/>
          <w:color w:val="0E101A"/>
        </w:rPr>
        <w:t>This round of funding will last for one year</w:t>
      </w:r>
      <w:r w:rsidR="6DED4371" w:rsidRPr="17C8D17B">
        <w:rPr>
          <w:rFonts w:ascii="Arial" w:eastAsia="Arial" w:hAnsi="Arial"/>
          <w:color w:val="0E101A"/>
        </w:rPr>
        <w:t xml:space="preserve">, as </w:t>
      </w:r>
      <w:r w:rsidR="4AD5C79C" w:rsidRPr="17C8D17B">
        <w:rPr>
          <w:rFonts w:ascii="Arial" w:eastAsia="Arial" w:hAnsi="Arial"/>
          <w:color w:val="0E101A"/>
        </w:rPr>
        <w:t>opposed</w:t>
      </w:r>
      <w:r w:rsidR="6DED4371" w:rsidRPr="17C8D17B">
        <w:rPr>
          <w:rFonts w:ascii="Arial" w:eastAsia="Arial" w:hAnsi="Arial"/>
          <w:color w:val="0E101A"/>
        </w:rPr>
        <w:t xml:space="preserve"> to sixth months, and councils will now </w:t>
      </w:r>
      <w:r w:rsidR="1DB7C3AE" w:rsidRPr="17C8D17B">
        <w:rPr>
          <w:rFonts w:ascii="Arial" w:eastAsia="Arial" w:hAnsi="Arial"/>
          <w:color w:val="0E101A"/>
        </w:rPr>
        <w:t xml:space="preserve">be required </w:t>
      </w:r>
      <w:r w:rsidR="6DED4371" w:rsidRPr="17C8D17B">
        <w:rPr>
          <w:rFonts w:ascii="Arial" w:eastAsia="Arial" w:hAnsi="Arial"/>
          <w:color w:val="0E101A"/>
        </w:rPr>
        <w:t xml:space="preserve">to </w:t>
      </w:r>
      <w:r w:rsidR="1DB7C3AE" w:rsidRPr="17C8D17B">
        <w:rPr>
          <w:rFonts w:ascii="Arial" w:eastAsia="Times New Roman" w:hAnsi="Arial"/>
        </w:rPr>
        <w:t>receive political sign-off for delivery plans</w:t>
      </w:r>
      <w:r w:rsidR="017ED509" w:rsidRPr="17C8D17B">
        <w:rPr>
          <w:rFonts w:ascii="Arial" w:eastAsia="Times New Roman" w:hAnsi="Arial"/>
        </w:rPr>
        <w:t xml:space="preserve"> in order to strengthen political oversight and accountability</w:t>
      </w:r>
      <w:r w:rsidR="1DB7C3AE" w:rsidRPr="17C8D17B">
        <w:rPr>
          <w:rFonts w:ascii="Arial" w:eastAsia="Times New Roman" w:hAnsi="Arial"/>
        </w:rPr>
        <w:t xml:space="preserve">. </w:t>
      </w:r>
      <w:r w:rsidR="3FC2484C" w:rsidRPr="17C8D17B">
        <w:rPr>
          <w:rFonts w:ascii="Arial" w:eastAsia="Times New Roman" w:hAnsi="Arial"/>
        </w:rPr>
        <w:t xml:space="preserve">We continue to </w:t>
      </w:r>
      <w:hyperlink r:id="rId11">
        <w:r w:rsidR="45F7A36C" w:rsidRPr="17C8D17B">
          <w:rPr>
            <w:rStyle w:val="Hyperlink"/>
            <w:rFonts w:ascii="Arial" w:eastAsia="Times New Roman" w:hAnsi="Arial"/>
          </w:rPr>
          <w:t xml:space="preserve">call on the Government to make local welfare funding </w:t>
        </w:r>
        <w:r w:rsidR="1A102026" w:rsidRPr="17C8D17B">
          <w:rPr>
            <w:rStyle w:val="Hyperlink"/>
            <w:rFonts w:ascii="Arial" w:eastAsia="Times New Roman" w:hAnsi="Arial"/>
          </w:rPr>
          <w:t>permanent</w:t>
        </w:r>
        <w:r w:rsidR="45F7A36C" w:rsidRPr="17C8D17B">
          <w:rPr>
            <w:rStyle w:val="Hyperlink"/>
            <w:rFonts w:ascii="Arial" w:eastAsia="Times New Roman" w:hAnsi="Arial"/>
          </w:rPr>
          <w:t xml:space="preserve">. </w:t>
        </w:r>
      </w:hyperlink>
      <w:r w:rsidR="2A83616D" w:rsidRPr="17C8D17B">
        <w:rPr>
          <w:rFonts w:ascii="Arial" w:eastAsia="Arial" w:hAnsi="Arial"/>
          <w:color w:val="0E101A"/>
        </w:rPr>
        <w:t xml:space="preserve"> </w:t>
      </w:r>
    </w:p>
    <w:p w14:paraId="40F8A893" w14:textId="41517C6D" w:rsidR="00C64C97" w:rsidRDefault="00C64C97" w:rsidP="1769938E">
      <w:pPr>
        <w:rPr>
          <w:rFonts w:ascii="Arial" w:eastAsia="Arial" w:hAnsi="Arial"/>
        </w:rPr>
      </w:pPr>
      <w:r w:rsidRPr="00C66561">
        <w:rPr>
          <w:rFonts w:ascii="Arial" w:eastAsia="Arial" w:hAnsi="Arial"/>
          <w:b/>
          <w:bCs/>
          <w:u w:val="single"/>
        </w:rPr>
        <w:t>Housing and housing standards</w:t>
      </w:r>
      <w:r w:rsidR="00B52DE8" w:rsidRPr="00C66561">
        <w:rPr>
          <w:rFonts w:ascii="Arial" w:eastAsia="Arial" w:hAnsi="Arial"/>
          <w:b/>
          <w:bCs/>
        </w:rPr>
        <w:t xml:space="preserve"> – </w:t>
      </w:r>
      <w:r w:rsidR="12104F47" w:rsidRPr="7B4E9990">
        <w:rPr>
          <w:rFonts w:ascii="Arial" w:eastAsia="Arial" w:hAnsi="Arial"/>
        </w:rPr>
        <w:t>The Regulator</w:t>
      </w:r>
      <w:r w:rsidR="721AA203" w:rsidRPr="7B4E9990">
        <w:rPr>
          <w:rFonts w:ascii="Arial" w:eastAsia="Arial" w:hAnsi="Arial"/>
        </w:rPr>
        <w:t xml:space="preserve"> of Social Housing has</w:t>
      </w:r>
      <w:r w:rsidRPr="00C66561">
        <w:rPr>
          <w:rFonts w:ascii="Arial" w:eastAsia="Arial" w:hAnsi="Arial"/>
        </w:rPr>
        <w:t xml:space="preserve"> found that the vast majority of social housing tenants have homes that are largely free of damp and mould. It also found that whilst most social landlords understand the extent of </w:t>
      </w:r>
      <w:r w:rsidR="00AD53BB">
        <w:rPr>
          <w:rFonts w:ascii="Arial" w:eastAsia="Arial" w:hAnsi="Arial"/>
        </w:rPr>
        <w:t>this</w:t>
      </w:r>
      <w:r w:rsidRPr="00C66561">
        <w:rPr>
          <w:rFonts w:ascii="Arial" w:eastAsia="Arial" w:hAnsi="Arial"/>
        </w:rPr>
        <w:t xml:space="preserve"> and take action to tackle it, their approaches could be strengthened further. We are working with professional and regional bodies, as well as with relevant government departments, to discuss issues and possible. We also continue to raise concerns about the current and future capacity of Housing Revenue Accounts (HRAs) to deliver on wide-ranging local and central government priorities </w:t>
      </w:r>
      <w:proofErr w:type="gramStart"/>
      <w:r w:rsidRPr="00C66561">
        <w:rPr>
          <w:rFonts w:ascii="Arial" w:eastAsia="Arial" w:hAnsi="Arial"/>
        </w:rPr>
        <w:t>e.g.</w:t>
      </w:r>
      <w:proofErr w:type="gramEnd"/>
      <w:r w:rsidRPr="00C66561">
        <w:rPr>
          <w:rFonts w:ascii="Arial" w:eastAsia="Arial" w:hAnsi="Arial"/>
        </w:rPr>
        <w:t xml:space="preserve"> building safety, fire safety, decarbonisation, housing quality, new supply. </w:t>
      </w:r>
      <w:r w:rsidR="00E13DAF" w:rsidRPr="00C66561">
        <w:rPr>
          <w:rFonts w:ascii="Arial" w:eastAsia="Arial" w:hAnsi="Arial"/>
        </w:rPr>
        <w:t>The need for a</w:t>
      </w:r>
      <w:r w:rsidRPr="00C66561">
        <w:rPr>
          <w:rFonts w:ascii="Arial" w:eastAsia="Arial" w:hAnsi="Arial"/>
        </w:rPr>
        <w:t>dditional expenditure, combined with the government’s policies on rent setting and Right to Buy</w:t>
      </w:r>
      <w:r w:rsidR="00A91AE9" w:rsidRPr="00C66561">
        <w:rPr>
          <w:rFonts w:ascii="Arial" w:eastAsia="Arial" w:hAnsi="Arial"/>
        </w:rPr>
        <w:t>,</w:t>
      </w:r>
      <w:r w:rsidRPr="00C66561">
        <w:rPr>
          <w:rFonts w:ascii="Arial" w:eastAsia="Arial" w:hAnsi="Arial"/>
        </w:rPr>
        <w:t xml:space="preserve"> are increasingly impacting on councils’ ability to deliver their responsibilities as local housing authorities, as well as their housing delivery ambitions. Councils have separately provided DLUHC with information on their assessment of damp and mould hazards in privately rented properties in their areas, and the action they are taking to remediate them. The results are currently being analysed. We are continuing to press for joint work on solutions which will support councils to have greater oversight and improve quality in the private rented sector. </w:t>
      </w:r>
    </w:p>
    <w:p w14:paraId="6E1F4AB8" w14:textId="7655D5C1" w:rsidR="00D06627" w:rsidRPr="00D06627" w:rsidRDefault="007314C8" w:rsidP="1769938E">
      <w:pPr>
        <w:rPr>
          <w:rFonts w:ascii="Arial" w:eastAsia="Arial" w:hAnsi="Arial"/>
          <w:bCs/>
        </w:rPr>
      </w:pPr>
      <w:r w:rsidRPr="00B75129">
        <w:rPr>
          <w:rFonts w:ascii="Arial" w:eastAsia="Arial" w:hAnsi="Arial"/>
          <w:bCs/>
        </w:rPr>
        <w:t xml:space="preserve">On 28 </w:t>
      </w:r>
      <w:proofErr w:type="spellStart"/>
      <w:r w:rsidRPr="00B75129">
        <w:rPr>
          <w:rFonts w:ascii="Arial" w:eastAsia="Arial" w:hAnsi="Arial"/>
          <w:bCs/>
        </w:rPr>
        <w:t>Feburary</w:t>
      </w:r>
      <w:proofErr w:type="spellEnd"/>
      <w:r w:rsidRPr="00B75129">
        <w:rPr>
          <w:rFonts w:ascii="Arial" w:eastAsia="Arial" w:hAnsi="Arial"/>
          <w:bCs/>
        </w:rPr>
        <w:t xml:space="preserve"> the </w:t>
      </w:r>
      <w:r w:rsidR="007D79B1" w:rsidRPr="00B75129">
        <w:rPr>
          <w:rFonts w:ascii="Arial" w:eastAsia="Arial" w:hAnsi="Arial"/>
          <w:bCs/>
        </w:rPr>
        <w:t xml:space="preserve">Government announced </w:t>
      </w:r>
      <w:r w:rsidR="001E1930" w:rsidRPr="00B75129">
        <w:rPr>
          <w:rFonts w:ascii="Arial" w:eastAsia="Arial" w:hAnsi="Arial"/>
          <w:bCs/>
        </w:rPr>
        <w:t xml:space="preserve">that </w:t>
      </w:r>
      <w:r w:rsidR="007D79B1" w:rsidRPr="00B75129">
        <w:rPr>
          <w:rFonts w:ascii="Arial" w:eastAsia="Arial" w:hAnsi="Arial"/>
          <w:bCs/>
        </w:rPr>
        <w:t xml:space="preserve">social housing </w:t>
      </w:r>
      <w:r w:rsidR="00D06627" w:rsidRPr="00B75129">
        <w:rPr>
          <w:rFonts w:ascii="Arial" w:eastAsia="Arial" w:hAnsi="Arial"/>
          <w:bCs/>
        </w:rPr>
        <w:t xml:space="preserve">managers will </w:t>
      </w:r>
      <w:r w:rsidR="0061482F" w:rsidRPr="00B75129">
        <w:rPr>
          <w:rFonts w:ascii="Arial" w:eastAsia="Arial" w:hAnsi="Arial"/>
          <w:bCs/>
        </w:rPr>
        <w:t>be</w:t>
      </w:r>
      <w:r w:rsidR="00D06627" w:rsidRPr="00B75129">
        <w:rPr>
          <w:rFonts w:ascii="Arial" w:eastAsia="Arial" w:hAnsi="Arial"/>
          <w:bCs/>
        </w:rPr>
        <w:t xml:space="preserve"> required to h</w:t>
      </w:r>
      <w:r w:rsidR="007B4DAF" w:rsidRPr="00B75129">
        <w:rPr>
          <w:rFonts w:ascii="Arial" w:eastAsia="Arial" w:hAnsi="Arial"/>
          <w:bCs/>
        </w:rPr>
        <w:t xml:space="preserve">old </w:t>
      </w:r>
      <w:r w:rsidR="007F1A08" w:rsidRPr="00B75129">
        <w:rPr>
          <w:rFonts w:ascii="Arial" w:eastAsia="Arial" w:hAnsi="Arial"/>
          <w:bCs/>
        </w:rPr>
        <w:t>a professional qualification</w:t>
      </w:r>
      <w:r w:rsidR="007B4DAF" w:rsidRPr="00B75129">
        <w:rPr>
          <w:rFonts w:ascii="Arial" w:eastAsia="Arial" w:hAnsi="Arial"/>
          <w:bCs/>
        </w:rPr>
        <w:t xml:space="preserve"> in housing</w:t>
      </w:r>
      <w:r w:rsidR="00722824" w:rsidRPr="00B75129">
        <w:rPr>
          <w:rFonts w:ascii="Arial" w:eastAsia="Arial" w:hAnsi="Arial"/>
          <w:bCs/>
        </w:rPr>
        <w:t xml:space="preserve">, in a bid to </w:t>
      </w:r>
      <w:r w:rsidR="001E1930" w:rsidRPr="00B75129">
        <w:rPr>
          <w:rFonts w:ascii="Arial" w:eastAsia="Arial" w:hAnsi="Arial"/>
          <w:bCs/>
        </w:rPr>
        <w:t>drive up</w:t>
      </w:r>
      <w:r w:rsidR="00722824" w:rsidRPr="00B75129">
        <w:rPr>
          <w:rFonts w:ascii="Arial" w:eastAsia="Arial" w:hAnsi="Arial"/>
          <w:bCs/>
        </w:rPr>
        <w:t xml:space="preserve"> standards in the sector</w:t>
      </w:r>
      <w:r w:rsidR="007F1A08" w:rsidRPr="00B75129">
        <w:rPr>
          <w:rFonts w:ascii="Arial" w:eastAsia="Arial" w:hAnsi="Arial"/>
          <w:bCs/>
        </w:rPr>
        <w:t xml:space="preserve">. </w:t>
      </w:r>
      <w:r w:rsidR="001E1930" w:rsidRPr="00B75129">
        <w:rPr>
          <w:rFonts w:ascii="Arial" w:eastAsia="Arial" w:hAnsi="Arial"/>
          <w:bCs/>
        </w:rPr>
        <w:t xml:space="preserve">The change will be made through </w:t>
      </w:r>
      <w:r w:rsidR="00543F3B" w:rsidRPr="00B75129">
        <w:rPr>
          <w:rFonts w:ascii="Arial" w:eastAsia="Arial" w:hAnsi="Arial"/>
          <w:bCs/>
        </w:rPr>
        <w:t xml:space="preserve">an </w:t>
      </w:r>
      <w:r w:rsidR="001E1930" w:rsidRPr="00B75129">
        <w:rPr>
          <w:rFonts w:ascii="Arial" w:eastAsia="Arial" w:hAnsi="Arial"/>
          <w:bCs/>
        </w:rPr>
        <w:t xml:space="preserve">amendment to the Social Housing (Regulation) Bill and </w:t>
      </w:r>
      <w:r w:rsidR="00543F3B" w:rsidRPr="00B75129">
        <w:rPr>
          <w:rFonts w:ascii="Arial" w:eastAsia="Arial" w:hAnsi="Arial"/>
          <w:bCs/>
        </w:rPr>
        <w:t>is estimated to impact around 25,000 housing managers nationally.</w:t>
      </w:r>
      <w:r w:rsidR="00543F3B">
        <w:rPr>
          <w:rFonts w:ascii="Arial" w:eastAsia="Arial" w:hAnsi="Arial"/>
          <w:bCs/>
        </w:rPr>
        <w:t xml:space="preserve"> </w:t>
      </w:r>
    </w:p>
    <w:p w14:paraId="539843FC" w14:textId="6849FF33" w:rsidR="032EB6D8" w:rsidRPr="00C66561" w:rsidRDefault="22561B70" w:rsidP="084822E5">
      <w:pPr>
        <w:rPr>
          <w:rFonts w:ascii="Arial" w:eastAsia="Arial" w:hAnsi="Arial"/>
          <w:color w:val="000000" w:themeColor="text1"/>
          <w:lang w:val="en"/>
        </w:rPr>
      </w:pPr>
      <w:r w:rsidRPr="00C66561">
        <w:rPr>
          <w:rFonts w:ascii="Arial" w:eastAsia="Arial" w:hAnsi="Arial"/>
          <w:b/>
          <w:bCs/>
          <w:color w:val="000000" w:themeColor="text1"/>
          <w:u w:val="single"/>
          <w:lang w:val="en"/>
        </w:rPr>
        <w:t>Workforce capacity</w:t>
      </w:r>
      <w:r w:rsidRPr="00C66561">
        <w:rPr>
          <w:rFonts w:ascii="Arial" w:eastAsia="Arial" w:hAnsi="Arial"/>
          <w:b/>
          <w:bCs/>
          <w:color w:val="000000" w:themeColor="text1"/>
          <w:lang w:val="en"/>
        </w:rPr>
        <w:t xml:space="preserve"> </w:t>
      </w:r>
      <w:r w:rsidR="003174BA" w:rsidRPr="00C66561">
        <w:rPr>
          <w:rFonts w:ascii="Arial" w:eastAsia="Arial" w:hAnsi="Arial"/>
          <w:b/>
          <w:bCs/>
          <w:color w:val="000000" w:themeColor="text1"/>
          <w:lang w:val="en"/>
        </w:rPr>
        <w:t>–</w:t>
      </w:r>
      <w:r w:rsidRPr="00C66561">
        <w:rPr>
          <w:rFonts w:ascii="Arial" w:eastAsia="Arial" w:hAnsi="Arial"/>
          <w:b/>
          <w:bCs/>
          <w:color w:val="000000" w:themeColor="text1"/>
          <w:lang w:val="en"/>
        </w:rPr>
        <w:t xml:space="preserve"> </w:t>
      </w:r>
      <w:r w:rsidRPr="00C66561">
        <w:rPr>
          <w:rFonts w:ascii="Arial" w:eastAsia="Arial" w:hAnsi="Arial"/>
          <w:color w:val="000000" w:themeColor="text1"/>
          <w:lang w:val="en"/>
        </w:rPr>
        <w:t>Workforce capacity concerns continue to dominate councils</w:t>
      </w:r>
      <w:r w:rsidR="003174BA" w:rsidRPr="00C66561">
        <w:rPr>
          <w:rFonts w:ascii="Arial" w:eastAsia="Arial" w:hAnsi="Arial"/>
          <w:color w:val="000000" w:themeColor="text1"/>
          <w:lang w:val="en"/>
        </w:rPr>
        <w:t>’</w:t>
      </w:r>
      <w:r w:rsidRPr="00C66561">
        <w:rPr>
          <w:rFonts w:ascii="Arial" w:eastAsia="Arial" w:hAnsi="Arial"/>
          <w:color w:val="000000" w:themeColor="text1"/>
          <w:lang w:val="en"/>
        </w:rPr>
        <w:t xml:space="preserve"> risk profiles as both senior leadership and front-line service delivery roles encounter challenges </w:t>
      </w:r>
      <w:r w:rsidR="00991213" w:rsidRPr="00C66561">
        <w:rPr>
          <w:rFonts w:ascii="Arial" w:eastAsia="Arial" w:hAnsi="Arial"/>
          <w:color w:val="000000" w:themeColor="text1"/>
          <w:lang w:val="en"/>
        </w:rPr>
        <w:t>regarding</w:t>
      </w:r>
      <w:r w:rsidRPr="00C66561">
        <w:rPr>
          <w:rFonts w:ascii="Arial" w:eastAsia="Arial" w:hAnsi="Arial"/>
          <w:color w:val="000000" w:themeColor="text1"/>
          <w:lang w:val="en"/>
        </w:rPr>
        <w:t xml:space="preserve"> recru</w:t>
      </w:r>
      <w:r w:rsidR="00273FF0" w:rsidRPr="00C66561">
        <w:rPr>
          <w:rFonts w:ascii="Arial" w:eastAsia="Arial" w:hAnsi="Arial"/>
          <w:color w:val="000000" w:themeColor="text1"/>
          <w:lang w:val="en"/>
        </w:rPr>
        <w:t>itment</w:t>
      </w:r>
      <w:r w:rsidRPr="00C66561">
        <w:rPr>
          <w:rFonts w:ascii="Arial" w:eastAsia="Arial" w:hAnsi="Arial"/>
          <w:color w:val="000000" w:themeColor="text1"/>
          <w:lang w:val="en"/>
        </w:rPr>
        <w:t xml:space="preserve"> and </w:t>
      </w:r>
      <w:r w:rsidRPr="00C66561">
        <w:rPr>
          <w:rFonts w:ascii="Arial" w:eastAsia="Arial" w:hAnsi="Arial"/>
          <w:color w:val="000000" w:themeColor="text1"/>
          <w:lang w:val="en"/>
        </w:rPr>
        <w:lastRenderedPageBreak/>
        <w:t>ret</w:t>
      </w:r>
      <w:r w:rsidR="006176DC" w:rsidRPr="00C66561">
        <w:rPr>
          <w:rFonts w:ascii="Arial" w:eastAsia="Arial" w:hAnsi="Arial"/>
          <w:color w:val="000000" w:themeColor="text1"/>
          <w:lang w:val="en"/>
        </w:rPr>
        <w:t>ention</w:t>
      </w:r>
      <w:r w:rsidRPr="00C66561">
        <w:rPr>
          <w:rFonts w:ascii="Arial" w:eastAsia="Arial" w:hAnsi="Arial"/>
          <w:color w:val="000000" w:themeColor="text1"/>
          <w:lang w:val="en"/>
        </w:rPr>
        <w:t xml:space="preserve">. Maintenance of service delivery could be compromised in some areas </w:t>
      </w:r>
      <w:r w:rsidR="006176DC" w:rsidRPr="00C66561">
        <w:rPr>
          <w:rFonts w:ascii="Arial" w:eastAsia="Arial" w:hAnsi="Arial"/>
          <w:color w:val="000000" w:themeColor="text1"/>
          <w:lang w:val="en"/>
        </w:rPr>
        <w:t>resulting from a</w:t>
      </w:r>
      <w:r w:rsidRPr="00C66561">
        <w:rPr>
          <w:rFonts w:ascii="Arial" w:eastAsia="Arial" w:hAnsi="Arial"/>
          <w:color w:val="000000" w:themeColor="text1"/>
          <w:lang w:val="en"/>
        </w:rPr>
        <w:t xml:space="preserve"> lack of sufficient suitable staff.</w:t>
      </w:r>
      <w:r w:rsidR="2EB0BF05" w:rsidRPr="00C66561">
        <w:rPr>
          <w:rFonts w:ascii="Arial" w:eastAsia="Arial" w:hAnsi="Arial"/>
          <w:color w:val="000000" w:themeColor="text1"/>
          <w:lang w:val="en"/>
        </w:rPr>
        <w:t xml:space="preserve"> According to our 2022 Workforce Survey more than </w:t>
      </w:r>
      <w:r w:rsidR="00DA7D70" w:rsidRPr="00C66561">
        <w:rPr>
          <w:rFonts w:ascii="Arial" w:eastAsia="Arial" w:hAnsi="Arial"/>
          <w:color w:val="000000" w:themeColor="text1"/>
          <w:lang w:val="en"/>
        </w:rPr>
        <w:t>9</w:t>
      </w:r>
      <w:r w:rsidR="2EB0BF05" w:rsidRPr="00C66561">
        <w:rPr>
          <w:rFonts w:ascii="Arial" w:eastAsia="Arial" w:hAnsi="Arial"/>
          <w:color w:val="000000" w:themeColor="text1"/>
          <w:lang w:val="en"/>
        </w:rPr>
        <w:t xml:space="preserve"> in 10 councils are experiencing staff recruitment and retention difficulties.</w:t>
      </w:r>
    </w:p>
    <w:p w14:paraId="5B4D7352" w14:textId="290B93B4" w:rsidR="032EB6D8" w:rsidRDefault="2EB0BF05" w:rsidP="084822E5">
      <w:pPr>
        <w:rPr>
          <w:rFonts w:ascii="Arial" w:eastAsia="Arial" w:hAnsi="Arial"/>
          <w:color w:val="000000" w:themeColor="text1"/>
          <w:lang w:val="en"/>
        </w:rPr>
      </w:pPr>
      <w:r w:rsidRPr="00C66561">
        <w:rPr>
          <w:rFonts w:ascii="Arial" w:eastAsia="Arial" w:hAnsi="Arial"/>
          <w:color w:val="000000" w:themeColor="text1"/>
          <w:lang w:val="en"/>
        </w:rPr>
        <w:t xml:space="preserve">We </w:t>
      </w:r>
      <w:r w:rsidR="00DA7D70" w:rsidRPr="00C66561">
        <w:rPr>
          <w:rFonts w:ascii="Arial" w:eastAsia="Arial" w:hAnsi="Arial"/>
          <w:color w:val="000000" w:themeColor="text1"/>
          <w:lang w:val="en"/>
        </w:rPr>
        <w:t>have stated</w:t>
      </w:r>
      <w:r w:rsidRPr="00C66561">
        <w:rPr>
          <w:rFonts w:ascii="Arial" w:eastAsia="Arial" w:hAnsi="Arial"/>
          <w:color w:val="000000" w:themeColor="text1"/>
          <w:lang w:val="en"/>
        </w:rPr>
        <w:t xml:space="preserve"> that staff shortages </w:t>
      </w:r>
      <w:r w:rsidR="00705019" w:rsidRPr="00C66561">
        <w:rPr>
          <w:rFonts w:ascii="Arial" w:eastAsia="Arial" w:hAnsi="Arial"/>
          <w:color w:val="000000" w:themeColor="text1"/>
          <w:lang w:val="en"/>
        </w:rPr>
        <w:t>could have</w:t>
      </w:r>
      <w:r w:rsidRPr="00C66561">
        <w:rPr>
          <w:rFonts w:ascii="Arial" w:eastAsia="Arial" w:hAnsi="Arial"/>
          <w:color w:val="000000" w:themeColor="text1"/>
          <w:lang w:val="en"/>
        </w:rPr>
        <w:t xml:space="preserve"> a serious impact on councils’ capacity to deliver services, particularly those relied on by vulnerable people and those who urgently need support. The issues are also restricting councils’ ability to </w:t>
      </w:r>
      <w:r w:rsidR="00061FFD" w:rsidRPr="00C66561">
        <w:rPr>
          <w:rFonts w:ascii="Arial" w:eastAsia="Arial" w:hAnsi="Arial"/>
          <w:color w:val="000000" w:themeColor="text1"/>
          <w:lang w:val="en"/>
        </w:rPr>
        <w:t>support</w:t>
      </w:r>
      <w:r w:rsidRPr="00C66561">
        <w:rPr>
          <w:rFonts w:ascii="Arial" w:eastAsia="Arial" w:hAnsi="Arial"/>
          <w:color w:val="000000" w:themeColor="text1"/>
          <w:lang w:val="en"/>
        </w:rPr>
        <w:t xml:space="preserve"> government </w:t>
      </w:r>
      <w:r w:rsidR="00EA0116" w:rsidRPr="00C66561">
        <w:rPr>
          <w:rFonts w:ascii="Arial" w:eastAsia="Arial" w:hAnsi="Arial"/>
          <w:color w:val="000000" w:themeColor="text1"/>
          <w:lang w:val="en"/>
        </w:rPr>
        <w:t xml:space="preserve">to </w:t>
      </w:r>
      <w:r w:rsidRPr="00C66561">
        <w:rPr>
          <w:rFonts w:ascii="Arial" w:eastAsia="Arial" w:hAnsi="Arial"/>
          <w:color w:val="000000" w:themeColor="text1"/>
          <w:lang w:val="en"/>
        </w:rPr>
        <w:t xml:space="preserve">meet </w:t>
      </w:r>
      <w:r w:rsidR="00B57E59" w:rsidRPr="00C66561">
        <w:rPr>
          <w:rFonts w:ascii="Arial" w:eastAsia="Arial" w:hAnsi="Arial"/>
          <w:color w:val="000000" w:themeColor="text1"/>
          <w:lang w:val="en"/>
        </w:rPr>
        <w:t xml:space="preserve">its </w:t>
      </w:r>
      <w:r w:rsidR="00A662F4" w:rsidRPr="00C66561">
        <w:rPr>
          <w:rFonts w:ascii="Arial" w:eastAsia="Arial" w:hAnsi="Arial"/>
          <w:color w:val="000000" w:themeColor="text1"/>
          <w:lang w:val="en"/>
        </w:rPr>
        <w:t>own</w:t>
      </w:r>
      <w:r w:rsidRPr="00C66561">
        <w:rPr>
          <w:rFonts w:ascii="Arial" w:eastAsia="Arial" w:hAnsi="Arial"/>
          <w:color w:val="000000" w:themeColor="text1"/>
          <w:lang w:val="en"/>
        </w:rPr>
        <w:t xml:space="preserve"> key pledges, such as building more homes, </w:t>
      </w:r>
      <w:proofErr w:type="gramStart"/>
      <w:r w:rsidRPr="00C66561">
        <w:rPr>
          <w:rFonts w:ascii="Arial" w:eastAsia="Arial" w:hAnsi="Arial"/>
          <w:color w:val="000000" w:themeColor="text1"/>
          <w:lang w:val="en"/>
        </w:rPr>
        <w:t>boosting</w:t>
      </w:r>
      <w:proofErr w:type="gramEnd"/>
      <w:r w:rsidRPr="00C66561">
        <w:rPr>
          <w:rFonts w:ascii="Arial" w:eastAsia="Arial" w:hAnsi="Arial"/>
          <w:color w:val="000000" w:themeColor="text1"/>
          <w:lang w:val="en"/>
        </w:rPr>
        <w:t xml:space="preserve"> and levelling up economic growth and reforming adult social care. Councils are pulling out all the stops to tackle recruitment and retention issues</w:t>
      </w:r>
      <w:r w:rsidR="003174BA" w:rsidRPr="00C66561">
        <w:rPr>
          <w:rFonts w:ascii="Arial" w:eastAsia="Arial" w:hAnsi="Arial"/>
          <w:color w:val="000000" w:themeColor="text1"/>
          <w:lang w:val="en"/>
        </w:rPr>
        <w:t>.</w:t>
      </w:r>
      <w:r w:rsidR="18922444" w:rsidRPr="00C66561">
        <w:rPr>
          <w:rFonts w:ascii="Arial" w:eastAsia="Arial" w:hAnsi="Arial"/>
          <w:color w:val="000000" w:themeColor="text1"/>
          <w:lang w:val="en"/>
        </w:rPr>
        <w:t xml:space="preserve"> However, the local government workforce has a diverse range of skills, professions and occupations and the workforce challenges each face are equally complex.  </w:t>
      </w:r>
    </w:p>
    <w:p w14:paraId="3C2E3775" w14:textId="0377F199" w:rsidR="007864AF" w:rsidRDefault="007864AF" w:rsidP="084822E5">
      <w:pPr>
        <w:rPr>
          <w:rFonts w:ascii="Arial" w:eastAsia="Arial" w:hAnsi="Arial"/>
          <w:color w:val="000000" w:themeColor="text1"/>
          <w:lang w:val="en"/>
        </w:rPr>
      </w:pPr>
      <w:r>
        <w:rPr>
          <w:rFonts w:ascii="Arial" w:eastAsia="Arial" w:hAnsi="Arial"/>
          <w:color w:val="000000" w:themeColor="text1"/>
          <w:lang w:val="en"/>
        </w:rPr>
        <w:t>Executive Advisory Board will consider proposals for further activity by the LGA, working with others, to address the challenge at its meeting on 9</w:t>
      </w:r>
      <w:r w:rsidRPr="007864AF">
        <w:rPr>
          <w:rFonts w:ascii="Arial" w:eastAsia="Arial" w:hAnsi="Arial"/>
          <w:color w:val="000000" w:themeColor="text1"/>
          <w:vertAlign w:val="superscript"/>
          <w:lang w:val="en"/>
        </w:rPr>
        <w:t>th</w:t>
      </w:r>
      <w:r>
        <w:rPr>
          <w:rFonts w:ascii="Arial" w:eastAsia="Arial" w:hAnsi="Arial"/>
          <w:color w:val="000000" w:themeColor="text1"/>
          <w:lang w:val="en"/>
        </w:rPr>
        <w:t xml:space="preserve"> March.</w:t>
      </w:r>
    </w:p>
    <w:p w14:paraId="2BD109F8" w14:textId="2011C4A0" w:rsidR="00B41FB9" w:rsidRPr="00C66561" w:rsidRDefault="00B41FB9" w:rsidP="00B41FB9">
      <w:pPr>
        <w:rPr>
          <w:rFonts w:ascii="Arial" w:hAnsi="Arial"/>
        </w:rPr>
      </w:pPr>
      <w:r w:rsidRPr="148001E2">
        <w:rPr>
          <w:rFonts w:ascii="Arial" w:eastAsia="Arial" w:hAnsi="Arial"/>
          <w:b/>
          <w:bCs/>
          <w:u w:val="single"/>
        </w:rPr>
        <w:t>Elections 2023</w:t>
      </w:r>
      <w:r w:rsidRPr="148001E2">
        <w:rPr>
          <w:rFonts w:ascii="Arial" w:eastAsia="Arial" w:hAnsi="Arial"/>
          <w:b/>
          <w:bCs/>
        </w:rPr>
        <w:t xml:space="preserve"> </w:t>
      </w:r>
      <w:r w:rsidRPr="148001E2">
        <w:rPr>
          <w:rStyle w:val="eop"/>
          <w:rFonts w:ascii="Arial" w:eastAsia="Arial" w:hAnsi="Arial"/>
        </w:rPr>
        <w:t xml:space="preserve">– </w:t>
      </w:r>
      <w:r w:rsidRPr="148001E2">
        <w:rPr>
          <w:rFonts w:ascii="Arial" w:hAnsi="Arial"/>
        </w:rPr>
        <w:t>Councils with elections this year are raising concerns about the implementation of Voter ID by May 2023. We are working with government and the Electoral Commission to amplify the public awareness campaign ahead of the May elections, and to publicise the Voter Authority Certificate for those without recognised photographic ID, including a webinar for LGA members on 9 February. We have ongoing concerns about pace at which the new voter ID requirement has been implemented and the risk of local election petitions due to voter ID issues in May 2023.</w:t>
      </w:r>
      <w:r w:rsidR="004E1A29">
        <w:rPr>
          <w:rFonts w:ascii="Arial" w:hAnsi="Arial"/>
        </w:rPr>
        <w:t xml:space="preserve"> </w:t>
      </w:r>
      <w:r w:rsidR="004E1A29" w:rsidRPr="00B75129">
        <w:rPr>
          <w:rFonts w:ascii="Arial" w:hAnsi="Arial"/>
        </w:rPr>
        <w:t xml:space="preserve">Councils have also </w:t>
      </w:r>
      <w:r w:rsidR="00E76AD7" w:rsidRPr="00B75129">
        <w:rPr>
          <w:rFonts w:ascii="Arial" w:hAnsi="Arial"/>
        </w:rPr>
        <w:t>voiced</w:t>
      </w:r>
      <w:r w:rsidR="004E1A29" w:rsidRPr="00B75129">
        <w:rPr>
          <w:rFonts w:ascii="Arial" w:hAnsi="Arial"/>
        </w:rPr>
        <w:t xml:space="preserve"> concerns over the safety </w:t>
      </w:r>
      <w:r w:rsidR="007535DD" w:rsidRPr="00B75129">
        <w:rPr>
          <w:rFonts w:ascii="Arial" w:hAnsi="Arial"/>
        </w:rPr>
        <w:t xml:space="preserve">and wellbeing </w:t>
      </w:r>
      <w:r w:rsidR="004E1A29" w:rsidRPr="00B75129">
        <w:rPr>
          <w:rFonts w:ascii="Arial" w:hAnsi="Arial"/>
        </w:rPr>
        <w:t>of</w:t>
      </w:r>
      <w:r w:rsidR="007B600C" w:rsidRPr="00B75129">
        <w:rPr>
          <w:rFonts w:ascii="Arial" w:hAnsi="Arial"/>
        </w:rPr>
        <w:t xml:space="preserve"> polling staff, who will </w:t>
      </w:r>
      <w:r w:rsidR="00B85007" w:rsidRPr="00B75129">
        <w:rPr>
          <w:rFonts w:ascii="Arial" w:hAnsi="Arial"/>
        </w:rPr>
        <w:t>be required</w:t>
      </w:r>
      <w:r w:rsidR="007B600C" w:rsidRPr="00B75129">
        <w:rPr>
          <w:rFonts w:ascii="Arial" w:hAnsi="Arial"/>
        </w:rPr>
        <w:t xml:space="preserve"> to turn </w:t>
      </w:r>
      <w:r w:rsidR="00DA056A" w:rsidRPr="00B75129">
        <w:rPr>
          <w:rFonts w:ascii="Arial" w:hAnsi="Arial"/>
        </w:rPr>
        <w:t>people away</w:t>
      </w:r>
      <w:r w:rsidR="00E76AD7" w:rsidRPr="00B75129">
        <w:rPr>
          <w:rFonts w:ascii="Arial" w:hAnsi="Arial"/>
        </w:rPr>
        <w:t xml:space="preserve"> </w:t>
      </w:r>
      <w:r w:rsidR="0059439A" w:rsidRPr="00B75129">
        <w:rPr>
          <w:rFonts w:ascii="Arial" w:hAnsi="Arial"/>
        </w:rPr>
        <w:t xml:space="preserve">that </w:t>
      </w:r>
      <w:r w:rsidR="00BE03F2" w:rsidRPr="00B75129">
        <w:rPr>
          <w:rFonts w:ascii="Arial" w:hAnsi="Arial"/>
        </w:rPr>
        <w:t xml:space="preserve">do not </w:t>
      </w:r>
      <w:r w:rsidR="00150CA6" w:rsidRPr="00B75129">
        <w:rPr>
          <w:rFonts w:ascii="Arial" w:hAnsi="Arial"/>
        </w:rPr>
        <w:t xml:space="preserve">present an </w:t>
      </w:r>
      <w:r w:rsidR="00BE03F2" w:rsidRPr="00B75129">
        <w:rPr>
          <w:rFonts w:ascii="Arial" w:hAnsi="Arial"/>
        </w:rPr>
        <w:t>eligible form of ID.</w:t>
      </w:r>
      <w:r w:rsidR="00BE03F2">
        <w:rPr>
          <w:rFonts w:ascii="Arial" w:hAnsi="Arial"/>
        </w:rPr>
        <w:t xml:space="preserve"> </w:t>
      </w:r>
    </w:p>
    <w:p w14:paraId="352097E1" w14:textId="73AE8615" w:rsidR="00F14687" w:rsidRPr="00C66561" w:rsidRDefault="002C1DA3" w:rsidP="00F14687">
      <w:pPr>
        <w:rPr>
          <w:rFonts w:ascii="Arial" w:eastAsia="Helvetica" w:hAnsi="Arial"/>
          <w:color w:val="2D2D2D"/>
        </w:rPr>
      </w:pPr>
      <w:r w:rsidRPr="148001E2">
        <w:rPr>
          <w:rFonts w:ascii="Arial" w:eastAsia="Arial" w:hAnsi="Arial"/>
          <w:b/>
          <w:bCs/>
          <w:u w:val="single"/>
        </w:rPr>
        <w:t>Asylum and resettlement</w:t>
      </w:r>
      <w:r w:rsidRPr="148001E2">
        <w:rPr>
          <w:rFonts w:ascii="Arial" w:eastAsia="Arial" w:hAnsi="Arial"/>
          <w:b/>
          <w:bCs/>
        </w:rPr>
        <w:t xml:space="preserve"> </w:t>
      </w:r>
      <w:r w:rsidRPr="148001E2">
        <w:rPr>
          <w:rFonts w:ascii="Arial" w:eastAsia="Arial" w:hAnsi="Arial"/>
        </w:rPr>
        <w:t xml:space="preserve">– </w:t>
      </w:r>
      <w:r w:rsidR="00FC638E" w:rsidRPr="148001E2">
        <w:rPr>
          <w:rFonts w:ascii="Arial" w:eastAsia="Arial" w:hAnsi="Arial"/>
        </w:rPr>
        <w:t>W</w:t>
      </w:r>
      <w:r w:rsidR="002F3C50" w:rsidRPr="148001E2">
        <w:rPr>
          <w:rFonts w:ascii="Arial" w:eastAsia="Arial" w:hAnsi="Arial"/>
        </w:rPr>
        <w:t xml:space="preserve">e are </w:t>
      </w:r>
      <w:r w:rsidR="002F3C50" w:rsidRPr="148001E2">
        <w:rPr>
          <w:rFonts w:ascii="Arial" w:eastAsia="Helvetica" w:hAnsi="Arial"/>
          <w:color w:val="2D2D2D"/>
        </w:rPr>
        <w:t xml:space="preserve">pressing for a longer-term and more equitable approach to increasing accommodation supply across all programmes, based on </w:t>
      </w:r>
      <w:r w:rsidR="009B04D6" w:rsidRPr="148001E2">
        <w:rPr>
          <w:rFonts w:ascii="Arial" w:eastAsia="Helvetica" w:hAnsi="Arial"/>
          <w:color w:val="2D2D2D"/>
        </w:rPr>
        <w:t xml:space="preserve">a partnership approach, </w:t>
      </w:r>
      <w:r w:rsidR="002F3C50" w:rsidRPr="148001E2">
        <w:rPr>
          <w:rFonts w:ascii="Arial" w:eastAsia="Helvetica" w:hAnsi="Arial"/>
          <w:color w:val="2D2D2D"/>
        </w:rPr>
        <w:t xml:space="preserve">better </w:t>
      </w:r>
      <w:proofErr w:type="gramStart"/>
      <w:r w:rsidR="002F3C50" w:rsidRPr="148001E2">
        <w:rPr>
          <w:rFonts w:ascii="Arial" w:eastAsia="Helvetica" w:hAnsi="Arial"/>
          <w:color w:val="2D2D2D"/>
        </w:rPr>
        <w:t>data</w:t>
      </w:r>
      <w:proofErr w:type="gramEnd"/>
      <w:r w:rsidR="002F3C50" w:rsidRPr="148001E2">
        <w:rPr>
          <w:rFonts w:ascii="Arial" w:eastAsia="Helvetica" w:hAnsi="Arial"/>
          <w:color w:val="2D2D2D"/>
        </w:rPr>
        <w:t xml:space="preserve"> and sustainable funding. Whilst we welcome improvements in engagement at a national level, we continue to stress the need for </w:t>
      </w:r>
      <w:r w:rsidR="009B04D6" w:rsidRPr="148001E2">
        <w:rPr>
          <w:rFonts w:ascii="Arial" w:eastAsia="Helvetica" w:hAnsi="Arial"/>
          <w:color w:val="2D2D2D"/>
        </w:rPr>
        <w:t xml:space="preserve">tangible </w:t>
      </w:r>
      <w:r w:rsidR="002F3C50" w:rsidRPr="148001E2">
        <w:rPr>
          <w:rFonts w:ascii="Arial" w:eastAsia="Helvetica" w:hAnsi="Arial"/>
          <w:color w:val="2D2D2D"/>
        </w:rPr>
        <w:t>progress on agreed actions that have real impact on local areas</w:t>
      </w:r>
      <w:r w:rsidR="00E44E1A">
        <w:rPr>
          <w:rFonts w:ascii="Arial" w:eastAsia="Helvetica" w:hAnsi="Arial"/>
          <w:color w:val="2D2D2D"/>
        </w:rPr>
        <w:t xml:space="preserve">. </w:t>
      </w:r>
      <w:r w:rsidR="00E44E1A">
        <w:rPr>
          <w:rFonts w:ascii="Arial" w:eastAsia="Arial" w:hAnsi="Arial"/>
          <w:lang w:val="en"/>
        </w:rPr>
        <w:t>C</w:t>
      </w:r>
      <w:r w:rsidR="007329FF" w:rsidRPr="148001E2">
        <w:rPr>
          <w:rFonts w:ascii="Arial" w:eastAsia="Arial" w:hAnsi="Arial"/>
          <w:lang w:val="en"/>
        </w:rPr>
        <w:t xml:space="preserve">ouncils </w:t>
      </w:r>
      <w:r w:rsidR="00E44E1A">
        <w:rPr>
          <w:rFonts w:ascii="Arial" w:eastAsia="Arial" w:hAnsi="Arial"/>
          <w:lang w:val="en"/>
        </w:rPr>
        <w:t xml:space="preserve">continue </w:t>
      </w:r>
      <w:r w:rsidR="007329FF" w:rsidRPr="148001E2">
        <w:rPr>
          <w:rFonts w:ascii="Arial" w:eastAsia="Arial" w:hAnsi="Arial"/>
          <w:lang w:val="en"/>
        </w:rPr>
        <w:t xml:space="preserve">to experience issues with </w:t>
      </w:r>
      <w:r w:rsidR="3E8DF454" w:rsidRPr="148001E2">
        <w:rPr>
          <w:rFonts w:ascii="Arial" w:eastAsia="Arial" w:hAnsi="Arial"/>
          <w:lang w:val="en"/>
        </w:rPr>
        <w:t>cohesion</w:t>
      </w:r>
      <w:r w:rsidR="00951207" w:rsidRPr="148001E2">
        <w:rPr>
          <w:rFonts w:ascii="Arial" w:eastAsia="Arial" w:hAnsi="Arial"/>
          <w:lang w:val="en"/>
        </w:rPr>
        <w:t xml:space="preserve">, </w:t>
      </w:r>
      <w:r w:rsidR="007329FF" w:rsidRPr="148001E2">
        <w:rPr>
          <w:rFonts w:ascii="Arial" w:eastAsia="Arial" w:hAnsi="Arial"/>
          <w:lang w:val="en"/>
        </w:rPr>
        <w:t>engagement</w:t>
      </w:r>
      <w:r w:rsidR="007329FF" w:rsidRPr="148001E2">
        <w:rPr>
          <w:rFonts w:ascii="Arial" w:eastAsia="Arial" w:hAnsi="Arial"/>
        </w:rPr>
        <w:t>, and safeguarding in emergency hotel use</w:t>
      </w:r>
      <w:r w:rsidR="002F3C50" w:rsidRPr="148001E2">
        <w:rPr>
          <w:rFonts w:ascii="Arial" w:eastAsia="Helvetica" w:hAnsi="Arial"/>
          <w:color w:val="2D2D2D"/>
        </w:rPr>
        <w:t xml:space="preserve">. </w:t>
      </w:r>
      <w:r w:rsidR="00813B85" w:rsidRPr="148001E2">
        <w:rPr>
          <w:rFonts w:ascii="Arial" w:eastAsia="Helvetica" w:hAnsi="Arial"/>
          <w:color w:val="2D2D2D"/>
        </w:rPr>
        <w:t>There is a need to work through</w:t>
      </w:r>
      <w:r w:rsidR="00E44E1A">
        <w:rPr>
          <w:rFonts w:ascii="Arial" w:eastAsia="Helvetica" w:hAnsi="Arial"/>
          <w:color w:val="2D2D2D"/>
        </w:rPr>
        <w:t xml:space="preserve"> what impacts the delivery of the Prime Minister’s priorities for asylum will have on councils,</w:t>
      </w:r>
      <w:r w:rsidR="00E82D76" w:rsidRPr="148001E2">
        <w:rPr>
          <w:rFonts w:ascii="Arial" w:eastAsia="Helvetica" w:hAnsi="Arial"/>
          <w:color w:val="2D2D2D"/>
        </w:rPr>
        <w:t xml:space="preserve"> </w:t>
      </w:r>
      <w:r w:rsidR="00813B85" w:rsidRPr="148001E2">
        <w:rPr>
          <w:rFonts w:ascii="Arial" w:eastAsia="Helvetica" w:hAnsi="Arial"/>
          <w:color w:val="2D2D2D"/>
        </w:rPr>
        <w:t xml:space="preserve">with </w:t>
      </w:r>
      <w:r w:rsidR="00E82D76" w:rsidRPr="148001E2">
        <w:rPr>
          <w:rFonts w:ascii="Arial" w:eastAsia="Helvetica" w:hAnsi="Arial"/>
          <w:color w:val="2D2D2D"/>
        </w:rPr>
        <w:t xml:space="preserve">an urgent need for a joint approach </w:t>
      </w:r>
      <w:r w:rsidR="009B04D6" w:rsidRPr="148001E2">
        <w:rPr>
          <w:rFonts w:ascii="Arial" w:eastAsia="Helvetica" w:hAnsi="Arial"/>
          <w:color w:val="2D2D2D"/>
        </w:rPr>
        <w:t xml:space="preserve">to manage the </w:t>
      </w:r>
      <w:r w:rsidR="00813B85" w:rsidRPr="148001E2">
        <w:rPr>
          <w:rFonts w:ascii="Arial" w:eastAsia="Helvetica" w:hAnsi="Arial"/>
          <w:color w:val="2D2D2D"/>
        </w:rPr>
        <w:t xml:space="preserve">impacts </w:t>
      </w:r>
      <w:r w:rsidR="00665673" w:rsidRPr="148001E2">
        <w:rPr>
          <w:rFonts w:ascii="Arial" w:eastAsia="Helvetica" w:hAnsi="Arial"/>
          <w:color w:val="2D2D2D"/>
        </w:rPr>
        <w:t>of clearing the</w:t>
      </w:r>
      <w:r w:rsidR="00E82D76" w:rsidRPr="148001E2">
        <w:rPr>
          <w:rFonts w:ascii="Arial" w:eastAsia="Helvetica" w:hAnsi="Arial"/>
          <w:color w:val="2D2D2D"/>
        </w:rPr>
        <w:t xml:space="preserve"> asylum decisions </w:t>
      </w:r>
      <w:proofErr w:type="gramStart"/>
      <w:r w:rsidR="70091F44" w:rsidRPr="148001E2">
        <w:rPr>
          <w:rFonts w:ascii="Arial" w:eastAsia="Helvetica" w:hAnsi="Arial"/>
          <w:color w:val="2D2D2D"/>
        </w:rPr>
        <w:t>backlog, and</w:t>
      </w:r>
      <w:proofErr w:type="gramEnd"/>
      <w:r w:rsidR="00813B85" w:rsidRPr="148001E2">
        <w:rPr>
          <w:rFonts w:ascii="Arial" w:eastAsia="Helvetica" w:hAnsi="Arial"/>
          <w:color w:val="2D2D2D"/>
        </w:rPr>
        <w:t xml:space="preserve"> moving </w:t>
      </w:r>
      <w:r w:rsidR="00665673" w:rsidRPr="148001E2">
        <w:rPr>
          <w:rFonts w:ascii="Arial" w:eastAsia="Helvetica" w:hAnsi="Arial"/>
          <w:color w:val="2D2D2D"/>
        </w:rPr>
        <w:t>Afghan</w:t>
      </w:r>
      <w:r w:rsidR="00813B85" w:rsidRPr="148001E2">
        <w:rPr>
          <w:rFonts w:ascii="Arial" w:eastAsia="Helvetica" w:hAnsi="Arial"/>
          <w:color w:val="2D2D2D"/>
        </w:rPr>
        <w:t xml:space="preserve"> families from hotels</w:t>
      </w:r>
      <w:r w:rsidR="00F14687">
        <w:rPr>
          <w:rFonts w:ascii="Arial" w:eastAsia="Helvetica" w:hAnsi="Arial"/>
          <w:color w:val="2D2D2D"/>
        </w:rPr>
        <w:t xml:space="preserve"> and </w:t>
      </w:r>
      <w:r w:rsidR="00951207" w:rsidRPr="148001E2">
        <w:rPr>
          <w:rFonts w:ascii="Arial" w:eastAsia="Helvetica" w:hAnsi="Arial"/>
          <w:color w:val="2D2D2D"/>
        </w:rPr>
        <w:t>local areas</w:t>
      </w:r>
      <w:r w:rsidR="009B04D6" w:rsidRPr="148001E2">
        <w:rPr>
          <w:rFonts w:ascii="Arial" w:eastAsia="Helvetica" w:hAnsi="Arial"/>
          <w:color w:val="2D2D2D"/>
        </w:rPr>
        <w:t>.</w:t>
      </w:r>
    </w:p>
    <w:p w14:paraId="2E9135C9" w14:textId="1DD8D64A" w:rsidR="1769938E" w:rsidRDefault="3D33F2D1" w:rsidP="1769938E">
      <w:pPr>
        <w:rPr>
          <w:rFonts w:ascii="Arial" w:eastAsia="Helvetica" w:hAnsi="Arial"/>
          <w:color w:val="2D2D2D"/>
        </w:rPr>
      </w:pPr>
      <w:r w:rsidRPr="17C8D17B">
        <w:rPr>
          <w:rFonts w:ascii="Arial" w:eastAsia="Arial" w:hAnsi="Arial"/>
        </w:rPr>
        <w:t>The LGA Chief Executive is co-chairing a cross government ‘Oversight Group’ with Simon Ridley, Second Permanent Secretary at the Home Office</w:t>
      </w:r>
      <w:r w:rsidR="2524FE0C" w:rsidRPr="17C8D17B">
        <w:rPr>
          <w:rFonts w:ascii="Arial" w:eastAsia="Arial" w:hAnsi="Arial"/>
        </w:rPr>
        <w:t xml:space="preserve"> this week</w:t>
      </w:r>
      <w:r w:rsidR="38E11A60" w:rsidRPr="17C8D17B">
        <w:rPr>
          <w:rFonts w:ascii="Arial" w:eastAsia="Arial" w:hAnsi="Arial"/>
        </w:rPr>
        <w:t xml:space="preserve">, </w:t>
      </w:r>
      <w:r w:rsidR="2524FE0C" w:rsidRPr="17C8D17B">
        <w:rPr>
          <w:rFonts w:ascii="Arial" w:eastAsia="Arial" w:hAnsi="Arial"/>
        </w:rPr>
        <w:t xml:space="preserve">also </w:t>
      </w:r>
      <w:r w:rsidR="38E11A60" w:rsidRPr="17C8D17B">
        <w:rPr>
          <w:rFonts w:ascii="Arial" w:eastAsia="Arial" w:hAnsi="Arial"/>
        </w:rPr>
        <w:t xml:space="preserve">attended by </w:t>
      </w:r>
      <w:r w:rsidR="4781F597" w:rsidRPr="17C8D17B">
        <w:rPr>
          <w:rFonts w:ascii="Arial" w:eastAsia="Arial" w:hAnsi="Arial"/>
        </w:rPr>
        <w:t>C</w:t>
      </w:r>
      <w:r w:rsidR="2524FE0C" w:rsidRPr="17C8D17B">
        <w:rPr>
          <w:rFonts w:ascii="Arial" w:eastAsia="Arial" w:hAnsi="Arial"/>
        </w:rPr>
        <w:t xml:space="preserve">hief </w:t>
      </w:r>
      <w:r w:rsidR="4781F597" w:rsidRPr="17C8D17B">
        <w:rPr>
          <w:rFonts w:ascii="Arial" w:eastAsia="Arial" w:hAnsi="Arial"/>
        </w:rPr>
        <w:t>E</w:t>
      </w:r>
      <w:r w:rsidR="2524FE0C" w:rsidRPr="17C8D17B">
        <w:rPr>
          <w:rFonts w:ascii="Arial" w:eastAsia="Arial" w:hAnsi="Arial"/>
        </w:rPr>
        <w:t xml:space="preserve">xecutive representatives and </w:t>
      </w:r>
      <w:r w:rsidR="38E11A60" w:rsidRPr="17C8D17B">
        <w:rPr>
          <w:rFonts w:ascii="Arial" w:eastAsia="Arial" w:hAnsi="Arial"/>
        </w:rPr>
        <w:t>DLUHC</w:t>
      </w:r>
      <w:r w:rsidR="14F71BD9" w:rsidRPr="17C8D17B">
        <w:rPr>
          <w:rFonts w:ascii="Arial" w:eastAsia="Arial" w:hAnsi="Arial"/>
        </w:rPr>
        <w:t>. This</w:t>
      </w:r>
      <w:r w:rsidR="6031609C" w:rsidRPr="17C8D17B">
        <w:rPr>
          <w:rFonts w:ascii="Arial" w:eastAsia="Arial" w:hAnsi="Arial"/>
        </w:rPr>
        <w:t xml:space="preserve"> reports to the </w:t>
      </w:r>
      <w:r w:rsidR="14F71BD9" w:rsidRPr="17C8D17B">
        <w:rPr>
          <w:rFonts w:ascii="Arial" w:eastAsia="Arial" w:hAnsi="Arial"/>
        </w:rPr>
        <w:t>existing quarterly</w:t>
      </w:r>
      <w:r w:rsidR="7700B0F9" w:rsidRPr="17C8D17B">
        <w:rPr>
          <w:rFonts w:ascii="Arial" w:eastAsia="Arial" w:hAnsi="Arial"/>
        </w:rPr>
        <w:t xml:space="preserve"> </w:t>
      </w:r>
      <w:r w:rsidR="14F71BD9" w:rsidRPr="17C8D17B">
        <w:rPr>
          <w:rFonts w:ascii="Arial" w:eastAsia="Arial" w:hAnsi="Arial"/>
        </w:rPr>
        <w:t>group of regional Chief Executives</w:t>
      </w:r>
      <w:r w:rsidR="7F38A93B" w:rsidRPr="17C8D17B">
        <w:rPr>
          <w:rFonts w:ascii="Arial" w:eastAsia="Arial" w:hAnsi="Arial"/>
        </w:rPr>
        <w:t xml:space="preserve"> asylum leads, </w:t>
      </w:r>
      <w:r w:rsidR="14F71BD9" w:rsidRPr="17C8D17B">
        <w:rPr>
          <w:rFonts w:ascii="Arial" w:eastAsia="Arial" w:hAnsi="Arial"/>
        </w:rPr>
        <w:t>also co-chaired by the LGA</w:t>
      </w:r>
      <w:r w:rsidR="6031609C" w:rsidRPr="17C8D17B">
        <w:rPr>
          <w:rFonts w:ascii="Arial" w:eastAsia="Arial" w:hAnsi="Arial"/>
        </w:rPr>
        <w:t xml:space="preserve">. </w:t>
      </w:r>
      <w:r w:rsidR="453FB167" w:rsidRPr="17C8D17B">
        <w:rPr>
          <w:rFonts w:ascii="Arial" w:eastAsia="Arial" w:hAnsi="Arial"/>
        </w:rPr>
        <w:t xml:space="preserve">We are pressing for </w:t>
      </w:r>
      <w:r w:rsidR="453FB167" w:rsidRPr="17C8D17B">
        <w:rPr>
          <w:rFonts w:ascii="Arial" w:eastAsia="Helvetica" w:hAnsi="Arial"/>
          <w:color w:val="2D2D2D"/>
        </w:rPr>
        <w:t>r</w:t>
      </w:r>
      <w:r w:rsidR="7A4D6358" w:rsidRPr="17C8D17B">
        <w:rPr>
          <w:rFonts w:ascii="Arial" w:eastAsia="Helvetica" w:hAnsi="Arial"/>
          <w:color w:val="2D2D2D"/>
        </w:rPr>
        <w:t xml:space="preserve">egular engagement at political level </w:t>
      </w:r>
      <w:r w:rsidR="455FDD0B" w:rsidRPr="17C8D17B">
        <w:rPr>
          <w:rFonts w:ascii="Arial" w:eastAsia="Helvetica" w:hAnsi="Arial"/>
          <w:color w:val="2D2D2D"/>
        </w:rPr>
        <w:t>across programmes</w:t>
      </w:r>
      <w:r w:rsidR="4CFC70A0" w:rsidRPr="17C8D17B">
        <w:rPr>
          <w:rFonts w:ascii="Arial" w:eastAsia="Helvetica" w:hAnsi="Arial"/>
          <w:color w:val="2D2D2D"/>
        </w:rPr>
        <w:t>.</w:t>
      </w:r>
      <w:r w:rsidR="7A4D6358" w:rsidRPr="17C8D17B">
        <w:rPr>
          <w:rFonts w:ascii="Arial" w:eastAsia="Helvetica" w:hAnsi="Arial"/>
          <w:color w:val="2D2D2D"/>
        </w:rPr>
        <w:t xml:space="preserve"> </w:t>
      </w:r>
      <w:r w:rsidR="25330370" w:rsidRPr="17C8D17B">
        <w:rPr>
          <w:rFonts w:ascii="Arial" w:eastAsia="Helvetica" w:hAnsi="Arial"/>
          <w:color w:val="2D2D2D"/>
        </w:rPr>
        <w:t xml:space="preserve">We </w:t>
      </w:r>
      <w:r w:rsidR="160AC5F1" w:rsidRPr="17C8D17B">
        <w:rPr>
          <w:rFonts w:ascii="Arial" w:eastAsia="Helvetica" w:hAnsi="Arial"/>
          <w:color w:val="2D2D2D"/>
        </w:rPr>
        <w:t xml:space="preserve">continue to press for joint work </w:t>
      </w:r>
      <w:r w:rsidR="71FF581D" w:rsidRPr="17C8D17B">
        <w:rPr>
          <w:rFonts w:ascii="Arial" w:eastAsia="Helvetica" w:hAnsi="Arial"/>
          <w:color w:val="2D2D2D"/>
        </w:rPr>
        <w:t>at the</w:t>
      </w:r>
      <w:r w:rsidR="160AC5F1" w:rsidRPr="17C8D17B">
        <w:rPr>
          <w:rFonts w:ascii="Arial" w:eastAsia="Helvetica" w:hAnsi="Arial"/>
          <w:color w:val="2D2D2D"/>
        </w:rPr>
        <w:t xml:space="preserve"> Whitehall</w:t>
      </w:r>
      <w:r w:rsidR="25330370" w:rsidRPr="17C8D17B">
        <w:rPr>
          <w:rFonts w:ascii="Arial" w:eastAsia="Helvetica" w:hAnsi="Arial"/>
          <w:color w:val="2D2D2D"/>
        </w:rPr>
        <w:t xml:space="preserve"> </w:t>
      </w:r>
      <w:r w:rsidR="191DCAF8" w:rsidRPr="17C8D17B">
        <w:rPr>
          <w:rFonts w:ascii="Arial" w:eastAsia="Helvetica" w:hAnsi="Arial"/>
          <w:color w:val="2D2D2D"/>
        </w:rPr>
        <w:t xml:space="preserve">UASC Task Force and the </w:t>
      </w:r>
      <w:r w:rsidR="25330370" w:rsidRPr="17C8D17B">
        <w:rPr>
          <w:rFonts w:ascii="Arial" w:eastAsia="Helvetica" w:hAnsi="Arial"/>
          <w:color w:val="2D2D2D"/>
        </w:rPr>
        <w:t xml:space="preserve">Homes for Ukraine Delivery Board </w:t>
      </w:r>
      <w:r w:rsidR="160AC5F1" w:rsidRPr="17C8D17B">
        <w:rPr>
          <w:rFonts w:ascii="Arial" w:eastAsia="Helvetica" w:hAnsi="Arial"/>
          <w:color w:val="2D2D2D"/>
        </w:rPr>
        <w:t xml:space="preserve">on </w:t>
      </w:r>
      <w:r w:rsidR="191DCAF8" w:rsidRPr="17C8D17B">
        <w:rPr>
          <w:rFonts w:ascii="Arial" w:eastAsia="Helvetica" w:hAnsi="Arial"/>
          <w:color w:val="2D2D2D"/>
        </w:rPr>
        <w:t xml:space="preserve">solutions for lone children </w:t>
      </w:r>
      <w:r w:rsidR="4781F597" w:rsidRPr="17C8D17B">
        <w:rPr>
          <w:rFonts w:ascii="Arial" w:eastAsia="Helvetica" w:hAnsi="Arial"/>
          <w:color w:val="2D2D2D"/>
        </w:rPr>
        <w:t xml:space="preserve">(see below) </w:t>
      </w:r>
      <w:r w:rsidR="191DCAF8" w:rsidRPr="17C8D17B">
        <w:rPr>
          <w:rFonts w:ascii="Arial" w:eastAsia="Helvetica" w:hAnsi="Arial"/>
          <w:color w:val="2D2D2D"/>
        </w:rPr>
        <w:t xml:space="preserve">and </w:t>
      </w:r>
      <w:r w:rsidR="6031609C" w:rsidRPr="17C8D17B">
        <w:rPr>
          <w:rFonts w:ascii="Arial" w:eastAsia="Helvetica" w:hAnsi="Arial"/>
          <w:color w:val="2D2D2D"/>
        </w:rPr>
        <w:t>Ukrainian families</w:t>
      </w:r>
      <w:r w:rsidR="25330370" w:rsidRPr="17C8D17B">
        <w:rPr>
          <w:rFonts w:ascii="Arial" w:eastAsia="Helvetica" w:hAnsi="Arial"/>
          <w:color w:val="2D2D2D"/>
        </w:rPr>
        <w:t>.</w:t>
      </w:r>
      <w:r w:rsidR="50A889D7" w:rsidRPr="17C8D17B">
        <w:rPr>
          <w:rFonts w:ascii="Arial" w:eastAsia="Helvetica" w:hAnsi="Arial"/>
          <w:color w:val="2D2D2D"/>
        </w:rPr>
        <w:t xml:space="preserve"> We are </w:t>
      </w:r>
      <w:r w:rsidR="1140AF0E" w:rsidRPr="17C8D17B">
        <w:rPr>
          <w:rFonts w:ascii="Arial" w:eastAsia="Helvetica" w:hAnsi="Arial"/>
          <w:color w:val="2D2D2D"/>
        </w:rPr>
        <w:t xml:space="preserve">also </w:t>
      </w:r>
      <w:r w:rsidR="50A889D7" w:rsidRPr="17C8D17B">
        <w:rPr>
          <w:rFonts w:ascii="Arial" w:eastAsia="Helvetica" w:hAnsi="Arial"/>
          <w:color w:val="2D2D2D"/>
        </w:rPr>
        <w:t xml:space="preserve">raising </w:t>
      </w:r>
      <w:r w:rsidR="79D9DCC4" w:rsidRPr="17C8D17B">
        <w:rPr>
          <w:rFonts w:ascii="Arial" w:eastAsia="Helvetica" w:hAnsi="Arial"/>
          <w:color w:val="2D2D2D"/>
        </w:rPr>
        <w:t>issues</w:t>
      </w:r>
      <w:r w:rsidR="50A889D7" w:rsidRPr="17C8D17B">
        <w:rPr>
          <w:rFonts w:ascii="Arial" w:eastAsia="Helvetica" w:hAnsi="Arial"/>
          <w:color w:val="2D2D2D"/>
        </w:rPr>
        <w:t xml:space="preserve"> </w:t>
      </w:r>
      <w:r w:rsidR="71FF581D" w:rsidRPr="17C8D17B">
        <w:rPr>
          <w:rFonts w:ascii="Arial" w:eastAsia="Helvetica" w:hAnsi="Arial"/>
          <w:color w:val="2D2D2D"/>
        </w:rPr>
        <w:t xml:space="preserve">to Ministers </w:t>
      </w:r>
      <w:r w:rsidR="50A889D7" w:rsidRPr="17C8D17B">
        <w:rPr>
          <w:rFonts w:ascii="Arial" w:eastAsia="Helvetica" w:hAnsi="Arial"/>
          <w:color w:val="2D2D2D"/>
        </w:rPr>
        <w:t xml:space="preserve">around the reduction in funding </w:t>
      </w:r>
      <w:r w:rsidR="208F7716" w:rsidRPr="17C8D17B">
        <w:rPr>
          <w:rFonts w:ascii="Arial" w:eastAsia="Helvetica" w:hAnsi="Arial"/>
          <w:color w:val="2D2D2D"/>
        </w:rPr>
        <w:t xml:space="preserve">for councils </w:t>
      </w:r>
      <w:r w:rsidR="71FF581D" w:rsidRPr="17C8D17B">
        <w:rPr>
          <w:rFonts w:ascii="Arial" w:eastAsia="Helvetica" w:hAnsi="Arial"/>
          <w:color w:val="2D2D2D"/>
        </w:rPr>
        <w:t xml:space="preserve">to support </w:t>
      </w:r>
      <w:r w:rsidR="2F305F00" w:rsidRPr="17C8D17B">
        <w:rPr>
          <w:rFonts w:ascii="Arial" w:eastAsia="Helvetica" w:hAnsi="Arial"/>
          <w:color w:val="2D2D2D"/>
        </w:rPr>
        <w:t>Ukrainians</w:t>
      </w:r>
      <w:r w:rsidR="71FF581D" w:rsidRPr="17C8D17B">
        <w:rPr>
          <w:rFonts w:ascii="Arial" w:eastAsia="Helvetica" w:hAnsi="Arial"/>
          <w:color w:val="2D2D2D"/>
        </w:rPr>
        <w:t>.</w:t>
      </w:r>
    </w:p>
    <w:p w14:paraId="69D3F3F7" w14:textId="421EE173" w:rsidR="00C9628F" w:rsidRDefault="28FAB659" w:rsidP="00C9628F">
      <w:pPr>
        <w:rPr>
          <w:rFonts w:ascii="Arial" w:eastAsia="Helvetica" w:hAnsi="Arial"/>
          <w:color w:val="2D2D2D"/>
        </w:rPr>
      </w:pPr>
      <w:r w:rsidRPr="17C8D17B">
        <w:rPr>
          <w:rFonts w:ascii="Arial" w:eastAsia="Helvetica" w:hAnsi="Arial"/>
          <w:b/>
          <w:bCs/>
          <w:color w:val="2D2D2D"/>
          <w:u w:val="single"/>
        </w:rPr>
        <w:t>Unaccompanied asylum-seeking children</w:t>
      </w:r>
      <w:r w:rsidRPr="00E7062B">
        <w:rPr>
          <w:rFonts w:ascii="Arial" w:eastAsia="Helvetica" w:hAnsi="Arial"/>
          <w:b/>
          <w:bCs/>
          <w:color w:val="2D2D2D"/>
          <w:u w:val="single"/>
        </w:rPr>
        <w:t xml:space="preserve"> (UASC)</w:t>
      </w:r>
      <w:r w:rsidRPr="17C8D17B">
        <w:rPr>
          <w:rFonts w:ascii="Arial" w:eastAsia="Helvetica" w:hAnsi="Arial"/>
          <w:color w:val="2D2D2D"/>
        </w:rPr>
        <w:t xml:space="preserve"> – </w:t>
      </w:r>
      <w:r w:rsidR="006D1E84">
        <w:rPr>
          <w:rFonts w:ascii="Arial" w:eastAsia="Helvetica" w:hAnsi="Arial"/>
          <w:color w:val="2D2D2D"/>
        </w:rPr>
        <w:t>W</w:t>
      </w:r>
      <w:r w:rsidRPr="17C8D17B">
        <w:rPr>
          <w:rFonts w:ascii="Arial" w:eastAsia="Helvetica" w:hAnsi="Arial"/>
          <w:color w:val="2D2D2D"/>
        </w:rPr>
        <w:t xml:space="preserve">e continue to flag issues with the use of hotels for UASC and the wider national transfer scheme, </w:t>
      </w:r>
      <w:r w:rsidR="006D1E84">
        <w:rPr>
          <w:rFonts w:ascii="Arial" w:eastAsia="Helvetica" w:hAnsi="Arial"/>
          <w:color w:val="2D2D2D"/>
        </w:rPr>
        <w:t>noting that</w:t>
      </w:r>
      <w:r w:rsidRPr="17C8D17B">
        <w:rPr>
          <w:rFonts w:ascii="Arial" w:eastAsia="Helvetica" w:hAnsi="Arial"/>
          <w:color w:val="2D2D2D"/>
        </w:rPr>
        <w:t xml:space="preserve"> the expectations on councils to take more unaccompanied asylum-seeking children more quickly </w:t>
      </w:r>
      <w:r w:rsidR="006D1E84">
        <w:rPr>
          <w:rFonts w:ascii="Arial" w:eastAsia="Helvetica" w:hAnsi="Arial"/>
          <w:color w:val="2D2D2D"/>
        </w:rPr>
        <w:t>increases</w:t>
      </w:r>
      <w:r w:rsidRPr="17C8D17B">
        <w:rPr>
          <w:rFonts w:ascii="Arial" w:eastAsia="Helvetica" w:hAnsi="Arial"/>
          <w:color w:val="2D2D2D"/>
        </w:rPr>
        <w:t xml:space="preserve"> pressures on already overstretched children’s services. We are pressing the need for a whole-system approach that tackles challenges and an insufficiency of placements, alongside the shortfall in funding to support UASC and former UASC care leavers. Additional one-off funding offered by the Government to enable councils to offer placements to children is having limited impact due to extremely challenging timescales and the scale of pressure on placements.</w:t>
      </w:r>
    </w:p>
    <w:p w14:paraId="2DF2FFF1" w14:textId="77777777" w:rsidR="00C436D0" w:rsidRDefault="00C436D0" w:rsidP="00C436D0">
      <w:pPr>
        <w:textAlignment w:val="baseline"/>
        <w:rPr>
          <w:rFonts w:ascii="Arial" w:eastAsia="Arial" w:hAnsi="Arial"/>
        </w:rPr>
      </w:pPr>
      <w:r w:rsidRPr="17C8D17B">
        <w:rPr>
          <w:rFonts w:ascii="Arial" w:eastAsia="Arial" w:hAnsi="Arial"/>
          <w:b/>
          <w:bCs/>
          <w:color w:val="0E101A"/>
          <w:u w:val="single"/>
        </w:rPr>
        <w:t>Adult social care</w:t>
      </w:r>
      <w:r w:rsidRPr="17C8D17B">
        <w:rPr>
          <w:rFonts w:ascii="Arial" w:eastAsia="Arial" w:hAnsi="Arial"/>
          <w:color w:val="0E101A"/>
        </w:rPr>
        <w:t xml:space="preserve"> </w:t>
      </w:r>
      <w:r w:rsidRPr="17C8D17B">
        <w:rPr>
          <w:rFonts w:ascii="Arial" w:eastAsia="Arial" w:hAnsi="Arial"/>
        </w:rPr>
        <w:t xml:space="preserve">– The Autumn Statement made up to £2.8bn and £4.7bn available for adult social care in 2023/24 and 2024/25 respectively. This extra funding is crucial given the significant pressures facing care and support, however it falls short of the £13 billion we previously called for adult social care. We continue to press for a longer-term settlement so that councils (and their partners) have certainty beyond a two-year horizon. </w:t>
      </w:r>
    </w:p>
    <w:p w14:paraId="5E519119" w14:textId="77777777" w:rsidR="00C436D0" w:rsidRPr="00C66561" w:rsidRDefault="00C436D0" w:rsidP="00C436D0">
      <w:pPr>
        <w:textAlignment w:val="baseline"/>
        <w:rPr>
          <w:rFonts w:ascii="Arial" w:eastAsia="Arial" w:hAnsi="Arial"/>
        </w:rPr>
      </w:pPr>
      <w:r w:rsidRPr="17C8D17B">
        <w:rPr>
          <w:rFonts w:ascii="Arial" w:eastAsia="Arial" w:hAnsi="Arial"/>
        </w:rPr>
        <w:lastRenderedPageBreak/>
        <w:t xml:space="preserve">On wider system change, we understand that the Government will publish an implementation plan for adult social care reform in the Spring, which will focus on the vision for care and support, as set out in the December 2021 white paper, ‘People at the heart of care’. When the white paper was published, we fully supported its positive framing of social care, which mirrored the scope and language we have </w:t>
      </w:r>
      <w:proofErr w:type="gramStart"/>
      <w:r w:rsidRPr="17C8D17B">
        <w:rPr>
          <w:rFonts w:ascii="Arial" w:eastAsia="Arial" w:hAnsi="Arial"/>
        </w:rPr>
        <w:t>used  around</w:t>
      </w:r>
      <w:proofErr w:type="gramEnd"/>
      <w:r w:rsidRPr="17C8D17B">
        <w:rPr>
          <w:rFonts w:ascii="Arial" w:eastAsia="Arial" w:hAnsi="Arial"/>
        </w:rPr>
        <w:t xml:space="preserve"> this, however, councils cannot play their part in delivering the Government’s ambitions without sustainable funding. </w:t>
      </w:r>
    </w:p>
    <w:p w14:paraId="7A385008" w14:textId="3944ED77" w:rsidR="00C436D0" w:rsidRPr="00C66561" w:rsidRDefault="00C436D0" w:rsidP="00C436D0">
      <w:pPr>
        <w:textAlignment w:val="baseline"/>
        <w:rPr>
          <w:rFonts w:ascii="Arial" w:eastAsia="Arial" w:hAnsi="Arial"/>
        </w:rPr>
      </w:pPr>
      <w:r>
        <w:rPr>
          <w:rFonts w:ascii="Arial" w:eastAsia="Arial" w:hAnsi="Arial"/>
        </w:rPr>
        <w:t xml:space="preserve">The </w:t>
      </w:r>
      <w:r w:rsidRPr="00C66561">
        <w:rPr>
          <w:rFonts w:ascii="Arial" w:eastAsia="Arial" w:hAnsi="Arial"/>
        </w:rPr>
        <w:t xml:space="preserve">‘go live’ </w:t>
      </w:r>
      <w:r>
        <w:rPr>
          <w:rFonts w:ascii="Arial" w:eastAsia="Arial" w:hAnsi="Arial"/>
        </w:rPr>
        <w:t xml:space="preserve">on adult social care assurance </w:t>
      </w:r>
      <w:r w:rsidRPr="00C66561">
        <w:rPr>
          <w:rFonts w:ascii="Arial" w:eastAsia="Arial" w:hAnsi="Arial"/>
        </w:rPr>
        <w:t>remains on track for 1 April 2023. A number of issues still need to be resolved (such as the selection criteria for determining which councils are assessed first)</w:t>
      </w:r>
      <w:r w:rsidR="00554080">
        <w:rPr>
          <w:rFonts w:ascii="Arial" w:eastAsia="Arial" w:hAnsi="Arial"/>
        </w:rPr>
        <w:t xml:space="preserve"> and</w:t>
      </w:r>
      <w:r w:rsidRPr="00C66561">
        <w:rPr>
          <w:rFonts w:ascii="Arial" w:eastAsia="Arial" w:hAnsi="Arial"/>
        </w:rPr>
        <w:t xml:space="preserve"> we </w:t>
      </w:r>
      <w:r>
        <w:rPr>
          <w:rFonts w:ascii="Arial" w:eastAsia="Arial" w:hAnsi="Arial"/>
        </w:rPr>
        <w:t xml:space="preserve">are </w:t>
      </w:r>
      <w:r w:rsidRPr="00C66561">
        <w:rPr>
          <w:rFonts w:ascii="Arial" w:eastAsia="Arial" w:hAnsi="Arial"/>
        </w:rPr>
        <w:t>continu</w:t>
      </w:r>
      <w:r>
        <w:rPr>
          <w:rFonts w:ascii="Arial" w:eastAsia="Arial" w:hAnsi="Arial"/>
        </w:rPr>
        <w:t>ing</w:t>
      </w:r>
      <w:r w:rsidRPr="00C66561">
        <w:rPr>
          <w:rFonts w:ascii="Arial" w:eastAsia="Arial" w:hAnsi="Arial"/>
        </w:rPr>
        <w:t xml:space="preserve"> close engagement with DHSC and CQC</w:t>
      </w:r>
      <w:r>
        <w:rPr>
          <w:rFonts w:ascii="Arial" w:eastAsia="Arial" w:hAnsi="Arial"/>
        </w:rPr>
        <w:t xml:space="preserve"> on this</w:t>
      </w:r>
      <w:r w:rsidRPr="00C66561">
        <w:rPr>
          <w:rFonts w:ascii="Arial" w:eastAsia="Arial" w:hAnsi="Arial"/>
        </w:rPr>
        <w:t xml:space="preserve">. </w:t>
      </w:r>
      <w:r w:rsidRPr="6A4C94C6">
        <w:rPr>
          <w:rFonts w:ascii="Arial" w:eastAsia="Arial" w:hAnsi="Arial"/>
        </w:rPr>
        <w:t>The</w:t>
      </w:r>
      <w:r w:rsidRPr="00C66561">
        <w:rPr>
          <w:rFonts w:ascii="Arial" w:eastAsia="Arial" w:hAnsi="Arial"/>
        </w:rPr>
        <w:t xml:space="preserve"> LGA is running a national webinar on assurance </w:t>
      </w:r>
      <w:r>
        <w:rPr>
          <w:rFonts w:ascii="Arial" w:eastAsia="Arial" w:hAnsi="Arial"/>
        </w:rPr>
        <w:t>in March to make councils aware of the latest developments.</w:t>
      </w:r>
      <w:r w:rsidRPr="00C66561">
        <w:rPr>
          <w:rFonts w:ascii="Arial" w:eastAsia="Arial" w:hAnsi="Arial"/>
        </w:rPr>
        <w:t xml:space="preserve"> The Minister for Social Care, Helen Whately, and CQC’s Chief Inspector for Adult Social Care, Kate </w:t>
      </w:r>
      <w:proofErr w:type="spellStart"/>
      <w:r w:rsidRPr="00C66561">
        <w:rPr>
          <w:rFonts w:ascii="Arial" w:eastAsia="Arial" w:hAnsi="Arial"/>
        </w:rPr>
        <w:t>Terroni</w:t>
      </w:r>
      <w:proofErr w:type="spellEnd"/>
      <w:r w:rsidRPr="00C66561">
        <w:rPr>
          <w:rFonts w:ascii="Arial" w:eastAsia="Arial" w:hAnsi="Arial"/>
        </w:rPr>
        <w:t>, are both confirmed to speak at the event.</w:t>
      </w:r>
    </w:p>
    <w:p w14:paraId="6A1444D0" w14:textId="77777777" w:rsidR="00F51CC4" w:rsidRDefault="00C87A28" w:rsidP="00F51CC4">
      <w:pPr>
        <w:rPr>
          <w:rFonts w:ascii="Arial" w:hAnsi="Arial"/>
        </w:rPr>
      </w:pPr>
      <w:r w:rsidRPr="148001E2">
        <w:rPr>
          <w:rFonts w:ascii="Arial" w:eastAsia="Helvetica" w:hAnsi="Arial"/>
          <w:b/>
          <w:bCs/>
          <w:color w:val="2D2D2D"/>
          <w:u w:val="single"/>
        </w:rPr>
        <w:t>Public Health</w:t>
      </w:r>
      <w:r w:rsidR="003B2A58" w:rsidRPr="148001E2">
        <w:rPr>
          <w:rFonts w:ascii="Arial" w:eastAsia="Helvetica" w:hAnsi="Arial"/>
          <w:b/>
          <w:bCs/>
          <w:color w:val="2D2D2D"/>
          <w:u w:val="single"/>
        </w:rPr>
        <w:t xml:space="preserve"> </w:t>
      </w:r>
      <w:r w:rsidR="47F55DD5" w:rsidRPr="148001E2">
        <w:rPr>
          <w:rFonts w:ascii="Arial" w:eastAsia="Helvetica" w:hAnsi="Arial"/>
          <w:b/>
          <w:bCs/>
          <w:color w:val="2D2D2D"/>
          <w:u w:val="single"/>
        </w:rPr>
        <w:t>F</w:t>
      </w:r>
      <w:r w:rsidR="003B2A58" w:rsidRPr="148001E2">
        <w:rPr>
          <w:rFonts w:ascii="Arial" w:eastAsia="Helvetica" w:hAnsi="Arial"/>
          <w:b/>
          <w:bCs/>
          <w:color w:val="2D2D2D"/>
          <w:u w:val="single"/>
        </w:rPr>
        <w:t>unding</w:t>
      </w:r>
      <w:r w:rsidR="00AD6B05" w:rsidRPr="148001E2">
        <w:rPr>
          <w:rFonts w:ascii="Arial" w:eastAsia="Helvetica" w:hAnsi="Arial"/>
          <w:b/>
          <w:bCs/>
          <w:color w:val="2D2D2D"/>
        </w:rPr>
        <w:t xml:space="preserve"> </w:t>
      </w:r>
      <w:r w:rsidR="00AD6B05" w:rsidRPr="148001E2">
        <w:rPr>
          <w:rFonts w:ascii="Arial" w:eastAsia="Helvetica" w:hAnsi="Arial"/>
          <w:color w:val="2D2D2D"/>
        </w:rPr>
        <w:t xml:space="preserve">- </w:t>
      </w:r>
      <w:r w:rsidRPr="148001E2">
        <w:rPr>
          <w:rFonts w:ascii="Arial" w:hAnsi="Arial"/>
        </w:rPr>
        <w:t xml:space="preserve">We </w:t>
      </w:r>
      <w:r w:rsidR="009E77B0" w:rsidRPr="148001E2">
        <w:rPr>
          <w:rFonts w:ascii="Arial" w:hAnsi="Arial"/>
        </w:rPr>
        <w:t xml:space="preserve">continue to call </w:t>
      </w:r>
      <w:r w:rsidRPr="148001E2">
        <w:rPr>
          <w:rFonts w:ascii="Arial" w:hAnsi="Arial"/>
        </w:rPr>
        <w:t>on Government to urgently publish the Public Health Grant funding allocations</w:t>
      </w:r>
      <w:r w:rsidR="00F51CC4">
        <w:rPr>
          <w:rFonts w:ascii="Arial" w:hAnsi="Arial"/>
        </w:rPr>
        <w:t>,</w:t>
      </w:r>
      <w:r w:rsidRPr="148001E2">
        <w:rPr>
          <w:rFonts w:ascii="Arial" w:hAnsi="Arial"/>
        </w:rPr>
        <w:t xml:space="preserve"> which councils will receive </w:t>
      </w:r>
      <w:r w:rsidR="005E7ED3" w:rsidRPr="148001E2">
        <w:rPr>
          <w:rFonts w:ascii="Arial" w:hAnsi="Arial"/>
        </w:rPr>
        <w:t>for the period April 2023 to March 2024</w:t>
      </w:r>
      <w:r w:rsidRPr="148001E2">
        <w:rPr>
          <w:rFonts w:ascii="Arial" w:hAnsi="Arial"/>
        </w:rPr>
        <w:t xml:space="preserve">. </w:t>
      </w:r>
      <w:r w:rsidR="00F51CC4">
        <w:rPr>
          <w:rFonts w:ascii="Arial" w:hAnsi="Arial"/>
        </w:rPr>
        <w:t>Time</w:t>
      </w:r>
      <w:r w:rsidRPr="148001E2">
        <w:rPr>
          <w:rFonts w:ascii="Arial" w:hAnsi="Arial"/>
        </w:rPr>
        <w:t xml:space="preserve"> is running out for councils to </w:t>
      </w:r>
      <w:r w:rsidR="00F51CC4">
        <w:rPr>
          <w:rFonts w:ascii="Arial" w:hAnsi="Arial"/>
        </w:rPr>
        <w:t>set and plan</w:t>
      </w:r>
      <w:r w:rsidR="005E7ED3" w:rsidRPr="148001E2">
        <w:rPr>
          <w:rFonts w:ascii="Arial" w:hAnsi="Arial"/>
        </w:rPr>
        <w:t xml:space="preserve"> </w:t>
      </w:r>
      <w:r w:rsidR="3056BFF6" w:rsidRPr="148001E2">
        <w:rPr>
          <w:rFonts w:ascii="Arial" w:hAnsi="Arial"/>
        </w:rPr>
        <w:t>t</w:t>
      </w:r>
      <w:r w:rsidRPr="148001E2">
        <w:rPr>
          <w:rFonts w:ascii="Arial" w:hAnsi="Arial"/>
        </w:rPr>
        <w:t>heir budgets and to make critical decisions on renewing contracts for vital public health services.</w:t>
      </w:r>
    </w:p>
    <w:p w14:paraId="31CA7D01" w14:textId="644A6ABF" w:rsidR="00C87A28" w:rsidRPr="00C66561" w:rsidRDefault="00C87A28" w:rsidP="00F51CC4">
      <w:pPr>
        <w:rPr>
          <w:rFonts w:ascii="Arial" w:hAnsi="Arial"/>
        </w:rPr>
      </w:pPr>
      <w:r w:rsidRPr="00C66561">
        <w:rPr>
          <w:rFonts w:ascii="Arial" w:hAnsi="Arial"/>
        </w:rPr>
        <w:t xml:space="preserve">A lack of certainty around councils’ public health funding is exacerbating the growing crisis </w:t>
      </w:r>
      <w:r w:rsidR="0092565C">
        <w:rPr>
          <w:rFonts w:ascii="Arial" w:hAnsi="Arial"/>
        </w:rPr>
        <w:t>on</w:t>
      </w:r>
      <w:r w:rsidRPr="00C66561">
        <w:rPr>
          <w:rFonts w:ascii="Arial" w:hAnsi="Arial"/>
        </w:rPr>
        <w:t xml:space="preserve"> demand for </w:t>
      </w:r>
      <w:r w:rsidR="00180673">
        <w:rPr>
          <w:rFonts w:ascii="Arial" w:hAnsi="Arial"/>
        </w:rPr>
        <w:t xml:space="preserve">local </w:t>
      </w:r>
      <w:r w:rsidRPr="00C66561">
        <w:rPr>
          <w:rFonts w:ascii="Arial" w:hAnsi="Arial"/>
        </w:rPr>
        <w:t xml:space="preserve">support services, such as health </w:t>
      </w:r>
      <w:r w:rsidR="0092565C">
        <w:rPr>
          <w:rFonts w:ascii="Arial" w:hAnsi="Arial"/>
        </w:rPr>
        <w:t xml:space="preserve">visitors, </w:t>
      </w:r>
      <w:r w:rsidRPr="00C66561">
        <w:rPr>
          <w:rFonts w:ascii="Arial" w:hAnsi="Arial"/>
        </w:rPr>
        <w:t>school nursing</w:t>
      </w:r>
      <w:r w:rsidR="00180673">
        <w:rPr>
          <w:rFonts w:ascii="Arial" w:hAnsi="Arial"/>
        </w:rPr>
        <w:t xml:space="preserve">, </w:t>
      </w:r>
      <w:r w:rsidRPr="00C66561">
        <w:rPr>
          <w:rFonts w:ascii="Arial" w:hAnsi="Arial"/>
        </w:rPr>
        <w:t xml:space="preserve">and drug and addiction support. </w:t>
      </w:r>
      <w:r w:rsidR="00554080">
        <w:rPr>
          <w:rFonts w:ascii="Arial" w:hAnsi="Arial"/>
        </w:rPr>
        <w:t>W</w:t>
      </w:r>
      <w:r w:rsidRPr="00C66561">
        <w:rPr>
          <w:rFonts w:ascii="Arial" w:hAnsi="Arial"/>
        </w:rPr>
        <w:t xml:space="preserve">e are </w:t>
      </w:r>
      <w:r w:rsidR="00180673">
        <w:rPr>
          <w:rFonts w:ascii="Arial" w:hAnsi="Arial"/>
        </w:rPr>
        <w:t xml:space="preserve">urging </w:t>
      </w:r>
      <w:r w:rsidRPr="00C66561">
        <w:rPr>
          <w:rFonts w:ascii="Arial" w:hAnsi="Arial"/>
        </w:rPr>
        <w:t>Government to invest in local public health services which can help to reduce challenges on other parts of the health and care system</w:t>
      </w:r>
      <w:r w:rsidR="004F04A3" w:rsidRPr="00C66561">
        <w:rPr>
          <w:rFonts w:ascii="Arial" w:hAnsi="Arial"/>
        </w:rPr>
        <w:t>.</w:t>
      </w:r>
    </w:p>
    <w:p w14:paraId="4CC0E4D7" w14:textId="77777777" w:rsidR="007C47E6" w:rsidRPr="00C66561" w:rsidRDefault="007C47E6" w:rsidP="007C47E6">
      <w:pPr>
        <w:textAlignment w:val="baseline"/>
        <w:rPr>
          <w:rFonts w:ascii="Arial" w:eastAsia="Arial" w:hAnsi="Arial"/>
        </w:rPr>
      </w:pPr>
      <w:r w:rsidRPr="00C66561">
        <w:rPr>
          <w:rStyle w:val="eop"/>
          <w:rFonts w:ascii="Arial" w:eastAsia="Arial" w:hAnsi="Arial"/>
          <w:b/>
          <w:bCs/>
          <w:u w:val="single"/>
        </w:rPr>
        <w:t>Devolution, Economic Growth and Levelling Up</w:t>
      </w:r>
      <w:r w:rsidRPr="00C66561">
        <w:rPr>
          <w:rStyle w:val="eop"/>
          <w:rFonts w:ascii="Arial" w:eastAsia="Arial" w:hAnsi="Arial"/>
        </w:rPr>
        <w:t xml:space="preserve"> –</w:t>
      </w:r>
      <w:r>
        <w:rPr>
          <w:rStyle w:val="eop"/>
          <w:rFonts w:ascii="Arial" w:eastAsia="Arial" w:hAnsi="Arial"/>
        </w:rPr>
        <w:t xml:space="preserve"> </w:t>
      </w:r>
      <w:r w:rsidRPr="00C66561">
        <w:rPr>
          <w:rFonts w:ascii="Arial" w:eastAsia="Arial" w:hAnsi="Arial"/>
        </w:rPr>
        <w:t xml:space="preserve">We are pleased that Government re-confirmed its </w:t>
      </w:r>
      <w:r>
        <w:rPr>
          <w:rFonts w:ascii="Arial" w:eastAsia="Arial" w:hAnsi="Arial"/>
        </w:rPr>
        <w:t>commitment to new</w:t>
      </w:r>
      <w:r w:rsidRPr="00C66561">
        <w:rPr>
          <w:rFonts w:ascii="Arial" w:eastAsia="Arial" w:hAnsi="Arial"/>
        </w:rPr>
        <w:t xml:space="preserve"> devolution deal</w:t>
      </w:r>
      <w:r>
        <w:rPr>
          <w:rFonts w:ascii="Arial" w:eastAsia="Arial" w:hAnsi="Arial"/>
        </w:rPr>
        <w:t xml:space="preserve">s </w:t>
      </w:r>
      <w:r w:rsidRPr="00C66561">
        <w:rPr>
          <w:rFonts w:ascii="Arial" w:eastAsia="Arial" w:hAnsi="Arial"/>
        </w:rPr>
        <w:t xml:space="preserve">at the Convention of the North. On 19 January, the Government announced allocations for Round 2 of the Levelling Up Fund. </w:t>
      </w:r>
      <w:r>
        <w:rPr>
          <w:rFonts w:ascii="Arial" w:eastAsia="Arial" w:hAnsi="Arial"/>
        </w:rPr>
        <w:t>The LGA’s</w:t>
      </w:r>
      <w:r w:rsidRPr="00C66561">
        <w:rPr>
          <w:rFonts w:ascii="Arial" w:eastAsia="Arial" w:hAnsi="Arial"/>
        </w:rPr>
        <w:t xml:space="preserve"> </w:t>
      </w:r>
      <w:r>
        <w:rPr>
          <w:rFonts w:ascii="Arial" w:eastAsia="Arial" w:hAnsi="Arial"/>
        </w:rPr>
        <w:t xml:space="preserve">response – a </w:t>
      </w:r>
      <w:r w:rsidRPr="00C66561">
        <w:rPr>
          <w:rFonts w:ascii="Arial" w:eastAsia="Arial" w:hAnsi="Arial"/>
        </w:rPr>
        <w:t>case for wider devolution, an evidence-led approach to funding, and an end to competitive bidding</w:t>
      </w:r>
      <w:r>
        <w:rPr>
          <w:rFonts w:ascii="Arial" w:eastAsia="Arial" w:hAnsi="Arial"/>
        </w:rPr>
        <w:t xml:space="preserve"> – </w:t>
      </w:r>
      <w:r w:rsidRPr="00C66561">
        <w:rPr>
          <w:rFonts w:ascii="Arial" w:eastAsia="Arial" w:hAnsi="Arial"/>
        </w:rPr>
        <w:t>received widespread support from across the political spectrum. The Government has committed to ‘streamline’ growth funding, and we are pressing for a related announcement as part of the Spring Budget.</w:t>
      </w:r>
      <w:bookmarkStart w:id="2" w:name="_Int_0J1NXxL2"/>
      <w:bookmarkEnd w:id="2"/>
      <w:r w:rsidRPr="00C66561">
        <w:rPr>
          <w:rFonts w:ascii="Arial" w:eastAsia="Arial" w:hAnsi="Arial"/>
        </w:rPr>
        <w:t xml:space="preserve"> We are supporting amendments in the Levelling Up and Regeneration Bill to provide better oversight of the national missions and for levelling up to better address social and demographic disadvantage. </w:t>
      </w:r>
    </w:p>
    <w:p w14:paraId="1CEB7873" w14:textId="09D77014" w:rsidR="00C87A28" w:rsidRPr="00C66561" w:rsidRDefault="00C87A28" w:rsidP="1769938E">
      <w:pPr>
        <w:rPr>
          <w:rFonts w:ascii="Arial" w:eastAsia="Helvetica" w:hAnsi="Arial"/>
          <w:color w:val="2D2D2D"/>
        </w:rPr>
      </w:pPr>
    </w:p>
    <w:p w14:paraId="069C1AAE" w14:textId="7EC58C0D" w:rsidR="00B614AE" w:rsidRDefault="6ECEEB7E" w:rsidP="71E8A74C">
      <w:pPr>
        <w:textAlignment w:val="baseline"/>
        <w:rPr>
          <w:rFonts w:ascii="Arial" w:eastAsia="Arial" w:hAnsi="Arial"/>
          <w:color w:val="0E101A"/>
        </w:rPr>
      </w:pPr>
      <w:r w:rsidRPr="17C8D17B">
        <w:rPr>
          <w:rFonts w:ascii="Arial" w:eastAsia="Arial" w:hAnsi="Arial"/>
          <w:b/>
          <w:bCs/>
          <w:color w:val="0E101A"/>
          <w:sz w:val="24"/>
          <w:szCs w:val="24"/>
        </w:rPr>
        <w:t xml:space="preserve">Other issues of importance for the sector </w:t>
      </w:r>
      <w:r w:rsidRPr="17C8D17B">
        <w:rPr>
          <w:rFonts w:ascii="Arial" w:eastAsia="Arial" w:hAnsi="Arial"/>
          <w:color w:val="0E101A"/>
        </w:rPr>
        <w:t xml:space="preserve"> </w:t>
      </w:r>
    </w:p>
    <w:p w14:paraId="4A36892A" w14:textId="2EF1415F" w:rsidR="1B6F0704" w:rsidRDefault="1B6F0704" w:rsidP="17C8D17B">
      <w:pPr>
        <w:rPr>
          <w:rFonts w:ascii="Arial" w:eastAsia="Arial" w:hAnsi="Arial"/>
          <w:color w:val="0E101A"/>
        </w:rPr>
      </w:pPr>
      <w:r w:rsidRPr="00B75129">
        <w:rPr>
          <w:rFonts w:ascii="Arial" w:eastAsia="Arial" w:hAnsi="Arial"/>
          <w:b/>
          <w:bCs/>
          <w:color w:val="0E101A"/>
          <w:u w:val="single"/>
        </w:rPr>
        <w:t>Building Safety</w:t>
      </w:r>
      <w:r w:rsidR="30BEFBFB" w:rsidRPr="00B75129">
        <w:rPr>
          <w:rFonts w:ascii="Arial" w:eastAsia="Arial" w:hAnsi="Arial"/>
          <w:b/>
          <w:bCs/>
          <w:color w:val="0E101A"/>
        </w:rPr>
        <w:t xml:space="preserve"> – </w:t>
      </w:r>
      <w:r w:rsidR="30BEFBFB" w:rsidRPr="00B75129">
        <w:rPr>
          <w:rFonts w:ascii="Arial" w:eastAsia="Arial" w:hAnsi="Arial"/>
          <w:color w:val="0E101A"/>
        </w:rPr>
        <w:t xml:space="preserve">We continue to pursue our updated strategy on Reinforced Autoclaved Aerated Concrete (RAAC), which includes </w:t>
      </w:r>
      <w:r w:rsidR="7546456E" w:rsidRPr="00B75129">
        <w:rPr>
          <w:rFonts w:ascii="Arial" w:eastAsia="Arial" w:hAnsi="Arial"/>
          <w:color w:val="0E101A"/>
        </w:rPr>
        <w:t xml:space="preserve">closer collaboration with the Department for Education and the Office of Government Property. The </w:t>
      </w:r>
      <w:r w:rsidR="00427D6B" w:rsidRPr="00B75129">
        <w:rPr>
          <w:rFonts w:ascii="Arial" w:eastAsia="Arial" w:hAnsi="Arial"/>
          <w:color w:val="0E101A"/>
        </w:rPr>
        <w:t>Department of Education</w:t>
      </w:r>
      <w:r w:rsidR="008E0C2F" w:rsidRPr="00B75129">
        <w:rPr>
          <w:rFonts w:ascii="Arial" w:eastAsia="Arial" w:hAnsi="Arial"/>
          <w:color w:val="0E101A"/>
        </w:rPr>
        <w:t xml:space="preserve"> </w:t>
      </w:r>
      <w:r w:rsidR="06F4A293" w:rsidRPr="00B75129">
        <w:rPr>
          <w:rFonts w:ascii="Arial" w:eastAsia="Arial" w:hAnsi="Arial"/>
          <w:color w:val="0E101A"/>
        </w:rPr>
        <w:t xml:space="preserve">recently </w:t>
      </w:r>
      <w:r w:rsidR="008E0C2F" w:rsidRPr="00B75129">
        <w:rPr>
          <w:rFonts w:ascii="Arial" w:eastAsia="Arial" w:hAnsi="Arial"/>
          <w:color w:val="0E101A"/>
        </w:rPr>
        <w:t>upgraded the risk of collapse of school buildings from “critical – likely” to “critical – very likely”</w:t>
      </w:r>
      <w:r w:rsidR="1A790C04" w:rsidRPr="00B75129">
        <w:rPr>
          <w:rFonts w:ascii="Arial" w:eastAsia="Arial" w:hAnsi="Arial"/>
          <w:color w:val="0E101A"/>
        </w:rPr>
        <w:t>.</w:t>
      </w:r>
      <w:r w:rsidR="023BE0E1" w:rsidRPr="00B75129">
        <w:rPr>
          <w:rFonts w:ascii="Arial" w:eastAsia="Arial" w:hAnsi="Arial"/>
          <w:color w:val="0E101A"/>
        </w:rPr>
        <w:t xml:space="preserve"> We are </w:t>
      </w:r>
      <w:r w:rsidR="79C7EED4" w:rsidRPr="00B75129">
        <w:rPr>
          <w:rFonts w:ascii="Arial" w:eastAsia="Arial" w:hAnsi="Arial"/>
          <w:color w:val="0E101A"/>
        </w:rPr>
        <w:t>pushing</w:t>
      </w:r>
      <w:r w:rsidR="023BE0E1" w:rsidRPr="00B75129">
        <w:rPr>
          <w:rFonts w:ascii="Arial" w:eastAsia="Arial" w:hAnsi="Arial"/>
          <w:color w:val="0E101A"/>
        </w:rPr>
        <w:t xml:space="preserve"> government to devise a coherent plan for dealing with</w:t>
      </w:r>
      <w:r w:rsidR="7DD7D691" w:rsidRPr="00B75129">
        <w:rPr>
          <w:rFonts w:ascii="Arial" w:eastAsia="Arial" w:hAnsi="Arial"/>
          <w:color w:val="0E101A"/>
        </w:rPr>
        <w:t xml:space="preserve"> potential</w:t>
      </w:r>
      <w:r w:rsidR="023BE0E1" w:rsidRPr="00B75129">
        <w:rPr>
          <w:rFonts w:ascii="Arial" w:eastAsia="Arial" w:hAnsi="Arial"/>
          <w:color w:val="0E101A"/>
        </w:rPr>
        <w:t xml:space="preserve"> RAAC</w:t>
      </w:r>
      <w:r w:rsidR="51E2826A" w:rsidRPr="00B75129">
        <w:rPr>
          <w:rFonts w:ascii="Arial" w:eastAsia="Arial" w:hAnsi="Arial"/>
          <w:color w:val="0E101A"/>
        </w:rPr>
        <w:t xml:space="preserve"> in schools and other public buildings, </w:t>
      </w:r>
      <w:r w:rsidR="7988B2E5" w:rsidRPr="00B75129">
        <w:rPr>
          <w:rFonts w:ascii="Arial" w:eastAsia="Arial" w:hAnsi="Arial"/>
          <w:color w:val="0E101A"/>
        </w:rPr>
        <w:t>many of which could be council owned or maintained.</w:t>
      </w:r>
    </w:p>
    <w:p w14:paraId="5F90BCF3" w14:textId="2FCFFE47" w:rsidR="005A44E0" w:rsidRPr="005A44E0" w:rsidRDefault="005A44E0" w:rsidP="17C8D17B">
      <w:pPr>
        <w:rPr>
          <w:rFonts w:ascii="Arial" w:eastAsia="Arial" w:hAnsi="Arial"/>
        </w:rPr>
      </w:pPr>
      <w:r w:rsidRPr="00C66561">
        <w:rPr>
          <w:rFonts w:ascii="Arial" w:eastAsia="Arial" w:hAnsi="Arial"/>
          <w:b/>
          <w:bCs/>
          <w:u w:val="single"/>
        </w:rPr>
        <w:t>Children’s social care</w:t>
      </w:r>
      <w:r w:rsidRPr="00C66561">
        <w:rPr>
          <w:rFonts w:ascii="Arial" w:eastAsia="Arial" w:hAnsi="Arial"/>
        </w:rPr>
        <w:t xml:space="preserve"> – The Government published it’s </w:t>
      </w:r>
      <w:hyperlink r:id="rId12" w:history="1">
        <w:r w:rsidRPr="00C66561">
          <w:rPr>
            <w:rStyle w:val="Hyperlink"/>
            <w:rFonts w:ascii="Arial" w:eastAsia="Arial" w:hAnsi="Arial"/>
          </w:rPr>
          <w:t>children’s social care implementation strategy</w:t>
        </w:r>
      </w:hyperlink>
      <w:r w:rsidRPr="00C66561">
        <w:rPr>
          <w:rFonts w:ascii="Arial" w:eastAsia="Arial" w:hAnsi="Arial"/>
        </w:rPr>
        <w:t xml:space="preserve"> on 2 February. This commits t</w:t>
      </w:r>
      <w:r>
        <w:rPr>
          <w:rFonts w:ascii="Arial" w:eastAsia="Arial" w:hAnsi="Arial"/>
        </w:rPr>
        <w:t>he</w:t>
      </w:r>
      <w:r w:rsidRPr="00C66561">
        <w:rPr>
          <w:rFonts w:ascii="Arial" w:eastAsia="Arial" w:hAnsi="Arial"/>
        </w:rPr>
        <w:t xml:space="preserve"> investment of £200m over 2 years, which falls significantly s</w:t>
      </w:r>
      <w:r>
        <w:rPr>
          <w:rFonts w:ascii="Arial" w:eastAsia="Arial" w:hAnsi="Arial"/>
        </w:rPr>
        <w:t>ho</w:t>
      </w:r>
      <w:r w:rsidRPr="00C66561">
        <w:rPr>
          <w:rFonts w:ascii="Arial" w:eastAsia="Arial" w:hAnsi="Arial"/>
        </w:rPr>
        <w:t xml:space="preserve">rt of the £1.6bn our analysis shows is needed every year for services to remain at current levels. We are also concerned that the pace of change will not be quick enough to tackle current challenges. In particular, placement capacity and costs remain significant pressures, causing councils to overspend on budgets. Forthcoming changes to regulations around supported accommodation for young people will exacerbate this pressure. We have called on Government to delay the implementation of these reforms or risk making outcomes for children worse. A </w:t>
      </w:r>
      <w:hyperlink r:id="rId13" w:history="1">
        <w:r w:rsidRPr="00C66561">
          <w:rPr>
            <w:rStyle w:val="Hyperlink"/>
            <w:rFonts w:ascii="Arial" w:eastAsia="Arial" w:hAnsi="Arial"/>
          </w:rPr>
          <w:t>children’s social work workforce consultation</w:t>
        </w:r>
      </w:hyperlink>
      <w:r w:rsidRPr="00C66561">
        <w:rPr>
          <w:rFonts w:ascii="Arial" w:eastAsia="Arial" w:hAnsi="Arial"/>
        </w:rPr>
        <w:t xml:space="preserve"> has been published aiming to tackle issues around the agency workforce. </w:t>
      </w:r>
    </w:p>
    <w:p w14:paraId="7B9AC4CE" w14:textId="3B5D8851" w:rsidR="00511999" w:rsidRDefault="00511999" w:rsidP="71E8A74C">
      <w:pPr>
        <w:textAlignment w:val="baseline"/>
        <w:rPr>
          <w:rFonts w:ascii="Arial" w:eastAsia="Arial" w:hAnsi="Arial"/>
          <w:color w:val="0E101A"/>
        </w:rPr>
      </w:pPr>
      <w:r w:rsidRPr="00511999">
        <w:rPr>
          <w:rFonts w:ascii="Arial" w:eastAsia="Arial" w:hAnsi="Arial"/>
          <w:b/>
          <w:bCs/>
          <w:color w:val="0E101A"/>
          <w:u w:val="single"/>
        </w:rPr>
        <w:t>Planning</w:t>
      </w:r>
      <w:r w:rsidRPr="00511999">
        <w:rPr>
          <w:rFonts w:ascii="Arial" w:eastAsia="Arial" w:hAnsi="Arial"/>
          <w:b/>
          <w:color w:val="0E101A"/>
        </w:rPr>
        <w:t xml:space="preserve"> </w:t>
      </w:r>
      <w:r w:rsidRPr="00511999">
        <w:rPr>
          <w:rFonts w:ascii="Arial" w:eastAsia="Arial" w:hAnsi="Arial"/>
          <w:b/>
          <w:bCs/>
          <w:color w:val="0E101A"/>
        </w:rPr>
        <w:t xml:space="preserve">– </w:t>
      </w:r>
      <w:r w:rsidRPr="00511999">
        <w:rPr>
          <w:rFonts w:ascii="Arial" w:eastAsia="Arial" w:hAnsi="Arial"/>
          <w:color w:val="0E101A"/>
        </w:rPr>
        <w:t xml:space="preserve">We continue to lobby on the Levelling Up and Regeneration Bill as it progresses through parliament. The bill is now in the House of Lords, and we continue to brief on our asks, as well as </w:t>
      </w:r>
      <w:r w:rsidR="00554080">
        <w:rPr>
          <w:rFonts w:ascii="Arial" w:eastAsia="Arial" w:hAnsi="Arial"/>
          <w:color w:val="0E101A"/>
        </w:rPr>
        <w:t>engagin</w:t>
      </w:r>
      <w:r w:rsidR="003942F5">
        <w:rPr>
          <w:rFonts w:ascii="Arial" w:eastAsia="Arial" w:hAnsi="Arial"/>
          <w:color w:val="0E101A"/>
        </w:rPr>
        <w:t>g</w:t>
      </w:r>
      <w:r w:rsidRPr="00511999">
        <w:rPr>
          <w:rFonts w:ascii="Arial" w:eastAsia="Arial" w:hAnsi="Arial"/>
          <w:color w:val="0E101A"/>
        </w:rPr>
        <w:t xml:space="preserve"> peers </w:t>
      </w:r>
      <w:r w:rsidR="003942F5">
        <w:rPr>
          <w:rFonts w:ascii="Arial" w:eastAsia="Arial" w:hAnsi="Arial"/>
          <w:color w:val="0E101A"/>
        </w:rPr>
        <w:t>on proposed</w:t>
      </w:r>
      <w:r w:rsidRPr="00511999">
        <w:rPr>
          <w:rFonts w:ascii="Arial" w:eastAsia="Arial" w:hAnsi="Arial"/>
          <w:color w:val="0E101A"/>
        </w:rPr>
        <w:t xml:space="preserve"> amendments. To support </w:t>
      </w:r>
      <w:r w:rsidR="008626AC">
        <w:rPr>
          <w:rFonts w:ascii="Arial" w:eastAsia="Arial" w:hAnsi="Arial"/>
          <w:color w:val="0E101A"/>
        </w:rPr>
        <w:t>this</w:t>
      </w:r>
      <w:r w:rsidRPr="00511999">
        <w:rPr>
          <w:rFonts w:ascii="Arial" w:eastAsia="Arial" w:hAnsi="Arial"/>
          <w:color w:val="0E101A"/>
        </w:rPr>
        <w:t xml:space="preserve"> lobbying, we will be responding to the consultation on the National Planning Policy Framework. We will also be responding to the Law </w:t>
      </w:r>
      <w:r w:rsidRPr="00511999">
        <w:rPr>
          <w:rFonts w:ascii="Arial" w:eastAsia="Arial" w:hAnsi="Arial"/>
          <w:color w:val="0E101A"/>
        </w:rPr>
        <w:lastRenderedPageBreak/>
        <w:t xml:space="preserve">Commission’s </w:t>
      </w:r>
      <w:hyperlink r:id="rId14" w:history="1">
        <w:r w:rsidRPr="00511999">
          <w:rPr>
            <w:rStyle w:val="Hyperlink"/>
            <w:rFonts w:ascii="Arial" w:eastAsia="Arial" w:hAnsi="Arial"/>
          </w:rPr>
          <w:t>review</w:t>
        </w:r>
      </w:hyperlink>
      <w:r w:rsidRPr="00511999">
        <w:rPr>
          <w:rFonts w:ascii="Arial" w:eastAsia="Arial" w:hAnsi="Arial"/>
          <w:color w:val="0E101A"/>
        </w:rPr>
        <w:t xml:space="preserve"> of compulsory purchase legislation, with a view to influencing a more modern, streamlined approach to land acquisition</w:t>
      </w:r>
    </w:p>
    <w:p w14:paraId="63B3A293" w14:textId="77777777" w:rsidR="00C9628F" w:rsidRPr="00C9628F" w:rsidRDefault="00C9628F" w:rsidP="00C9628F">
      <w:pPr>
        <w:textAlignment w:val="baseline"/>
        <w:rPr>
          <w:rFonts w:ascii="Arial" w:eastAsia="Arial" w:hAnsi="Arial"/>
          <w:color w:val="0E101A"/>
        </w:rPr>
      </w:pPr>
      <w:r w:rsidRPr="00C9628F">
        <w:rPr>
          <w:rFonts w:ascii="Arial" w:eastAsia="Arial" w:hAnsi="Arial"/>
          <w:b/>
          <w:bCs/>
          <w:color w:val="0E101A"/>
          <w:u w:val="single"/>
        </w:rPr>
        <w:t>Data</w:t>
      </w:r>
      <w:r w:rsidRPr="00C9628F">
        <w:rPr>
          <w:rFonts w:ascii="Arial" w:eastAsia="Arial" w:hAnsi="Arial"/>
          <w:b/>
          <w:bCs/>
          <w:color w:val="0E101A"/>
        </w:rPr>
        <w:t xml:space="preserve"> – </w:t>
      </w:r>
      <w:r w:rsidRPr="00C9628F">
        <w:rPr>
          <w:rFonts w:ascii="Arial" w:eastAsia="Arial" w:hAnsi="Arial"/>
          <w:color w:val="0E101A"/>
        </w:rPr>
        <w:t>The Government is progressing plans to create a new Office for Local Government (</w:t>
      </w:r>
      <w:proofErr w:type="spellStart"/>
      <w:r w:rsidRPr="00C9628F">
        <w:rPr>
          <w:rFonts w:ascii="Arial" w:eastAsia="Arial" w:hAnsi="Arial"/>
          <w:color w:val="0E101A"/>
        </w:rPr>
        <w:t>Oflog</w:t>
      </w:r>
      <w:proofErr w:type="spellEnd"/>
      <w:r w:rsidRPr="00C9628F">
        <w:rPr>
          <w:rFonts w:ascii="Arial" w:eastAsia="Arial" w:hAnsi="Arial"/>
          <w:color w:val="0E101A"/>
        </w:rPr>
        <w:t xml:space="preserve">). The Levelling Up White Paper made a commitment to the body being codesigned with the sector, given one of its key audiences will be councillors.  Minister Lee Rowley attended the December Improvement and Innovation Board (IIB) and wrote to council leaders in January to highlight that ‘greater transparency’ was the key priority for this project and affirmed his commitment to work with the sector.  </w:t>
      </w:r>
    </w:p>
    <w:p w14:paraId="7D70D0D1" w14:textId="77777777" w:rsidR="00C9628F" w:rsidRPr="00C9628F" w:rsidRDefault="00C9628F" w:rsidP="00C9628F">
      <w:pPr>
        <w:textAlignment w:val="baseline"/>
        <w:rPr>
          <w:rFonts w:ascii="Arial" w:eastAsia="Arial" w:hAnsi="Arial"/>
          <w:color w:val="0E101A"/>
        </w:rPr>
      </w:pPr>
      <w:r w:rsidRPr="00C9628F">
        <w:rPr>
          <w:rFonts w:ascii="Arial" w:eastAsia="Arial" w:hAnsi="Arial"/>
          <w:color w:val="0E101A"/>
        </w:rPr>
        <w:t xml:space="preserve">On 25 January, the Secretary of State appointed Lord Morse, former head of the National Audit Office (NAO), as the interim Chair for </w:t>
      </w:r>
      <w:proofErr w:type="spellStart"/>
      <w:r w:rsidRPr="00C9628F">
        <w:rPr>
          <w:rFonts w:ascii="Arial" w:eastAsia="Arial" w:hAnsi="Arial"/>
          <w:color w:val="0E101A"/>
        </w:rPr>
        <w:t>Oflog</w:t>
      </w:r>
      <w:proofErr w:type="spellEnd"/>
      <w:r w:rsidRPr="00C9628F">
        <w:rPr>
          <w:rFonts w:ascii="Arial" w:eastAsia="Arial" w:hAnsi="Arial"/>
          <w:color w:val="0E101A"/>
        </w:rPr>
        <w:t xml:space="preserve">. </w:t>
      </w:r>
      <w:r w:rsidRPr="00C9628F">
        <w:rPr>
          <w:rFonts w:ascii="Arial" w:eastAsia="Arial" w:hAnsi="Arial"/>
          <w:color w:val="0E101A"/>
          <w:lang w:val="en-US"/>
        </w:rPr>
        <w:t>IIB Chairman, Cllr Abi Brown met with Lord Morse, who</w:t>
      </w:r>
      <w:r w:rsidRPr="00C9628F">
        <w:rPr>
          <w:rFonts w:ascii="Arial" w:eastAsia="Arial" w:hAnsi="Arial"/>
          <w:color w:val="0E101A"/>
        </w:rPr>
        <w:t xml:space="preserve"> confirmed plans to involve officers in the planning process for </w:t>
      </w:r>
      <w:proofErr w:type="spellStart"/>
      <w:r w:rsidRPr="00C9628F">
        <w:rPr>
          <w:rFonts w:ascii="Arial" w:eastAsia="Arial" w:hAnsi="Arial"/>
          <w:color w:val="0E101A"/>
        </w:rPr>
        <w:t>Oflog</w:t>
      </w:r>
      <w:proofErr w:type="spellEnd"/>
      <w:r w:rsidRPr="00C9628F">
        <w:rPr>
          <w:rFonts w:ascii="Arial" w:eastAsia="Arial" w:hAnsi="Arial"/>
          <w:color w:val="0E101A"/>
        </w:rPr>
        <w:t xml:space="preserve">, starting with data on adult social care, waste, adult </w:t>
      </w:r>
      <w:proofErr w:type="gramStart"/>
      <w:r w:rsidRPr="00C9628F">
        <w:rPr>
          <w:rFonts w:ascii="Arial" w:eastAsia="Arial" w:hAnsi="Arial"/>
          <w:color w:val="0E101A"/>
        </w:rPr>
        <w:t>skills</w:t>
      </w:r>
      <w:proofErr w:type="gramEnd"/>
      <w:r w:rsidRPr="00C9628F">
        <w:rPr>
          <w:rFonts w:ascii="Arial" w:eastAsia="Arial" w:hAnsi="Arial"/>
          <w:color w:val="0E101A"/>
        </w:rPr>
        <w:t xml:space="preserve"> and financial reserves. The Minister addressed council leaders at a webinar on 9 February, where he reaffirmed the commitment to codesigning the body with the sector. Cllr Brown has subsequently written to all leaders setting out the LGA position. </w:t>
      </w:r>
    </w:p>
    <w:p w14:paraId="6C07E5F2" w14:textId="64F9E69F" w:rsidR="00C9628F" w:rsidRPr="00C9628F" w:rsidRDefault="00C9628F" w:rsidP="00C9628F">
      <w:pPr>
        <w:textAlignment w:val="baseline"/>
        <w:rPr>
          <w:rFonts w:ascii="Arial" w:eastAsia="Arial" w:hAnsi="Arial"/>
          <w:color w:val="0E101A"/>
        </w:rPr>
      </w:pPr>
      <w:r w:rsidRPr="00C9628F">
        <w:rPr>
          <w:rFonts w:ascii="Arial" w:eastAsia="Arial" w:hAnsi="Arial"/>
          <w:color w:val="0E101A"/>
        </w:rPr>
        <w:t xml:space="preserve">The LGA continue to push DLUHC to establish an advisory board for councillors, despite recent pushback from Government on this. We are asking for clarity on the body’s vision, as LG Inform (the LGA’s benchmarking tool) already provides councils with comparable information on thousands of service and financial indicators.  We continue </w:t>
      </w:r>
      <w:r w:rsidR="008626AC">
        <w:rPr>
          <w:rFonts w:ascii="Arial" w:eastAsia="Arial" w:hAnsi="Arial"/>
          <w:color w:val="0E101A"/>
        </w:rPr>
        <w:t>to</w:t>
      </w:r>
      <w:r w:rsidRPr="00C9628F">
        <w:rPr>
          <w:rFonts w:ascii="Arial" w:eastAsia="Arial" w:hAnsi="Arial"/>
          <w:color w:val="0E101A"/>
        </w:rPr>
        <w:t xml:space="preserve"> mak</w:t>
      </w:r>
      <w:r w:rsidR="008626AC">
        <w:rPr>
          <w:rFonts w:ascii="Arial" w:eastAsia="Arial" w:hAnsi="Arial"/>
          <w:color w:val="0E101A"/>
        </w:rPr>
        <w:t>e</w:t>
      </w:r>
      <w:r w:rsidRPr="00C9628F">
        <w:rPr>
          <w:rFonts w:ascii="Arial" w:eastAsia="Arial" w:hAnsi="Arial"/>
          <w:color w:val="0E101A"/>
        </w:rPr>
        <w:t xml:space="preserve"> the case that </w:t>
      </w:r>
      <w:proofErr w:type="spellStart"/>
      <w:r w:rsidRPr="00C9628F">
        <w:rPr>
          <w:rFonts w:ascii="Arial" w:eastAsia="Arial" w:hAnsi="Arial"/>
          <w:color w:val="0E101A"/>
        </w:rPr>
        <w:t>Oflog</w:t>
      </w:r>
      <w:proofErr w:type="spellEnd"/>
      <w:r w:rsidRPr="00C9628F">
        <w:rPr>
          <w:rFonts w:ascii="Arial" w:eastAsia="Arial" w:hAnsi="Arial"/>
          <w:color w:val="0E101A"/>
        </w:rPr>
        <w:t xml:space="preserve"> should capture data on wider public sector spend. </w:t>
      </w:r>
    </w:p>
    <w:p w14:paraId="7F3229A1" w14:textId="05DA5A27" w:rsidR="0A289B07" w:rsidRPr="00C66561" w:rsidRDefault="613E4609" w:rsidP="4DA6EA9E">
      <w:pPr>
        <w:rPr>
          <w:rFonts w:ascii="Arial" w:eastAsia="Arial" w:hAnsi="Arial"/>
        </w:rPr>
      </w:pPr>
      <w:r w:rsidRPr="148001E2">
        <w:rPr>
          <w:rFonts w:ascii="Arial" w:eastAsia="Arial" w:hAnsi="Arial"/>
          <w:b/>
          <w:bCs/>
          <w:color w:val="0E101A"/>
          <w:u w:val="single"/>
        </w:rPr>
        <w:t>SEND (Special Educational Needs and Disabilities)</w:t>
      </w:r>
      <w:r w:rsidRPr="148001E2">
        <w:rPr>
          <w:rFonts w:ascii="Arial" w:eastAsia="Arial" w:hAnsi="Arial"/>
          <w:b/>
          <w:bCs/>
          <w:color w:val="0E101A"/>
        </w:rPr>
        <w:t xml:space="preserve"> </w:t>
      </w:r>
      <w:r w:rsidR="002762C5" w:rsidRPr="148001E2">
        <w:rPr>
          <w:rFonts w:ascii="Arial" w:eastAsia="Arial" w:hAnsi="Arial"/>
          <w:b/>
          <w:bCs/>
          <w:color w:val="0E101A"/>
        </w:rPr>
        <w:t>–</w:t>
      </w:r>
      <w:r w:rsidRPr="148001E2">
        <w:rPr>
          <w:rFonts w:ascii="Arial" w:eastAsia="Arial" w:hAnsi="Arial"/>
          <w:b/>
          <w:bCs/>
          <w:color w:val="0E101A"/>
        </w:rPr>
        <w:t xml:space="preserve"> </w:t>
      </w:r>
      <w:r w:rsidR="008626AC" w:rsidRPr="00174A7F">
        <w:rPr>
          <w:rFonts w:ascii="Arial" w:eastAsia="Arial" w:hAnsi="Arial"/>
          <w:color w:val="0E101A"/>
        </w:rPr>
        <w:t xml:space="preserve">The Government have now published </w:t>
      </w:r>
      <w:r w:rsidR="004C6FF1" w:rsidRPr="00174A7F">
        <w:rPr>
          <w:rFonts w:ascii="Arial" w:eastAsia="Arial" w:hAnsi="Arial"/>
          <w:color w:val="0E101A"/>
        </w:rPr>
        <w:t>their SEND and Alternative Provision Improvement Plan and the LGA</w:t>
      </w:r>
      <w:r w:rsidR="00FC6298" w:rsidRPr="00174A7F">
        <w:rPr>
          <w:rFonts w:ascii="Arial" w:eastAsia="Arial" w:hAnsi="Arial"/>
          <w:color w:val="0E101A"/>
        </w:rPr>
        <w:t xml:space="preserve">’s </w:t>
      </w:r>
      <w:r w:rsidR="009B41A2" w:rsidRPr="00174A7F">
        <w:rPr>
          <w:rFonts w:ascii="Arial" w:eastAsia="Arial" w:hAnsi="Arial"/>
          <w:color w:val="0E101A"/>
        </w:rPr>
        <w:t>briefing</w:t>
      </w:r>
      <w:r w:rsidR="00FC6298" w:rsidRPr="00174A7F">
        <w:rPr>
          <w:rFonts w:ascii="Arial" w:eastAsia="Arial" w:hAnsi="Arial"/>
          <w:color w:val="0E101A"/>
        </w:rPr>
        <w:t xml:space="preserve"> </w:t>
      </w:r>
      <w:r w:rsidR="00F92E39" w:rsidRPr="00174A7F">
        <w:rPr>
          <w:rFonts w:ascii="Arial" w:eastAsia="Arial" w:hAnsi="Arial"/>
          <w:color w:val="0E101A"/>
        </w:rPr>
        <w:t>will be published very shortly.</w:t>
      </w:r>
      <w:r w:rsidR="00F92E39">
        <w:rPr>
          <w:rFonts w:ascii="Arial" w:eastAsia="Arial" w:hAnsi="Arial"/>
          <w:color w:val="0E101A"/>
        </w:rPr>
        <w:t xml:space="preserve"> </w:t>
      </w:r>
      <w:r w:rsidR="00550666">
        <w:rPr>
          <w:rFonts w:ascii="Arial" w:hAnsi="Arial"/>
        </w:rPr>
        <w:t>In our initial r</w:t>
      </w:r>
      <w:r w:rsidR="003F5544" w:rsidRPr="003F5544">
        <w:rPr>
          <w:rFonts w:ascii="Arial" w:hAnsi="Arial"/>
        </w:rPr>
        <w:t xml:space="preserve">esponse we welcomed the proposed </w:t>
      </w:r>
      <w:r w:rsidR="003F5544" w:rsidRPr="003F5544">
        <w:rPr>
          <w:rStyle w:val="xxxapple-converted-space"/>
          <w:rFonts w:ascii="Arial" w:hAnsi="Arial"/>
        </w:rPr>
        <w:t>national standards</w:t>
      </w:r>
      <w:r w:rsidR="00962145">
        <w:rPr>
          <w:rStyle w:val="xxxapple-converted-space"/>
          <w:rFonts w:ascii="Arial" w:hAnsi="Arial"/>
        </w:rPr>
        <w:t>,</w:t>
      </w:r>
      <w:r w:rsidR="003F5544" w:rsidRPr="003F5544">
        <w:rPr>
          <w:rStyle w:val="xxxapple-converted-space"/>
          <w:rFonts w:ascii="Arial" w:hAnsi="Arial"/>
        </w:rPr>
        <w:t xml:space="preserve"> which will clarify the support available and who will be responsible for delivering it, as well as the focus on</w:t>
      </w:r>
      <w:r w:rsidR="003F5544" w:rsidRPr="003F5544">
        <w:rPr>
          <w:rFonts w:ascii="Arial" w:hAnsi="Arial"/>
        </w:rPr>
        <w:t xml:space="preserve"> early </w:t>
      </w:r>
      <w:r w:rsidR="00D8403D">
        <w:rPr>
          <w:rFonts w:ascii="Arial" w:hAnsi="Arial"/>
        </w:rPr>
        <w:t>identification of needs and support</w:t>
      </w:r>
      <w:r w:rsidR="003F5544" w:rsidRPr="003F5544">
        <w:rPr>
          <w:rFonts w:ascii="Arial" w:hAnsi="Arial"/>
        </w:rPr>
        <w:t>. The focus on improving levels of mainstream inclusion is also welcome and will be crucial to both improving outcomes for children with SEND and reducing pressures on high needs budgets. We are however concerned the proposals set out in the improvement plan do not go far enough; there are no plans to give councils additional powers to lead local SEND systems and hold partners to account for their work to support children and young people with special needs. While proposed powers to intervene in schools not supporting children with SEND are welcome, we are calling for these powers to sit with councils and not the Department for Education.</w:t>
      </w:r>
      <w:r w:rsidR="003F5544">
        <w:t xml:space="preserve"> </w:t>
      </w:r>
    </w:p>
    <w:p w14:paraId="34FDD60D" w14:textId="267F67CD" w:rsidR="00B614AE" w:rsidRPr="00C66561" w:rsidRDefault="354BD81B" w:rsidP="4DA6EA9E">
      <w:pPr>
        <w:rPr>
          <w:rFonts w:ascii="Arial" w:eastAsia="Arial" w:hAnsi="Arial"/>
        </w:rPr>
      </w:pPr>
      <w:r w:rsidRPr="148001E2">
        <w:rPr>
          <w:rFonts w:ascii="Arial" w:eastAsia="Arial" w:hAnsi="Arial"/>
          <w:b/>
          <w:bCs/>
          <w:u w:val="single"/>
        </w:rPr>
        <w:t>Education</w:t>
      </w:r>
      <w:r w:rsidRPr="148001E2">
        <w:rPr>
          <w:rFonts w:ascii="Arial" w:eastAsia="Arial" w:hAnsi="Arial"/>
        </w:rPr>
        <w:t xml:space="preserve"> – </w:t>
      </w:r>
      <w:r w:rsidR="00326074" w:rsidRPr="148001E2">
        <w:rPr>
          <w:rFonts w:ascii="Arial" w:eastAsia="Arial" w:hAnsi="Arial"/>
        </w:rPr>
        <w:t xml:space="preserve">With the abandonment of the </w:t>
      </w:r>
      <w:bookmarkStart w:id="3" w:name="_Int_w6PIvwsW"/>
      <w:proofErr w:type="gramStart"/>
      <w:r w:rsidR="546D2903" w:rsidRPr="148001E2">
        <w:rPr>
          <w:rFonts w:ascii="Arial" w:eastAsia="Arial" w:hAnsi="Arial"/>
        </w:rPr>
        <w:t>Schools</w:t>
      </w:r>
      <w:bookmarkEnd w:id="3"/>
      <w:proofErr w:type="gramEnd"/>
      <w:r w:rsidR="546D2903" w:rsidRPr="148001E2">
        <w:rPr>
          <w:rFonts w:ascii="Arial" w:eastAsia="Arial" w:hAnsi="Arial"/>
        </w:rPr>
        <w:t xml:space="preserve"> Bill</w:t>
      </w:r>
      <w:r w:rsidR="50100E36" w:rsidRPr="148001E2">
        <w:rPr>
          <w:rFonts w:ascii="Arial" w:eastAsia="Arial" w:hAnsi="Arial"/>
        </w:rPr>
        <w:t>, we are calling for the Department for Education to bring forward alternative legislative arrangements</w:t>
      </w:r>
      <w:r w:rsidR="6DB35881" w:rsidRPr="148001E2">
        <w:rPr>
          <w:rFonts w:ascii="Arial" w:eastAsia="Arial" w:hAnsi="Arial"/>
        </w:rPr>
        <w:t xml:space="preserve"> to </w:t>
      </w:r>
      <w:r w:rsidR="48A57589" w:rsidRPr="148001E2">
        <w:rPr>
          <w:rFonts w:ascii="Arial" w:eastAsia="Arial" w:hAnsi="Arial"/>
        </w:rPr>
        <w:t>introduce</w:t>
      </w:r>
      <w:r w:rsidR="6DB35881" w:rsidRPr="148001E2">
        <w:rPr>
          <w:rFonts w:ascii="Arial" w:eastAsia="Arial" w:hAnsi="Arial"/>
        </w:rPr>
        <w:t xml:space="preserve"> a register of children being electively home educated</w:t>
      </w:r>
      <w:r w:rsidR="15D1B938" w:rsidRPr="148001E2">
        <w:rPr>
          <w:rFonts w:ascii="Arial" w:eastAsia="Arial" w:hAnsi="Arial"/>
        </w:rPr>
        <w:t xml:space="preserve">, </w:t>
      </w:r>
      <w:r w:rsidR="6DB35881" w:rsidRPr="148001E2">
        <w:rPr>
          <w:rFonts w:ascii="Arial" w:eastAsia="Arial" w:hAnsi="Arial"/>
        </w:rPr>
        <w:t xml:space="preserve">accompanied by sufficient powers for councils to check that home educated children are receiving a suitable </w:t>
      </w:r>
      <w:r w:rsidR="00EA2E1B">
        <w:rPr>
          <w:rFonts w:ascii="Arial" w:eastAsia="Arial" w:hAnsi="Arial"/>
        </w:rPr>
        <w:t>provision</w:t>
      </w:r>
      <w:r w:rsidR="6DB35881" w:rsidRPr="148001E2">
        <w:rPr>
          <w:rFonts w:ascii="Arial" w:eastAsia="Arial" w:hAnsi="Arial"/>
        </w:rPr>
        <w:t xml:space="preserve">, where concerns have been raised that </w:t>
      </w:r>
      <w:r w:rsidR="00EA2E1B">
        <w:rPr>
          <w:rFonts w:ascii="Arial" w:eastAsia="Arial" w:hAnsi="Arial"/>
        </w:rPr>
        <w:t>this is not</w:t>
      </w:r>
      <w:r w:rsidR="6DB35881" w:rsidRPr="148001E2">
        <w:rPr>
          <w:rFonts w:ascii="Arial" w:eastAsia="Arial" w:hAnsi="Arial"/>
        </w:rPr>
        <w:t xml:space="preserve"> the case.</w:t>
      </w:r>
      <w:r w:rsidR="3F40C6A7" w:rsidRPr="148001E2">
        <w:rPr>
          <w:rFonts w:ascii="Arial" w:eastAsia="Arial" w:hAnsi="Arial"/>
        </w:rPr>
        <w:t xml:space="preserve"> </w:t>
      </w:r>
      <w:r w:rsidR="3F40C6A7" w:rsidRPr="148001E2">
        <w:rPr>
          <w:rFonts w:ascii="Arial" w:hAnsi="Arial"/>
          <w:color w:val="000000" w:themeColor="text1"/>
          <w:lang w:eastAsia="en-GB"/>
        </w:rPr>
        <w:t>The Schools White Paper proposed that greater inclusion could be achieved by statutory regulation of the academy sector by the DfE</w:t>
      </w:r>
      <w:r w:rsidR="16AF6AA0" w:rsidRPr="148001E2">
        <w:rPr>
          <w:rFonts w:ascii="Arial" w:hAnsi="Arial"/>
          <w:color w:val="000000" w:themeColor="text1"/>
          <w:lang w:eastAsia="en-GB"/>
        </w:rPr>
        <w:t xml:space="preserve">, a proposal that was also included in the </w:t>
      </w:r>
      <w:bookmarkStart w:id="4" w:name="_Int_uOeuKb6U"/>
      <w:proofErr w:type="gramStart"/>
      <w:r w:rsidR="16AF6AA0" w:rsidRPr="148001E2">
        <w:rPr>
          <w:rFonts w:ascii="Arial" w:hAnsi="Arial"/>
          <w:color w:val="000000" w:themeColor="text1"/>
          <w:lang w:eastAsia="en-GB"/>
        </w:rPr>
        <w:t>Schools</w:t>
      </w:r>
      <w:bookmarkEnd w:id="4"/>
      <w:proofErr w:type="gramEnd"/>
      <w:r w:rsidR="00D47005" w:rsidRPr="148001E2">
        <w:rPr>
          <w:rFonts w:ascii="Arial" w:hAnsi="Arial"/>
          <w:color w:val="000000" w:themeColor="text1"/>
          <w:lang w:eastAsia="en-GB"/>
        </w:rPr>
        <w:t xml:space="preserve"> Bill</w:t>
      </w:r>
      <w:r w:rsidR="003F0F74" w:rsidRPr="148001E2">
        <w:rPr>
          <w:rFonts w:ascii="Arial" w:hAnsi="Arial"/>
          <w:color w:val="000000" w:themeColor="text1"/>
          <w:lang w:eastAsia="en-GB"/>
        </w:rPr>
        <w:t>. In</w:t>
      </w:r>
      <w:r w:rsidR="00AD7B03" w:rsidRPr="148001E2">
        <w:rPr>
          <w:rFonts w:ascii="Arial" w:hAnsi="Arial"/>
          <w:color w:val="000000" w:themeColor="text1"/>
          <w:lang w:eastAsia="en-GB"/>
        </w:rPr>
        <w:t xml:space="preserve"> </w:t>
      </w:r>
      <w:r w:rsidR="003F0F74" w:rsidRPr="148001E2">
        <w:rPr>
          <w:rFonts w:ascii="Arial" w:hAnsi="Arial"/>
          <w:color w:val="000000" w:themeColor="text1"/>
          <w:lang w:eastAsia="en-GB"/>
        </w:rPr>
        <w:t>the Bill</w:t>
      </w:r>
      <w:r w:rsidR="00AD7B03" w:rsidRPr="148001E2">
        <w:rPr>
          <w:rFonts w:ascii="Arial" w:hAnsi="Arial"/>
          <w:color w:val="000000" w:themeColor="text1"/>
          <w:lang w:eastAsia="en-GB"/>
        </w:rPr>
        <w:t>’s absence</w:t>
      </w:r>
      <w:r w:rsidR="003F0F74" w:rsidRPr="148001E2">
        <w:rPr>
          <w:rFonts w:ascii="Arial" w:hAnsi="Arial"/>
          <w:color w:val="000000" w:themeColor="text1"/>
          <w:lang w:eastAsia="en-GB"/>
        </w:rPr>
        <w:t xml:space="preserve"> we are</w:t>
      </w:r>
      <w:r w:rsidR="0062111A" w:rsidRPr="148001E2">
        <w:rPr>
          <w:rFonts w:ascii="Arial" w:hAnsi="Arial"/>
          <w:color w:val="000000" w:themeColor="text1"/>
          <w:lang w:eastAsia="en-GB"/>
        </w:rPr>
        <w:t xml:space="preserve"> calling for the Department to set out </w:t>
      </w:r>
      <w:r w:rsidR="00C42717" w:rsidRPr="148001E2">
        <w:rPr>
          <w:rFonts w:ascii="Arial" w:hAnsi="Arial"/>
          <w:color w:val="000000" w:themeColor="text1"/>
          <w:lang w:eastAsia="en-GB"/>
        </w:rPr>
        <w:t>how similar outcomes c</w:t>
      </w:r>
      <w:r w:rsidR="0062111A" w:rsidRPr="148001E2">
        <w:rPr>
          <w:rFonts w:ascii="Arial" w:hAnsi="Arial"/>
          <w:color w:val="000000" w:themeColor="text1"/>
          <w:lang w:eastAsia="en-GB"/>
        </w:rPr>
        <w:t>an</w:t>
      </w:r>
      <w:r w:rsidR="00C42717" w:rsidRPr="148001E2">
        <w:rPr>
          <w:rFonts w:ascii="Arial" w:hAnsi="Arial"/>
          <w:color w:val="000000" w:themeColor="text1"/>
          <w:lang w:eastAsia="en-GB"/>
        </w:rPr>
        <w:t xml:space="preserve"> be achieved without the </w:t>
      </w:r>
      <w:r w:rsidR="0018203B" w:rsidRPr="148001E2">
        <w:rPr>
          <w:rFonts w:ascii="Arial" w:hAnsi="Arial"/>
          <w:color w:val="000000" w:themeColor="text1"/>
          <w:lang w:eastAsia="en-GB"/>
        </w:rPr>
        <w:t xml:space="preserve">need for </w:t>
      </w:r>
      <w:r w:rsidR="00C42717" w:rsidRPr="148001E2">
        <w:rPr>
          <w:rFonts w:ascii="Arial" w:hAnsi="Arial"/>
          <w:color w:val="000000" w:themeColor="text1"/>
          <w:lang w:eastAsia="en-GB"/>
        </w:rPr>
        <w:t>underpinning statutory powers.</w:t>
      </w:r>
    </w:p>
    <w:p w14:paraId="13AE3056" w14:textId="77777777" w:rsidR="00693C4F" w:rsidRDefault="71F955E7" w:rsidP="183599CA">
      <w:pPr>
        <w:textAlignment w:val="baseline"/>
        <w:rPr>
          <w:rFonts w:ascii="Arial" w:eastAsia="Arial" w:hAnsi="Arial"/>
        </w:rPr>
      </w:pPr>
      <w:r w:rsidRPr="00C66561">
        <w:rPr>
          <w:rFonts w:ascii="Arial" w:eastAsia="Arial" w:hAnsi="Arial"/>
          <w:b/>
          <w:bCs/>
          <w:color w:val="0E101A"/>
          <w:u w:val="single"/>
        </w:rPr>
        <w:t>Climate change</w:t>
      </w:r>
      <w:r w:rsidRPr="00C66561">
        <w:rPr>
          <w:rFonts w:ascii="Arial" w:eastAsia="Arial" w:hAnsi="Arial"/>
          <w:b/>
          <w:bCs/>
          <w:color w:val="0E101A"/>
        </w:rPr>
        <w:t xml:space="preserve"> – </w:t>
      </w:r>
      <w:r w:rsidRPr="00C66561">
        <w:rPr>
          <w:rFonts w:ascii="Arial" w:eastAsia="Arial" w:hAnsi="Arial"/>
          <w:color w:val="0E101A"/>
        </w:rPr>
        <w:t>The critical role of local government was recognised in the Government’s Net Zero Strategy and in the final declaration of COP27, and the UK’s Nationally Determined Contribution</w:t>
      </w:r>
      <w:r w:rsidRPr="00C66561">
        <w:rPr>
          <w:rFonts w:ascii="Arial" w:eastAsia="Arial" w:hAnsi="Arial"/>
        </w:rPr>
        <w:t xml:space="preserve">. Further, the Chris Skidmore review into net zero once again backs the consensus view that councils are central to achieving net zero. </w:t>
      </w:r>
      <w:r w:rsidRPr="4AC15C5C">
        <w:rPr>
          <w:rFonts w:ascii="Arial" w:eastAsia="Arial" w:hAnsi="Arial"/>
        </w:rPr>
        <w:t xml:space="preserve">We </w:t>
      </w:r>
      <w:r w:rsidR="7729A930" w:rsidRPr="4AC15C5C">
        <w:rPr>
          <w:rFonts w:ascii="Arial" w:eastAsia="Arial" w:hAnsi="Arial"/>
        </w:rPr>
        <w:t>established with Government a</w:t>
      </w:r>
      <w:r w:rsidRPr="00C66561">
        <w:rPr>
          <w:rFonts w:ascii="Arial" w:eastAsia="Arial" w:hAnsi="Arial"/>
        </w:rPr>
        <w:t xml:space="preserve"> Local Net Zero Forum, </w:t>
      </w:r>
      <w:r w:rsidR="7D1D6A9C" w:rsidRPr="00C66561">
        <w:rPr>
          <w:rFonts w:ascii="Arial" w:eastAsia="Arial" w:hAnsi="Arial"/>
        </w:rPr>
        <w:t>which held its first meeting</w:t>
      </w:r>
      <w:r w:rsidRPr="00C66561">
        <w:rPr>
          <w:rFonts w:ascii="Arial" w:eastAsia="Arial" w:hAnsi="Arial"/>
        </w:rPr>
        <w:t xml:space="preserve"> on 9 February. </w:t>
      </w:r>
    </w:p>
    <w:p w14:paraId="021BDF0C" w14:textId="77777777" w:rsidR="00177427" w:rsidRDefault="71F955E7" w:rsidP="183599CA">
      <w:pPr>
        <w:textAlignment w:val="baseline"/>
        <w:rPr>
          <w:rFonts w:ascii="Arial" w:eastAsia="Arial" w:hAnsi="Arial"/>
        </w:rPr>
      </w:pPr>
      <w:r w:rsidRPr="00C66561">
        <w:rPr>
          <w:rFonts w:ascii="Arial" w:eastAsia="Arial" w:hAnsi="Arial"/>
        </w:rPr>
        <w:t xml:space="preserve">We are running projects on the complex challenge of heat and buildings, neighbourhood, and energy decarbonisation. </w:t>
      </w:r>
      <w:r w:rsidR="0043F156" w:rsidRPr="00C66561">
        <w:rPr>
          <w:rFonts w:ascii="Arial" w:eastAsia="Arial" w:hAnsi="Arial"/>
        </w:rPr>
        <w:t>We</w:t>
      </w:r>
      <w:r w:rsidRPr="00C66561">
        <w:rPr>
          <w:rFonts w:ascii="Arial" w:eastAsia="Arial" w:hAnsi="Arial"/>
        </w:rPr>
        <w:t xml:space="preserve"> are in discussion with national grid and Ofgem about council's role in shaping energy planning into the future. We are due to refresh our renewable energy guide for councils wanting to develop wind, solar and hydro energy generation projects. We continue to press need for energy efficiency to support people in fuel poverty, including through new research and partnership with Energy UK and others. </w:t>
      </w:r>
    </w:p>
    <w:p w14:paraId="6131ECCC" w14:textId="511C893C" w:rsidR="00B614AE" w:rsidRPr="00C66561" w:rsidRDefault="5724E5B9" w:rsidP="183599CA">
      <w:pPr>
        <w:textAlignment w:val="baseline"/>
        <w:rPr>
          <w:rFonts w:ascii="Arial" w:eastAsia="Arial" w:hAnsi="Arial"/>
        </w:rPr>
      </w:pPr>
      <w:r w:rsidRPr="00C66561">
        <w:rPr>
          <w:rFonts w:ascii="Arial" w:eastAsia="Arial" w:hAnsi="Arial"/>
          <w:b/>
          <w:bCs/>
          <w:u w:val="single"/>
        </w:rPr>
        <w:lastRenderedPageBreak/>
        <w:t>W</w:t>
      </w:r>
      <w:r w:rsidR="5F2FF79E" w:rsidRPr="00C66561">
        <w:rPr>
          <w:rFonts w:ascii="Arial" w:eastAsia="Arial" w:hAnsi="Arial"/>
          <w:b/>
          <w:bCs/>
          <w:u w:val="single"/>
        </w:rPr>
        <w:t>aste</w:t>
      </w:r>
      <w:r w:rsidR="263B2947" w:rsidRPr="00C66561">
        <w:rPr>
          <w:rFonts w:ascii="Arial" w:eastAsia="Arial" w:hAnsi="Arial"/>
          <w:b/>
          <w:bCs/>
          <w:u w:val="single"/>
        </w:rPr>
        <w:t xml:space="preserve"> and recycling</w:t>
      </w:r>
      <w:r w:rsidR="15FB094C" w:rsidRPr="00C66561">
        <w:rPr>
          <w:rFonts w:ascii="Arial" w:eastAsia="Arial" w:hAnsi="Arial"/>
          <w:b/>
          <w:bCs/>
        </w:rPr>
        <w:t xml:space="preserve"> – </w:t>
      </w:r>
      <w:r w:rsidR="15FB094C" w:rsidRPr="00C66561">
        <w:rPr>
          <w:rFonts w:ascii="Arial" w:eastAsia="Arial" w:hAnsi="Arial"/>
        </w:rPr>
        <w:t xml:space="preserve">There are </w:t>
      </w:r>
      <w:r w:rsidR="55891558" w:rsidRPr="00C66561">
        <w:rPr>
          <w:rFonts w:ascii="Arial" w:eastAsia="Arial" w:hAnsi="Arial"/>
        </w:rPr>
        <w:t>several</w:t>
      </w:r>
      <w:r w:rsidR="15FB094C" w:rsidRPr="00C66561">
        <w:rPr>
          <w:rFonts w:ascii="Arial" w:eastAsia="Arial" w:hAnsi="Arial"/>
        </w:rPr>
        <w:t xml:space="preserve"> </w:t>
      </w:r>
      <w:r w:rsidR="32DE7547" w:rsidRPr="00C66561">
        <w:rPr>
          <w:rFonts w:ascii="Arial" w:eastAsia="Arial" w:hAnsi="Arial"/>
        </w:rPr>
        <w:t>large-scale</w:t>
      </w:r>
      <w:r w:rsidR="00177427">
        <w:rPr>
          <w:rFonts w:ascii="Arial" w:eastAsia="Arial" w:hAnsi="Arial"/>
        </w:rPr>
        <w:t xml:space="preserve"> ongoing</w:t>
      </w:r>
      <w:r w:rsidR="15FB094C" w:rsidRPr="00C66561">
        <w:rPr>
          <w:rFonts w:ascii="Arial" w:eastAsia="Arial" w:hAnsi="Arial"/>
        </w:rPr>
        <w:t xml:space="preserve"> reforms to the waste system</w:t>
      </w:r>
      <w:r w:rsidR="002762C5" w:rsidRPr="00C66561">
        <w:rPr>
          <w:rFonts w:ascii="Arial" w:eastAsia="Arial" w:hAnsi="Arial"/>
        </w:rPr>
        <w:t>. W</w:t>
      </w:r>
      <w:r w:rsidR="4DA69FA3" w:rsidRPr="00C66561">
        <w:rPr>
          <w:rFonts w:ascii="Arial" w:eastAsia="Arial" w:hAnsi="Arial"/>
        </w:rPr>
        <w:t>e are</w:t>
      </w:r>
      <w:r w:rsidR="15FB094C" w:rsidRPr="00C66561">
        <w:rPr>
          <w:rFonts w:ascii="Arial" w:eastAsia="Arial" w:hAnsi="Arial"/>
        </w:rPr>
        <w:t xml:space="preserve"> </w:t>
      </w:r>
      <w:r w:rsidR="00A02949" w:rsidRPr="4AC15C5C">
        <w:rPr>
          <w:rFonts w:ascii="Arial" w:eastAsia="Arial" w:hAnsi="Arial"/>
        </w:rPr>
        <w:t>lobbying</w:t>
      </w:r>
      <w:r w:rsidR="15FB094C" w:rsidRPr="00C66561">
        <w:rPr>
          <w:rFonts w:ascii="Arial" w:eastAsia="Arial" w:hAnsi="Arial"/>
        </w:rPr>
        <w:t xml:space="preserve"> </w:t>
      </w:r>
      <w:r w:rsidR="00723572" w:rsidRPr="00C66561">
        <w:rPr>
          <w:rFonts w:ascii="Arial" w:eastAsia="Arial" w:hAnsi="Arial"/>
        </w:rPr>
        <w:t>the Department for Environment, Food and Rural Affairs (</w:t>
      </w:r>
      <w:r w:rsidR="15FB094C" w:rsidRPr="00C66561">
        <w:rPr>
          <w:rFonts w:ascii="Arial" w:eastAsia="Arial" w:hAnsi="Arial"/>
        </w:rPr>
        <w:t>Defra</w:t>
      </w:r>
      <w:r w:rsidR="00723572" w:rsidRPr="00C66561">
        <w:rPr>
          <w:rFonts w:ascii="Arial" w:eastAsia="Arial" w:hAnsi="Arial"/>
        </w:rPr>
        <w:t>)</w:t>
      </w:r>
      <w:r w:rsidR="15FB094C" w:rsidRPr="00C66561">
        <w:rPr>
          <w:rFonts w:ascii="Arial" w:eastAsia="Arial" w:hAnsi="Arial"/>
        </w:rPr>
        <w:t xml:space="preserve"> on the progress of the Extended Producer Responsibility reforms, the waste consistency in collection</w:t>
      </w:r>
      <w:r w:rsidR="46E8B6AE" w:rsidRPr="00C66561">
        <w:rPr>
          <w:rFonts w:ascii="Arial" w:eastAsia="Arial" w:hAnsi="Arial"/>
        </w:rPr>
        <w:t xml:space="preserve"> (including proposals for free garden waste collections)</w:t>
      </w:r>
      <w:r w:rsidR="15FB094C" w:rsidRPr="00C66561">
        <w:rPr>
          <w:rFonts w:ascii="Arial" w:eastAsia="Arial" w:hAnsi="Arial"/>
        </w:rPr>
        <w:t>, and</w:t>
      </w:r>
      <w:r w:rsidR="00177427">
        <w:rPr>
          <w:rFonts w:ascii="Arial" w:eastAsia="Arial" w:hAnsi="Arial"/>
        </w:rPr>
        <w:t xml:space="preserve"> </w:t>
      </w:r>
      <w:r w:rsidR="347A45A8" w:rsidRPr="00C66561">
        <w:rPr>
          <w:rFonts w:ascii="Arial" w:eastAsia="Arial" w:hAnsi="Arial"/>
        </w:rPr>
        <w:t>the Deposit Return Scheme</w:t>
      </w:r>
      <w:r w:rsidR="5F16CF41" w:rsidRPr="00C66561">
        <w:rPr>
          <w:rFonts w:ascii="Arial" w:eastAsia="Arial" w:hAnsi="Arial"/>
        </w:rPr>
        <w:t>.</w:t>
      </w:r>
      <w:r w:rsidR="347A45A8" w:rsidRPr="00C66561">
        <w:rPr>
          <w:rFonts w:ascii="Arial" w:eastAsia="Arial" w:hAnsi="Arial"/>
        </w:rPr>
        <w:t xml:space="preserve"> </w:t>
      </w:r>
      <w:r w:rsidR="29759106" w:rsidRPr="00C66561">
        <w:rPr>
          <w:rFonts w:ascii="Arial" w:eastAsia="Arial" w:hAnsi="Arial"/>
        </w:rPr>
        <w:t>The</w:t>
      </w:r>
      <w:r w:rsidR="347A45A8" w:rsidRPr="00C66561">
        <w:rPr>
          <w:rFonts w:ascii="Arial" w:eastAsia="Arial" w:hAnsi="Arial"/>
        </w:rPr>
        <w:t xml:space="preserve"> Gov</w:t>
      </w:r>
      <w:r w:rsidR="00723572" w:rsidRPr="00C66561">
        <w:rPr>
          <w:rFonts w:ascii="Arial" w:eastAsia="Arial" w:hAnsi="Arial"/>
        </w:rPr>
        <w:t>ernmen</w:t>
      </w:r>
      <w:r w:rsidR="347A45A8" w:rsidRPr="00C66561">
        <w:rPr>
          <w:rFonts w:ascii="Arial" w:eastAsia="Arial" w:hAnsi="Arial"/>
        </w:rPr>
        <w:t xml:space="preserve">t is due to publish intended next steps </w:t>
      </w:r>
      <w:r w:rsidR="365CC863" w:rsidRPr="00C66561">
        <w:rPr>
          <w:rFonts w:ascii="Arial" w:eastAsia="Arial" w:hAnsi="Arial"/>
        </w:rPr>
        <w:t xml:space="preserve">on </w:t>
      </w:r>
      <w:r w:rsidR="267969D1" w:rsidRPr="00C66561">
        <w:rPr>
          <w:rFonts w:ascii="Arial" w:eastAsia="Arial" w:hAnsi="Arial"/>
        </w:rPr>
        <w:t>consistency reforms</w:t>
      </w:r>
      <w:r w:rsidR="365CC863" w:rsidRPr="00C66561">
        <w:rPr>
          <w:rFonts w:ascii="Arial" w:eastAsia="Arial" w:hAnsi="Arial"/>
        </w:rPr>
        <w:t xml:space="preserve"> </w:t>
      </w:r>
      <w:r w:rsidR="347A45A8" w:rsidRPr="00C66561">
        <w:rPr>
          <w:rFonts w:ascii="Arial" w:eastAsia="Arial" w:hAnsi="Arial"/>
        </w:rPr>
        <w:t>s</w:t>
      </w:r>
      <w:r w:rsidR="00177427">
        <w:rPr>
          <w:rFonts w:ascii="Arial" w:eastAsia="Arial" w:hAnsi="Arial"/>
        </w:rPr>
        <w:t>hortly</w:t>
      </w:r>
      <w:r w:rsidR="76746468" w:rsidRPr="00C66561">
        <w:rPr>
          <w:rFonts w:ascii="Arial" w:eastAsia="Arial" w:hAnsi="Arial"/>
        </w:rPr>
        <w:t>, having set out the direction on EPR and DRS</w:t>
      </w:r>
      <w:r w:rsidR="0B2E27B3" w:rsidRPr="00C66561">
        <w:rPr>
          <w:rFonts w:ascii="Arial" w:eastAsia="Arial" w:hAnsi="Arial"/>
        </w:rPr>
        <w:t>.</w:t>
      </w:r>
      <w:r w:rsidR="347A45A8" w:rsidRPr="00C66561">
        <w:rPr>
          <w:rFonts w:ascii="Arial" w:eastAsia="Arial" w:hAnsi="Arial"/>
        </w:rPr>
        <w:t xml:space="preserve"> </w:t>
      </w:r>
      <w:r w:rsidR="02D76643" w:rsidRPr="00C66561">
        <w:rPr>
          <w:rFonts w:ascii="Arial" w:eastAsia="Arial" w:hAnsi="Arial"/>
        </w:rPr>
        <w:t xml:space="preserve">We are also in discussions with </w:t>
      </w:r>
      <w:r w:rsidR="23784C71" w:rsidRPr="00C66561">
        <w:rPr>
          <w:rFonts w:ascii="Arial" w:eastAsia="Arial" w:hAnsi="Arial"/>
        </w:rPr>
        <w:t>Defra</w:t>
      </w:r>
      <w:r w:rsidR="02D76643" w:rsidRPr="00C66561">
        <w:rPr>
          <w:rFonts w:ascii="Arial" w:eastAsia="Arial" w:hAnsi="Arial"/>
        </w:rPr>
        <w:t xml:space="preserve"> on new burdens for </w:t>
      </w:r>
      <w:r w:rsidR="00177427">
        <w:rPr>
          <w:rFonts w:ascii="Arial" w:eastAsia="Arial" w:hAnsi="Arial"/>
        </w:rPr>
        <w:t xml:space="preserve">the </w:t>
      </w:r>
      <w:r w:rsidR="00AB0796">
        <w:rPr>
          <w:rFonts w:ascii="Arial" w:eastAsia="Arial" w:hAnsi="Arial"/>
        </w:rPr>
        <w:t xml:space="preserve">upcoming </w:t>
      </w:r>
      <w:r w:rsidR="02D76643" w:rsidRPr="00C66561">
        <w:rPr>
          <w:rFonts w:ascii="Arial" w:eastAsia="Arial" w:hAnsi="Arial"/>
        </w:rPr>
        <w:t>mandatory weekly food waste collection</w:t>
      </w:r>
      <w:r w:rsidR="00AB0796">
        <w:rPr>
          <w:rFonts w:ascii="Arial" w:eastAsia="Arial" w:hAnsi="Arial"/>
        </w:rPr>
        <w:t>s</w:t>
      </w:r>
      <w:r w:rsidR="02D76643" w:rsidRPr="00C66561">
        <w:rPr>
          <w:rFonts w:ascii="Arial" w:eastAsia="Arial" w:hAnsi="Arial"/>
        </w:rPr>
        <w:t>. The delays in bringing forward reforms are causing significant issues for councils</w:t>
      </w:r>
      <w:r w:rsidR="004672B8">
        <w:rPr>
          <w:rFonts w:ascii="Arial" w:eastAsia="Arial" w:hAnsi="Arial"/>
        </w:rPr>
        <w:t>’</w:t>
      </w:r>
      <w:r w:rsidR="02D76643" w:rsidRPr="00C66561">
        <w:rPr>
          <w:rFonts w:ascii="Arial" w:eastAsia="Arial" w:hAnsi="Arial"/>
        </w:rPr>
        <w:t xml:space="preserve"> planning waste services. </w:t>
      </w:r>
      <w:r w:rsidR="2E0B0424" w:rsidRPr="00C66561">
        <w:rPr>
          <w:rFonts w:ascii="Arial" w:eastAsia="Arial" w:hAnsi="Arial"/>
        </w:rPr>
        <w:t>We continue to engage the Environment Agency and Defra on the</w:t>
      </w:r>
      <w:r w:rsidR="02D76643" w:rsidRPr="00C66561">
        <w:rPr>
          <w:rFonts w:ascii="Arial" w:eastAsia="Arial" w:hAnsi="Arial"/>
        </w:rPr>
        <w:t xml:space="preserve"> challenge of processing </w:t>
      </w:r>
      <w:r w:rsidR="6B46A4DC" w:rsidRPr="00C66561">
        <w:rPr>
          <w:rFonts w:ascii="Arial" w:eastAsia="Arial" w:hAnsi="Arial"/>
        </w:rPr>
        <w:t xml:space="preserve">sofas containing </w:t>
      </w:r>
      <w:bookmarkStart w:id="5" w:name="_Int_KB8iu8EY"/>
      <w:r w:rsidR="007B6CD9" w:rsidRPr="00C66561">
        <w:rPr>
          <w:rFonts w:ascii="Arial" w:eastAsia="Arial" w:hAnsi="Arial"/>
        </w:rPr>
        <w:t>Persis</w:t>
      </w:r>
      <w:r w:rsidR="00C2323E" w:rsidRPr="00C66561">
        <w:rPr>
          <w:rFonts w:ascii="Arial" w:eastAsia="Arial" w:hAnsi="Arial"/>
        </w:rPr>
        <w:t>tent Organic Pollutants (</w:t>
      </w:r>
      <w:r w:rsidR="6B46A4DC" w:rsidRPr="00C66561">
        <w:rPr>
          <w:rFonts w:ascii="Arial" w:eastAsia="Arial" w:hAnsi="Arial"/>
        </w:rPr>
        <w:t>POPs</w:t>
      </w:r>
      <w:bookmarkEnd w:id="5"/>
      <w:r w:rsidR="007A7F53" w:rsidRPr="00C66561">
        <w:rPr>
          <w:rFonts w:ascii="Arial" w:eastAsia="Arial" w:hAnsi="Arial"/>
        </w:rPr>
        <w:t>)</w:t>
      </w:r>
      <w:r w:rsidR="7E81E10A" w:rsidRPr="00C66561">
        <w:rPr>
          <w:rFonts w:ascii="Arial" w:eastAsia="Arial" w:hAnsi="Arial"/>
        </w:rPr>
        <w:t xml:space="preserve">. </w:t>
      </w:r>
      <w:r w:rsidR="11ED6E17" w:rsidRPr="00C66561">
        <w:rPr>
          <w:rFonts w:ascii="Arial" w:eastAsia="Arial" w:hAnsi="Arial"/>
        </w:rPr>
        <w:t xml:space="preserve"> </w:t>
      </w:r>
      <w:r w:rsidR="7142E289" w:rsidRPr="00C66561">
        <w:rPr>
          <w:rFonts w:ascii="Arial" w:eastAsia="Arial" w:hAnsi="Arial"/>
        </w:rPr>
        <w:t xml:space="preserve">We have written to Ministers and are meeting with them on 9 March. </w:t>
      </w:r>
      <w:r w:rsidR="64134BEA" w:rsidRPr="00C66561">
        <w:rPr>
          <w:rFonts w:ascii="Arial" w:eastAsia="Arial" w:hAnsi="Arial"/>
        </w:rPr>
        <w:t>We</w:t>
      </w:r>
      <w:r w:rsidR="7E81E10A" w:rsidRPr="00C66561">
        <w:rPr>
          <w:rFonts w:ascii="Arial" w:eastAsia="Arial" w:hAnsi="Arial"/>
        </w:rPr>
        <w:t xml:space="preserve"> also continue to push </w:t>
      </w:r>
      <w:r w:rsidR="3D1C2A24" w:rsidRPr="00C66561">
        <w:rPr>
          <w:rFonts w:ascii="Arial" w:eastAsia="Arial" w:hAnsi="Arial"/>
        </w:rPr>
        <w:t>our position on proposals for free DIY waste collections at recycling centres.</w:t>
      </w:r>
    </w:p>
    <w:p w14:paraId="090988FE" w14:textId="5FE0586C" w:rsidR="00B614AE" w:rsidRPr="00C66561" w:rsidRDefault="3D1C2A24" w:rsidP="4DA6EA9E">
      <w:pPr>
        <w:textAlignment w:val="baseline"/>
        <w:rPr>
          <w:rFonts w:ascii="Arial" w:eastAsia="Arial" w:hAnsi="Arial"/>
        </w:rPr>
      </w:pPr>
      <w:r w:rsidRPr="148001E2">
        <w:rPr>
          <w:rFonts w:ascii="Arial" w:eastAsia="Arial" w:hAnsi="Arial"/>
          <w:b/>
          <w:bCs/>
          <w:u w:val="single"/>
        </w:rPr>
        <w:t>Environment</w:t>
      </w:r>
      <w:r w:rsidR="28F15EE4" w:rsidRPr="148001E2">
        <w:rPr>
          <w:rFonts w:ascii="Arial" w:eastAsia="Arial" w:hAnsi="Arial"/>
          <w:b/>
          <w:bCs/>
        </w:rPr>
        <w:t xml:space="preserve"> – </w:t>
      </w:r>
      <w:r w:rsidR="28F15EE4" w:rsidRPr="148001E2">
        <w:rPr>
          <w:rFonts w:ascii="Arial" w:eastAsia="Arial" w:hAnsi="Arial"/>
        </w:rPr>
        <w:t>Nutrient neutrality</w:t>
      </w:r>
      <w:r w:rsidR="0065069D" w:rsidRPr="148001E2">
        <w:rPr>
          <w:rFonts w:ascii="Arial" w:eastAsia="Arial" w:hAnsi="Arial"/>
          <w:b/>
          <w:bCs/>
        </w:rPr>
        <w:t>:</w:t>
      </w:r>
      <w:r w:rsidR="28F15EE4" w:rsidRPr="148001E2">
        <w:rPr>
          <w:rFonts w:ascii="Arial" w:eastAsia="Arial" w:hAnsi="Arial"/>
          <w:b/>
          <w:bCs/>
        </w:rPr>
        <w:t xml:space="preserve"> </w:t>
      </w:r>
      <w:r w:rsidR="28F15EE4" w:rsidRPr="148001E2">
        <w:rPr>
          <w:rFonts w:ascii="Arial" w:eastAsia="Arial" w:hAnsi="Arial"/>
        </w:rPr>
        <w:t>h</w:t>
      </w:r>
      <w:r w:rsidR="00B614AE" w:rsidRPr="148001E2">
        <w:rPr>
          <w:rFonts w:ascii="Arial" w:eastAsia="Arial" w:hAnsi="Arial"/>
        </w:rPr>
        <w:t>ousing planning permissions have been put on hold in 70 local authority areas by a moratorium imposed by Natural England due to excess levels of river pollution</w:t>
      </w:r>
      <w:r w:rsidR="00F033BF" w:rsidRPr="148001E2">
        <w:rPr>
          <w:rFonts w:ascii="Arial" w:eastAsia="Arial" w:hAnsi="Arial"/>
        </w:rPr>
        <w:t>. W</w:t>
      </w:r>
      <w:r w:rsidR="00B614AE" w:rsidRPr="148001E2">
        <w:rPr>
          <w:rFonts w:ascii="Arial" w:eastAsia="Arial" w:hAnsi="Arial"/>
        </w:rPr>
        <w:t xml:space="preserve">e estimate </w:t>
      </w:r>
      <w:r w:rsidR="00D51D80">
        <w:rPr>
          <w:rFonts w:ascii="Arial" w:eastAsia="Arial" w:hAnsi="Arial"/>
        </w:rPr>
        <w:t xml:space="preserve">this will </w:t>
      </w:r>
      <w:r w:rsidR="00B614AE" w:rsidRPr="148001E2">
        <w:rPr>
          <w:rFonts w:ascii="Arial" w:eastAsia="Arial" w:hAnsi="Arial"/>
        </w:rPr>
        <w:t>ban</w:t>
      </w:r>
      <w:r w:rsidR="00D51D80">
        <w:rPr>
          <w:rFonts w:ascii="Arial" w:eastAsia="Arial" w:hAnsi="Arial"/>
        </w:rPr>
        <w:t xml:space="preserve"> </w:t>
      </w:r>
      <w:r w:rsidR="00B614AE" w:rsidRPr="148001E2">
        <w:rPr>
          <w:rFonts w:ascii="Arial" w:eastAsia="Arial" w:hAnsi="Arial"/>
        </w:rPr>
        <w:t>around 20,000 new homes a year. The LGA</w:t>
      </w:r>
      <w:r w:rsidR="3960B359" w:rsidRPr="148001E2">
        <w:rPr>
          <w:rFonts w:ascii="Arial" w:eastAsia="Arial" w:hAnsi="Arial"/>
        </w:rPr>
        <w:t xml:space="preserve"> has set up a policy inquiry to find</w:t>
      </w:r>
      <w:r w:rsidR="00B614AE" w:rsidRPr="148001E2">
        <w:rPr>
          <w:rFonts w:ascii="Arial" w:eastAsia="Arial" w:hAnsi="Arial"/>
        </w:rPr>
        <w:t xml:space="preserve"> a long-term solution that protects the environment by improving water quality and reducing pollution, while also delivering the homes and infrastructure that the country needs. </w:t>
      </w:r>
      <w:r w:rsidR="55E7E6F1" w:rsidRPr="148001E2">
        <w:rPr>
          <w:rFonts w:ascii="Arial" w:eastAsia="Arial" w:hAnsi="Arial"/>
        </w:rPr>
        <w:t xml:space="preserve">Other priority </w:t>
      </w:r>
      <w:r w:rsidR="7F486122" w:rsidRPr="148001E2">
        <w:rPr>
          <w:rFonts w:ascii="Arial" w:eastAsia="Arial" w:hAnsi="Arial"/>
        </w:rPr>
        <w:t>environment matters</w:t>
      </w:r>
      <w:r w:rsidR="490D5CDA" w:rsidRPr="148001E2">
        <w:rPr>
          <w:rFonts w:ascii="Arial" w:eastAsia="Arial" w:hAnsi="Arial"/>
        </w:rPr>
        <w:t xml:space="preserve"> </w:t>
      </w:r>
      <w:r w:rsidR="6E6066F9" w:rsidRPr="148001E2">
        <w:rPr>
          <w:rFonts w:ascii="Arial" w:eastAsia="Arial" w:hAnsi="Arial"/>
        </w:rPr>
        <w:t>focus on the wider strategy for the protection and growth of natural environment, including</w:t>
      </w:r>
      <w:r w:rsidR="490D5CDA" w:rsidRPr="148001E2">
        <w:rPr>
          <w:rFonts w:ascii="Arial" w:eastAsia="Arial" w:hAnsi="Arial"/>
        </w:rPr>
        <w:t xml:space="preserve"> continued engagement with Defra on the progress on implementing</w:t>
      </w:r>
      <w:r w:rsidR="7F0F7179" w:rsidRPr="148001E2">
        <w:rPr>
          <w:rFonts w:ascii="Arial" w:eastAsia="Arial" w:hAnsi="Arial"/>
        </w:rPr>
        <w:t xml:space="preserve"> Biodiversity Net Gain</w:t>
      </w:r>
      <w:r w:rsidR="00667D01">
        <w:rPr>
          <w:rFonts w:ascii="Arial" w:eastAsia="Arial" w:hAnsi="Arial"/>
        </w:rPr>
        <w:t xml:space="preserve"> </w:t>
      </w:r>
      <w:r w:rsidR="3874C149" w:rsidRPr="148001E2">
        <w:rPr>
          <w:rFonts w:ascii="Arial" w:eastAsia="Arial" w:hAnsi="Arial"/>
        </w:rPr>
        <w:t xml:space="preserve">and the introduction of responsibilities on councils to </w:t>
      </w:r>
      <w:r w:rsidR="7C205328" w:rsidRPr="148001E2">
        <w:rPr>
          <w:rFonts w:ascii="Arial" w:eastAsia="Arial" w:hAnsi="Arial"/>
        </w:rPr>
        <w:t>prepare</w:t>
      </w:r>
      <w:r w:rsidR="3874C149" w:rsidRPr="148001E2">
        <w:rPr>
          <w:rFonts w:ascii="Arial" w:eastAsia="Arial" w:hAnsi="Arial"/>
        </w:rPr>
        <w:t xml:space="preserve"> Local Nature Recovery Strategies</w:t>
      </w:r>
      <w:r w:rsidR="00667D01">
        <w:rPr>
          <w:rFonts w:ascii="Arial" w:eastAsia="Arial" w:hAnsi="Arial"/>
        </w:rPr>
        <w:t>, both</w:t>
      </w:r>
      <w:r w:rsidR="3874C149" w:rsidRPr="148001E2">
        <w:rPr>
          <w:rFonts w:ascii="Arial" w:eastAsia="Arial" w:hAnsi="Arial"/>
        </w:rPr>
        <w:t xml:space="preserve"> due in 2023. Both BNG and LNRS are significant </w:t>
      </w:r>
      <w:r w:rsidR="03CC3552" w:rsidRPr="148001E2">
        <w:rPr>
          <w:rFonts w:ascii="Arial" w:eastAsia="Arial" w:hAnsi="Arial"/>
        </w:rPr>
        <w:t>undertakings,</w:t>
      </w:r>
      <w:r w:rsidR="3874C149" w:rsidRPr="148001E2">
        <w:rPr>
          <w:rFonts w:ascii="Arial" w:eastAsia="Arial" w:hAnsi="Arial"/>
        </w:rPr>
        <w:t xml:space="preserve"> and </w:t>
      </w:r>
      <w:r w:rsidR="37FD52A5" w:rsidRPr="148001E2">
        <w:rPr>
          <w:rFonts w:ascii="Arial" w:eastAsia="Arial" w:hAnsi="Arial"/>
        </w:rPr>
        <w:t>we are</w:t>
      </w:r>
      <w:r w:rsidR="3874C149" w:rsidRPr="148001E2">
        <w:rPr>
          <w:rFonts w:ascii="Arial" w:eastAsia="Arial" w:hAnsi="Arial"/>
        </w:rPr>
        <w:t xml:space="preserve"> discussing concerns with timeframes, funding, and guidance with Defra on these issues</w:t>
      </w:r>
      <w:r w:rsidR="73B48473" w:rsidRPr="148001E2">
        <w:rPr>
          <w:rFonts w:ascii="Arial" w:eastAsia="Arial" w:hAnsi="Arial"/>
        </w:rPr>
        <w:t xml:space="preserve">. </w:t>
      </w:r>
    </w:p>
    <w:p w14:paraId="3E8C462D" w14:textId="7781957F" w:rsidR="00903F8A" w:rsidRPr="00C66561" w:rsidRDefault="40F9C922" w:rsidP="4DA6EA9E">
      <w:pPr>
        <w:textAlignment w:val="baseline"/>
        <w:rPr>
          <w:rFonts w:ascii="Arial" w:eastAsia="Arial" w:hAnsi="Arial"/>
        </w:rPr>
      </w:pPr>
      <w:r w:rsidRPr="148001E2">
        <w:rPr>
          <w:rFonts w:ascii="Arial" w:eastAsia="Arial" w:hAnsi="Arial"/>
          <w:b/>
          <w:bCs/>
          <w:u w:val="single"/>
        </w:rPr>
        <w:t>Integrated</w:t>
      </w:r>
      <w:r w:rsidR="4B677171" w:rsidRPr="148001E2">
        <w:rPr>
          <w:rFonts w:ascii="Arial" w:eastAsia="Arial" w:hAnsi="Arial"/>
          <w:b/>
          <w:bCs/>
          <w:u w:val="single"/>
        </w:rPr>
        <w:t xml:space="preserve"> Care Systems</w:t>
      </w:r>
      <w:r w:rsidR="040AC764" w:rsidRPr="148001E2">
        <w:rPr>
          <w:rFonts w:ascii="Arial" w:eastAsia="Arial" w:hAnsi="Arial"/>
        </w:rPr>
        <w:t xml:space="preserve"> –</w:t>
      </w:r>
      <w:r w:rsidR="7A745A2C" w:rsidRPr="148001E2">
        <w:rPr>
          <w:rFonts w:ascii="Arial" w:eastAsia="Arial" w:hAnsi="Arial"/>
        </w:rPr>
        <w:t xml:space="preserve"> </w:t>
      </w:r>
      <w:r w:rsidR="550589F7" w:rsidRPr="148001E2">
        <w:rPr>
          <w:rFonts w:ascii="Arial" w:eastAsia="Arial" w:hAnsi="Arial"/>
        </w:rPr>
        <w:t xml:space="preserve">There remains a great deal of work to be done to implement </w:t>
      </w:r>
      <w:r w:rsidR="7F850E0F" w:rsidRPr="148001E2">
        <w:rPr>
          <w:rFonts w:ascii="Arial" w:eastAsia="Arial" w:hAnsi="Arial"/>
        </w:rPr>
        <w:t xml:space="preserve">new </w:t>
      </w:r>
      <w:r w:rsidR="550589F7" w:rsidRPr="148001E2">
        <w:rPr>
          <w:rFonts w:ascii="Arial" w:eastAsia="Arial" w:hAnsi="Arial"/>
        </w:rPr>
        <w:t xml:space="preserve">arrangements for Integrated Care Systems. </w:t>
      </w:r>
      <w:r w:rsidR="7F850E0F" w:rsidRPr="148001E2">
        <w:rPr>
          <w:rFonts w:ascii="Arial" w:eastAsia="Arial" w:hAnsi="Arial"/>
        </w:rPr>
        <w:t xml:space="preserve">We </w:t>
      </w:r>
      <w:r w:rsidR="2657D486" w:rsidRPr="148001E2">
        <w:rPr>
          <w:rFonts w:ascii="Arial" w:eastAsia="Arial" w:hAnsi="Arial"/>
        </w:rPr>
        <w:t xml:space="preserve">continue to press to ensure that councils can play their full role as equal partners in the new arrangements, </w:t>
      </w:r>
      <w:r w:rsidR="5B3FA4F8" w:rsidRPr="148001E2">
        <w:rPr>
          <w:rFonts w:ascii="Arial" w:eastAsia="Arial" w:hAnsi="Arial"/>
        </w:rPr>
        <w:t>r</w:t>
      </w:r>
      <w:r w:rsidR="1BEB744A" w:rsidRPr="148001E2">
        <w:rPr>
          <w:rFonts w:ascii="Arial" w:eastAsia="Arial" w:hAnsi="Arial"/>
        </w:rPr>
        <w:t>ecognis</w:t>
      </w:r>
      <w:r w:rsidR="5B3FA4F8" w:rsidRPr="148001E2">
        <w:rPr>
          <w:rFonts w:ascii="Arial" w:eastAsia="Arial" w:hAnsi="Arial"/>
        </w:rPr>
        <w:t>ing</w:t>
      </w:r>
      <w:r w:rsidR="1BEB744A" w:rsidRPr="148001E2">
        <w:rPr>
          <w:rFonts w:ascii="Arial" w:eastAsia="Arial" w:hAnsi="Arial"/>
        </w:rPr>
        <w:t xml:space="preserve"> the crucial role of place</w:t>
      </w:r>
      <w:r w:rsidR="00940BE8">
        <w:rPr>
          <w:rFonts w:ascii="Arial" w:eastAsia="Arial" w:hAnsi="Arial"/>
        </w:rPr>
        <w:t xml:space="preserve"> and</w:t>
      </w:r>
      <w:r w:rsidR="7BA4E00B" w:rsidRPr="148001E2">
        <w:rPr>
          <w:rFonts w:ascii="Arial" w:eastAsia="Arial" w:hAnsi="Arial"/>
        </w:rPr>
        <w:t xml:space="preserve"> the strategic role of Integrated Care Partnerships</w:t>
      </w:r>
      <w:r w:rsidR="00940BE8">
        <w:rPr>
          <w:rFonts w:ascii="Arial" w:eastAsia="Arial" w:hAnsi="Arial"/>
        </w:rPr>
        <w:t>, alongside</w:t>
      </w:r>
      <w:r w:rsidR="1BEB744A" w:rsidRPr="148001E2">
        <w:rPr>
          <w:rFonts w:ascii="Arial" w:eastAsia="Arial" w:hAnsi="Arial"/>
        </w:rPr>
        <w:t xml:space="preserve"> </w:t>
      </w:r>
      <w:r w:rsidR="00940BE8">
        <w:rPr>
          <w:rFonts w:ascii="Arial" w:eastAsia="Arial" w:hAnsi="Arial"/>
        </w:rPr>
        <w:t>the need to</w:t>
      </w:r>
      <w:r w:rsidR="1BEB744A" w:rsidRPr="148001E2">
        <w:rPr>
          <w:rFonts w:ascii="Arial" w:eastAsia="Arial" w:hAnsi="Arial"/>
        </w:rPr>
        <w:t xml:space="preserve"> avoid over-prescribing local arrangements. </w:t>
      </w:r>
      <w:r w:rsidR="5FCC0432" w:rsidRPr="148001E2">
        <w:rPr>
          <w:rFonts w:ascii="Arial" w:eastAsia="Arial" w:hAnsi="Arial"/>
        </w:rPr>
        <w:t xml:space="preserve">We </w:t>
      </w:r>
      <w:r w:rsidR="00F92E39">
        <w:rPr>
          <w:rFonts w:ascii="Arial" w:eastAsia="Arial" w:hAnsi="Arial"/>
        </w:rPr>
        <w:t>are</w:t>
      </w:r>
      <w:r w:rsidR="48FA7E60" w:rsidRPr="148001E2">
        <w:rPr>
          <w:rFonts w:ascii="Arial" w:eastAsia="Arial" w:hAnsi="Arial"/>
        </w:rPr>
        <w:t xml:space="preserve"> engaging with the Hewitt review</w:t>
      </w:r>
      <w:r w:rsidR="2EBCBE42" w:rsidRPr="148001E2">
        <w:rPr>
          <w:rFonts w:ascii="Arial" w:eastAsia="Arial" w:hAnsi="Arial"/>
        </w:rPr>
        <w:t xml:space="preserve"> of how ICSs</w:t>
      </w:r>
      <w:r w:rsidR="1D16AC63" w:rsidRPr="148001E2">
        <w:rPr>
          <w:rFonts w:ascii="Arial" w:eastAsia="Arial" w:hAnsi="Arial"/>
        </w:rPr>
        <w:t xml:space="preserve"> operate.</w:t>
      </w:r>
    </w:p>
    <w:p w14:paraId="5F4ACC7F" w14:textId="7C6CB9F8" w:rsidR="660EA9C8" w:rsidRPr="00C66561" w:rsidRDefault="660EA9C8" w:rsidP="271C0E01">
      <w:pPr>
        <w:spacing w:line="257" w:lineRule="auto"/>
        <w:rPr>
          <w:rFonts w:ascii="Arial" w:eastAsia="Arial" w:hAnsi="Arial"/>
          <w:color w:val="000000" w:themeColor="text1"/>
        </w:rPr>
      </w:pPr>
      <w:r w:rsidRPr="148001E2">
        <w:rPr>
          <w:rFonts w:ascii="Arial" w:eastAsia="Arial" w:hAnsi="Arial"/>
          <w:b/>
          <w:bCs/>
          <w:color w:val="000000" w:themeColor="text1"/>
          <w:u w:val="single"/>
        </w:rPr>
        <w:t>Mental Health</w:t>
      </w:r>
      <w:r w:rsidR="0FEB7E2B" w:rsidRPr="148001E2">
        <w:rPr>
          <w:rFonts w:ascii="Arial" w:eastAsia="Arial" w:hAnsi="Arial"/>
          <w:color w:val="000000" w:themeColor="text1"/>
        </w:rPr>
        <w:t xml:space="preserve"> –</w:t>
      </w:r>
      <w:r w:rsidR="00940BE8">
        <w:rPr>
          <w:rFonts w:ascii="Arial" w:eastAsia="Arial" w:hAnsi="Arial"/>
          <w:color w:val="000000" w:themeColor="text1"/>
        </w:rPr>
        <w:t xml:space="preserve"> </w:t>
      </w:r>
      <w:r w:rsidRPr="148001E2">
        <w:rPr>
          <w:rFonts w:ascii="Arial" w:eastAsia="Arial" w:hAnsi="Arial"/>
        </w:rPr>
        <w:t>We are calling for sustainable funding for local government statutory and non-statutory mental health services</w:t>
      </w:r>
      <w:r w:rsidR="00940BE8">
        <w:rPr>
          <w:rFonts w:ascii="Arial" w:eastAsia="Arial" w:hAnsi="Arial"/>
        </w:rPr>
        <w:t>,</w:t>
      </w:r>
      <w:r w:rsidRPr="148001E2">
        <w:rPr>
          <w:rFonts w:ascii="Arial" w:eastAsia="Arial" w:hAnsi="Arial"/>
        </w:rPr>
        <w:t xml:space="preserve"> to put them on an equal footing with NHS clinical mental health services. </w:t>
      </w:r>
      <w:r w:rsidR="1A47AD60" w:rsidRPr="148001E2">
        <w:rPr>
          <w:rFonts w:ascii="Arial" w:eastAsia="Arial" w:hAnsi="Arial"/>
        </w:rPr>
        <w:t>The Mental Health Act 2022 is due to be introduced in 2024 and our focus is to ensure councils and our partners are adequately resourced to support effective implementation. We continue to call for a system</w:t>
      </w:r>
      <w:r w:rsidR="00940BE8">
        <w:rPr>
          <w:rFonts w:ascii="Arial" w:eastAsia="Arial" w:hAnsi="Arial"/>
        </w:rPr>
        <w:t>-</w:t>
      </w:r>
      <w:r w:rsidR="1A47AD60" w:rsidRPr="148001E2">
        <w:rPr>
          <w:rFonts w:ascii="Arial" w:eastAsia="Arial" w:hAnsi="Arial"/>
        </w:rPr>
        <w:t xml:space="preserve">wide focus on early intervention and prevention to </w:t>
      </w:r>
      <w:r w:rsidR="008013E9">
        <w:rPr>
          <w:rFonts w:ascii="Arial" w:eastAsia="Arial" w:hAnsi="Arial"/>
        </w:rPr>
        <w:t>reduce the development of mental health crises</w:t>
      </w:r>
      <w:r w:rsidR="1A47AD60" w:rsidRPr="148001E2">
        <w:rPr>
          <w:rFonts w:ascii="Arial" w:eastAsia="Arial" w:hAnsi="Arial"/>
        </w:rPr>
        <w:t>.</w:t>
      </w:r>
      <w:r w:rsidR="1A47AD60" w:rsidRPr="148001E2">
        <w:rPr>
          <w:rFonts w:ascii="Arial" w:eastAsia="Arial" w:hAnsi="Arial"/>
          <w:color w:val="000000" w:themeColor="text1"/>
        </w:rPr>
        <w:t xml:space="preserve"> </w:t>
      </w:r>
      <w:r w:rsidR="693293F6" w:rsidRPr="148001E2">
        <w:rPr>
          <w:rFonts w:ascii="Arial" w:eastAsia="Arial" w:hAnsi="Arial"/>
        </w:rPr>
        <w:t xml:space="preserve">We </w:t>
      </w:r>
      <w:r w:rsidR="00724812">
        <w:rPr>
          <w:rFonts w:ascii="Arial" w:eastAsia="Arial" w:hAnsi="Arial"/>
        </w:rPr>
        <w:t>are working to ensure</w:t>
      </w:r>
      <w:r w:rsidR="670023B1" w:rsidRPr="148001E2">
        <w:rPr>
          <w:rFonts w:ascii="Arial" w:eastAsia="Arial" w:hAnsi="Arial"/>
        </w:rPr>
        <w:t xml:space="preserve"> the </w:t>
      </w:r>
      <w:r w:rsidR="7F703FCE" w:rsidRPr="148001E2">
        <w:rPr>
          <w:rFonts w:ascii="Arial" w:eastAsia="Arial" w:hAnsi="Arial"/>
        </w:rPr>
        <w:t>new Major Conditions Strategy reflects local governments</w:t>
      </w:r>
      <w:r w:rsidR="2754D685" w:rsidRPr="148001E2">
        <w:rPr>
          <w:rFonts w:ascii="Arial" w:eastAsia="Arial" w:hAnsi="Arial"/>
        </w:rPr>
        <w:t>’</w:t>
      </w:r>
      <w:r w:rsidR="7F703FCE" w:rsidRPr="148001E2">
        <w:rPr>
          <w:rFonts w:ascii="Arial" w:eastAsia="Arial" w:hAnsi="Arial"/>
        </w:rPr>
        <w:t xml:space="preserve"> contribution to </w:t>
      </w:r>
      <w:r w:rsidR="1DD98259" w:rsidRPr="148001E2">
        <w:rPr>
          <w:rFonts w:ascii="Arial" w:eastAsia="Arial" w:hAnsi="Arial"/>
        </w:rPr>
        <w:t xml:space="preserve">supporting </w:t>
      </w:r>
      <w:r w:rsidR="7F703FCE" w:rsidRPr="148001E2">
        <w:rPr>
          <w:rFonts w:ascii="Arial" w:eastAsia="Arial" w:hAnsi="Arial"/>
        </w:rPr>
        <w:t xml:space="preserve">mental health. </w:t>
      </w:r>
    </w:p>
    <w:p w14:paraId="1A2876A5" w14:textId="0958E1AF" w:rsidR="660EA9C8" w:rsidRPr="00C66561" w:rsidRDefault="660EA9C8" w:rsidP="271C0E01">
      <w:pPr>
        <w:spacing w:line="257" w:lineRule="auto"/>
        <w:rPr>
          <w:rFonts w:ascii="Arial" w:eastAsia="Arial" w:hAnsi="Arial"/>
        </w:rPr>
      </w:pPr>
      <w:r w:rsidRPr="00C66561">
        <w:rPr>
          <w:rFonts w:ascii="Arial" w:eastAsia="Arial" w:hAnsi="Arial"/>
          <w:b/>
          <w:bCs/>
          <w:color w:val="000000" w:themeColor="text1"/>
          <w:u w:val="single"/>
        </w:rPr>
        <w:t>Learning Disabilities and Autism</w:t>
      </w:r>
      <w:r w:rsidR="5CD3A894" w:rsidRPr="00C66561">
        <w:rPr>
          <w:rFonts w:ascii="Arial" w:eastAsia="Arial" w:hAnsi="Arial"/>
          <w:b/>
          <w:bCs/>
          <w:color w:val="000000" w:themeColor="text1"/>
        </w:rPr>
        <w:t xml:space="preserve"> – </w:t>
      </w:r>
      <w:r w:rsidR="5CD3A894" w:rsidRPr="00C66561">
        <w:rPr>
          <w:rFonts w:ascii="Arial" w:eastAsia="Arial" w:hAnsi="Arial"/>
          <w:color w:val="000000" w:themeColor="text1"/>
        </w:rPr>
        <w:t>T</w:t>
      </w:r>
      <w:r w:rsidRPr="00C66561">
        <w:rPr>
          <w:rFonts w:ascii="Arial" w:eastAsia="Arial" w:hAnsi="Arial"/>
        </w:rPr>
        <w:t xml:space="preserve">he LGA continue to </w:t>
      </w:r>
      <w:r w:rsidR="00745484">
        <w:rPr>
          <w:rFonts w:ascii="Arial" w:eastAsia="Arial" w:hAnsi="Arial"/>
        </w:rPr>
        <w:t xml:space="preserve">highlight </w:t>
      </w:r>
      <w:r w:rsidRPr="00C66561">
        <w:rPr>
          <w:rFonts w:ascii="Arial" w:eastAsia="Arial" w:hAnsi="Arial"/>
        </w:rPr>
        <w:t xml:space="preserve">the </w:t>
      </w:r>
      <w:r w:rsidR="7381386C" w:rsidRPr="00C66561">
        <w:rPr>
          <w:rFonts w:ascii="Arial" w:eastAsia="Arial" w:hAnsi="Arial"/>
        </w:rPr>
        <w:t>key</w:t>
      </w:r>
      <w:r w:rsidR="5CEB6520" w:rsidRPr="00C66561">
        <w:rPr>
          <w:rFonts w:ascii="Arial" w:eastAsia="Arial" w:hAnsi="Arial"/>
        </w:rPr>
        <w:t xml:space="preserve"> </w:t>
      </w:r>
      <w:r w:rsidRPr="00C66561">
        <w:rPr>
          <w:rFonts w:ascii="Arial" w:eastAsia="Arial" w:hAnsi="Arial"/>
        </w:rPr>
        <w:t>role that councils play in supporting people with learning disabilities and autistic people</w:t>
      </w:r>
      <w:r w:rsidR="3A8F84CE" w:rsidRPr="00C66561">
        <w:rPr>
          <w:rFonts w:ascii="Arial" w:eastAsia="Arial" w:hAnsi="Arial"/>
        </w:rPr>
        <w:t xml:space="preserve"> in the </w:t>
      </w:r>
      <w:proofErr w:type="gramStart"/>
      <w:r w:rsidR="3A8F84CE" w:rsidRPr="00C66561">
        <w:rPr>
          <w:rFonts w:ascii="Arial" w:eastAsia="Arial" w:hAnsi="Arial"/>
        </w:rPr>
        <w:t>community</w:t>
      </w:r>
      <w:r w:rsidR="2F090A28" w:rsidRPr="00C66561">
        <w:rPr>
          <w:rFonts w:ascii="Arial" w:eastAsia="Arial" w:hAnsi="Arial"/>
        </w:rPr>
        <w:t>.</w:t>
      </w:r>
      <w:r w:rsidR="0CD257C1" w:rsidRPr="00C66561">
        <w:rPr>
          <w:rFonts w:ascii="Arial" w:eastAsia="Arial" w:hAnsi="Arial"/>
        </w:rPr>
        <w:t>.</w:t>
      </w:r>
      <w:proofErr w:type="gramEnd"/>
      <w:r w:rsidR="0CD257C1" w:rsidRPr="00C66561">
        <w:rPr>
          <w:rFonts w:ascii="Arial" w:eastAsia="Arial" w:hAnsi="Arial"/>
        </w:rPr>
        <w:t xml:space="preserve"> </w:t>
      </w:r>
      <w:r w:rsidR="2F090A28" w:rsidRPr="00C66561">
        <w:rPr>
          <w:rFonts w:ascii="Arial" w:eastAsia="Arial" w:hAnsi="Arial"/>
        </w:rPr>
        <w:t>We</w:t>
      </w:r>
      <w:r w:rsidRPr="00C66561">
        <w:rPr>
          <w:rFonts w:ascii="Arial" w:eastAsia="Arial" w:hAnsi="Arial"/>
        </w:rPr>
        <w:t xml:space="preserve"> are a member of the national Autism Strategy </w:t>
      </w:r>
      <w:r w:rsidR="00E02ABE">
        <w:rPr>
          <w:rFonts w:ascii="Arial" w:eastAsia="Arial" w:hAnsi="Arial"/>
        </w:rPr>
        <w:t xml:space="preserve">and </w:t>
      </w:r>
      <w:r w:rsidR="001F1658">
        <w:rPr>
          <w:rFonts w:ascii="Arial" w:eastAsia="Arial" w:hAnsi="Arial"/>
        </w:rPr>
        <w:t xml:space="preserve">are </w:t>
      </w:r>
      <w:r w:rsidR="00221B70">
        <w:rPr>
          <w:rFonts w:ascii="Arial" w:eastAsia="Arial" w:hAnsi="Arial"/>
        </w:rPr>
        <w:t>s</w:t>
      </w:r>
      <w:r w:rsidRPr="00C66561">
        <w:rPr>
          <w:rFonts w:ascii="Arial" w:eastAsia="Arial" w:hAnsi="Arial"/>
        </w:rPr>
        <w:t>upport</w:t>
      </w:r>
      <w:r w:rsidR="00E02ABE">
        <w:rPr>
          <w:rFonts w:ascii="Arial" w:eastAsia="Arial" w:hAnsi="Arial"/>
        </w:rPr>
        <w:t xml:space="preserve">ing </w:t>
      </w:r>
      <w:r w:rsidRPr="00C66561">
        <w:rPr>
          <w:rFonts w:ascii="Arial" w:eastAsia="Arial" w:hAnsi="Arial"/>
        </w:rPr>
        <w:t xml:space="preserve">councils to implement actions arising </w:t>
      </w:r>
      <w:r w:rsidR="00221B70">
        <w:rPr>
          <w:rFonts w:ascii="Arial" w:eastAsia="Arial" w:hAnsi="Arial"/>
        </w:rPr>
        <w:t xml:space="preserve">from </w:t>
      </w:r>
      <w:proofErr w:type="gramStart"/>
      <w:r w:rsidR="00221B70">
        <w:rPr>
          <w:rFonts w:ascii="Arial" w:eastAsia="Arial" w:hAnsi="Arial"/>
        </w:rPr>
        <w:t>th</w:t>
      </w:r>
      <w:r w:rsidR="001F1658">
        <w:rPr>
          <w:rFonts w:ascii="Arial" w:eastAsia="Arial" w:hAnsi="Arial"/>
        </w:rPr>
        <w:t>ee</w:t>
      </w:r>
      <w:proofErr w:type="gramEnd"/>
      <w:r w:rsidRPr="00C66561">
        <w:rPr>
          <w:rFonts w:ascii="Arial" w:eastAsia="Arial" w:hAnsi="Arial"/>
        </w:rPr>
        <w:t xml:space="preserve"> strategy</w:t>
      </w:r>
      <w:r w:rsidR="001F1658">
        <w:rPr>
          <w:rFonts w:ascii="Arial" w:eastAsia="Arial" w:hAnsi="Arial"/>
        </w:rPr>
        <w:t>.</w:t>
      </w:r>
      <w:r w:rsidR="02D0B02E" w:rsidRPr="00C66561">
        <w:rPr>
          <w:rFonts w:ascii="Arial" w:eastAsia="Arial" w:hAnsi="Arial"/>
        </w:rPr>
        <w:t xml:space="preserve"> </w:t>
      </w:r>
      <w:r w:rsidRPr="00C66561">
        <w:rPr>
          <w:rFonts w:ascii="Arial" w:eastAsia="Arial" w:hAnsi="Arial"/>
        </w:rPr>
        <w:t xml:space="preserve">We </w:t>
      </w:r>
      <w:r w:rsidR="01B5A69D" w:rsidRPr="00C66561">
        <w:rPr>
          <w:rFonts w:ascii="Arial" w:eastAsia="Arial" w:hAnsi="Arial"/>
        </w:rPr>
        <w:t>are</w:t>
      </w:r>
      <w:r w:rsidR="00221B70">
        <w:rPr>
          <w:rFonts w:ascii="Arial" w:eastAsia="Arial" w:hAnsi="Arial"/>
        </w:rPr>
        <w:t xml:space="preserve"> also</w:t>
      </w:r>
      <w:r w:rsidR="01B5A69D" w:rsidRPr="00C66561">
        <w:rPr>
          <w:rFonts w:ascii="Arial" w:eastAsia="Arial" w:hAnsi="Arial"/>
        </w:rPr>
        <w:t xml:space="preserve"> </w:t>
      </w:r>
      <w:r w:rsidRPr="00C66561">
        <w:rPr>
          <w:rFonts w:ascii="Arial" w:eastAsia="Arial" w:hAnsi="Arial"/>
        </w:rPr>
        <w:t>input</w:t>
      </w:r>
      <w:r w:rsidR="08654ED8" w:rsidRPr="00C66561">
        <w:rPr>
          <w:rFonts w:ascii="Arial" w:eastAsia="Arial" w:hAnsi="Arial"/>
        </w:rPr>
        <w:t>ting</w:t>
      </w:r>
      <w:r w:rsidRPr="00C66561">
        <w:rPr>
          <w:rFonts w:ascii="Arial" w:eastAsia="Arial" w:hAnsi="Arial"/>
        </w:rPr>
        <w:t xml:space="preserve"> into the development of the Down Syndrome Act 2022 guidance </w:t>
      </w:r>
      <w:r w:rsidR="00221B70">
        <w:rPr>
          <w:rFonts w:ascii="Arial" w:eastAsia="Arial" w:hAnsi="Arial"/>
        </w:rPr>
        <w:t xml:space="preserve">and will </w:t>
      </w:r>
      <w:r w:rsidR="00E75AF1">
        <w:rPr>
          <w:rFonts w:ascii="Arial" w:eastAsia="Arial" w:hAnsi="Arial"/>
        </w:rPr>
        <w:t xml:space="preserve">aim to identify any new burdens arising. </w:t>
      </w:r>
      <w:r w:rsidRPr="00C66561">
        <w:rPr>
          <w:rFonts w:ascii="Arial" w:eastAsia="Arial" w:hAnsi="Arial"/>
        </w:rPr>
        <w:t xml:space="preserve">We continue </w:t>
      </w:r>
      <w:r w:rsidR="005100C3">
        <w:rPr>
          <w:rFonts w:ascii="Arial" w:eastAsia="Arial" w:hAnsi="Arial"/>
        </w:rPr>
        <w:t>are</w:t>
      </w:r>
      <w:r w:rsidRPr="00C66561">
        <w:rPr>
          <w:rFonts w:ascii="Arial" w:eastAsia="Arial" w:hAnsi="Arial"/>
        </w:rPr>
        <w:t xml:space="preserve"> a key partner in the Building the Right Support programme.</w:t>
      </w:r>
    </w:p>
    <w:p w14:paraId="4EAFDC68" w14:textId="53BEE384" w:rsidR="629B58EC" w:rsidRPr="00C66561" w:rsidRDefault="629B58EC" w:rsidP="1ABD0CCA">
      <w:pPr>
        <w:spacing w:line="257" w:lineRule="auto"/>
        <w:rPr>
          <w:rFonts w:ascii="Arial" w:eastAsia="Arial" w:hAnsi="Arial"/>
        </w:rPr>
      </w:pPr>
      <w:r w:rsidRPr="00C66561">
        <w:rPr>
          <w:rFonts w:ascii="Arial" w:eastAsia="Arial" w:hAnsi="Arial"/>
          <w:b/>
          <w:u w:val="single"/>
        </w:rPr>
        <w:t>Dementia</w:t>
      </w:r>
      <w:r w:rsidR="4B0D59FB" w:rsidRPr="00C66561">
        <w:rPr>
          <w:rFonts w:ascii="Arial" w:eastAsia="Arial" w:hAnsi="Arial"/>
          <w:b/>
        </w:rPr>
        <w:t xml:space="preserve"> </w:t>
      </w:r>
      <w:r w:rsidR="73E7BDED" w:rsidRPr="00C66561">
        <w:rPr>
          <w:rFonts w:ascii="Arial" w:eastAsia="Arial" w:hAnsi="Arial"/>
          <w:b/>
          <w:bCs/>
        </w:rPr>
        <w:t xml:space="preserve">– </w:t>
      </w:r>
      <w:r w:rsidR="73E7BDED" w:rsidRPr="00C66561">
        <w:rPr>
          <w:rFonts w:ascii="Arial" w:eastAsia="Arial" w:hAnsi="Arial"/>
        </w:rPr>
        <w:t>We</w:t>
      </w:r>
      <w:r w:rsidRPr="00C66561">
        <w:rPr>
          <w:rFonts w:ascii="Arial" w:eastAsia="Arial" w:hAnsi="Arial"/>
        </w:rPr>
        <w:t xml:space="preserve"> </w:t>
      </w:r>
      <w:r w:rsidR="14A78686" w:rsidRPr="00C66561">
        <w:rPr>
          <w:rFonts w:ascii="Arial" w:eastAsia="Arial" w:hAnsi="Arial"/>
        </w:rPr>
        <w:t>c</w:t>
      </w:r>
      <w:r w:rsidR="4B0D59FB" w:rsidRPr="00C66561">
        <w:rPr>
          <w:rFonts w:ascii="Arial" w:eastAsia="Arial" w:hAnsi="Arial"/>
        </w:rPr>
        <w:t>ontinue</w:t>
      </w:r>
      <w:r w:rsidRPr="00C66561">
        <w:rPr>
          <w:rFonts w:ascii="Arial" w:eastAsia="Arial" w:hAnsi="Arial"/>
        </w:rPr>
        <w:t xml:space="preserve"> to highlight </w:t>
      </w:r>
      <w:r w:rsidR="5B89DDA1" w:rsidRPr="00C66561">
        <w:rPr>
          <w:rFonts w:ascii="Arial" w:eastAsia="Arial" w:hAnsi="Arial"/>
        </w:rPr>
        <w:t>the key role of</w:t>
      </w:r>
      <w:r w:rsidRPr="00C66561">
        <w:rPr>
          <w:rFonts w:ascii="Arial" w:eastAsia="Arial" w:hAnsi="Arial"/>
        </w:rPr>
        <w:t xml:space="preserve"> councils </w:t>
      </w:r>
      <w:r w:rsidR="0E278493" w:rsidRPr="00C66561">
        <w:rPr>
          <w:rFonts w:ascii="Arial" w:eastAsia="Arial" w:hAnsi="Arial"/>
        </w:rPr>
        <w:t xml:space="preserve">in </w:t>
      </w:r>
      <w:r w:rsidRPr="00C66561">
        <w:rPr>
          <w:rFonts w:ascii="Arial" w:eastAsia="Arial" w:hAnsi="Arial"/>
        </w:rPr>
        <w:t>support</w:t>
      </w:r>
      <w:r w:rsidR="145EA176" w:rsidRPr="00C66561">
        <w:rPr>
          <w:rFonts w:ascii="Arial" w:eastAsia="Arial" w:hAnsi="Arial"/>
        </w:rPr>
        <w:t>ing</w:t>
      </w:r>
      <w:r w:rsidRPr="00C66561">
        <w:rPr>
          <w:rFonts w:ascii="Arial" w:eastAsia="Arial" w:hAnsi="Arial"/>
        </w:rPr>
        <w:t xml:space="preserve"> people with dementia and their carers </w:t>
      </w:r>
      <w:r w:rsidR="08F0203D" w:rsidRPr="00C66561">
        <w:rPr>
          <w:rFonts w:ascii="Arial" w:eastAsia="Arial" w:hAnsi="Arial"/>
        </w:rPr>
        <w:t xml:space="preserve">to live well </w:t>
      </w:r>
      <w:r w:rsidRPr="00C66561">
        <w:rPr>
          <w:rFonts w:ascii="Arial" w:eastAsia="Arial" w:hAnsi="Arial"/>
        </w:rPr>
        <w:t>in the community</w:t>
      </w:r>
      <w:r w:rsidR="00523872">
        <w:rPr>
          <w:rFonts w:ascii="Arial" w:eastAsia="Arial" w:hAnsi="Arial"/>
        </w:rPr>
        <w:t xml:space="preserve">. We have highlighted </w:t>
      </w:r>
      <w:r w:rsidR="3E98CB41" w:rsidRPr="00C66561">
        <w:rPr>
          <w:rFonts w:ascii="Arial" w:eastAsia="Arial" w:hAnsi="Arial"/>
        </w:rPr>
        <w:t xml:space="preserve">the </w:t>
      </w:r>
      <w:r w:rsidR="23C5C766" w:rsidRPr="00C66561">
        <w:rPr>
          <w:rFonts w:ascii="Arial" w:eastAsia="Arial" w:hAnsi="Arial"/>
        </w:rPr>
        <w:t xml:space="preserve">need for </w:t>
      </w:r>
      <w:r w:rsidR="366AE70C" w:rsidRPr="00C66561">
        <w:rPr>
          <w:rFonts w:ascii="Arial" w:eastAsia="Arial" w:hAnsi="Arial"/>
        </w:rPr>
        <w:t>sustainable</w:t>
      </w:r>
      <w:r w:rsidR="23C5C766" w:rsidRPr="00C66561">
        <w:rPr>
          <w:rFonts w:ascii="Arial" w:eastAsia="Arial" w:hAnsi="Arial"/>
        </w:rPr>
        <w:t xml:space="preserve"> </w:t>
      </w:r>
      <w:r w:rsidR="310E1F83" w:rsidRPr="00C66561">
        <w:rPr>
          <w:rFonts w:ascii="Arial" w:eastAsia="Arial" w:hAnsi="Arial"/>
        </w:rPr>
        <w:t>funding</w:t>
      </w:r>
      <w:r w:rsidR="3E98CB41" w:rsidRPr="00C66561">
        <w:rPr>
          <w:rFonts w:ascii="Arial" w:eastAsia="Arial" w:hAnsi="Arial"/>
        </w:rPr>
        <w:t xml:space="preserve"> of complex care</w:t>
      </w:r>
      <w:r w:rsidR="305CF59F" w:rsidRPr="00C66561">
        <w:rPr>
          <w:rFonts w:ascii="Arial" w:eastAsia="Arial" w:hAnsi="Arial"/>
        </w:rPr>
        <w:t xml:space="preserve"> and</w:t>
      </w:r>
      <w:r w:rsidR="00523872">
        <w:rPr>
          <w:rFonts w:ascii="Arial" w:eastAsia="Arial" w:hAnsi="Arial"/>
        </w:rPr>
        <w:t xml:space="preserve"> </w:t>
      </w:r>
      <w:r w:rsidR="00465AB1">
        <w:rPr>
          <w:rFonts w:ascii="Arial" w:eastAsia="Arial" w:hAnsi="Arial"/>
        </w:rPr>
        <w:t>improved partnership</w:t>
      </w:r>
      <w:r w:rsidR="305CF59F" w:rsidRPr="00C66561">
        <w:rPr>
          <w:rFonts w:ascii="Arial" w:eastAsia="Arial" w:hAnsi="Arial"/>
        </w:rPr>
        <w:t xml:space="preserve"> working</w:t>
      </w:r>
      <w:r w:rsidR="00465AB1">
        <w:rPr>
          <w:rFonts w:ascii="Arial" w:eastAsia="Arial" w:hAnsi="Arial"/>
        </w:rPr>
        <w:t xml:space="preserve">. We </w:t>
      </w:r>
      <w:r w:rsidR="00523872">
        <w:rPr>
          <w:rFonts w:ascii="Arial" w:eastAsia="Arial" w:hAnsi="Arial"/>
        </w:rPr>
        <w:t xml:space="preserve">will ensure </w:t>
      </w:r>
      <w:r w:rsidR="15175E9D" w:rsidRPr="00C66561">
        <w:rPr>
          <w:rFonts w:ascii="Arial" w:eastAsia="Arial" w:hAnsi="Arial"/>
        </w:rPr>
        <w:t xml:space="preserve">that </w:t>
      </w:r>
      <w:r w:rsidR="4C89763A" w:rsidRPr="00C66561">
        <w:rPr>
          <w:rFonts w:ascii="Arial" w:eastAsia="Arial" w:hAnsi="Arial"/>
        </w:rPr>
        <w:t>council's</w:t>
      </w:r>
      <w:r w:rsidR="7CCA1C2B" w:rsidRPr="00C66561">
        <w:rPr>
          <w:rFonts w:ascii="Arial" w:eastAsia="Arial" w:hAnsi="Arial"/>
        </w:rPr>
        <w:t xml:space="preserve"> role in supporting </w:t>
      </w:r>
      <w:r w:rsidR="352B8C07" w:rsidRPr="00C66561">
        <w:rPr>
          <w:rFonts w:ascii="Arial" w:eastAsia="Arial" w:hAnsi="Arial"/>
        </w:rPr>
        <w:t xml:space="preserve">dementia </w:t>
      </w:r>
      <w:r w:rsidR="42BD1E56" w:rsidRPr="00C66561">
        <w:rPr>
          <w:rFonts w:ascii="Arial" w:eastAsia="Arial" w:hAnsi="Arial"/>
        </w:rPr>
        <w:t>care</w:t>
      </w:r>
      <w:r w:rsidR="352B8C07" w:rsidRPr="00C66561">
        <w:rPr>
          <w:rFonts w:ascii="Arial" w:eastAsia="Arial" w:hAnsi="Arial"/>
        </w:rPr>
        <w:t xml:space="preserve"> </w:t>
      </w:r>
      <w:r w:rsidR="42BD1E56" w:rsidRPr="00C66561">
        <w:rPr>
          <w:rFonts w:ascii="Arial" w:eastAsia="Arial" w:hAnsi="Arial"/>
        </w:rPr>
        <w:t xml:space="preserve">needs </w:t>
      </w:r>
      <w:r w:rsidR="7756B865" w:rsidRPr="00C66561">
        <w:rPr>
          <w:rFonts w:ascii="Arial" w:eastAsia="Arial" w:hAnsi="Arial"/>
        </w:rPr>
        <w:t>is recognised</w:t>
      </w:r>
      <w:r w:rsidR="42BD1E56" w:rsidRPr="00C66561">
        <w:rPr>
          <w:rFonts w:ascii="Arial" w:eastAsia="Arial" w:hAnsi="Arial"/>
        </w:rPr>
        <w:t xml:space="preserve"> </w:t>
      </w:r>
      <w:r w:rsidRPr="00C66561">
        <w:rPr>
          <w:rFonts w:ascii="Arial" w:eastAsia="Arial" w:hAnsi="Arial"/>
        </w:rPr>
        <w:t>in the new national Major Conditions Strategy.</w:t>
      </w:r>
    </w:p>
    <w:p w14:paraId="710EC597" w14:textId="30620270" w:rsidR="660EA9C8" w:rsidRPr="00C66561" w:rsidRDefault="660EA9C8" w:rsidP="2751067C">
      <w:pPr>
        <w:spacing w:line="257" w:lineRule="auto"/>
        <w:rPr>
          <w:rFonts w:ascii="Arial" w:eastAsia="Arial" w:hAnsi="Arial"/>
        </w:rPr>
      </w:pPr>
      <w:r w:rsidRPr="00C66561">
        <w:rPr>
          <w:rFonts w:ascii="Arial" w:eastAsia="Arial" w:hAnsi="Arial"/>
          <w:b/>
          <w:bCs/>
          <w:u w:val="single"/>
        </w:rPr>
        <w:t>Unpaid carers</w:t>
      </w:r>
      <w:r w:rsidR="2925F6AC" w:rsidRPr="00C66561">
        <w:rPr>
          <w:rFonts w:ascii="Arial" w:eastAsia="Arial" w:hAnsi="Arial"/>
          <w:b/>
          <w:bCs/>
        </w:rPr>
        <w:t xml:space="preserve"> </w:t>
      </w:r>
      <w:r w:rsidR="00AF2CB0" w:rsidRPr="00C66561">
        <w:rPr>
          <w:rFonts w:ascii="Arial" w:eastAsia="Arial" w:hAnsi="Arial"/>
        </w:rPr>
        <w:t>–</w:t>
      </w:r>
      <w:r w:rsidR="05B7C582" w:rsidRPr="00C66561">
        <w:rPr>
          <w:rFonts w:ascii="Arial" w:eastAsia="Arial" w:hAnsi="Arial"/>
          <w:color w:val="000000" w:themeColor="text1"/>
        </w:rPr>
        <w:t xml:space="preserve"> A</w:t>
      </w:r>
      <w:r w:rsidR="6DF75804" w:rsidRPr="00C66561">
        <w:rPr>
          <w:rFonts w:ascii="Arial" w:eastAsia="Arial" w:hAnsi="Arial"/>
          <w:color w:val="000000" w:themeColor="text1"/>
        </w:rPr>
        <w:t>n</w:t>
      </w:r>
      <w:r w:rsidRPr="00C66561">
        <w:rPr>
          <w:rFonts w:ascii="Arial" w:eastAsia="Arial" w:hAnsi="Arial"/>
          <w:color w:val="000000" w:themeColor="text1"/>
        </w:rPr>
        <w:t xml:space="preserve"> estimated 4.5 million additional people have become unpaid carers </w:t>
      </w:r>
      <w:r w:rsidR="00465AB1">
        <w:rPr>
          <w:rFonts w:ascii="Arial" w:eastAsia="Arial" w:hAnsi="Arial"/>
          <w:color w:val="000000" w:themeColor="text1"/>
        </w:rPr>
        <w:t>as a result of the COVID-19 pandemic</w:t>
      </w:r>
      <w:r w:rsidRPr="00C66561">
        <w:rPr>
          <w:rFonts w:ascii="Arial" w:eastAsia="Arial" w:hAnsi="Arial"/>
          <w:color w:val="000000" w:themeColor="text1"/>
        </w:rPr>
        <w:t xml:space="preserve">. This is on top of the 9.1 million unpaid carers already caring </w:t>
      </w:r>
      <w:r w:rsidR="00465AB1">
        <w:rPr>
          <w:rFonts w:ascii="Arial" w:eastAsia="Arial" w:hAnsi="Arial"/>
          <w:color w:val="000000" w:themeColor="text1"/>
        </w:rPr>
        <w:t>previously</w:t>
      </w:r>
      <w:r w:rsidRPr="00C66561">
        <w:rPr>
          <w:rFonts w:ascii="Arial" w:eastAsia="Arial" w:hAnsi="Arial"/>
          <w:color w:val="000000" w:themeColor="text1"/>
        </w:rPr>
        <w:t xml:space="preserve">. </w:t>
      </w:r>
      <w:r w:rsidRPr="00C66561">
        <w:rPr>
          <w:rFonts w:ascii="Arial" w:eastAsia="Arial" w:hAnsi="Arial"/>
        </w:rPr>
        <w:t xml:space="preserve">Carers, who are mostly women (57 per cent), are more likely to suffer depression, anxiety, and stress and </w:t>
      </w:r>
      <w:r w:rsidR="623CD8E2" w:rsidRPr="00C66561">
        <w:rPr>
          <w:rFonts w:ascii="Arial" w:eastAsia="Arial" w:hAnsi="Arial"/>
        </w:rPr>
        <w:t>two-thirds</w:t>
      </w:r>
      <w:r w:rsidRPr="00C66561">
        <w:rPr>
          <w:rFonts w:ascii="Arial" w:eastAsia="Arial" w:hAnsi="Arial"/>
        </w:rPr>
        <w:t xml:space="preserve"> of carers have a long-standing health condition. The LGA continue to highlight unpaid carers’ needs and contribution in all funding and social care reform work. We ensure that the pressures </w:t>
      </w:r>
      <w:r w:rsidRPr="00C66561">
        <w:rPr>
          <w:rFonts w:ascii="Arial" w:eastAsia="Arial" w:hAnsi="Arial"/>
        </w:rPr>
        <w:lastRenderedPageBreak/>
        <w:t>facing young carers, such as mental health stress and boundaries to education, are addressed in our policy and improvement work.</w:t>
      </w:r>
    </w:p>
    <w:p w14:paraId="5A526585" w14:textId="4938CD4C" w:rsidR="777348EF" w:rsidRPr="00C66561" w:rsidRDefault="660EA9C8" w:rsidP="777348EF">
      <w:pPr>
        <w:spacing w:line="257" w:lineRule="auto"/>
        <w:rPr>
          <w:rFonts w:ascii="Arial" w:eastAsia="Arial" w:hAnsi="Arial"/>
          <w:b/>
          <w:u w:val="single"/>
        </w:rPr>
      </w:pPr>
      <w:r w:rsidRPr="00C66561">
        <w:rPr>
          <w:rFonts w:ascii="Arial" w:eastAsia="Arial" w:hAnsi="Arial"/>
          <w:b/>
          <w:bCs/>
          <w:u w:val="single"/>
        </w:rPr>
        <w:t>Loneliness and social isolation</w:t>
      </w:r>
      <w:r w:rsidR="00AF2CB0" w:rsidRPr="00C66561">
        <w:rPr>
          <w:rFonts w:ascii="Arial" w:eastAsia="Arial" w:hAnsi="Arial"/>
          <w:b/>
          <w:bCs/>
        </w:rPr>
        <w:t xml:space="preserve"> </w:t>
      </w:r>
      <w:r w:rsidR="00AF2CB0" w:rsidRPr="00C66561">
        <w:rPr>
          <w:rFonts w:ascii="Arial" w:eastAsia="Arial" w:hAnsi="Arial"/>
        </w:rPr>
        <w:t xml:space="preserve">– </w:t>
      </w:r>
      <w:r w:rsidRPr="00C66561">
        <w:rPr>
          <w:rFonts w:ascii="Arial" w:eastAsia="Arial" w:hAnsi="Arial"/>
        </w:rPr>
        <w:t xml:space="preserve">We continue to promote councils’ leadership role in addressing and preventing loneliness and social isolation and the role of public health, social care, and wider council services such as libraries and open spaces. </w:t>
      </w:r>
    </w:p>
    <w:p w14:paraId="14B4124F" w14:textId="4F6709F5" w:rsidR="0BC7C712" w:rsidRPr="00C66561" w:rsidRDefault="14ED54B1" w:rsidP="777348EF">
      <w:pPr>
        <w:spacing w:line="257" w:lineRule="auto"/>
        <w:textAlignment w:val="baseline"/>
        <w:rPr>
          <w:rFonts w:ascii="Arial" w:eastAsia="Arial" w:hAnsi="Arial"/>
        </w:rPr>
      </w:pPr>
      <w:r w:rsidRPr="148001E2">
        <w:rPr>
          <w:rFonts w:ascii="Arial" w:eastAsia="Arial" w:hAnsi="Arial"/>
          <w:b/>
          <w:bCs/>
          <w:u w:val="single"/>
        </w:rPr>
        <w:t xml:space="preserve">Supported </w:t>
      </w:r>
      <w:r w:rsidR="7C35DC80" w:rsidRPr="148001E2">
        <w:rPr>
          <w:rFonts w:ascii="Arial" w:eastAsia="Arial" w:hAnsi="Arial"/>
          <w:b/>
          <w:bCs/>
          <w:u w:val="single"/>
        </w:rPr>
        <w:t>h</w:t>
      </w:r>
      <w:r w:rsidRPr="148001E2">
        <w:rPr>
          <w:rFonts w:ascii="Arial" w:eastAsia="Arial" w:hAnsi="Arial"/>
          <w:b/>
          <w:bCs/>
          <w:u w:val="single"/>
        </w:rPr>
        <w:t>ousing</w:t>
      </w:r>
      <w:r w:rsidR="19F682B8" w:rsidRPr="148001E2">
        <w:rPr>
          <w:rFonts w:ascii="Arial" w:eastAsia="Arial" w:hAnsi="Arial"/>
          <w:b/>
          <w:bCs/>
        </w:rPr>
        <w:t xml:space="preserve"> – </w:t>
      </w:r>
      <w:r w:rsidR="78E0A3AE" w:rsidRPr="148001E2">
        <w:rPr>
          <w:rFonts w:ascii="Arial" w:eastAsia="Arial" w:hAnsi="Arial"/>
        </w:rPr>
        <w:t>We c</w:t>
      </w:r>
      <w:r w:rsidR="662CBD70" w:rsidRPr="148001E2">
        <w:rPr>
          <w:rFonts w:ascii="Arial" w:eastAsia="Arial" w:hAnsi="Arial"/>
        </w:rPr>
        <w:t>ontinue to make the case for</w:t>
      </w:r>
      <w:r w:rsidR="662CBD70" w:rsidRPr="148001E2">
        <w:rPr>
          <w:rFonts w:ascii="Arial" w:eastAsia="Arial" w:hAnsi="Arial"/>
          <w:color w:val="000000" w:themeColor="text1"/>
        </w:rPr>
        <w:t xml:space="preserve"> sufficient and sustainable supported housing revenue funding, to give potential investors the certainty to invest in much-needed </w:t>
      </w:r>
      <w:r w:rsidR="662CBD70" w:rsidRPr="148001E2">
        <w:rPr>
          <w:rFonts w:ascii="Arial" w:eastAsia="Arial" w:hAnsi="Arial"/>
        </w:rPr>
        <w:t>supply</w:t>
      </w:r>
      <w:r w:rsidR="60D09497" w:rsidRPr="148001E2">
        <w:rPr>
          <w:rFonts w:ascii="Arial" w:eastAsia="Arial" w:hAnsi="Arial"/>
        </w:rPr>
        <w:t xml:space="preserve"> – with a particular focus on </w:t>
      </w:r>
      <w:r w:rsidR="34A78187" w:rsidRPr="148001E2">
        <w:rPr>
          <w:rFonts w:ascii="Arial" w:eastAsia="Arial" w:hAnsi="Arial"/>
        </w:rPr>
        <w:t xml:space="preserve">planning </w:t>
      </w:r>
      <w:r w:rsidR="60D09497" w:rsidRPr="148001E2">
        <w:rPr>
          <w:rFonts w:ascii="Arial" w:eastAsia="Arial" w:hAnsi="Arial"/>
        </w:rPr>
        <w:t xml:space="preserve">housing </w:t>
      </w:r>
      <w:r w:rsidR="00686AFF">
        <w:rPr>
          <w:rFonts w:ascii="Arial" w:eastAsia="Arial" w:hAnsi="Arial"/>
        </w:rPr>
        <w:t xml:space="preserve">for </w:t>
      </w:r>
      <w:r w:rsidR="60D09497" w:rsidRPr="148001E2">
        <w:rPr>
          <w:rFonts w:ascii="Arial" w:eastAsia="Arial" w:hAnsi="Arial"/>
        </w:rPr>
        <w:t>an ageing population</w:t>
      </w:r>
      <w:r w:rsidR="217A1AE9" w:rsidRPr="148001E2">
        <w:rPr>
          <w:rFonts w:ascii="Arial" w:eastAsia="Arial" w:hAnsi="Arial"/>
        </w:rPr>
        <w:t xml:space="preserve">. </w:t>
      </w:r>
      <w:r w:rsidR="3B262367" w:rsidRPr="148001E2">
        <w:rPr>
          <w:rFonts w:ascii="Arial" w:eastAsia="Arial" w:hAnsi="Arial"/>
        </w:rPr>
        <w:t xml:space="preserve">We are </w:t>
      </w:r>
      <w:r w:rsidR="3C95382C" w:rsidRPr="148001E2">
        <w:rPr>
          <w:rFonts w:ascii="Arial" w:eastAsia="Arial" w:hAnsi="Arial"/>
        </w:rPr>
        <w:t>pushing</w:t>
      </w:r>
      <w:r w:rsidR="1C3B2365" w:rsidRPr="148001E2">
        <w:rPr>
          <w:rFonts w:ascii="Arial" w:eastAsia="Arial" w:hAnsi="Arial"/>
        </w:rPr>
        <w:t xml:space="preserve"> for </w:t>
      </w:r>
      <w:r w:rsidR="79CB5EAF" w:rsidRPr="148001E2">
        <w:rPr>
          <w:rFonts w:ascii="Arial" w:eastAsia="Arial" w:hAnsi="Arial"/>
        </w:rPr>
        <w:t>an</w:t>
      </w:r>
      <w:r w:rsidR="1C3B2365" w:rsidRPr="148001E2">
        <w:rPr>
          <w:rFonts w:ascii="Arial" w:eastAsia="Arial" w:hAnsi="Arial"/>
        </w:rPr>
        <w:t xml:space="preserve"> </w:t>
      </w:r>
      <w:r w:rsidR="30EAB069" w:rsidRPr="148001E2">
        <w:rPr>
          <w:rFonts w:ascii="Arial" w:eastAsia="Arial" w:hAnsi="Arial"/>
        </w:rPr>
        <w:t>increase</w:t>
      </w:r>
      <w:r w:rsidR="1C3B2365" w:rsidRPr="148001E2">
        <w:rPr>
          <w:rFonts w:ascii="Arial" w:eastAsia="Arial" w:hAnsi="Arial"/>
        </w:rPr>
        <w:t xml:space="preserve"> of funding for home adaptions so that councils can upgrade existing </w:t>
      </w:r>
      <w:r w:rsidR="00686AFF">
        <w:rPr>
          <w:rFonts w:ascii="Arial" w:eastAsia="Arial" w:hAnsi="Arial"/>
        </w:rPr>
        <w:t>stock</w:t>
      </w:r>
      <w:r w:rsidR="66B517B3" w:rsidRPr="148001E2">
        <w:rPr>
          <w:rFonts w:ascii="Arial" w:eastAsia="Arial" w:hAnsi="Arial"/>
        </w:rPr>
        <w:t xml:space="preserve"> and </w:t>
      </w:r>
      <w:r w:rsidR="19899EAD" w:rsidRPr="148001E2">
        <w:rPr>
          <w:rFonts w:ascii="Arial" w:eastAsia="Arial" w:hAnsi="Arial"/>
        </w:rPr>
        <w:t xml:space="preserve">push </w:t>
      </w:r>
      <w:r w:rsidR="1C3B2365" w:rsidRPr="148001E2">
        <w:rPr>
          <w:rFonts w:ascii="Arial" w:eastAsia="Arial" w:hAnsi="Arial"/>
        </w:rPr>
        <w:t>to simplify the D</w:t>
      </w:r>
      <w:r w:rsidR="645CAD71" w:rsidRPr="148001E2">
        <w:rPr>
          <w:rFonts w:ascii="Arial" w:eastAsia="Arial" w:hAnsi="Arial"/>
        </w:rPr>
        <w:t xml:space="preserve">isabled </w:t>
      </w:r>
      <w:r w:rsidR="1C3B2365" w:rsidRPr="148001E2">
        <w:rPr>
          <w:rFonts w:ascii="Arial" w:eastAsia="Arial" w:hAnsi="Arial"/>
        </w:rPr>
        <w:t>F</w:t>
      </w:r>
      <w:r w:rsidR="2C3099D5" w:rsidRPr="148001E2">
        <w:rPr>
          <w:rFonts w:ascii="Arial" w:eastAsia="Arial" w:hAnsi="Arial"/>
        </w:rPr>
        <w:t xml:space="preserve">acilities </w:t>
      </w:r>
      <w:r w:rsidR="1C3B2365" w:rsidRPr="148001E2">
        <w:rPr>
          <w:rFonts w:ascii="Arial" w:eastAsia="Arial" w:hAnsi="Arial"/>
        </w:rPr>
        <w:t>G</w:t>
      </w:r>
      <w:r w:rsidR="73A4CA78" w:rsidRPr="148001E2">
        <w:rPr>
          <w:rFonts w:ascii="Arial" w:eastAsia="Arial" w:hAnsi="Arial"/>
        </w:rPr>
        <w:t>rant</w:t>
      </w:r>
      <w:r w:rsidR="1C3B2365" w:rsidRPr="148001E2">
        <w:rPr>
          <w:rFonts w:ascii="Arial" w:eastAsia="Arial" w:hAnsi="Arial"/>
        </w:rPr>
        <w:t xml:space="preserve"> process.</w:t>
      </w:r>
    </w:p>
    <w:p w14:paraId="66ACB382" w14:textId="09C37771" w:rsidR="00B614AE" w:rsidRPr="00C66561" w:rsidRDefault="2751102B" w:rsidP="777348EF">
      <w:pPr>
        <w:spacing w:line="257" w:lineRule="auto"/>
        <w:textAlignment w:val="baseline"/>
        <w:rPr>
          <w:rFonts w:ascii="Arial" w:eastAsia="Arial" w:hAnsi="Arial"/>
          <w:color w:val="0E101A"/>
        </w:rPr>
      </w:pPr>
      <w:r w:rsidRPr="00C66561">
        <w:rPr>
          <w:rFonts w:ascii="Arial" w:eastAsia="Arial" w:hAnsi="Arial"/>
          <w:b/>
          <w:bCs/>
          <w:color w:val="0E101A"/>
          <w:u w:val="single"/>
        </w:rPr>
        <w:t>Homelessness</w:t>
      </w:r>
      <w:r w:rsidRPr="00C66561">
        <w:rPr>
          <w:rFonts w:ascii="Arial" w:eastAsia="Arial" w:hAnsi="Arial"/>
          <w:b/>
          <w:bCs/>
          <w:color w:val="0E101A"/>
        </w:rPr>
        <w:t xml:space="preserve"> </w:t>
      </w:r>
      <w:r w:rsidR="27C3B127" w:rsidRPr="00C66561">
        <w:rPr>
          <w:rFonts w:ascii="Arial" w:eastAsia="Arial" w:hAnsi="Arial"/>
          <w:b/>
          <w:bCs/>
          <w:color w:val="0E101A"/>
        </w:rPr>
        <w:t>–</w:t>
      </w:r>
      <w:r w:rsidR="27C3B127" w:rsidRPr="00C66561">
        <w:rPr>
          <w:rFonts w:ascii="Arial" w:eastAsia="Arial" w:hAnsi="Arial"/>
          <w:color w:val="0E101A"/>
        </w:rPr>
        <w:t xml:space="preserve"> Councils are becoming increasingly concerned that the </w:t>
      </w:r>
      <w:r w:rsidR="00686AFF">
        <w:rPr>
          <w:rFonts w:ascii="Arial" w:eastAsia="Arial" w:hAnsi="Arial"/>
          <w:color w:val="0E101A"/>
        </w:rPr>
        <w:t xml:space="preserve">rising cost of living </w:t>
      </w:r>
      <w:r w:rsidR="27C3B127" w:rsidRPr="00C66561">
        <w:rPr>
          <w:rFonts w:ascii="Arial" w:eastAsia="Arial" w:hAnsi="Arial"/>
          <w:color w:val="0E101A"/>
        </w:rPr>
        <w:t xml:space="preserve">may trigger an increase in homelessness as households </w:t>
      </w:r>
      <w:r w:rsidR="0640EEED" w:rsidRPr="00C66561">
        <w:rPr>
          <w:rFonts w:ascii="Arial" w:eastAsia="Arial" w:hAnsi="Arial"/>
          <w:color w:val="0E101A"/>
        </w:rPr>
        <w:t>struggle to pay bills.</w:t>
      </w:r>
      <w:r w:rsidR="0640EEED" w:rsidRPr="00C66561">
        <w:rPr>
          <w:rFonts w:ascii="Arial" w:eastAsia="Arial" w:hAnsi="Arial"/>
          <w:b/>
          <w:bCs/>
          <w:color w:val="0E101A"/>
        </w:rPr>
        <w:t xml:space="preserve"> </w:t>
      </w:r>
      <w:r w:rsidRPr="00C66561">
        <w:rPr>
          <w:rFonts w:ascii="Arial" w:eastAsia="Arial" w:hAnsi="Arial"/>
          <w:color w:val="0E101A"/>
        </w:rPr>
        <w:t xml:space="preserve">We are seeking an explicit, national-level focus on homelessness prevention work and an associated funding regime that enables and encourages councils to avoid residents reaching crisis and reduces demand for emergency responses. </w:t>
      </w:r>
    </w:p>
    <w:p w14:paraId="64D1FCD0" w14:textId="5AECB1C8" w:rsidR="007A308A" w:rsidRPr="00C66561" w:rsidRDefault="00B614AE" w:rsidP="20F9E41A">
      <w:pPr>
        <w:textAlignment w:val="baseline"/>
        <w:rPr>
          <w:rFonts w:ascii="Arial" w:eastAsia="Arial" w:hAnsi="Arial"/>
        </w:rPr>
      </w:pPr>
      <w:r w:rsidRPr="00C66561">
        <w:rPr>
          <w:rFonts w:ascii="Arial" w:eastAsia="Arial" w:hAnsi="Arial"/>
          <w:b/>
          <w:bCs/>
          <w:color w:val="0E101A"/>
          <w:u w:val="single"/>
        </w:rPr>
        <w:t>Transport</w:t>
      </w:r>
      <w:r w:rsidRPr="00C66561">
        <w:rPr>
          <w:rFonts w:ascii="Arial" w:eastAsia="Arial" w:hAnsi="Arial"/>
          <w:b/>
          <w:bCs/>
          <w:color w:val="0E101A"/>
        </w:rPr>
        <w:t xml:space="preserve"> </w:t>
      </w:r>
      <w:r w:rsidR="002C68A6" w:rsidRPr="00C66561">
        <w:rPr>
          <w:rFonts w:ascii="Arial" w:eastAsia="Arial" w:hAnsi="Arial"/>
          <w:b/>
          <w:bCs/>
          <w:color w:val="0E101A"/>
        </w:rPr>
        <w:t>–</w:t>
      </w:r>
      <w:r w:rsidRPr="00C66561">
        <w:rPr>
          <w:rFonts w:ascii="Arial" w:eastAsia="Arial" w:hAnsi="Arial"/>
          <w:b/>
          <w:bCs/>
          <w:color w:val="0E101A"/>
        </w:rPr>
        <w:t xml:space="preserve"> </w:t>
      </w:r>
      <w:r w:rsidR="007A308A" w:rsidRPr="00C66561">
        <w:rPr>
          <w:rFonts w:ascii="Arial" w:eastAsia="Arial" w:hAnsi="Arial"/>
        </w:rPr>
        <w:t>Government must commit to bringing forward the new Transport Bill after shelving it in this session. We continue to lobby for powers within any new Transport Bill to help councils deal with obstructions that are a danger to pedestrians and vulnerable people on the carriageway and pavement</w:t>
      </w:r>
      <w:r w:rsidR="007D2208">
        <w:rPr>
          <w:rFonts w:ascii="Arial" w:eastAsia="Arial" w:hAnsi="Arial"/>
        </w:rPr>
        <w:t>. A</w:t>
      </w:r>
      <w:r w:rsidR="007A308A" w:rsidRPr="00C66561">
        <w:rPr>
          <w:rFonts w:ascii="Arial" w:eastAsia="Arial" w:hAnsi="Arial"/>
        </w:rPr>
        <w:t xml:space="preserve"> recent meeting with the minister indicat</w:t>
      </w:r>
      <w:r w:rsidR="00F35B02">
        <w:rPr>
          <w:rFonts w:ascii="Arial" w:eastAsia="Arial" w:hAnsi="Arial"/>
        </w:rPr>
        <w:t>ed</w:t>
      </w:r>
      <w:r w:rsidR="007A308A" w:rsidRPr="00C66561">
        <w:rPr>
          <w:rFonts w:ascii="Arial" w:eastAsia="Arial" w:hAnsi="Arial"/>
        </w:rPr>
        <w:t xml:space="preserve"> that the </w:t>
      </w:r>
      <w:r w:rsidR="00F35B02">
        <w:rPr>
          <w:rFonts w:ascii="Arial" w:eastAsia="Arial" w:hAnsi="Arial"/>
        </w:rPr>
        <w:t>G</w:t>
      </w:r>
      <w:r w:rsidR="007A308A" w:rsidRPr="00C66561">
        <w:rPr>
          <w:rFonts w:ascii="Arial" w:eastAsia="Arial" w:hAnsi="Arial"/>
        </w:rPr>
        <w:t>overnment is not looking to pursue these issues in this parliament. We are pushing for the Bill to regulate the sale and use of private e-</w:t>
      </w:r>
      <w:proofErr w:type="gramStart"/>
      <w:r w:rsidR="007A308A" w:rsidRPr="00C66561">
        <w:rPr>
          <w:rFonts w:ascii="Arial" w:eastAsia="Arial" w:hAnsi="Arial"/>
        </w:rPr>
        <w:t>scooters</w:t>
      </w:r>
      <w:r w:rsidR="00F35B02">
        <w:rPr>
          <w:rFonts w:ascii="Arial" w:eastAsia="Arial" w:hAnsi="Arial"/>
        </w:rPr>
        <w:t>, and</w:t>
      </w:r>
      <w:proofErr w:type="gramEnd"/>
      <w:r w:rsidR="007A308A" w:rsidRPr="00C66561">
        <w:rPr>
          <w:rFonts w:ascii="Arial" w:eastAsia="Arial" w:hAnsi="Arial"/>
        </w:rPr>
        <w:t xml:space="preserve"> continue to push for </w:t>
      </w:r>
      <w:r w:rsidR="00F35B02">
        <w:rPr>
          <w:rFonts w:ascii="Arial" w:eastAsia="Arial" w:hAnsi="Arial"/>
        </w:rPr>
        <w:t>wider</w:t>
      </w:r>
      <w:r w:rsidR="007A308A" w:rsidRPr="00C66561">
        <w:rPr>
          <w:rFonts w:ascii="Arial" w:eastAsia="Arial" w:hAnsi="Arial"/>
        </w:rPr>
        <w:t xml:space="preserve"> funding and certainty. </w:t>
      </w:r>
    </w:p>
    <w:p w14:paraId="2D04183C" w14:textId="536E980D" w:rsidR="007A308A" w:rsidRPr="00C66561" w:rsidRDefault="00E36AFB" w:rsidP="352927BE">
      <w:pPr>
        <w:textAlignment w:val="baseline"/>
        <w:rPr>
          <w:rFonts w:ascii="Arial" w:eastAsia="Arial" w:hAnsi="Arial"/>
        </w:rPr>
      </w:pPr>
      <w:r w:rsidRPr="148001E2">
        <w:rPr>
          <w:rFonts w:ascii="Arial" w:eastAsia="Arial" w:hAnsi="Arial"/>
        </w:rPr>
        <w:t>Following pressure from the LGA and others</w:t>
      </w:r>
      <w:r w:rsidR="00424D21" w:rsidRPr="148001E2">
        <w:rPr>
          <w:rFonts w:ascii="Arial" w:eastAsia="Arial" w:hAnsi="Arial"/>
        </w:rPr>
        <w:t>, t</w:t>
      </w:r>
      <w:r w:rsidR="00335E9F" w:rsidRPr="148001E2">
        <w:rPr>
          <w:rFonts w:ascii="Arial" w:eastAsia="Arial" w:hAnsi="Arial"/>
        </w:rPr>
        <w:t xml:space="preserve">he Government have committed to a further 3 months of funding </w:t>
      </w:r>
      <w:r w:rsidR="00E939E7" w:rsidRPr="148001E2">
        <w:rPr>
          <w:rFonts w:ascii="Arial" w:eastAsia="Arial" w:hAnsi="Arial"/>
        </w:rPr>
        <w:t>(</w:t>
      </w:r>
      <w:r w:rsidR="00AA2719" w:rsidRPr="148001E2">
        <w:rPr>
          <w:rFonts w:ascii="Arial" w:eastAsia="Arial" w:hAnsi="Arial"/>
        </w:rPr>
        <w:t>end of June)</w:t>
      </w:r>
      <w:r w:rsidR="00335E9F" w:rsidRPr="148001E2">
        <w:rPr>
          <w:rFonts w:ascii="Arial" w:eastAsia="Arial" w:hAnsi="Arial"/>
        </w:rPr>
        <w:t xml:space="preserve"> for </w:t>
      </w:r>
      <w:r w:rsidR="003B08CA" w:rsidRPr="148001E2">
        <w:rPr>
          <w:rFonts w:ascii="Arial" w:eastAsia="Arial" w:hAnsi="Arial"/>
        </w:rPr>
        <w:t>bus recovery and for the £2 fares cap as a cost of living measure</w:t>
      </w:r>
      <w:r w:rsidR="00515AA9" w:rsidRPr="148001E2">
        <w:rPr>
          <w:rFonts w:ascii="Arial" w:eastAsia="Arial" w:hAnsi="Arial"/>
        </w:rPr>
        <w:t>.</w:t>
      </w:r>
      <w:r w:rsidR="007A308A" w:rsidRPr="148001E2">
        <w:rPr>
          <w:rFonts w:ascii="Arial" w:eastAsia="Arial" w:hAnsi="Arial"/>
        </w:rPr>
        <w:t xml:space="preserve"> </w:t>
      </w:r>
      <w:r w:rsidR="00301A94" w:rsidRPr="148001E2">
        <w:rPr>
          <w:rFonts w:ascii="Arial" w:eastAsia="Arial" w:hAnsi="Arial"/>
        </w:rPr>
        <w:t xml:space="preserve">However, bus services cannot survive on such hand to mouth existence and </w:t>
      </w:r>
      <w:r w:rsidR="00B01A34" w:rsidRPr="148001E2">
        <w:rPr>
          <w:rFonts w:ascii="Arial" w:eastAsia="Arial" w:hAnsi="Arial"/>
        </w:rPr>
        <w:t>t</w:t>
      </w:r>
      <w:r w:rsidR="00301A94" w:rsidRPr="148001E2">
        <w:rPr>
          <w:rFonts w:ascii="Arial" w:eastAsia="Arial" w:hAnsi="Arial"/>
        </w:rPr>
        <w:t xml:space="preserve">he Government </w:t>
      </w:r>
      <w:r w:rsidR="00F35B02">
        <w:rPr>
          <w:rFonts w:ascii="Arial" w:eastAsia="Arial" w:hAnsi="Arial"/>
        </w:rPr>
        <w:t xml:space="preserve">must work </w:t>
      </w:r>
      <w:r w:rsidR="00301A94" w:rsidRPr="148001E2">
        <w:rPr>
          <w:rFonts w:ascii="Arial" w:eastAsia="Arial" w:hAnsi="Arial"/>
        </w:rPr>
        <w:t>with councils and operators to develop a long-term, reformed bus funding model</w:t>
      </w:r>
      <w:r w:rsidR="0055774A" w:rsidRPr="148001E2">
        <w:rPr>
          <w:rFonts w:ascii="Arial" w:eastAsia="Arial" w:hAnsi="Arial"/>
        </w:rPr>
        <w:t xml:space="preserve"> </w:t>
      </w:r>
      <w:r w:rsidR="00F35B02">
        <w:rPr>
          <w:rFonts w:ascii="Arial" w:eastAsia="Arial" w:hAnsi="Arial"/>
        </w:rPr>
        <w:t>that</w:t>
      </w:r>
      <w:r w:rsidR="0055774A" w:rsidRPr="148001E2">
        <w:rPr>
          <w:rFonts w:ascii="Arial" w:eastAsia="Arial" w:hAnsi="Arial"/>
        </w:rPr>
        <w:t xml:space="preserve"> allow</w:t>
      </w:r>
      <w:r w:rsidR="00F35B02">
        <w:rPr>
          <w:rFonts w:ascii="Arial" w:eastAsia="Arial" w:hAnsi="Arial"/>
        </w:rPr>
        <w:t>s</w:t>
      </w:r>
      <w:r w:rsidR="007A308A" w:rsidRPr="148001E2">
        <w:rPr>
          <w:rFonts w:ascii="Arial" w:eastAsia="Arial" w:hAnsi="Arial"/>
        </w:rPr>
        <w:t xml:space="preserve"> ridership numbers </w:t>
      </w:r>
      <w:r w:rsidR="0055774A" w:rsidRPr="148001E2">
        <w:rPr>
          <w:rFonts w:ascii="Arial" w:eastAsia="Arial" w:hAnsi="Arial"/>
        </w:rPr>
        <w:t xml:space="preserve">to </w:t>
      </w:r>
      <w:proofErr w:type="gramStart"/>
      <w:r w:rsidR="0055774A" w:rsidRPr="148001E2">
        <w:rPr>
          <w:rFonts w:ascii="Arial" w:eastAsia="Arial" w:hAnsi="Arial"/>
        </w:rPr>
        <w:t>recover</w:t>
      </w:r>
      <w:proofErr w:type="gramEnd"/>
      <w:r w:rsidR="0055774A" w:rsidRPr="148001E2">
        <w:rPr>
          <w:rFonts w:ascii="Arial" w:eastAsia="Arial" w:hAnsi="Arial"/>
        </w:rPr>
        <w:t xml:space="preserve"> and</w:t>
      </w:r>
      <w:r w:rsidR="007A308A" w:rsidRPr="148001E2">
        <w:rPr>
          <w:rFonts w:ascii="Arial" w:eastAsia="Arial" w:hAnsi="Arial"/>
        </w:rPr>
        <w:t xml:space="preserve"> services adapt to </w:t>
      </w:r>
      <w:r w:rsidR="00F35B02">
        <w:rPr>
          <w:rFonts w:ascii="Arial" w:eastAsia="Arial" w:hAnsi="Arial"/>
        </w:rPr>
        <w:t>new demands</w:t>
      </w:r>
      <w:r w:rsidR="007A308A" w:rsidRPr="148001E2">
        <w:rPr>
          <w:rFonts w:ascii="Arial" w:eastAsia="Arial" w:hAnsi="Arial"/>
        </w:rPr>
        <w:t xml:space="preserve">. We continue to push government </w:t>
      </w:r>
      <w:r w:rsidR="006F63CD">
        <w:rPr>
          <w:rFonts w:ascii="Arial" w:eastAsia="Arial" w:hAnsi="Arial"/>
        </w:rPr>
        <w:t xml:space="preserve">stick to commitments in the </w:t>
      </w:r>
      <w:r w:rsidR="007A308A" w:rsidRPr="148001E2">
        <w:rPr>
          <w:rFonts w:ascii="Arial" w:eastAsia="Arial" w:hAnsi="Arial"/>
        </w:rPr>
        <w:t>National Bus Strategy</w:t>
      </w:r>
      <w:r w:rsidR="006F63CD">
        <w:rPr>
          <w:rFonts w:ascii="Arial" w:eastAsia="Arial" w:hAnsi="Arial"/>
        </w:rPr>
        <w:t xml:space="preserve">. </w:t>
      </w:r>
      <w:r w:rsidR="007A308A" w:rsidRPr="148001E2">
        <w:rPr>
          <w:rFonts w:ascii="Arial" w:eastAsia="Arial" w:hAnsi="Arial"/>
        </w:rPr>
        <w:t>We continue to lobby for more funding for roads maintenance, 20-25 per</w:t>
      </w:r>
      <w:r w:rsidR="006F63CD">
        <w:rPr>
          <w:rFonts w:ascii="Arial" w:eastAsia="Arial" w:hAnsi="Arial"/>
        </w:rPr>
        <w:t xml:space="preserve"> </w:t>
      </w:r>
      <w:r w:rsidR="007A308A" w:rsidRPr="148001E2">
        <w:rPr>
          <w:rFonts w:ascii="Arial" w:eastAsia="Arial" w:hAnsi="Arial"/>
        </w:rPr>
        <w:t xml:space="preserve">cent cost increases in the sector </w:t>
      </w:r>
      <w:r w:rsidR="006F63CD">
        <w:rPr>
          <w:rFonts w:ascii="Arial" w:eastAsia="Arial" w:hAnsi="Arial"/>
        </w:rPr>
        <w:t>has resulted in increased</w:t>
      </w:r>
      <w:r w:rsidR="007A308A" w:rsidRPr="148001E2">
        <w:rPr>
          <w:rFonts w:ascii="Arial" w:eastAsia="Arial" w:hAnsi="Arial"/>
        </w:rPr>
        <w:t xml:space="preserve"> repair backlogs and </w:t>
      </w:r>
      <w:r w:rsidR="006F63CD">
        <w:rPr>
          <w:rFonts w:ascii="Arial" w:eastAsia="Arial" w:hAnsi="Arial"/>
        </w:rPr>
        <w:t xml:space="preserve">a deterioration of road quality. </w:t>
      </w:r>
    </w:p>
    <w:p w14:paraId="093902A3" w14:textId="23509926" w:rsidR="2E947FE0" w:rsidRPr="00C66561" w:rsidRDefault="2E947FE0" w:rsidP="1769938E">
      <w:pPr>
        <w:rPr>
          <w:rStyle w:val="eop"/>
          <w:rFonts w:ascii="Arial" w:eastAsia="Arial" w:hAnsi="Arial"/>
        </w:rPr>
      </w:pPr>
      <w:r w:rsidRPr="148001E2">
        <w:rPr>
          <w:rStyle w:val="eop"/>
          <w:rFonts w:ascii="Arial" w:eastAsia="Arial" w:hAnsi="Arial"/>
          <w:b/>
          <w:bCs/>
          <w:u w:val="single"/>
        </w:rPr>
        <w:t>Culture, Tourism and Sport</w:t>
      </w:r>
      <w:r w:rsidRPr="148001E2">
        <w:rPr>
          <w:rStyle w:val="eop"/>
          <w:rFonts w:ascii="Arial" w:eastAsia="Arial" w:hAnsi="Arial"/>
          <w:b/>
          <w:bCs/>
        </w:rPr>
        <w:t xml:space="preserve"> </w:t>
      </w:r>
      <w:r w:rsidRPr="148001E2">
        <w:rPr>
          <w:rStyle w:val="eop"/>
          <w:rFonts w:ascii="Arial" w:eastAsia="Arial" w:hAnsi="Arial"/>
        </w:rPr>
        <w:t xml:space="preserve">– </w:t>
      </w:r>
      <w:r w:rsidR="008275AD" w:rsidRPr="148001E2">
        <w:rPr>
          <w:rStyle w:val="eop"/>
          <w:rFonts w:ascii="Arial" w:eastAsia="Arial" w:hAnsi="Arial"/>
        </w:rPr>
        <w:t>A number of significan</w:t>
      </w:r>
      <w:r w:rsidR="00326FD3" w:rsidRPr="148001E2">
        <w:rPr>
          <w:rStyle w:val="eop"/>
          <w:rFonts w:ascii="Arial" w:eastAsia="Arial" w:hAnsi="Arial"/>
        </w:rPr>
        <w:t>t</w:t>
      </w:r>
      <w:r w:rsidR="008275AD" w:rsidRPr="148001E2">
        <w:rPr>
          <w:rStyle w:val="eop"/>
          <w:rFonts w:ascii="Arial" w:eastAsia="Arial" w:hAnsi="Arial"/>
        </w:rPr>
        <w:t xml:space="preserve"> tax reliefs for the cultural sector will come to an end in April</w:t>
      </w:r>
      <w:r w:rsidR="006F63CD">
        <w:rPr>
          <w:rStyle w:val="eop"/>
          <w:rFonts w:ascii="Arial" w:eastAsia="Arial" w:hAnsi="Arial"/>
        </w:rPr>
        <w:t>, we are</w:t>
      </w:r>
      <w:r w:rsidR="008275AD" w:rsidRPr="148001E2">
        <w:rPr>
          <w:rStyle w:val="eop"/>
          <w:rFonts w:ascii="Arial" w:eastAsia="Arial" w:hAnsi="Arial"/>
        </w:rPr>
        <w:t xml:space="preserve"> working with Government to </w:t>
      </w:r>
      <w:r w:rsidR="006F63CD">
        <w:rPr>
          <w:rStyle w:val="eop"/>
          <w:rFonts w:ascii="Arial" w:eastAsia="Arial" w:hAnsi="Arial"/>
        </w:rPr>
        <w:t>clarify whether</w:t>
      </w:r>
      <w:r w:rsidR="008275AD" w:rsidRPr="148001E2">
        <w:rPr>
          <w:rStyle w:val="eop"/>
          <w:rFonts w:ascii="Arial" w:eastAsia="Arial" w:hAnsi="Arial"/>
        </w:rPr>
        <w:t xml:space="preserve"> they will be extended. Recent wins for councils </w:t>
      </w:r>
      <w:r w:rsidR="0060600D" w:rsidRPr="148001E2">
        <w:rPr>
          <w:rStyle w:val="eop"/>
          <w:rFonts w:ascii="Arial" w:eastAsia="Arial" w:hAnsi="Arial"/>
        </w:rPr>
        <w:t xml:space="preserve">in court have secured </w:t>
      </w:r>
      <w:r w:rsidR="006C6962" w:rsidRPr="148001E2">
        <w:rPr>
          <w:rStyle w:val="eop"/>
          <w:rFonts w:ascii="Arial" w:eastAsia="Arial" w:hAnsi="Arial"/>
        </w:rPr>
        <w:t xml:space="preserve">financial </w:t>
      </w:r>
      <w:r w:rsidR="12784CB1" w:rsidRPr="148001E2">
        <w:rPr>
          <w:rStyle w:val="eop"/>
          <w:rFonts w:ascii="Arial" w:eastAsia="Arial" w:hAnsi="Arial"/>
        </w:rPr>
        <w:t>exemptions</w:t>
      </w:r>
      <w:r w:rsidR="006C6962" w:rsidRPr="148001E2">
        <w:rPr>
          <w:rStyle w:val="eop"/>
          <w:rFonts w:ascii="Arial" w:eastAsia="Arial" w:hAnsi="Arial"/>
        </w:rPr>
        <w:t xml:space="preserve"> on business rates for museums, but councils must apply before 31 March</w:t>
      </w:r>
      <w:r w:rsidR="00AB0270" w:rsidRPr="148001E2">
        <w:rPr>
          <w:rStyle w:val="eop"/>
          <w:rFonts w:ascii="Arial" w:eastAsia="Arial" w:hAnsi="Arial"/>
        </w:rPr>
        <w:t xml:space="preserve"> if they are appealing 2017 ratings.</w:t>
      </w:r>
      <w:r w:rsidR="006F63CD">
        <w:rPr>
          <w:rStyle w:val="eop"/>
          <w:rFonts w:ascii="Arial" w:eastAsia="Arial" w:hAnsi="Arial"/>
        </w:rPr>
        <w:t xml:space="preserve"> </w:t>
      </w:r>
      <w:r w:rsidR="00EA1814" w:rsidRPr="148001E2">
        <w:rPr>
          <w:rStyle w:val="eop"/>
          <w:rFonts w:ascii="Arial" w:eastAsia="Arial" w:hAnsi="Arial"/>
        </w:rPr>
        <w:t xml:space="preserve">Chelmsford </w:t>
      </w:r>
      <w:r w:rsidR="00DD35AE">
        <w:rPr>
          <w:rStyle w:val="eop"/>
          <w:rFonts w:ascii="Arial" w:eastAsia="Arial" w:hAnsi="Arial"/>
        </w:rPr>
        <w:t xml:space="preserve">City </w:t>
      </w:r>
      <w:r w:rsidR="00EA1814" w:rsidRPr="148001E2">
        <w:rPr>
          <w:rStyle w:val="eop"/>
          <w:rFonts w:ascii="Arial" w:eastAsia="Arial" w:hAnsi="Arial"/>
        </w:rPr>
        <w:t xml:space="preserve">Council have </w:t>
      </w:r>
      <w:r w:rsidR="00F465F9">
        <w:rPr>
          <w:rStyle w:val="eop"/>
          <w:rFonts w:ascii="Arial" w:eastAsia="Arial" w:hAnsi="Arial"/>
        </w:rPr>
        <w:t>agreed with</w:t>
      </w:r>
      <w:r w:rsidR="00BD4A01" w:rsidRPr="148001E2">
        <w:rPr>
          <w:rStyle w:val="eop"/>
          <w:rFonts w:ascii="Arial" w:eastAsia="Arial" w:hAnsi="Arial"/>
        </w:rPr>
        <w:t xml:space="preserve"> HMRC that </w:t>
      </w:r>
      <w:r w:rsidR="00FC1D0D" w:rsidRPr="148001E2">
        <w:rPr>
          <w:rStyle w:val="eop"/>
          <w:rFonts w:ascii="Arial" w:eastAsia="Arial" w:hAnsi="Arial"/>
        </w:rPr>
        <w:t xml:space="preserve">supplies of leisure services </w:t>
      </w:r>
      <w:r w:rsidR="008E0D36" w:rsidRPr="148001E2">
        <w:rPr>
          <w:rStyle w:val="eop"/>
          <w:rFonts w:ascii="Arial" w:eastAsia="Arial" w:hAnsi="Arial"/>
        </w:rPr>
        <w:t xml:space="preserve">can be treated as </w:t>
      </w:r>
      <w:r w:rsidR="00C86042" w:rsidRPr="148001E2">
        <w:rPr>
          <w:rStyle w:val="eop"/>
          <w:rFonts w:ascii="Arial" w:eastAsia="Arial" w:hAnsi="Arial"/>
        </w:rPr>
        <w:t>non-business</w:t>
      </w:r>
      <w:r w:rsidR="009A055F" w:rsidRPr="148001E2">
        <w:rPr>
          <w:rStyle w:val="eop"/>
          <w:rFonts w:ascii="Arial" w:eastAsia="Arial" w:hAnsi="Arial"/>
        </w:rPr>
        <w:t xml:space="preserve"> for VAT. </w:t>
      </w:r>
      <w:r w:rsidR="001B5BD3" w:rsidRPr="148001E2">
        <w:rPr>
          <w:rFonts w:ascii="Arial" w:hAnsi="Arial"/>
        </w:rPr>
        <w:t xml:space="preserve">Councils that have not yet made a claim to recover VAT declared on leisure </w:t>
      </w:r>
      <w:r w:rsidR="00E2353C">
        <w:rPr>
          <w:rFonts w:ascii="Arial" w:hAnsi="Arial"/>
        </w:rPr>
        <w:t>could now be encouraged to do so.</w:t>
      </w:r>
    </w:p>
    <w:p w14:paraId="69E9AB66" w14:textId="31DD00EA" w:rsidR="003578CE" w:rsidRPr="00C66561" w:rsidRDefault="381D7CA2" w:rsidP="3EE26F2B">
      <w:pPr>
        <w:rPr>
          <w:rFonts w:ascii="Arial" w:eastAsia="Arial" w:hAnsi="Arial"/>
        </w:rPr>
      </w:pPr>
      <w:r w:rsidRPr="148001E2">
        <w:rPr>
          <w:rFonts w:ascii="Arial" w:eastAsia="Arial" w:hAnsi="Arial"/>
          <w:b/>
          <w:bCs/>
          <w:color w:val="0E101A"/>
          <w:u w:val="single"/>
        </w:rPr>
        <w:t>Digital</w:t>
      </w:r>
      <w:r w:rsidRPr="148001E2">
        <w:rPr>
          <w:rFonts w:ascii="Arial" w:eastAsia="Arial" w:hAnsi="Arial"/>
          <w:b/>
          <w:bCs/>
          <w:color w:val="0E101A"/>
        </w:rPr>
        <w:t xml:space="preserve"> </w:t>
      </w:r>
      <w:r w:rsidR="000F09DC" w:rsidRPr="148001E2">
        <w:rPr>
          <w:rStyle w:val="eop"/>
          <w:rFonts w:ascii="Arial" w:eastAsia="Arial" w:hAnsi="Arial"/>
        </w:rPr>
        <w:t>–</w:t>
      </w:r>
      <w:r w:rsidRPr="148001E2">
        <w:rPr>
          <w:rFonts w:ascii="Arial" w:eastAsia="Arial" w:hAnsi="Arial"/>
          <w:b/>
          <w:bCs/>
          <w:color w:val="0E101A"/>
        </w:rPr>
        <w:t xml:space="preserve"> </w:t>
      </w:r>
      <w:r w:rsidRPr="148001E2">
        <w:rPr>
          <w:rStyle w:val="normaltextrun"/>
          <w:rFonts w:ascii="Arial" w:eastAsia="Arial" w:hAnsi="Arial"/>
        </w:rPr>
        <w:t>We are particularly concerned about the implications of the Public Switch Telephone Network (PSTN) switchover</w:t>
      </w:r>
      <w:r w:rsidR="00415826">
        <w:rPr>
          <w:rStyle w:val="normaltextrun"/>
          <w:rFonts w:ascii="Arial" w:eastAsia="Arial" w:hAnsi="Arial"/>
        </w:rPr>
        <w:t>,</w:t>
      </w:r>
      <w:r w:rsidRPr="148001E2">
        <w:rPr>
          <w:rStyle w:val="normaltextrun"/>
          <w:rFonts w:ascii="Arial" w:eastAsia="Arial" w:hAnsi="Arial"/>
        </w:rPr>
        <w:t xml:space="preserve"> which will see the 1.7 million</w:t>
      </w:r>
      <w:r w:rsidRPr="148001E2">
        <w:rPr>
          <w:rFonts w:ascii="Arial" w:eastAsia="Arial" w:hAnsi="Arial"/>
          <w:color w:val="242424"/>
        </w:rPr>
        <w:t xml:space="preserve"> </w:t>
      </w:r>
      <w:r w:rsidR="5DB0AA0A" w:rsidRPr="148001E2">
        <w:rPr>
          <w:rFonts w:ascii="Arial" w:eastAsia="Arial" w:hAnsi="Arial"/>
          <w:color w:val="242424"/>
        </w:rPr>
        <w:t>people</w:t>
      </w:r>
      <w:r w:rsidRPr="148001E2">
        <w:rPr>
          <w:rFonts w:ascii="Arial" w:eastAsia="Arial" w:hAnsi="Arial"/>
          <w:color w:val="242424"/>
        </w:rPr>
        <w:t xml:space="preserve"> who </w:t>
      </w:r>
      <w:r w:rsidR="5DB0AA0A" w:rsidRPr="148001E2">
        <w:rPr>
          <w:rFonts w:ascii="Arial" w:eastAsia="Arial" w:hAnsi="Arial"/>
          <w:color w:val="242424"/>
        </w:rPr>
        <w:t>access</w:t>
      </w:r>
      <w:r w:rsidRPr="148001E2">
        <w:rPr>
          <w:rFonts w:ascii="Arial" w:eastAsia="Arial" w:hAnsi="Arial"/>
          <w:color w:val="242424"/>
        </w:rPr>
        <w:t xml:space="preserve"> technology enabled care</w:t>
      </w:r>
      <w:r w:rsidR="5DB0AA0A" w:rsidRPr="148001E2">
        <w:rPr>
          <w:rFonts w:ascii="Arial" w:eastAsia="Arial" w:hAnsi="Arial"/>
          <w:color w:val="242424"/>
        </w:rPr>
        <w:t xml:space="preserve"> and support</w:t>
      </w:r>
      <w:r w:rsidR="00415826">
        <w:rPr>
          <w:rStyle w:val="normaltextrun"/>
          <w:rFonts w:ascii="Arial" w:eastAsia="Arial" w:hAnsi="Arial"/>
        </w:rPr>
        <w:t xml:space="preserve"> </w:t>
      </w:r>
      <w:r w:rsidRPr="148001E2">
        <w:rPr>
          <w:rStyle w:val="normaltextrun"/>
          <w:rFonts w:ascii="Arial" w:eastAsia="Arial" w:hAnsi="Arial"/>
        </w:rPr>
        <w:t xml:space="preserve">at risk of being left without a connection. While the PSTN upgrade is an industry-led process, the LGA is calling </w:t>
      </w:r>
      <w:r w:rsidR="527E8E22" w:rsidRPr="148001E2">
        <w:rPr>
          <w:rStyle w:val="normaltextrun"/>
          <w:rFonts w:ascii="Arial" w:eastAsia="Arial" w:hAnsi="Arial"/>
        </w:rPr>
        <w:t xml:space="preserve">on </w:t>
      </w:r>
      <w:r w:rsidR="00CF0406">
        <w:rPr>
          <w:rStyle w:val="normaltextrun"/>
          <w:rFonts w:ascii="Arial" w:eastAsia="Arial" w:hAnsi="Arial"/>
        </w:rPr>
        <w:t xml:space="preserve">the Department </w:t>
      </w:r>
      <w:r w:rsidR="00E81145">
        <w:rPr>
          <w:rStyle w:val="normaltextrun"/>
          <w:rFonts w:ascii="Arial" w:eastAsia="Arial" w:hAnsi="Arial"/>
        </w:rPr>
        <w:t xml:space="preserve">for </w:t>
      </w:r>
      <w:proofErr w:type="spellStart"/>
      <w:r w:rsidR="00CF0406" w:rsidRPr="00CF0406">
        <w:rPr>
          <w:rFonts w:ascii="Arial" w:eastAsia="Arial" w:hAnsi="Arial"/>
        </w:rPr>
        <w:t>for</w:t>
      </w:r>
      <w:proofErr w:type="spellEnd"/>
      <w:r w:rsidR="00CF0406" w:rsidRPr="00CF0406">
        <w:rPr>
          <w:rFonts w:ascii="Arial" w:eastAsia="Arial" w:hAnsi="Arial"/>
        </w:rPr>
        <w:t xml:space="preserve"> Science, Innovation and Technology</w:t>
      </w:r>
      <w:r w:rsidR="00E81145">
        <w:rPr>
          <w:rFonts w:ascii="Arial" w:eastAsia="Arial" w:hAnsi="Arial"/>
        </w:rPr>
        <w:t xml:space="preserve"> (DSIT) </w:t>
      </w:r>
      <w:r w:rsidRPr="148001E2">
        <w:rPr>
          <w:rStyle w:val="normaltextrun"/>
          <w:rFonts w:ascii="Arial" w:eastAsia="Arial" w:hAnsi="Arial"/>
        </w:rPr>
        <w:t>to coordinate the multiple bodies involved with the switchover. Coordination and accountability will be vital to align communications messaging and ensure sectors and consumers, including the most vulnerable, are protected and prepared for the upgrade process. </w:t>
      </w:r>
      <w:r w:rsidRPr="148001E2">
        <w:rPr>
          <w:rStyle w:val="eop"/>
          <w:rFonts w:ascii="Arial" w:eastAsia="Arial" w:hAnsi="Arial"/>
        </w:rPr>
        <w:t> </w:t>
      </w:r>
    </w:p>
    <w:p w14:paraId="1C7A99E8" w14:textId="31C5750C" w:rsidR="003578CE" w:rsidRPr="00C66561" w:rsidRDefault="13597EA4" w:rsidP="1769938E">
      <w:pPr>
        <w:rPr>
          <w:rFonts w:ascii="Arial" w:eastAsia="Arial" w:hAnsi="Arial"/>
        </w:rPr>
      </w:pPr>
      <w:r w:rsidRPr="00C66561">
        <w:rPr>
          <w:rFonts w:ascii="Arial" w:eastAsia="Arial" w:hAnsi="Arial"/>
          <w:b/>
          <w:bCs/>
          <w:color w:val="0E101A"/>
          <w:u w:val="single"/>
        </w:rPr>
        <w:t>Civility in public life</w:t>
      </w:r>
      <w:r w:rsidRPr="00C66561">
        <w:rPr>
          <w:rFonts w:ascii="Arial" w:eastAsia="Arial" w:hAnsi="Arial"/>
          <w:color w:val="0E101A"/>
        </w:rPr>
        <w:t xml:space="preserve"> </w:t>
      </w:r>
      <w:r w:rsidR="000F09DC" w:rsidRPr="00C66561">
        <w:rPr>
          <w:rStyle w:val="eop"/>
          <w:rFonts w:ascii="Arial" w:eastAsia="Arial" w:hAnsi="Arial"/>
        </w:rPr>
        <w:t>–</w:t>
      </w:r>
      <w:r w:rsidRPr="00C66561">
        <w:rPr>
          <w:rFonts w:ascii="Arial" w:eastAsia="Arial" w:hAnsi="Arial"/>
          <w:color w:val="0E101A"/>
        </w:rPr>
        <w:t xml:space="preserve"> </w:t>
      </w:r>
      <w:r w:rsidR="463316A3" w:rsidRPr="00C66561">
        <w:rPr>
          <w:rFonts w:ascii="Arial" w:eastAsia="Arial" w:hAnsi="Arial"/>
        </w:rPr>
        <w:t>We continue to press</w:t>
      </w:r>
      <w:r w:rsidRPr="00C66561">
        <w:rPr>
          <w:rFonts w:ascii="Arial" w:eastAsia="Arial" w:hAnsi="Arial"/>
        </w:rPr>
        <w:t xml:space="preserve"> for </w:t>
      </w:r>
      <w:r w:rsidR="00415826">
        <w:rPr>
          <w:rFonts w:ascii="Arial" w:eastAsia="Arial" w:hAnsi="Arial"/>
        </w:rPr>
        <w:t>G</w:t>
      </w:r>
      <w:r w:rsidRPr="00C66561">
        <w:rPr>
          <w:rFonts w:ascii="Arial" w:eastAsia="Arial" w:hAnsi="Arial"/>
        </w:rPr>
        <w:t>overnment to amend the existing legislation on pecuniary interests, so that councillors may choose not to have their full home address on the public register, as they now can on the ballot paper when standing for election. The LGA launched its Debate Not Hate campaign toolkit at a parliamentary event (29 November) to help councils and councillors support the campaign and raise awareness.</w:t>
      </w:r>
      <w:r w:rsidR="00D33F15" w:rsidRPr="00C66561">
        <w:rPr>
          <w:rFonts w:ascii="Arial" w:eastAsia="Arial" w:hAnsi="Arial"/>
        </w:rPr>
        <w:t xml:space="preserve"> The LGA is calling on the Government to support efforts to improve provision for the safety and security of councillors, including a better response from police </w:t>
      </w:r>
      <w:r w:rsidR="00CB1F24" w:rsidRPr="00C66561">
        <w:rPr>
          <w:rFonts w:ascii="Arial" w:eastAsia="Arial" w:hAnsi="Arial"/>
        </w:rPr>
        <w:t xml:space="preserve">to reports of abuse, </w:t>
      </w:r>
      <w:proofErr w:type="gramStart"/>
      <w:r w:rsidR="00CB1F24" w:rsidRPr="00C66561">
        <w:rPr>
          <w:rFonts w:ascii="Arial" w:eastAsia="Arial" w:hAnsi="Arial"/>
        </w:rPr>
        <w:t>intimidation</w:t>
      </w:r>
      <w:proofErr w:type="gramEnd"/>
      <w:r w:rsidR="00CB1F24" w:rsidRPr="00C66561">
        <w:rPr>
          <w:rFonts w:ascii="Arial" w:eastAsia="Arial" w:hAnsi="Arial"/>
        </w:rPr>
        <w:t xml:space="preserve"> and harassment against councillors.</w:t>
      </w:r>
    </w:p>
    <w:p w14:paraId="577982DC" w14:textId="6B640FF3" w:rsidR="13597EA4" w:rsidRPr="00C66561" w:rsidRDefault="13597EA4" w:rsidP="1769938E">
      <w:pPr>
        <w:spacing w:line="252" w:lineRule="auto"/>
        <w:rPr>
          <w:rFonts w:ascii="Arial" w:eastAsia="Arial" w:hAnsi="Arial"/>
        </w:rPr>
      </w:pPr>
      <w:r w:rsidRPr="00C66561">
        <w:rPr>
          <w:rFonts w:ascii="Arial" w:eastAsia="Arial" w:hAnsi="Arial"/>
          <w:b/>
          <w:bCs/>
          <w:u w:val="single"/>
        </w:rPr>
        <w:lastRenderedPageBreak/>
        <w:t>Virtual council meetings</w:t>
      </w:r>
      <w:r w:rsidR="000F09DC" w:rsidRPr="00C66561">
        <w:rPr>
          <w:rFonts w:ascii="Arial" w:eastAsia="Arial" w:hAnsi="Arial"/>
          <w:b/>
          <w:bCs/>
        </w:rPr>
        <w:t xml:space="preserve"> </w:t>
      </w:r>
      <w:r w:rsidR="000F09DC" w:rsidRPr="00C66561">
        <w:rPr>
          <w:rStyle w:val="eop"/>
          <w:rFonts w:ascii="Arial" w:eastAsia="Arial" w:hAnsi="Arial"/>
        </w:rPr>
        <w:t xml:space="preserve">– </w:t>
      </w:r>
      <w:r w:rsidRPr="00C66561">
        <w:rPr>
          <w:rFonts w:ascii="Arial" w:eastAsia="Arial" w:hAnsi="Arial"/>
        </w:rPr>
        <w:t xml:space="preserve">Councils are still calling for virtual council meeting flexibilities and this is becoming a live issue in some areas where councillors are invoking the Equalities Act in relation to disability and virtual attendance as a reasonable adjustment. </w:t>
      </w:r>
      <w:r w:rsidR="00FC7B72" w:rsidRPr="00C66561">
        <w:rPr>
          <w:rFonts w:ascii="Arial" w:eastAsia="Arial" w:hAnsi="Arial"/>
        </w:rPr>
        <w:t xml:space="preserve">According to legal opinion sourced by the LGA, remote meeting attendance cannot be provided as a reasonable adjustment </w:t>
      </w:r>
      <w:r w:rsidR="00AF0CD3" w:rsidRPr="00C66561">
        <w:rPr>
          <w:rFonts w:ascii="Arial" w:eastAsia="Arial" w:hAnsi="Arial"/>
        </w:rPr>
        <w:t xml:space="preserve">under the Equalities Act because of the specific stipulations </w:t>
      </w:r>
      <w:r w:rsidR="00700D9E" w:rsidRPr="00C66561">
        <w:rPr>
          <w:rFonts w:ascii="Arial" w:eastAsia="Arial" w:hAnsi="Arial"/>
        </w:rPr>
        <w:t xml:space="preserve">in the Local Government Act </w:t>
      </w:r>
      <w:r w:rsidR="00DD6F9B" w:rsidRPr="00C66561">
        <w:rPr>
          <w:rFonts w:ascii="Arial" w:eastAsia="Arial" w:hAnsi="Arial"/>
        </w:rPr>
        <w:t>and confirmed by High Court judgement in 2021</w:t>
      </w:r>
      <w:r w:rsidR="000434EA" w:rsidRPr="00C66561">
        <w:rPr>
          <w:rFonts w:ascii="Arial" w:eastAsia="Arial" w:hAnsi="Arial"/>
        </w:rPr>
        <w:t>,</w:t>
      </w:r>
      <w:r w:rsidR="00DD6F9B" w:rsidRPr="00C66561">
        <w:rPr>
          <w:rFonts w:ascii="Arial" w:eastAsia="Arial" w:hAnsi="Arial"/>
        </w:rPr>
        <w:t xml:space="preserve"> </w:t>
      </w:r>
      <w:r w:rsidR="00700D9E" w:rsidRPr="00C66561">
        <w:rPr>
          <w:rFonts w:ascii="Arial" w:eastAsia="Arial" w:hAnsi="Arial"/>
        </w:rPr>
        <w:t>which require presence at a physical place. This means that some disabled councillors or candidate</w:t>
      </w:r>
      <w:r w:rsidR="0047127F" w:rsidRPr="00C66561">
        <w:rPr>
          <w:rFonts w:ascii="Arial" w:eastAsia="Arial" w:hAnsi="Arial"/>
        </w:rPr>
        <w:t>s</w:t>
      </w:r>
      <w:r w:rsidR="00700D9E" w:rsidRPr="00C66561">
        <w:rPr>
          <w:rFonts w:ascii="Arial" w:eastAsia="Arial" w:hAnsi="Arial"/>
        </w:rPr>
        <w:t xml:space="preserve"> may not be able to </w:t>
      </w:r>
      <w:r w:rsidR="0047127F" w:rsidRPr="00C66561">
        <w:rPr>
          <w:rFonts w:ascii="Arial" w:eastAsia="Arial" w:hAnsi="Arial"/>
        </w:rPr>
        <w:t xml:space="preserve">legally fulfil their role, despite being elected by their local community. The </w:t>
      </w:r>
      <w:r w:rsidR="00483223" w:rsidRPr="00C66561">
        <w:rPr>
          <w:rFonts w:ascii="Arial" w:eastAsia="Arial" w:hAnsi="Arial"/>
        </w:rPr>
        <w:t>Government Call for evidence on remote meetings closed in June 2021. Over 18 months later</w:t>
      </w:r>
      <w:r w:rsidR="00080A29" w:rsidRPr="00C66561">
        <w:rPr>
          <w:rFonts w:ascii="Arial" w:eastAsia="Arial" w:hAnsi="Arial"/>
        </w:rPr>
        <w:t>,</w:t>
      </w:r>
      <w:r w:rsidR="00483223" w:rsidRPr="00C66561">
        <w:rPr>
          <w:rFonts w:ascii="Arial" w:eastAsia="Arial" w:hAnsi="Arial"/>
        </w:rPr>
        <w:t xml:space="preserve"> the results and the Government’s response is yet to be published.</w:t>
      </w:r>
    </w:p>
    <w:p w14:paraId="74763924" w14:textId="273B6ACD" w:rsidR="148001E2" w:rsidRDefault="148001E2" w:rsidP="148001E2">
      <w:pPr>
        <w:rPr>
          <w:rFonts w:ascii="Arial" w:hAnsi="Arial"/>
        </w:rPr>
      </w:pPr>
    </w:p>
    <w:sectPr w:rsidR="148001E2">
      <w:headerReference w:type="default" r:id="rId15"/>
      <w:footerReference w:type="default" r:id="rId16"/>
      <w:pgSz w:w="11900" w:h="16840"/>
      <w:pgMar w:top="567" w:right="851" w:bottom="851" w:left="851" w:header="709" w:footer="3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12158" w14:textId="77777777" w:rsidR="00471F87" w:rsidRDefault="00471F87" w:rsidP="00B614AE">
      <w:pPr>
        <w:spacing w:after="0"/>
      </w:pPr>
      <w:r>
        <w:separator/>
      </w:r>
    </w:p>
  </w:endnote>
  <w:endnote w:type="continuationSeparator" w:id="0">
    <w:p w14:paraId="3A7C43FC" w14:textId="77777777" w:rsidR="00471F87" w:rsidRDefault="00471F87" w:rsidP="00B614AE">
      <w:pPr>
        <w:spacing w:after="0"/>
      </w:pPr>
      <w:r>
        <w:continuationSeparator/>
      </w:r>
    </w:p>
  </w:endnote>
  <w:endnote w:type="continuationNotice" w:id="1">
    <w:p w14:paraId="227032B2" w14:textId="77777777" w:rsidR="00471F87" w:rsidRDefault="00471F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255809"/>
      <w:docPartObj>
        <w:docPartGallery w:val="Page Numbers (Bottom of Page)"/>
        <w:docPartUnique/>
      </w:docPartObj>
    </w:sdtPr>
    <w:sdtEndPr>
      <w:rPr>
        <w:noProof/>
      </w:rPr>
    </w:sdtEndPr>
    <w:sdtContent>
      <w:p w14:paraId="7D88961A" w14:textId="422EB578" w:rsidR="00B614AE" w:rsidRDefault="00B614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9F2B01" w14:textId="77777777" w:rsidR="00431888" w:rsidRDefault="00431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47013" w14:textId="77777777" w:rsidR="00471F87" w:rsidRDefault="00471F87" w:rsidP="00B614AE">
      <w:pPr>
        <w:spacing w:after="0"/>
      </w:pPr>
      <w:r>
        <w:separator/>
      </w:r>
    </w:p>
  </w:footnote>
  <w:footnote w:type="continuationSeparator" w:id="0">
    <w:p w14:paraId="44E16D7D" w14:textId="77777777" w:rsidR="00471F87" w:rsidRDefault="00471F87" w:rsidP="00B614AE">
      <w:pPr>
        <w:spacing w:after="0"/>
      </w:pPr>
      <w:r>
        <w:continuationSeparator/>
      </w:r>
    </w:p>
  </w:footnote>
  <w:footnote w:type="continuationNotice" w:id="1">
    <w:p w14:paraId="7CD44B85" w14:textId="77777777" w:rsidR="00471F87" w:rsidRDefault="00471F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64402" w14:textId="1B7BC4B4" w:rsidR="00B614AE" w:rsidRDefault="00B614AE">
    <w:pPr>
      <w:pStyle w:val="Header"/>
    </w:pPr>
    <w:r>
      <w:t xml:space="preserve">                                                                                                                                                            </w:t>
    </w:r>
    <w:r>
      <w:rPr>
        <w:rFonts w:ascii="Arial" w:eastAsia="Times New Roman" w:hAnsi="Arial" w:cs="Times New Roman"/>
        <w:noProof/>
        <w:color w:val="00B050"/>
        <w:sz w:val="24"/>
        <w:szCs w:val="24"/>
        <w:lang w:eastAsia="en-GB"/>
      </w:rPr>
      <w:drawing>
        <wp:inline distT="0" distB="0" distL="0" distR="0" wp14:anchorId="2A488955" wp14:editId="3BC9488A">
          <wp:extent cx="1250222" cy="707361"/>
          <wp:effectExtent l="0" t="0" r="7078" b="0"/>
          <wp:docPr id="1" name="Picture 1" descr="LGA Logo: Hom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250222" cy="707361"/>
                  </a:xfrm>
                  <a:prstGeom prst="rect">
                    <a:avLst/>
                  </a:prstGeom>
                  <a:noFill/>
                  <a:ln>
                    <a:noFill/>
                    <a:prstDash/>
                  </a:ln>
                </pic:spPr>
              </pic:pic>
            </a:graphicData>
          </a:graphic>
        </wp:inline>
      </w:drawing>
    </w:r>
  </w:p>
  <w:p w14:paraId="33A95D1A" w14:textId="77777777" w:rsidR="00B614AE" w:rsidRDefault="00B614AE">
    <w:pPr>
      <w:pStyle w:val="Header"/>
    </w:pPr>
  </w:p>
</w:hdr>
</file>

<file path=word/intelligence2.xml><?xml version="1.0" encoding="utf-8"?>
<int2:intelligence xmlns:int2="http://schemas.microsoft.com/office/intelligence/2020/intelligence" xmlns:oel="http://schemas.microsoft.com/office/2019/extlst">
  <int2:observations>
    <int2:textHash int2:hashCode="odbo6STqve4Myj" int2:id="0KIwtuUo">
      <int2:state int2:value="Rejected" int2:type="LegacyProofing"/>
    </int2:textHash>
    <int2:textHash int2:hashCode="4V+KbDyPD+MRDl" int2:id="SElQFsGb">
      <int2:state int2:value="Rejected" int2:type="LegacyProofing"/>
    </int2:textHash>
    <int2:textHash int2:hashCode="6WW3X2dZnZMJYr" int2:id="jZ9quV0T">
      <int2:state int2:value="Rejected" int2:type="LegacyProofing"/>
    </int2:textHash>
    <int2:textHash int2:hashCode="YtlBiInYTm76iU" int2:id="nm5scX9C">
      <int2:state int2:value="Rejected" int2:type="LegacyProofing"/>
    </int2:textHash>
    <int2:textHash int2:hashCode="Udmxn6j27CS/WJ" int2:id="tVPKxm4H">
      <int2:state int2:value="Rejected" int2:type="LegacyProofing"/>
    </int2:textHash>
    <int2:bookmark int2:bookmarkName="_Int_4ZD23LH1" int2:invalidationBookmarkName="" int2:hashCode="cCTmaLiqo78k3U" int2:id="9G4kvY35">
      <int2:state int2:value="Rejected" int2:type="AugLoop_Acronyms_AcronymsCritique"/>
    </int2:bookmark>
    <int2:bookmark int2:bookmarkName="_Int_w6PIvwsW" int2:invalidationBookmarkName="" int2:hashCode="BsdqRuQyEYdwF6" int2:id="F6UCpesz">
      <int2:state int2:value="Rejected" int2:type="LegacyProofing"/>
    </int2:bookmark>
    <int2:bookmark int2:bookmarkName="_Int_uOeuKb6U" int2:invalidationBookmarkName="" int2:hashCode="BsdqRuQyEYdwF6" int2:id="FAJGMnQE">
      <int2:state int2:value="Rejected" int2:type="LegacyProofing"/>
    </int2:bookmark>
    <int2:bookmark int2:bookmarkName="_Int_rc3Vm7HC" int2:invalidationBookmarkName="" int2:hashCode="gj5v6xbXJu9AAb" int2:id="PIdbWjSf">
      <int2:state int2:value="Rejected" int2:type="AugLoop_Acronyms_AcronymsCritique"/>
    </int2:bookmark>
    <int2:bookmark int2:bookmarkName="_Int_uiwL3hOf" int2:invalidationBookmarkName="" int2:hashCode="B820cgeSknW9AE" int2:id="kNT9NlhO">
      <int2:state int2:value="Rejected" int2:type="AugLoop_Acronyms_AcronymsCritique"/>
    </int2:bookmark>
    <int2:bookmark int2:bookmarkName="_Int_0npiV8m2" int2:invalidationBookmarkName="" int2:hashCode="DLEKOKnfC4cXEy" int2:id="kkTXLUg2">
      <int2:state int2:value="Rejected" int2:type="AugLoop_Text_Critique"/>
    </int2:bookmark>
    <int2:bookmark int2:bookmarkName="_Int_KDsZrf8y" int2:invalidationBookmarkName="" int2:hashCode="JrsiHZHMQEDZCH" int2:id="mWZVTKrP">
      <int2:state int2:value="Rejected" int2:type="LegacyProofing"/>
    </int2:bookmark>
    <int2:bookmark int2:bookmarkName="_Int_S28BdjU9" int2:invalidationBookmarkName="" int2:hashCode="VRd/LyDcPFdCnc" int2:id="nRy5WRHs">
      <int2:state int2:value="Rejected" int2:type="AugLoop_Text_Critique"/>
    </int2:bookmark>
    <int2:bookmark int2:bookmarkName="_Int_LtWpBpoI" int2:invalidationBookmarkName="" int2:hashCode="iF+H2d1FHNw+QI" int2:id="oLGPWycl">
      <int2:state int2:value="Rejected" int2:type="AugLoop_Text_Critique"/>
    </int2:bookmark>
    <int2:bookmark int2:bookmarkName="_Int_dzaE6FGd" int2:invalidationBookmarkName="" int2:hashCode="RPHfRQ8qAdOwFf" int2:id="us7GrbEc">
      <int2:state int2:value="Rejected" int2:type="AugLoop_Text_Critique"/>
    </int2:bookmark>
    <int2:bookmark int2:bookmarkName="_Int_2XvzWlyy" int2:invalidationBookmarkName="" int2:hashCode="Qe+P6xFE+FBD/R" int2:id="wb28aHRb">
      <int2:state int2:value="Rejected" int2:type="AugLoop_Text_Critique"/>
    </int2:bookmark>
    <int2:bookmark int2:bookmarkName="_Int_KB8iu8EY" int2:invalidationBookmarkName="" int2:hashCode="NLOvmDAUb8s9vo" int2:id="yQLnORbU">
      <int2:state int2:value="Rejected" int2:type="AugLoop_Acronyms_AcronymsCritique"/>
    </int2:bookmark>
    <int2:bookmark int2:bookmarkName="_Int_kcoH88DS" int2:invalidationBookmarkName="" int2:hashCode="AuJWVWdMWkcp2A" int2:id="z4q7MGp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76C4D"/>
    <w:multiLevelType w:val="hybridMultilevel"/>
    <w:tmpl w:val="FFFFFFFF"/>
    <w:lvl w:ilvl="0" w:tplc="D00CD0F0">
      <w:start w:val="1"/>
      <w:numFmt w:val="decimal"/>
      <w:lvlText w:val="%1."/>
      <w:lvlJc w:val="left"/>
      <w:pPr>
        <w:ind w:left="720" w:hanging="360"/>
      </w:pPr>
    </w:lvl>
    <w:lvl w:ilvl="1" w:tplc="1D2687AE">
      <w:start w:val="2"/>
      <w:numFmt w:val="lowerLetter"/>
      <w:lvlText w:val="%2."/>
      <w:lvlJc w:val="left"/>
      <w:pPr>
        <w:ind w:left="1440" w:hanging="360"/>
      </w:pPr>
    </w:lvl>
    <w:lvl w:ilvl="2" w:tplc="986E4484">
      <w:start w:val="1"/>
      <w:numFmt w:val="lowerRoman"/>
      <w:lvlText w:val="%3."/>
      <w:lvlJc w:val="right"/>
      <w:pPr>
        <w:ind w:left="2160" w:hanging="180"/>
      </w:pPr>
    </w:lvl>
    <w:lvl w:ilvl="3" w:tplc="085AABE2">
      <w:start w:val="1"/>
      <w:numFmt w:val="decimal"/>
      <w:lvlText w:val="%4."/>
      <w:lvlJc w:val="left"/>
      <w:pPr>
        <w:ind w:left="2880" w:hanging="360"/>
      </w:pPr>
    </w:lvl>
    <w:lvl w:ilvl="4" w:tplc="8A36AB76">
      <w:start w:val="1"/>
      <w:numFmt w:val="lowerLetter"/>
      <w:lvlText w:val="%5."/>
      <w:lvlJc w:val="left"/>
      <w:pPr>
        <w:ind w:left="3600" w:hanging="360"/>
      </w:pPr>
    </w:lvl>
    <w:lvl w:ilvl="5" w:tplc="45DEDDC4">
      <w:start w:val="1"/>
      <w:numFmt w:val="lowerRoman"/>
      <w:lvlText w:val="%6."/>
      <w:lvlJc w:val="right"/>
      <w:pPr>
        <w:ind w:left="4320" w:hanging="180"/>
      </w:pPr>
    </w:lvl>
    <w:lvl w:ilvl="6" w:tplc="645A2B20">
      <w:start w:val="1"/>
      <w:numFmt w:val="decimal"/>
      <w:lvlText w:val="%7."/>
      <w:lvlJc w:val="left"/>
      <w:pPr>
        <w:ind w:left="5040" w:hanging="360"/>
      </w:pPr>
    </w:lvl>
    <w:lvl w:ilvl="7" w:tplc="D3FC19FA">
      <w:start w:val="1"/>
      <w:numFmt w:val="lowerLetter"/>
      <w:lvlText w:val="%8."/>
      <w:lvlJc w:val="left"/>
      <w:pPr>
        <w:ind w:left="5760" w:hanging="360"/>
      </w:pPr>
    </w:lvl>
    <w:lvl w:ilvl="8" w:tplc="D558248E">
      <w:start w:val="1"/>
      <w:numFmt w:val="lowerRoman"/>
      <w:lvlText w:val="%9."/>
      <w:lvlJc w:val="right"/>
      <w:pPr>
        <w:ind w:left="6480" w:hanging="180"/>
      </w:pPr>
    </w:lvl>
  </w:abstractNum>
  <w:abstractNum w:abstractNumId="1" w15:restartNumberingAfterBreak="0">
    <w:nsid w:val="119B3DD6"/>
    <w:multiLevelType w:val="hybridMultilevel"/>
    <w:tmpl w:val="FFFFFFFF"/>
    <w:lvl w:ilvl="0" w:tplc="BE0ED3BE">
      <w:start w:val="1"/>
      <w:numFmt w:val="decimal"/>
      <w:lvlText w:val="%1."/>
      <w:lvlJc w:val="left"/>
      <w:pPr>
        <w:ind w:left="720" w:hanging="360"/>
      </w:pPr>
    </w:lvl>
    <w:lvl w:ilvl="1" w:tplc="DA662CFC">
      <w:start w:val="1"/>
      <w:numFmt w:val="lowerLetter"/>
      <w:lvlText w:val="%2."/>
      <w:lvlJc w:val="left"/>
      <w:pPr>
        <w:ind w:left="1440" w:hanging="360"/>
      </w:pPr>
    </w:lvl>
    <w:lvl w:ilvl="2" w:tplc="1C0C6F94">
      <w:start w:val="1"/>
      <w:numFmt w:val="lowerRoman"/>
      <w:lvlText w:val="%3."/>
      <w:lvlJc w:val="right"/>
      <w:pPr>
        <w:ind w:left="2160" w:hanging="180"/>
      </w:pPr>
    </w:lvl>
    <w:lvl w:ilvl="3" w:tplc="FA72942A">
      <w:start w:val="1"/>
      <w:numFmt w:val="decimal"/>
      <w:lvlText w:val="%4."/>
      <w:lvlJc w:val="left"/>
      <w:pPr>
        <w:ind w:left="2880" w:hanging="360"/>
      </w:pPr>
    </w:lvl>
    <w:lvl w:ilvl="4" w:tplc="855C9248">
      <w:start w:val="1"/>
      <w:numFmt w:val="lowerLetter"/>
      <w:lvlText w:val="%5."/>
      <w:lvlJc w:val="left"/>
      <w:pPr>
        <w:ind w:left="3600" w:hanging="360"/>
      </w:pPr>
    </w:lvl>
    <w:lvl w:ilvl="5" w:tplc="6C72C6EA">
      <w:start w:val="1"/>
      <w:numFmt w:val="lowerRoman"/>
      <w:lvlText w:val="%6."/>
      <w:lvlJc w:val="right"/>
      <w:pPr>
        <w:ind w:left="4320" w:hanging="180"/>
      </w:pPr>
    </w:lvl>
    <w:lvl w:ilvl="6" w:tplc="8B9A1CAE">
      <w:start w:val="1"/>
      <w:numFmt w:val="decimal"/>
      <w:lvlText w:val="%7."/>
      <w:lvlJc w:val="left"/>
      <w:pPr>
        <w:ind w:left="5040" w:hanging="360"/>
      </w:pPr>
    </w:lvl>
    <w:lvl w:ilvl="7" w:tplc="8784597C">
      <w:start w:val="1"/>
      <w:numFmt w:val="lowerLetter"/>
      <w:lvlText w:val="%8."/>
      <w:lvlJc w:val="left"/>
      <w:pPr>
        <w:ind w:left="5760" w:hanging="360"/>
      </w:pPr>
    </w:lvl>
    <w:lvl w:ilvl="8" w:tplc="6BAAE866">
      <w:start w:val="1"/>
      <w:numFmt w:val="lowerRoman"/>
      <w:lvlText w:val="%9."/>
      <w:lvlJc w:val="right"/>
      <w:pPr>
        <w:ind w:left="6480" w:hanging="180"/>
      </w:pPr>
    </w:lvl>
  </w:abstractNum>
  <w:num w:numId="1" w16cid:durableId="2112969828">
    <w:abstractNumId w:val="0"/>
  </w:num>
  <w:num w:numId="2" w16cid:durableId="754321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NLIwNjcyMDEBYiUdpeDU4uLM/DyQApNaAMLGJ8EsAAAA"/>
  </w:docVars>
  <w:rsids>
    <w:rsidRoot w:val="00B614AE"/>
    <w:rsid w:val="00000664"/>
    <w:rsid w:val="00000A83"/>
    <w:rsid w:val="000019D0"/>
    <w:rsid w:val="00001A12"/>
    <w:rsid w:val="0000379B"/>
    <w:rsid w:val="000040A4"/>
    <w:rsid w:val="000040BF"/>
    <w:rsid w:val="000043AE"/>
    <w:rsid w:val="0000573B"/>
    <w:rsid w:val="00005B2C"/>
    <w:rsid w:val="00005D54"/>
    <w:rsid w:val="00006240"/>
    <w:rsid w:val="000065DA"/>
    <w:rsid w:val="00006BD5"/>
    <w:rsid w:val="00007C87"/>
    <w:rsid w:val="00010E38"/>
    <w:rsid w:val="00011636"/>
    <w:rsid w:val="000116A5"/>
    <w:rsid w:val="00011EE2"/>
    <w:rsid w:val="0001263F"/>
    <w:rsid w:val="0001305A"/>
    <w:rsid w:val="00013DF5"/>
    <w:rsid w:val="00013E1E"/>
    <w:rsid w:val="00014013"/>
    <w:rsid w:val="00014219"/>
    <w:rsid w:val="00014F4C"/>
    <w:rsid w:val="00015D5F"/>
    <w:rsid w:val="00015F4B"/>
    <w:rsid w:val="0001636F"/>
    <w:rsid w:val="00016988"/>
    <w:rsid w:val="00020A5A"/>
    <w:rsid w:val="00020A61"/>
    <w:rsid w:val="00021269"/>
    <w:rsid w:val="0002211C"/>
    <w:rsid w:val="00022A85"/>
    <w:rsid w:val="00022CCD"/>
    <w:rsid w:val="00023D8D"/>
    <w:rsid w:val="00024155"/>
    <w:rsid w:val="0002415D"/>
    <w:rsid w:val="00026150"/>
    <w:rsid w:val="000313E1"/>
    <w:rsid w:val="00031730"/>
    <w:rsid w:val="00033AFE"/>
    <w:rsid w:val="000342F8"/>
    <w:rsid w:val="00034627"/>
    <w:rsid w:val="000351D0"/>
    <w:rsid w:val="00035546"/>
    <w:rsid w:val="00035F32"/>
    <w:rsid w:val="00035F36"/>
    <w:rsid w:val="00036232"/>
    <w:rsid w:val="00036CBF"/>
    <w:rsid w:val="00037E89"/>
    <w:rsid w:val="00040C6C"/>
    <w:rsid w:val="00041364"/>
    <w:rsid w:val="00041997"/>
    <w:rsid w:val="00041B88"/>
    <w:rsid w:val="00041BE8"/>
    <w:rsid w:val="000434EA"/>
    <w:rsid w:val="00043EBD"/>
    <w:rsid w:val="00043FA5"/>
    <w:rsid w:val="00044298"/>
    <w:rsid w:val="000448AC"/>
    <w:rsid w:val="000449C1"/>
    <w:rsid w:val="00044B52"/>
    <w:rsid w:val="00044FDA"/>
    <w:rsid w:val="00045307"/>
    <w:rsid w:val="00045535"/>
    <w:rsid w:val="00045B50"/>
    <w:rsid w:val="000466BC"/>
    <w:rsid w:val="000468E7"/>
    <w:rsid w:val="00047CB0"/>
    <w:rsid w:val="00047E28"/>
    <w:rsid w:val="0005036D"/>
    <w:rsid w:val="0005081C"/>
    <w:rsid w:val="000532A4"/>
    <w:rsid w:val="0005437D"/>
    <w:rsid w:val="00055D55"/>
    <w:rsid w:val="000562DE"/>
    <w:rsid w:val="0005721A"/>
    <w:rsid w:val="00057244"/>
    <w:rsid w:val="00060326"/>
    <w:rsid w:val="00061DC9"/>
    <w:rsid w:val="00061FFD"/>
    <w:rsid w:val="00062A64"/>
    <w:rsid w:val="00062BC1"/>
    <w:rsid w:val="000631AA"/>
    <w:rsid w:val="000640F3"/>
    <w:rsid w:val="000679FD"/>
    <w:rsid w:val="00067C4B"/>
    <w:rsid w:val="000704D0"/>
    <w:rsid w:val="00070BFA"/>
    <w:rsid w:val="000710E9"/>
    <w:rsid w:val="00071104"/>
    <w:rsid w:val="00071752"/>
    <w:rsid w:val="00071D6D"/>
    <w:rsid w:val="00071DF1"/>
    <w:rsid w:val="00071E9F"/>
    <w:rsid w:val="00073057"/>
    <w:rsid w:val="00073BEC"/>
    <w:rsid w:val="00073EC3"/>
    <w:rsid w:val="000743C6"/>
    <w:rsid w:val="00074858"/>
    <w:rsid w:val="00074C18"/>
    <w:rsid w:val="000750C8"/>
    <w:rsid w:val="00075631"/>
    <w:rsid w:val="00076E0E"/>
    <w:rsid w:val="00077561"/>
    <w:rsid w:val="0007761E"/>
    <w:rsid w:val="00080A29"/>
    <w:rsid w:val="00080AB8"/>
    <w:rsid w:val="00080F78"/>
    <w:rsid w:val="00082C26"/>
    <w:rsid w:val="00085831"/>
    <w:rsid w:val="00086B23"/>
    <w:rsid w:val="0008717F"/>
    <w:rsid w:val="000871D5"/>
    <w:rsid w:val="000876C0"/>
    <w:rsid w:val="00090BFD"/>
    <w:rsid w:val="00091A14"/>
    <w:rsid w:val="00092D3C"/>
    <w:rsid w:val="0009444B"/>
    <w:rsid w:val="00094B83"/>
    <w:rsid w:val="00095431"/>
    <w:rsid w:val="00095B20"/>
    <w:rsid w:val="00095E9A"/>
    <w:rsid w:val="00095F10"/>
    <w:rsid w:val="00096503"/>
    <w:rsid w:val="00097C41"/>
    <w:rsid w:val="00097E6B"/>
    <w:rsid w:val="000A0D44"/>
    <w:rsid w:val="000A36B1"/>
    <w:rsid w:val="000A3781"/>
    <w:rsid w:val="000A3E9D"/>
    <w:rsid w:val="000A4E1E"/>
    <w:rsid w:val="000A505A"/>
    <w:rsid w:val="000A5FB4"/>
    <w:rsid w:val="000A6280"/>
    <w:rsid w:val="000A6885"/>
    <w:rsid w:val="000B13FC"/>
    <w:rsid w:val="000B1BAA"/>
    <w:rsid w:val="000B1C6E"/>
    <w:rsid w:val="000B252F"/>
    <w:rsid w:val="000B2D7A"/>
    <w:rsid w:val="000B36CF"/>
    <w:rsid w:val="000B403F"/>
    <w:rsid w:val="000B5647"/>
    <w:rsid w:val="000B6171"/>
    <w:rsid w:val="000B61AD"/>
    <w:rsid w:val="000B6414"/>
    <w:rsid w:val="000B6627"/>
    <w:rsid w:val="000B74D3"/>
    <w:rsid w:val="000B7D09"/>
    <w:rsid w:val="000C00D5"/>
    <w:rsid w:val="000C0FF3"/>
    <w:rsid w:val="000C12F3"/>
    <w:rsid w:val="000C1FB7"/>
    <w:rsid w:val="000C30C5"/>
    <w:rsid w:val="000C3180"/>
    <w:rsid w:val="000C369F"/>
    <w:rsid w:val="000C3837"/>
    <w:rsid w:val="000C39A0"/>
    <w:rsid w:val="000C3FF2"/>
    <w:rsid w:val="000C4882"/>
    <w:rsid w:val="000C4949"/>
    <w:rsid w:val="000C558F"/>
    <w:rsid w:val="000C58A4"/>
    <w:rsid w:val="000C61CF"/>
    <w:rsid w:val="000C6ADF"/>
    <w:rsid w:val="000C72B5"/>
    <w:rsid w:val="000C77AB"/>
    <w:rsid w:val="000C7918"/>
    <w:rsid w:val="000C7DD1"/>
    <w:rsid w:val="000D079F"/>
    <w:rsid w:val="000D095A"/>
    <w:rsid w:val="000D0D3A"/>
    <w:rsid w:val="000D14DA"/>
    <w:rsid w:val="000D194E"/>
    <w:rsid w:val="000D1A4F"/>
    <w:rsid w:val="000D2DB5"/>
    <w:rsid w:val="000D3A35"/>
    <w:rsid w:val="000D3A9A"/>
    <w:rsid w:val="000D3D98"/>
    <w:rsid w:val="000D43F5"/>
    <w:rsid w:val="000D47CE"/>
    <w:rsid w:val="000D48E0"/>
    <w:rsid w:val="000D4F61"/>
    <w:rsid w:val="000D5D4B"/>
    <w:rsid w:val="000D65CA"/>
    <w:rsid w:val="000D7368"/>
    <w:rsid w:val="000D7987"/>
    <w:rsid w:val="000E0613"/>
    <w:rsid w:val="000E149C"/>
    <w:rsid w:val="000E23A8"/>
    <w:rsid w:val="000E2E49"/>
    <w:rsid w:val="000E3465"/>
    <w:rsid w:val="000E39AF"/>
    <w:rsid w:val="000E43AD"/>
    <w:rsid w:val="000E4EC6"/>
    <w:rsid w:val="000E74C1"/>
    <w:rsid w:val="000F0482"/>
    <w:rsid w:val="000F09DC"/>
    <w:rsid w:val="000F2166"/>
    <w:rsid w:val="000F2C08"/>
    <w:rsid w:val="000F35CA"/>
    <w:rsid w:val="000F5928"/>
    <w:rsid w:val="000F62B4"/>
    <w:rsid w:val="000F70DD"/>
    <w:rsid w:val="000F7338"/>
    <w:rsid w:val="000F7816"/>
    <w:rsid w:val="00100467"/>
    <w:rsid w:val="001009A1"/>
    <w:rsid w:val="00101A68"/>
    <w:rsid w:val="00102AE1"/>
    <w:rsid w:val="00103B63"/>
    <w:rsid w:val="001044C1"/>
    <w:rsid w:val="00104B41"/>
    <w:rsid w:val="00105466"/>
    <w:rsid w:val="00105788"/>
    <w:rsid w:val="00106A40"/>
    <w:rsid w:val="00107262"/>
    <w:rsid w:val="00107385"/>
    <w:rsid w:val="00107997"/>
    <w:rsid w:val="00110D3D"/>
    <w:rsid w:val="0011154B"/>
    <w:rsid w:val="0011183D"/>
    <w:rsid w:val="001125FE"/>
    <w:rsid w:val="00112ADB"/>
    <w:rsid w:val="00113705"/>
    <w:rsid w:val="001139E2"/>
    <w:rsid w:val="00115080"/>
    <w:rsid w:val="00115240"/>
    <w:rsid w:val="00115D06"/>
    <w:rsid w:val="00116967"/>
    <w:rsid w:val="00117432"/>
    <w:rsid w:val="00117927"/>
    <w:rsid w:val="00120D70"/>
    <w:rsid w:val="00121DAC"/>
    <w:rsid w:val="00122668"/>
    <w:rsid w:val="00122EE8"/>
    <w:rsid w:val="0012478A"/>
    <w:rsid w:val="00125E2F"/>
    <w:rsid w:val="0012630E"/>
    <w:rsid w:val="00126410"/>
    <w:rsid w:val="00126610"/>
    <w:rsid w:val="00126DEB"/>
    <w:rsid w:val="00126E08"/>
    <w:rsid w:val="00126F80"/>
    <w:rsid w:val="00127B29"/>
    <w:rsid w:val="0013087E"/>
    <w:rsid w:val="00130E9F"/>
    <w:rsid w:val="0013118E"/>
    <w:rsid w:val="00132D14"/>
    <w:rsid w:val="00132D56"/>
    <w:rsid w:val="00133383"/>
    <w:rsid w:val="001343BF"/>
    <w:rsid w:val="00134673"/>
    <w:rsid w:val="00134E04"/>
    <w:rsid w:val="00135B09"/>
    <w:rsid w:val="00136C77"/>
    <w:rsid w:val="00140082"/>
    <w:rsid w:val="00140AF9"/>
    <w:rsid w:val="00141321"/>
    <w:rsid w:val="00141776"/>
    <w:rsid w:val="00144A85"/>
    <w:rsid w:val="00145CF3"/>
    <w:rsid w:val="001462EB"/>
    <w:rsid w:val="001463D1"/>
    <w:rsid w:val="00146AEA"/>
    <w:rsid w:val="001476D7"/>
    <w:rsid w:val="00150CA6"/>
    <w:rsid w:val="00150DF2"/>
    <w:rsid w:val="00151336"/>
    <w:rsid w:val="001520DD"/>
    <w:rsid w:val="001524CE"/>
    <w:rsid w:val="00153407"/>
    <w:rsid w:val="001534CF"/>
    <w:rsid w:val="0015495A"/>
    <w:rsid w:val="001549F6"/>
    <w:rsid w:val="00155326"/>
    <w:rsid w:val="00155F33"/>
    <w:rsid w:val="001608EB"/>
    <w:rsid w:val="00160C72"/>
    <w:rsid w:val="001616F4"/>
    <w:rsid w:val="00161DC7"/>
    <w:rsid w:val="00161F06"/>
    <w:rsid w:val="00162192"/>
    <w:rsid w:val="001624A2"/>
    <w:rsid w:val="0016336E"/>
    <w:rsid w:val="00163813"/>
    <w:rsid w:val="00163B08"/>
    <w:rsid w:val="00165410"/>
    <w:rsid w:val="0016582A"/>
    <w:rsid w:val="001658B3"/>
    <w:rsid w:val="00165E7C"/>
    <w:rsid w:val="0016738D"/>
    <w:rsid w:val="0016742C"/>
    <w:rsid w:val="001675FC"/>
    <w:rsid w:val="0017006E"/>
    <w:rsid w:val="00170297"/>
    <w:rsid w:val="001709EE"/>
    <w:rsid w:val="00170E87"/>
    <w:rsid w:val="0017166D"/>
    <w:rsid w:val="0017384A"/>
    <w:rsid w:val="00173BAD"/>
    <w:rsid w:val="00173F68"/>
    <w:rsid w:val="0017417D"/>
    <w:rsid w:val="00174A7F"/>
    <w:rsid w:val="001756FB"/>
    <w:rsid w:val="00176FA4"/>
    <w:rsid w:val="00177427"/>
    <w:rsid w:val="001779B0"/>
    <w:rsid w:val="0018031A"/>
    <w:rsid w:val="00180673"/>
    <w:rsid w:val="00181F88"/>
    <w:rsid w:val="00181FA7"/>
    <w:rsid w:val="0018203B"/>
    <w:rsid w:val="0018232B"/>
    <w:rsid w:val="00183560"/>
    <w:rsid w:val="00184A2D"/>
    <w:rsid w:val="001853AD"/>
    <w:rsid w:val="00185500"/>
    <w:rsid w:val="00185807"/>
    <w:rsid w:val="00185B01"/>
    <w:rsid w:val="00185EDC"/>
    <w:rsid w:val="0018633C"/>
    <w:rsid w:val="00186A8F"/>
    <w:rsid w:val="00186BF6"/>
    <w:rsid w:val="00187381"/>
    <w:rsid w:val="0018768A"/>
    <w:rsid w:val="00191010"/>
    <w:rsid w:val="00191515"/>
    <w:rsid w:val="00191B32"/>
    <w:rsid w:val="00192BA6"/>
    <w:rsid w:val="00193544"/>
    <w:rsid w:val="00193C46"/>
    <w:rsid w:val="00194009"/>
    <w:rsid w:val="0019445A"/>
    <w:rsid w:val="00196205"/>
    <w:rsid w:val="00196D36"/>
    <w:rsid w:val="00197F1F"/>
    <w:rsid w:val="001A0773"/>
    <w:rsid w:val="001A0A5E"/>
    <w:rsid w:val="001A0F88"/>
    <w:rsid w:val="001A15D1"/>
    <w:rsid w:val="001A18DD"/>
    <w:rsid w:val="001A2499"/>
    <w:rsid w:val="001A3E9F"/>
    <w:rsid w:val="001A4021"/>
    <w:rsid w:val="001A4660"/>
    <w:rsid w:val="001A485F"/>
    <w:rsid w:val="001A5AC5"/>
    <w:rsid w:val="001A5AFD"/>
    <w:rsid w:val="001A6230"/>
    <w:rsid w:val="001A7171"/>
    <w:rsid w:val="001A7ACC"/>
    <w:rsid w:val="001A7B42"/>
    <w:rsid w:val="001B03EE"/>
    <w:rsid w:val="001B0633"/>
    <w:rsid w:val="001B0919"/>
    <w:rsid w:val="001B0AD5"/>
    <w:rsid w:val="001B0B3F"/>
    <w:rsid w:val="001B0BF3"/>
    <w:rsid w:val="001B171B"/>
    <w:rsid w:val="001B3A07"/>
    <w:rsid w:val="001B4068"/>
    <w:rsid w:val="001B515A"/>
    <w:rsid w:val="001B5BD3"/>
    <w:rsid w:val="001B64AE"/>
    <w:rsid w:val="001B6594"/>
    <w:rsid w:val="001B7346"/>
    <w:rsid w:val="001B7503"/>
    <w:rsid w:val="001B8C84"/>
    <w:rsid w:val="001C0664"/>
    <w:rsid w:val="001C18C4"/>
    <w:rsid w:val="001C24BB"/>
    <w:rsid w:val="001C3718"/>
    <w:rsid w:val="001C3B13"/>
    <w:rsid w:val="001C44DE"/>
    <w:rsid w:val="001C4AAB"/>
    <w:rsid w:val="001C6DEC"/>
    <w:rsid w:val="001C7C21"/>
    <w:rsid w:val="001D02FC"/>
    <w:rsid w:val="001D080A"/>
    <w:rsid w:val="001D09E4"/>
    <w:rsid w:val="001D0ACD"/>
    <w:rsid w:val="001D3999"/>
    <w:rsid w:val="001D42E9"/>
    <w:rsid w:val="001D4AAA"/>
    <w:rsid w:val="001D57CA"/>
    <w:rsid w:val="001D5A7A"/>
    <w:rsid w:val="001D5D43"/>
    <w:rsid w:val="001D6C3F"/>
    <w:rsid w:val="001D6F0F"/>
    <w:rsid w:val="001D6F4A"/>
    <w:rsid w:val="001D74DD"/>
    <w:rsid w:val="001E02CA"/>
    <w:rsid w:val="001E05EB"/>
    <w:rsid w:val="001E05FC"/>
    <w:rsid w:val="001E1604"/>
    <w:rsid w:val="001E1930"/>
    <w:rsid w:val="001E1FFC"/>
    <w:rsid w:val="001E2176"/>
    <w:rsid w:val="001E289D"/>
    <w:rsid w:val="001E2B92"/>
    <w:rsid w:val="001E2F9D"/>
    <w:rsid w:val="001E364B"/>
    <w:rsid w:val="001E408A"/>
    <w:rsid w:val="001E55CC"/>
    <w:rsid w:val="001E6B63"/>
    <w:rsid w:val="001E6D6F"/>
    <w:rsid w:val="001E75C0"/>
    <w:rsid w:val="001E7BF9"/>
    <w:rsid w:val="001E7D7E"/>
    <w:rsid w:val="001E7DD4"/>
    <w:rsid w:val="001F0B99"/>
    <w:rsid w:val="001F1658"/>
    <w:rsid w:val="001F25D7"/>
    <w:rsid w:val="001F2A3C"/>
    <w:rsid w:val="001F2AAF"/>
    <w:rsid w:val="001F2BA4"/>
    <w:rsid w:val="001F302E"/>
    <w:rsid w:val="001F33AC"/>
    <w:rsid w:val="001F34BF"/>
    <w:rsid w:val="001F4026"/>
    <w:rsid w:val="001F5403"/>
    <w:rsid w:val="001F559D"/>
    <w:rsid w:val="001F57C1"/>
    <w:rsid w:val="001F5CEE"/>
    <w:rsid w:val="001F6CDC"/>
    <w:rsid w:val="001F6F52"/>
    <w:rsid w:val="001F6F6B"/>
    <w:rsid w:val="001F71F9"/>
    <w:rsid w:val="001F7995"/>
    <w:rsid w:val="002000B8"/>
    <w:rsid w:val="002015D0"/>
    <w:rsid w:val="0020200D"/>
    <w:rsid w:val="002023C2"/>
    <w:rsid w:val="0020277D"/>
    <w:rsid w:val="00203E45"/>
    <w:rsid w:val="00205629"/>
    <w:rsid w:val="00206791"/>
    <w:rsid w:val="00206977"/>
    <w:rsid w:val="00207AD8"/>
    <w:rsid w:val="00210450"/>
    <w:rsid w:val="00210517"/>
    <w:rsid w:val="002109F9"/>
    <w:rsid w:val="00210B9C"/>
    <w:rsid w:val="00211CBC"/>
    <w:rsid w:val="00211D3E"/>
    <w:rsid w:val="0021227B"/>
    <w:rsid w:val="002133B4"/>
    <w:rsid w:val="002136E7"/>
    <w:rsid w:val="00214892"/>
    <w:rsid w:val="00215CFF"/>
    <w:rsid w:val="00215FD1"/>
    <w:rsid w:val="00216B8D"/>
    <w:rsid w:val="002202BA"/>
    <w:rsid w:val="002206DD"/>
    <w:rsid w:val="00220BD5"/>
    <w:rsid w:val="00220C89"/>
    <w:rsid w:val="0022128C"/>
    <w:rsid w:val="00221B70"/>
    <w:rsid w:val="00221ECA"/>
    <w:rsid w:val="0022477A"/>
    <w:rsid w:val="0022482B"/>
    <w:rsid w:val="00224858"/>
    <w:rsid w:val="00224C5C"/>
    <w:rsid w:val="00224FD8"/>
    <w:rsid w:val="00225C03"/>
    <w:rsid w:val="00231045"/>
    <w:rsid w:val="002310DC"/>
    <w:rsid w:val="002315CB"/>
    <w:rsid w:val="00231D60"/>
    <w:rsid w:val="00232D77"/>
    <w:rsid w:val="00235789"/>
    <w:rsid w:val="002363F1"/>
    <w:rsid w:val="00237249"/>
    <w:rsid w:val="0023756E"/>
    <w:rsid w:val="0024077A"/>
    <w:rsid w:val="00240E64"/>
    <w:rsid w:val="00241B9C"/>
    <w:rsid w:val="00241E3E"/>
    <w:rsid w:val="002423DC"/>
    <w:rsid w:val="002424BE"/>
    <w:rsid w:val="00242572"/>
    <w:rsid w:val="002425CE"/>
    <w:rsid w:val="00242C31"/>
    <w:rsid w:val="0024344B"/>
    <w:rsid w:val="00243CB1"/>
    <w:rsid w:val="00243CF7"/>
    <w:rsid w:val="00246663"/>
    <w:rsid w:val="00246EB7"/>
    <w:rsid w:val="00247944"/>
    <w:rsid w:val="00250418"/>
    <w:rsid w:val="00252200"/>
    <w:rsid w:val="00253848"/>
    <w:rsid w:val="0025406B"/>
    <w:rsid w:val="00254452"/>
    <w:rsid w:val="0025493F"/>
    <w:rsid w:val="002549EA"/>
    <w:rsid w:val="00254AAE"/>
    <w:rsid w:val="002562D3"/>
    <w:rsid w:val="002566B3"/>
    <w:rsid w:val="00256B4C"/>
    <w:rsid w:val="00257065"/>
    <w:rsid w:val="00257458"/>
    <w:rsid w:val="00257D1E"/>
    <w:rsid w:val="00259F19"/>
    <w:rsid w:val="00260DB9"/>
    <w:rsid w:val="002610B2"/>
    <w:rsid w:val="00262318"/>
    <w:rsid w:val="002626CB"/>
    <w:rsid w:val="00262EBD"/>
    <w:rsid w:val="00263894"/>
    <w:rsid w:val="00263D9B"/>
    <w:rsid w:val="00264308"/>
    <w:rsid w:val="00265F5E"/>
    <w:rsid w:val="00266865"/>
    <w:rsid w:val="00270F55"/>
    <w:rsid w:val="0027227B"/>
    <w:rsid w:val="00272828"/>
    <w:rsid w:val="002728EF"/>
    <w:rsid w:val="00273B91"/>
    <w:rsid w:val="00273FF0"/>
    <w:rsid w:val="00274A4E"/>
    <w:rsid w:val="00275754"/>
    <w:rsid w:val="00276063"/>
    <w:rsid w:val="002762C5"/>
    <w:rsid w:val="002766A4"/>
    <w:rsid w:val="002770B3"/>
    <w:rsid w:val="002779E6"/>
    <w:rsid w:val="0028033D"/>
    <w:rsid w:val="00280796"/>
    <w:rsid w:val="00281AB5"/>
    <w:rsid w:val="00283711"/>
    <w:rsid w:val="00283B7E"/>
    <w:rsid w:val="00284B1F"/>
    <w:rsid w:val="00285580"/>
    <w:rsid w:val="00290643"/>
    <w:rsid w:val="00290A50"/>
    <w:rsid w:val="00291007"/>
    <w:rsid w:val="0029112E"/>
    <w:rsid w:val="00291971"/>
    <w:rsid w:val="00292B57"/>
    <w:rsid w:val="0029323C"/>
    <w:rsid w:val="00293291"/>
    <w:rsid w:val="002933B8"/>
    <w:rsid w:val="002936FA"/>
    <w:rsid w:val="0029415D"/>
    <w:rsid w:val="002942F7"/>
    <w:rsid w:val="002943B4"/>
    <w:rsid w:val="00294ED5"/>
    <w:rsid w:val="00295149"/>
    <w:rsid w:val="00295B20"/>
    <w:rsid w:val="00295DF2"/>
    <w:rsid w:val="002961E2"/>
    <w:rsid w:val="0029778A"/>
    <w:rsid w:val="002A0365"/>
    <w:rsid w:val="002A1270"/>
    <w:rsid w:val="002A15CC"/>
    <w:rsid w:val="002A3ED7"/>
    <w:rsid w:val="002A4891"/>
    <w:rsid w:val="002A5047"/>
    <w:rsid w:val="002A510A"/>
    <w:rsid w:val="002A606F"/>
    <w:rsid w:val="002A64BB"/>
    <w:rsid w:val="002A6764"/>
    <w:rsid w:val="002A6D7A"/>
    <w:rsid w:val="002B0780"/>
    <w:rsid w:val="002B0EF4"/>
    <w:rsid w:val="002B12F3"/>
    <w:rsid w:val="002B1874"/>
    <w:rsid w:val="002B1895"/>
    <w:rsid w:val="002B18C7"/>
    <w:rsid w:val="002B21E0"/>
    <w:rsid w:val="002B22D2"/>
    <w:rsid w:val="002B3647"/>
    <w:rsid w:val="002B463B"/>
    <w:rsid w:val="002B662A"/>
    <w:rsid w:val="002B6C41"/>
    <w:rsid w:val="002B6E9E"/>
    <w:rsid w:val="002B7D5B"/>
    <w:rsid w:val="002C00A1"/>
    <w:rsid w:val="002C03D9"/>
    <w:rsid w:val="002C1DA3"/>
    <w:rsid w:val="002C1FCD"/>
    <w:rsid w:val="002C2516"/>
    <w:rsid w:val="002C284A"/>
    <w:rsid w:val="002C2B75"/>
    <w:rsid w:val="002C332C"/>
    <w:rsid w:val="002C369D"/>
    <w:rsid w:val="002C36D0"/>
    <w:rsid w:val="002C3A33"/>
    <w:rsid w:val="002C4FA3"/>
    <w:rsid w:val="002C592E"/>
    <w:rsid w:val="002C68A6"/>
    <w:rsid w:val="002C6B1F"/>
    <w:rsid w:val="002C7301"/>
    <w:rsid w:val="002C76CB"/>
    <w:rsid w:val="002C7899"/>
    <w:rsid w:val="002C7AAE"/>
    <w:rsid w:val="002C7DF6"/>
    <w:rsid w:val="002C7E62"/>
    <w:rsid w:val="002D0B1B"/>
    <w:rsid w:val="002D0C59"/>
    <w:rsid w:val="002D0C72"/>
    <w:rsid w:val="002D1305"/>
    <w:rsid w:val="002D1576"/>
    <w:rsid w:val="002D2719"/>
    <w:rsid w:val="002D27B1"/>
    <w:rsid w:val="002D29A8"/>
    <w:rsid w:val="002D32C5"/>
    <w:rsid w:val="002D35AB"/>
    <w:rsid w:val="002D4BCE"/>
    <w:rsid w:val="002D617E"/>
    <w:rsid w:val="002D62C2"/>
    <w:rsid w:val="002D6B6B"/>
    <w:rsid w:val="002E0FE7"/>
    <w:rsid w:val="002E1E0B"/>
    <w:rsid w:val="002E3922"/>
    <w:rsid w:val="002E3BBA"/>
    <w:rsid w:val="002E406A"/>
    <w:rsid w:val="002E53B2"/>
    <w:rsid w:val="002E54D0"/>
    <w:rsid w:val="002E6616"/>
    <w:rsid w:val="002E69E6"/>
    <w:rsid w:val="002E7030"/>
    <w:rsid w:val="002E704F"/>
    <w:rsid w:val="002E775B"/>
    <w:rsid w:val="002F057D"/>
    <w:rsid w:val="002F0B76"/>
    <w:rsid w:val="002F10AF"/>
    <w:rsid w:val="002F14CC"/>
    <w:rsid w:val="002F3C50"/>
    <w:rsid w:val="002F4359"/>
    <w:rsid w:val="002F4B23"/>
    <w:rsid w:val="002F4FF0"/>
    <w:rsid w:val="002F500E"/>
    <w:rsid w:val="002F51A7"/>
    <w:rsid w:val="002F5EA6"/>
    <w:rsid w:val="002F62D1"/>
    <w:rsid w:val="002F7AE9"/>
    <w:rsid w:val="0030173A"/>
    <w:rsid w:val="00301902"/>
    <w:rsid w:val="00301A94"/>
    <w:rsid w:val="00301BC1"/>
    <w:rsid w:val="0030222C"/>
    <w:rsid w:val="003028B4"/>
    <w:rsid w:val="00302C99"/>
    <w:rsid w:val="00303A1A"/>
    <w:rsid w:val="00303F3D"/>
    <w:rsid w:val="00303F8B"/>
    <w:rsid w:val="00305A19"/>
    <w:rsid w:val="003103CB"/>
    <w:rsid w:val="00311AAE"/>
    <w:rsid w:val="00311CB6"/>
    <w:rsid w:val="00311DD3"/>
    <w:rsid w:val="003120BE"/>
    <w:rsid w:val="00313639"/>
    <w:rsid w:val="003138EA"/>
    <w:rsid w:val="00313A0D"/>
    <w:rsid w:val="003154BE"/>
    <w:rsid w:val="003154D6"/>
    <w:rsid w:val="00315DE8"/>
    <w:rsid w:val="003163DA"/>
    <w:rsid w:val="003174BA"/>
    <w:rsid w:val="003177D1"/>
    <w:rsid w:val="00317B60"/>
    <w:rsid w:val="0032001E"/>
    <w:rsid w:val="0032017C"/>
    <w:rsid w:val="00320427"/>
    <w:rsid w:val="00320748"/>
    <w:rsid w:val="00320C34"/>
    <w:rsid w:val="0032295E"/>
    <w:rsid w:val="00323718"/>
    <w:rsid w:val="00323DAC"/>
    <w:rsid w:val="00323ED9"/>
    <w:rsid w:val="003240F6"/>
    <w:rsid w:val="00325689"/>
    <w:rsid w:val="00325C6A"/>
    <w:rsid w:val="00326074"/>
    <w:rsid w:val="00326DAD"/>
    <w:rsid w:val="00326FD3"/>
    <w:rsid w:val="00327353"/>
    <w:rsid w:val="00327D65"/>
    <w:rsid w:val="00327E04"/>
    <w:rsid w:val="0032C7AB"/>
    <w:rsid w:val="0032DD7A"/>
    <w:rsid w:val="00330D7C"/>
    <w:rsid w:val="003319C3"/>
    <w:rsid w:val="00332D53"/>
    <w:rsid w:val="00332E7B"/>
    <w:rsid w:val="003342CC"/>
    <w:rsid w:val="00334766"/>
    <w:rsid w:val="0033495B"/>
    <w:rsid w:val="00334B38"/>
    <w:rsid w:val="00334E65"/>
    <w:rsid w:val="00335E9F"/>
    <w:rsid w:val="00336014"/>
    <w:rsid w:val="00336B0E"/>
    <w:rsid w:val="00336DA2"/>
    <w:rsid w:val="0033733B"/>
    <w:rsid w:val="00337D68"/>
    <w:rsid w:val="0034018F"/>
    <w:rsid w:val="0034156B"/>
    <w:rsid w:val="00341579"/>
    <w:rsid w:val="00341C17"/>
    <w:rsid w:val="00344B71"/>
    <w:rsid w:val="00344CFC"/>
    <w:rsid w:val="0034512A"/>
    <w:rsid w:val="0034619A"/>
    <w:rsid w:val="003461C6"/>
    <w:rsid w:val="0034676A"/>
    <w:rsid w:val="00346AEC"/>
    <w:rsid w:val="00347045"/>
    <w:rsid w:val="00350263"/>
    <w:rsid w:val="003517CB"/>
    <w:rsid w:val="00351946"/>
    <w:rsid w:val="00351A39"/>
    <w:rsid w:val="00351E5F"/>
    <w:rsid w:val="003524F0"/>
    <w:rsid w:val="00352828"/>
    <w:rsid w:val="00353244"/>
    <w:rsid w:val="003532A6"/>
    <w:rsid w:val="00354363"/>
    <w:rsid w:val="00354443"/>
    <w:rsid w:val="00355D2F"/>
    <w:rsid w:val="00356C9F"/>
    <w:rsid w:val="00356D01"/>
    <w:rsid w:val="00356F14"/>
    <w:rsid w:val="00356F8E"/>
    <w:rsid w:val="003578CE"/>
    <w:rsid w:val="00360164"/>
    <w:rsid w:val="0036052B"/>
    <w:rsid w:val="00360B80"/>
    <w:rsid w:val="00360F03"/>
    <w:rsid w:val="003612AC"/>
    <w:rsid w:val="00361AC7"/>
    <w:rsid w:val="003629AB"/>
    <w:rsid w:val="00362B0B"/>
    <w:rsid w:val="0036313F"/>
    <w:rsid w:val="0036393C"/>
    <w:rsid w:val="0036487E"/>
    <w:rsid w:val="00365A35"/>
    <w:rsid w:val="00365BC7"/>
    <w:rsid w:val="00366913"/>
    <w:rsid w:val="00366D7E"/>
    <w:rsid w:val="0036769C"/>
    <w:rsid w:val="00367A4C"/>
    <w:rsid w:val="00367AD1"/>
    <w:rsid w:val="003700AA"/>
    <w:rsid w:val="00370A1D"/>
    <w:rsid w:val="00370AC2"/>
    <w:rsid w:val="003711D9"/>
    <w:rsid w:val="00371255"/>
    <w:rsid w:val="0037256E"/>
    <w:rsid w:val="00374598"/>
    <w:rsid w:val="00374783"/>
    <w:rsid w:val="00374811"/>
    <w:rsid w:val="00374D07"/>
    <w:rsid w:val="00375451"/>
    <w:rsid w:val="00375718"/>
    <w:rsid w:val="003757A6"/>
    <w:rsid w:val="00375CC1"/>
    <w:rsid w:val="0037637A"/>
    <w:rsid w:val="003764FD"/>
    <w:rsid w:val="00376E90"/>
    <w:rsid w:val="0038097F"/>
    <w:rsid w:val="003809D7"/>
    <w:rsid w:val="00380A5A"/>
    <w:rsid w:val="00381428"/>
    <w:rsid w:val="003829D4"/>
    <w:rsid w:val="00382DFF"/>
    <w:rsid w:val="00382E35"/>
    <w:rsid w:val="003830E2"/>
    <w:rsid w:val="003860F4"/>
    <w:rsid w:val="0038684A"/>
    <w:rsid w:val="003875F4"/>
    <w:rsid w:val="00387707"/>
    <w:rsid w:val="0038792C"/>
    <w:rsid w:val="00387BBA"/>
    <w:rsid w:val="0038B833"/>
    <w:rsid w:val="003901B9"/>
    <w:rsid w:val="0039055C"/>
    <w:rsid w:val="00390882"/>
    <w:rsid w:val="00390A6E"/>
    <w:rsid w:val="003913F9"/>
    <w:rsid w:val="0039149A"/>
    <w:rsid w:val="00391A20"/>
    <w:rsid w:val="00391CB4"/>
    <w:rsid w:val="00391DEC"/>
    <w:rsid w:val="00391F80"/>
    <w:rsid w:val="00391F8F"/>
    <w:rsid w:val="0039200F"/>
    <w:rsid w:val="00392B87"/>
    <w:rsid w:val="00393133"/>
    <w:rsid w:val="00393B87"/>
    <w:rsid w:val="00393BEC"/>
    <w:rsid w:val="00393D3E"/>
    <w:rsid w:val="003942F5"/>
    <w:rsid w:val="00394648"/>
    <w:rsid w:val="00394E7C"/>
    <w:rsid w:val="00395071"/>
    <w:rsid w:val="00395982"/>
    <w:rsid w:val="00396F4C"/>
    <w:rsid w:val="003A014D"/>
    <w:rsid w:val="003A04E3"/>
    <w:rsid w:val="003A07A7"/>
    <w:rsid w:val="003A14A9"/>
    <w:rsid w:val="003A1F0A"/>
    <w:rsid w:val="003A2A43"/>
    <w:rsid w:val="003A3FBB"/>
    <w:rsid w:val="003A4F65"/>
    <w:rsid w:val="003A574F"/>
    <w:rsid w:val="003A57AC"/>
    <w:rsid w:val="003A5CCE"/>
    <w:rsid w:val="003A7057"/>
    <w:rsid w:val="003B08CA"/>
    <w:rsid w:val="003B0CBB"/>
    <w:rsid w:val="003B0DED"/>
    <w:rsid w:val="003B0F0E"/>
    <w:rsid w:val="003B2497"/>
    <w:rsid w:val="003B2965"/>
    <w:rsid w:val="003B2A58"/>
    <w:rsid w:val="003B30B3"/>
    <w:rsid w:val="003B3F3A"/>
    <w:rsid w:val="003B6866"/>
    <w:rsid w:val="003B6CEE"/>
    <w:rsid w:val="003B752F"/>
    <w:rsid w:val="003B7CB4"/>
    <w:rsid w:val="003B7DC8"/>
    <w:rsid w:val="003C0922"/>
    <w:rsid w:val="003C1113"/>
    <w:rsid w:val="003C1519"/>
    <w:rsid w:val="003C1B63"/>
    <w:rsid w:val="003C24FE"/>
    <w:rsid w:val="003C261F"/>
    <w:rsid w:val="003C292A"/>
    <w:rsid w:val="003C360A"/>
    <w:rsid w:val="003C43A5"/>
    <w:rsid w:val="003C459D"/>
    <w:rsid w:val="003C4B18"/>
    <w:rsid w:val="003C4F75"/>
    <w:rsid w:val="003C5FF5"/>
    <w:rsid w:val="003C6428"/>
    <w:rsid w:val="003C6CC9"/>
    <w:rsid w:val="003C734A"/>
    <w:rsid w:val="003C7EB9"/>
    <w:rsid w:val="003D0CAD"/>
    <w:rsid w:val="003D2777"/>
    <w:rsid w:val="003D2C89"/>
    <w:rsid w:val="003D3D20"/>
    <w:rsid w:val="003D3EAB"/>
    <w:rsid w:val="003D4205"/>
    <w:rsid w:val="003D4D25"/>
    <w:rsid w:val="003E00A7"/>
    <w:rsid w:val="003E07E4"/>
    <w:rsid w:val="003E2401"/>
    <w:rsid w:val="003E77ED"/>
    <w:rsid w:val="003E7E3A"/>
    <w:rsid w:val="003E7FCF"/>
    <w:rsid w:val="003F0778"/>
    <w:rsid w:val="003F0F74"/>
    <w:rsid w:val="003F1391"/>
    <w:rsid w:val="003F201B"/>
    <w:rsid w:val="003F2053"/>
    <w:rsid w:val="003F2531"/>
    <w:rsid w:val="003F2F0C"/>
    <w:rsid w:val="003F3EE6"/>
    <w:rsid w:val="003F3FA3"/>
    <w:rsid w:val="003F5544"/>
    <w:rsid w:val="003F7831"/>
    <w:rsid w:val="003F7885"/>
    <w:rsid w:val="003F7C5E"/>
    <w:rsid w:val="003F7EE9"/>
    <w:rsid w:val="00400F28"/>
    <w:rsid w:val="00401032"/>
    <w:rsid w:val="004011E0"/>
    <w:rsid w:val="00401AAA"/>
    <w:rsid w:val="004032E4"/>
    <w:rsid w:val="00404157"/>
    <w:rsid w:val="004041D1"/>
    <w:rsid w:val="004042C7"/>
    <w:rsid w:val="0040522D"/>
    <w:rsid w:val="0040523B"/>
    <w:rsid w:val="0040535D"/>
    <w:rsid w:val="004055D5"/>
    <w:rsid w:val="004057E9"/>
    <w:rsid w:val="0040606C"/>
    <w:rsid w:val="004066E9"/>
    <w:rsid w:val="0040687F"/>
    <w:rsid w:val="004069E8"/>
    <w:rsid w:val="00406D86"/>
    <w:rsid w:val="004115B1"/>
    <w:rsid w:val="00411A97"/>
    <w:rsid w:val="00413186"/>
    <w:rsid w:val="004137C3"/>
    <w:rsid w:val="00414443"/>
    <w:rsid w:val="00414590"/>
    <w:rsid w:val="00415095"/>
    <w:rsid w:val="00415629"/>
    <w:rsid w:val="00415826"/>
    <w:rsid w:val="0041588A"/>
    <w:rsid w:val="00415A97"/>
    <w:rsid w:val="00416C1D"/>
    <w:rsid w:val="00416E32"/>
    <w:rsid w:val="004206FB"/>
    <w:rsid w:val="004218DB"/>
    <w:rsid w:val="00422124"/>
    <w:rsid w:val="00422699"/>
    <w:rsid w:val="00422AAA"/>
    <w:rsid w:val="00423D1D"/>
    <w:rsid w:val="00423F7C"/>
    <w:rsid w:val="0042449E"/>
    <w:rsid w:val="00424D21"/>
    <w:rsid w:val="00425F4E"/>
    <w:rsid w:val="00426489"/>
    <w:rsid w:val="0042681C"/>
    <w:rsid w:val="004269DE"/>
    <w:rsid w:val="004269E3"/>
    <w:rsid w:val="0042708A"/>
    <w:rsid w:val="00427859"/>
    <w:rsid w:val="00427D6B"/>
    <w:rsid w:val="00430A05"/>
    <w:rsid w:val="00430DDA"/>
    <w:rsid w:val="00431735"/>
    <w:rsid w:val="00431888"/>
    <w:rsid w:val="00431BA8"/>
    <w:rsid w:val="00432E48"/>
    <w:rsid w:val="0043612C"/>
    <w:rsid w:val="0043673E"/>
    <w:rsid w:val="00436E85"/>
    <w:rsid w:val="004371D7"/>
    <w:rsid w:val="0043F156"/>
    <w:rsid w:val="00440264"/>
    <w:rsid w:val="004406EF"/>
    <w:rsid w:val="00440E01"/>
    <w:rsid w:val="00441326"/>
    <w:rsid w:val="0044239E"/>
    <w:rsid w:val="00442D97"/>
    <w:rsid w:val="00442FE8"/>
    <w:rsid w:val="00443238"/>
    <w:rsid w:val="0044326E"/>
    <w:rsid w:val="00443A07"/>
    <w:rsid w:val="004453BD"/>
    <w:rsid w:val="00446249"/>
    <w:rsid w:val="00446923"/>
    <w:rsid w:val="004473EB"/>
    <w:rsid w:val="00451B73"/>
    <w:rsid w:val="00451B86"/>
    <w:rsid w:val="00451C93"/>
    <w:rsid w:val="00453089"/>
    <w:rsid w:val="0045314F"/>
    <w:rsid w:val="00453C98"/>
    <w:rsid w:val="00454360"/>
    <w:rsid w:val="00454485"/>
    <w:rsid w:val="0045486D"/>
    <w:rsid w:val="00454FE6"/>
    <w:rsid w:val="00455E42"/>
    <w:rsid w:val="00456744"/>
    <w:rsid w:val="004573A9"/>
    <w:rsid w:val="0045794D"/>
    <w:rsid w:val="00457CBE"/>
    <w:rsid w:val="00460332"/>
    <w:rsid w:val="00460738"/>
    <w:rsid w:val="00461A67"/>
    <w:rsid w:val="00462F24"/>
    <w:rsid w:val="00463722"/>
    <w:rsid w:val="00463ADB"/>
    <w:rsid w:val="00463B42"/>
    <w:rsid w:val="00465391"/>
    <w:rsid w:val="00465AB1"/>
    <w:rsid w:val="00466CF9"/>
    <w:rsid w:val="004672B8"/>
    <w:rsid w:val="004704E5"/>
    <w:rsid w:val="0047127F"/>
    <w:rsid w:val="00471A05"/>
    <w:rsid w:val="00471E5E"/>
    <w:rsid w:val="00471F87"/>
    <w:rsid w:val="00473D1B"/>
    <w:rsid w:val="00474022"/>
    <w:rsid w:val="00474395"/>
    <w:rsid w:val="004749C4"/>
    <w:rsid w:val="00474EAD"/>
    <w:rsid w:val="00474EB0"/>
    <w:rsid w:val="00475AEB"/>
    <w:rsid w:val="004775E4"/>
    <w:rsid w:val="00480873"/>
    <w:rsid w:val="0048095D"/>
    <w:rsid w:val="00480C56"/>
    <w:rsid w:val="00480FA7"/>
    <w:rsid w:val="004816A4"/>
    <w:rsid w:val="0048232F"/>
    <w:rsid w:val="00482C18"/>
    <w:rsid w:val="00482D29"/>
    <w:rsid w:val="00483223"/>
    <w:rsid w:val="0048376E"/>
    <w:rsid w:val="0048440B"/>
    <w:rsid w:val="00486087"/>
    <w:rsid w:val="00486DA1"/>
    <w:rsid w:val="004872A2"/>
    <w:rsid w:val="004875CC"/>
    <w:rsid w:val="00487D55"/>
    <w:rsid w:val="00490803"/>
    <w:rsid w:val="00490D60"/>
    <w:rsid w:val="00491D8F"/>
    <w:rsid w:val="00491EF5"/>
    <w:rsid w:val="0049210A"/>
    <w:rsid w:val="00494E41"/>
    <w:rsid w:val="00495847"/>
    <w:rsid w:val="00495D4F"/>
    <w:rsid w:val="00496052"/>
    <w:rsid w:val="004962B9"/>
    <w:rsid w:val="00496AC2"/>
    <w:rsid w:val="0049F013"/>
    <w:rsid w:val="004A0187"/>
    <w:rsid w:val="004A0954"/>
    <w:rsid w:val="004A0AE6"/>
    <w:rsid w:val="004A16ED"/>
    <w:rsid w:val="004A26BB"/>
    <w:rsid w:val="004A292E"/>
    <w:rsid w:val="004A3246"/>
    <w:rsid w:val="004A3DA9"/>
    <w:rsid w:val="004A4349"/>
    <w:rsid w:val="004A45F5"/>
    <w:rsid w:val="004A484E"/>
    <w:rsid w:val="004A4B27"/>
    <w:rsid w:val="004A5963"/>
    <w:rsid w:val="004A610D"/>
    <w:rsid w:val="004A6739"/>
    <w:rsid w:val="004A741E"/>
    <w:rsid w:val="004A763A"/>
    <w:rsid w:val="004B0535"/>
    <w:rsid w:val="004B0AD0"/>
    <w:rsid w:val="004B0E82"/>
    <w:rsid w:val="004B12A9"/>
    <w:rsid w:val="004B17AE"/>
    <w:rsid w:val="004B1B97"/>
    <w:rsid w:val="004B1DA9"/>
    <w:rsid w:val="004B1E28"/>
    <w:rsid w:val="004B2B21"/>
    <w:rsid w:val="004B3663"/>
    <w:rsid w:val="004B3733"/>
    <w:rsid w:val="004B53AC"/>
    <w:rsid w:val="004B54BE"/>
    <w:rsid w:val="004B5AAC"/>
    <w:rsid w:val="004B79F9"/>
    <w:rsid w:val="004B7EF6"/>
    <w:rsid w:val="004C0682"/>
    <w:rsid w:val="004C0ED6"/>
    <w:rsid w:val="004C282A"/>
    <w:rsid w:val="004C2A82"/>
    <w:rsid w:val="004C3BC6"/>
    <w:rsid w:val="004C3DED"/>
    <w:rsid w:val="004C48C0"/>
    <w:rsid w:val="004C5F35"/>
    <w:rsid w:val="004C68C6"/>
    <w:rsid w:val="004C6ABC"/>
    <w:rsid w:val="004C6B17"/>
    <w:rsid w:val="004C6FC8"/>
    <w:rsid w:val="004C6FF1"/>
    <w:rsid w:val="004C742A"/>
    <w:rsid w:val="004D08A1"/>
    <w:rsid w:val="004D1F20"/>
    <w:rsid w:val="004D24BF"/>
    <w:rsid w:val="004D4205"/>
    <w:rsid w:val="004D47F6"/>
    <w:rsid w:val="004D4D14"/>
    <w:rsid w:val="004D5A5B"/>
    <w:rsid w:val="004D651E"/>
    <w:rsid w:val="004D6811"/>
    <w:rsid w:val="004D6AA3"/>
    <w:rsid w:val="004D7598"/>
    <w:rsid w:val="004D7D2B"/>
    <w:rsid w:val="004E0C3A"/>
    <w:rsid w:val="004E1A29"/>
    <w:rsid w:val="004E1A30"/>
    <w:rsid w:val="004E20CB"/>
    <w:rsid w:val="004E2ACD"/>
    <w:rsid w:val="004E32EB"/>
    <w:rsid w:val="004E38FD"/>
    <w:rsid w:val="004E56CF"/>
    <w:rsid w:val="004E5B19"/>
    <w:rsid w:val="004E608C"/>
    <w:rsid w:val="004E676A"/>
    <w:rsid w:val="004E6D30"/>
    <w:rsid w:val="004E6E14"/>
    <w:rsid w:val="004E7049"/>
    <w:rsid w:val="004F04A3"/>
    <w:rsid w:val="004F1656"/>
    <w:rsid w:val="004F319C"/>
    <w:rsid w:val="004F3836"/>
    <w:rsid w:val="004F3849"/>
    <w:rsid w:val="004F5610"/>
    <w:rsid w:val="004F665E"/>
    <w:rsid w:val="004F74C6"/>
    <w:rsid w:val="004F74F3"/>
    <w:rsid w:val="004F796A"/>
    <w:rsid w:val="004F7DA4"/>
    <w:rsid w:val="005002CB"/>
    <w:rsid w:val="005007BB"/>
    <w:rsid w:val="005010D4"/>
    <w:rsid w:val="00502122"/>
    <w:rsid w:val="0050259D"/>
    <w:rsid w:val="005033C8"/>
    <w:rsid w:val="00504304"/>
    <w:rsid w:val="00504A5F"/>
    <w:rsid w:val="00504BF6"/>
    <w:rsid w:val="00505128"/>
    <w:rsid w:val="00506112"/>
    <w:rsid w:val="0050672E"/>
    <w:rsid w:val="00506CC9"/>
    <w:rsid w:val="005074D0"/>
    <w:rsid w:val="005100C3"/>
    <w:rsid w:val="00511214"/>
    <w:rsid w:val="00511999"/>
    <w:rsid w:val="00511E07"/>
    <w:rsid w:val="00512302"/>
    <w:rsid w:val="0051236C"/>
    <w:rsid w:val="005125F0"/>
    <w:rsid w:val="005133B4"/>
    <w:rsid w:val="00513E0B"/>
    <w:rsid w:val="00514464"/>
    <w:rsid w:val="00514C30"/>
    <w:rsid w:val="00514D19"/>
    <w:rsid w:val="005152D0"/>
    <w:rsid w:val="00515AA9"/>
    <w:rsid w:val="00516049"/>
    <w:rsid w:val="00516265"/>
    <w:rsid w:val="00517E36"/>
    <w:rsid w:val="00520129"/>
    <w:rsid w:val="005209E1"/>
    <w:rsid w:val="00520F66"/>
    <w:rsid w:val="00521CA9"/>
    <w:rsid w:val="00522853"/>
    <w:rsid w:val="00522977"/>
    <w:rsid w:val="00523872"/>
    <w:rsid w:val="00523E0F"/>
    <w:rsid w:val="00524528"/>
    <w:rsid w:val="00524790"/>
    <w:rsid w:val="005279D6"/>
    <w:rsid w:val="00527B67"/>
    <w:rsid w:val="00532358"/>
    <w:rsid w:val="00532D3C"/>
    <w:rsid w:val="00532F4C"/>
    <w:rsid w:val="0053369C"/>
    <w:rsid w:val="005339B6"/>
    <w:rsid w:val="005348DE"/>
    <w:rsid w:val="0053538E"/>
    <w:rsid w:val="005358D6"/>
    <w:rsid w:val="00535C98"/>
    <w:rsid w:val="00535F10"/>
    <w:rsid w:val="00536304"/>
    <w:rsid w:val="0053640A"/>
    <w:rsid w:val="0053776B"/>
    <w:rsid w:val="005377FE"/>
    <w:rsid w:val="0053797B"/>
    <w:rsid w:val="005405D9"/>
    <w:rsid w:val="00540A74"/>
    <w:rsid w:val="005413CF"/>
    <w:rsid w:val="0054156D"/>
    <w:rsid w:val="005415B5"/>
    <w:rsid w:val="00541C1F"/>
    <w:rsid w:val="0054220D"/>
    <w:rsid w:val="00542BA5"/>
    <w:rsid w:val="00542F01"/>
    <w:rsid w:val="005434C8"/>
    <w:rsid w:val="005434F3"/>
    <w:rsid w:val="00543F3B"/>
    <w:rsid w:val="00544507"/>
    <w:rsid w:val="00545280"/>
    <w:rsid w:val="00545403"/>
    <w:rsid w:val="0054558A"/>
    <w:rsid w:val="00545949"/>
    <w:rsid w:val="00545DE9"/>
    <w:rsid w:val="00545E60"/>
    <w:rsid w:val="0054726C"/>
    <w:rsid w:val="00549E4F"/>
    <w:rsid w:val="00550666"/>
    <w:rsid w:val="00550CF2"/>
    <w:rsid w:val="0055146A"/>
    <w:rsid w:val="00551B50"/>
    <w:rsid w:val="0055212D"/>
    <w:rsid w:val="00552671"/>
    <w:rsid w:val="00552800"/>
    <w:rsid w:val="00552A09"/>
    <w:rsid w:val="00552EC0"/>
    <w:rsid w:val="0055379F"/>
    <w:rsid w:val="005538ED"/>
    <w:rsid w:val="00554080"/>
    <w:rsid w:val="00554EFB"/>
    <w:rsid w:val="0055521F"/>
    <w:rsid w:val="00557291"/>
    <w:rsid w:val="005575E1"/>
    <w:rsid w:val="0055774A"/>
    <w:rsid w:val="00560BF0"/>
    <w:rsid w:val="00560DDB"/>
    <w:rsid w:val="0056241E"/>
    <w:rsid w:val="00563E1E"/>
    <w:rsid w:val="00564B72"/>
    <w:rsid w:val="00564D8C"/>
    <w:rsid w:val="00565088"/>
    <w:rsid w:val="00566938"/>
    <w:rsid w:val="00566A5F"/>
    <w:rsid w:val="00567C52"/>
    <w:rsid w:val="00567C92"/>
    <w:rsid w:val="00570CED"/>
    <w:rsid w:val="0057196E"/>
    <w:rsid w:val="00571E15"/>
    <w:rsid w:val="00571F23"/>
    <w:rsid w:val="005722F9"/>
    <w:rsid w:val="00572B0A"/>
    <w:rsid w:val="00572F2C"/>
    <w:rsid w:val="00574F71"/>
    <w:rsid w:val="00576B0D"/>
    <w:rsid w:val="00577376"/>
    <w:rsid w:val="00577C29"/>
    <w:rsid w:val="00577DD0"/>
    <w:rsid w:val="005800C0"/>
    <w:rsid w:val="00580B41"/>
    <w:rsid w:val="00580CF5"/>
    <w:rsid w:val="00581A7F"/>
    <w:rsid w:val="00581C42"/>
    <w:rsid w:val="00582044"/>
    <w:rsid w:val="005838AD"/>
    <w:rsid w:val="00583C35"/>
    <w:rsid w:val="005859E9"/>
    <w:rsid w:val="00585F91"/>
    <w:rsid w:val="00585FD1"/>
    <w:rsid w:val="00586565"/>
    <w:rsid w:val="005866BE"/>
    <w:rsid w:val="00586CD5"/>
    <w:rsid w:val="00586FDE"/>
    <w:rsid w:val="00587F0E"/>
    <w:rsid w:val="005909ED"/>
    <w:rsid w:val="00590CD1"/>
    <w:rsid w:val="00590D48"/>
    <w:rsid w:val="00591832"/>
    <w:rsid w:val="0059439A"/>
    <w:rsid w:val="00595028"/>
    <w:rsid w:val="005962BD"/>
    <w:rsid w:val="00596EA6"/>
    <w:rsid w:val="005978A4"/>
    <w:rsid w:val="005A0060"/>
    <w:rsid w:val="005A0894"/>
    <w:rsid w:val="005A2404"/>
    <w:rsid w:val="005A2782"/>
    <w:rsid w:val="005A35C5"/>
    <w:rsid w:val="005A3934"/>
    <w:rsid w:val="005A44E0"/>
    <w:rsid w:val="005A463C"/>
    <w:rsid w:val="005A6341"/>
    <w:rsid w:val="005B05BE"/>
    <w:rsid w:val="005B0B99"/>
    <w:rsid w:val="005B1F5A"/>
    <w:rsid w:val="005B249A"/>
    <w:rsid w:val="005B2E8B"/>
    <w:rsid w:val="005B3493"/>
    <w:rsid w:val="005B5B35"/>
    <w:rsid w:val="005B6AE0"/>
    <w:rsid w:val="005B6B80"/>
    <w:rsid w:val="005C064E"/>
    <w:rsid w:val="005C1263"/>
    <w:rsid w:val="005C17FF"/>
    <w:rsid w:val="005C252A"/>
    <w:rsid w:val="005C3E51"/>
    <w:rsid w:val="005C4519"/>
    <w:rsid w:val="005C4689"/>
    <w:rsid w:val="005C5C2A"/>
    <w:rsid w:val="005C5D22"/>
    <w:rsid w:val="005C647C"/>
    <w:rsid w:val="005C672F"/>
    <w:rsid w:val="005C7339"/>
    <w:rsid w:val="005C7EB3"/>
    <w:rsid w:val="005D06D5"/>
    <w:rsid w:val="005D0E9E"/>
    <w:rsid w:val="005D17B4"/>
    <w:rsid w:val="005D1842"/>
    <w:rsid w:val="005D1C43"/>
    <w:rsid w:val="005D2276"/>
    <w:rsid w:val="005D32E7"/>
    <w:rsid w:val="005D33EA"/>
    <w:rsid w:val="005D404F"/>
    <w:rsid w:val="005D4752"/>
    <w:rsid w:val="005D4E5B"/>
    <w:rsid w:val="005D6FE4"/>
    <w:rsid w:val="005E0215"/>
    <w:rsid w:val="005E0495"/>
    <w:rsid w:val="005E0BC9"/>
    <w:rsid w:val="005E101C"/>
    <w:rsid w:val="005E1ADC"/>
    <w:rsid w:val="005E28AA"/>
    <w:rsid w:val="005E2E1A"/>
    <w:rsid w:val="005E2FC1"/>
    <w:rsid w:val="005E33CA"/>
    <w:rsid w:val="005E3ABB"/>
    <w:rsid w:val="005E44D5"/>
    <w:rsid w:val="005E468C"/>
    <w:rsid w:val="005E52D9"/>
    <w:rsid w:val="005E6471"/>
    <w:rsid w:val="005E6AEC"/>
    <w:rsid w:val="005E70F1"/>
    <w:rsid w:val="005E7ED3"/>
    <w:rsid w:val="005F0053"/>
    <w:rsid w:val="005F1306"/>
    <w:rsid w:val="005F13A3"/>
    <w:rsid w:val="005F1619"/>
    <w:rsid w:val="005F3390"/>
    <w:rsid w:val="005F473B"/>
    <w:rsid w:val="005F4C83"/>
    <w:rsid w:val="005F4E4D"/>
    <w:rsid w:val="005F5D03"/>
    <w:rsid w:val="005F6024"/>
    <w:rsid w:val="005F69E7"/>
    <w:rsid w:val="005F7A3E"/>
    <w:rsid w:val="00601209"/>
    <w:rsid w:val="00601523"/>
    <w:rsid w:val="006016B1"/>
    <w:rsid w:val="00602547"/>
    <w:rsid w:val="00602635"/>
    <w:rsid w:val="00602ABA"/>
    <w:rsid w:val="00602AFD"/>
    <w:rsid w:val="00602C7A"/>
    <w:rsid w:val="00602CEE"/>
    <w:rsid w:val="006033F1"/>
    <w:rsid w:val="006034E4"/>
    <w:rsid w:val="006035AB"/>
    <w:rsid w:val="00603687"/>
    <w:rsid w:val="0060416A"/>
    <w:rsid w:val="006047F8"/>
    <w:rsid w:val="006059BC"/>
    <w:rsid w:val="0060600D"/>
    <w:rsid w:val="00606161"/>
    <w:rsid w:val="006064B1"/>
    <w:rsid w:val="006077F5"/>
    <w:rsid w:val="00607981"/>
    <w:rsid w:val="00610538"/>
    <w:rsid w:val="00610BFD"/>
    <w:rsid w:val="00610FD5"/>
    <w:rsid w:val="006111DA"/>
    <w:rsid w:val="00611B5A"/>
    <w:rsid w:val="00611F92"/>
    <w:rsid w:val="00612F2A"/>
    <w:rsid w:val="0061315E"/>
    <w:rsid w:val="00614331"/>
    <w:rsid w:val="0061482F"/>
    <w:rsid w:val="006152EF"/>
    <w:rsid w:val="00616910"/>
    <w:rsid w:val="00616A72"/>
    <w:rsid w:val="00616C34"/>
    <w:rsid w:val="006176DC"/>
    <w:rsid w:val="00620ED7"/>
    <w:rsid w:val="0062111A"/>
    <w:rsid w:val="00621E2E"/>
    <w:rsid w:val="00621E4B"/>
    <w:rsid w:val="006225A1"/>
    <w:rsid w:val="0062285F"/>
    <w:rsid w:val="00622B2D"/>
    <w:rsid w:val="006232D3"/>
    <w:rsid w:val="00623A3C"/>
    <w:rsid w:val="006248CA"/>
    <w:rsid w:val="006251DE"/>
    <w:rsid w:val="0062547B"/>
    <w:rsid w:val="006254CC"/>
    <w:rsid w:val="00625958"/>
    <w:rsid w:val="00625AED"/>
    <w:rsid w:val="00626A66"/>
    <w:rsid w:val="00627FF6"/>
    <w:rsid w:val="0063017D"/>
    <w:rsid w:val="00631369"/>
    <w:rsid w:val="0063343D"/>
    <w:rsid w:val="00634430"/>
    <w:rsid w:val="006346FA"/>
    <w:rsid w:val="00636886"/>
    <w:rsid w:val="00636B35"/>
    <w:rsid w:val="0063798E"/>
    <w:rsid w:val="006410BB"/>
    <w:rsid w:val="00641859"/>
    <w:rsid w:val="00641E57"/>
    <w:rsid w:val="00642126"/>
    <w:rsid w:val="00642501"/>
    <w:rsid w:val="00643C28"/>
    <w:rsid w:val="00644976"/>
    <w:rsid w:val="00645917"/>
    <w:rsid w:val="00646604"/>
    <w:rsid w:val="00646B62"/>
    <w:rsid w:val="00646C21"/>
    <w:rsid w:val="0065051F"/>
    <w:rsid w:val="0065069D"/>
    <w:rsid w:val="0065093F"/>
    <w:rsid w:val="00651627"/>
    <w:rsid w:val="0065165F"/>
    <w:rsid w:val="006522D0"/>
    <w:rsid w:val="00652EBB"/>
    <w:rsid w:val="006540C5"/>
    <w:rsid w:val="00654376"/>
    <w:rsid w:val="00654749"/>
    <w:rsid w:val="006550BA"/>
    <w:rsid w:val="006558B8"/>
    <w:rsid w:val="006559E4"/>
    <w:rsid w:val="00655C1E"/>
    <w:rsid w:val="00655ED6"/>
    <w:rsid w:val="006560D7"/>
    <w:rsid w:val="006563C2"/>
    <w:rsid w:val="00656638"/>
    <w:rsid w:val="0065700D"/>
    <w:rsid w:val="00657598"/>
    <w:rsid w:val="00657A67"/>
    <w:rsid w:val="00657AD3"/>
    <w:rsid w:val="00662C05"/>
    <w:rsid w:val="00663603"/>
    <w:rsid w:val="00664154"/>
    <w:rsid w:val="0066487B"/>
    <w:rsid w:val="00665673"/>
    <w:rsid w:val="0066641A"/>
    <w:rsid w:val="00666594"/>
    <w:rsid w:val="006669C1"/>
    <w:rsid w:val="0066702E"/>
    <w:rsid w:val="00667D01"/>
    <w:rsid w:val="00670015"/>
    <w:rsid w:val="00670666"/>
    <w:rsid w:val="006709E2"/>
    <w:rsid w:val="0067175E"/>
    <w:rsid w:val="0067178D"/>
    <w:rsid w:val="006717B3"/>
    <w:rsid w:val="006726E6"/>
    <w:rsid w:val="00672C68"/>
    <w:rsid w:val="00673AF2"/>
    <w:rsid w:val="00673CEE"/>
    <w:rsid w:val="00674CAC"/>
    <w:rsid w:val="00675D88"/>
    <w:rsid w:val="00676025"/>
    <w:rsid w:val="00676BFE"/>
    <w:rsid w:val="00676C86"/>
    <w:rsid w:val="00677658"/>
    <w:rsid w:val="00680ACD"/>
    <w:rsid w:val="006819E6"/>
    <w:rsid w:val="00681C30"/>
    <w:rsid w:val="00681F11"/>
    <w:rsid w:val="00681F1B"/>
    <w:rsid w:val="00681F74"/>
    <w:rsid w:val="006834A8"/>
    <w:rsid w:val="0068427A"/>
    <w:rsid w:val="00684D09"/>
    <w:rsid w:val="00684EF5"/>
    <w:rsid w:val="00685ACF"/>
    <w:rsid w:val="00685CFC"/>
    <w:rsid w:val="00686AFF"/>
    <w:rsid w:val="0068B250"/>
    <w:rsid w:val="00690B93"/>
    <w:rsid w:val="00690C24"/>
    <w:rsid w:val="00691106"/>
    <w:rsid w:val="006912DB"/>
    <w:rsid w:val="00691BDC"/>
    <w:rsid w:val="00691C85"/>
    <w:rsid w:val="00691EAA"/>
    <w:rsid w:val="00692493"/>
    <w:rsid w:val="00692DE8"/>
    <w:rsid w:val="00693C4F"/>
    <w:rsid w:val="0069416A"/>
    <w:rsid w:val="006943D6"/>
    <w:rsid w:val="00694861"/>
    <w:rsid w:val="0069567C"/>
    <w:rsid w:val="00695784"/>
    <w:rsid w:val="0069607A"/>
    <w:rsid w:val="00696490"/>
    <w:rsid w:val="00697899"/>
    <w:rsid w:val="006A0EDC"/>
    <w:rsid w:val="006A0F11"/>
    <w:rsid w:val="006A161B"/>
    <w:rsid w:val="006A1735"/>
    <w:rsid w:val="006A1CBF"/>
    <w:rsid w:val="006A2704"/>
    <w:rsid w:val="006A3436"/>
    <w:rsid w:val="006A3AB4"/>
    <w:rsid w:val="006A3C1D"/>
    <w:rsid w:val="006A43D5"/>
    <w:rsid w:val="006A4EC0"/>
    <w:rsid w:val="006A53AC"/>
    <w:rsid w:val="006A5949"/>
    <w:rsid w:val="006A64C4"/>
    <w:rsid w:val="006A65B0"/>
    <w:rsid w:val="006A71F7"/>
    <w:rsid w:val="006A73AB"/>
    <w:rsid w:val="006B161B"/>
    <w:rsid w:val="006B2555"/>
    <w:rsid w:val="006B3991"/>
    <w:rsid w:val="006B50EF"/>
    <w:rsid w:val="006B51F1"/>
    <w:rsid w:val="006B5263"/>
    <w:rsid w:val="006B66CC"/>
    <w:rsid w:val="006C07CD"/>
    <w:rsid w:val="006C095E"/>
    <w:rsid w:val="006C1A31"/>
    <w:rsid w:val="006C1A98"/>
    <w:rsid w:val="006C2933"/>
    <w:rsid w:val="006C297C"/>
    <w:rsid w:val="006C2EF7"/>
    <w:rsid w:val="006C30F1"/>
    <w:rsid w:val="006C54E8"/>
    <w:rsid w:val="006C5C32"/>
    <w:rsid w:val="006C61E4"/>
    <w:rsid w:val="006C66DC"/>
    <w:rsid w:val="006C6962"/>
    <w:rsid w:val="006C6C7A"/>
    <w:rsid w:val="006C6E8C"/>
    <w:rsid w:val="006C7A43"/>
    <w:rsid w:val="006D0C49"/>
    <w:rsid w:val="006D1012"/>
    <w:rsid w:val="006D1677"/>
    <w:rsid w:val="006D1E84"/>
    <w:rsid w:val="006D256B"/>
    <w:rsid w:val="006D2590"/>
    <w:rsid w:val="006D3C08"/>
    <w:rsid w:val="006D50C4"/>
    <w:rsid w:val="006D5189"/>
    <w:rsid w:val="006D549F"/>
    <w:rsid w:val="006D5A48"/>
    <w:rsid w:val="006D6291"/>
    <w:rsid w:val="006D66C2"/>
    <w:rsid w:val="006D67CD"/>
    <w:rsid w:val="006D69E7"/>
    <w:rsid w:val="006D6EE0"/>
    <w:rsid w:val="006D740D"/>
    <w:rsid w:val="006E0D3E"/>
    <w:rsid w:val="006E0EDE"/>
    <w:rsid w:val="006E1293"/>
    <w:rsid w:val="006E16B5"/>
    <w:rsid w:val="006E1D5F"/>
    <w:rsid w:val="006E2C64"/>
    <w:rsid w:val="006E448E"/>
    <w:rsid w:val="006E54A6"/>
    <w:rsid w:val="006E54D0"/>
    <w:rsid w:val="006E7B21"/>
    <w:rsid w:val="006E7D5A"/>
    <w:rsid w:val="006F0470"/>
    <w:rsid w:val="006F0F1D"/>
    <w:rsid w:val="006F1228"/>
    <w:rsid w:val="006F251C"/>
    <w:rsid w:val="006F34A2"/>
    <w:rsid w:val="006F39BD"/>
    <w:rsid w:val="006F4406"/>
    <w:rsid w:val="006F4571"/>
    <w:rsid w:val="006F5055"/>
    <w:rsid w:val="006F5387"/>
    <w:rsid w:val="006F5D4A"/>
    <w:rsid w:val="006F6354"/>
    <w:rsid w:val="006F63CD"/>
    <w:rsid w:val="006F6B04"/>
    <w:rsid w:val="006F753F"/>
    <w:rsid w:val="006F7587"/>
    <w:rsid w:val="006F78D5"/>
    <w:rsid w:val="00700AB2"/>
    <w:rsid w:val="00700D9E"/>
    <w:rsid w:val="0070126A"/>
    <w:rsid w:val="0070271B"/>
    <w:rsid w:val="007029AC"/>
    <w:rsid w:val="00702E6E"/>
    <w:rsid w:val="00703A92"/>
    <w:rsid w:val="00704ED6"/>
    <w:rsid w:val="00705019"/>
    <w:rsid w:val="0070566F"/>
    <w:rsid w:val="00705FC6"/>
    <w:rsid w:val="0070618C"/>
    <w:rsid w:val="007076D2"/>
    <w:rsid w:val="00707C99"/>
    <w:rsid w:val="00710076"/>
    <w:rsid w:val="007105CC"/>
    <w:rsid w:val="00710C3C"/>
    <w:rsid w:val="00711D50"/>
    <w:rsid w:val="00712D1F"/>
    <w:rsid w:val="00712FC0"/>
    <w:rsid w:val="007134FF"/>
    <w:rsid w:val="00713742"/>
    <w:rsid w:val="007148F0"/>
    <w:rsid w:val="00716E14"/>
    <w:rsid w:val="0071743F"/>
    <w:rsid w:val="00717AD3"/>
    <w:rsid w:val="00720269"/>
    <w:rsid w:val="0072097D"/>
    <w:rsid w:val="0072098E"/>
    <w:rsid w:val="0072207B"/>
    <w:rsid w:val="00722824"/>
    <w:rsid w:val="00722F17"/>
    <w:rsid w:val="00723572"/>
    <w:rsid w:val="007239B0"/>
    <w:rsid w:val="00724812"/>
    <w:rsid w:val="00724B5C"/>
    <w:rsid w:val="00726677"/>
    <w:rsid w:val="00726887"/>
    <w:rsid w:val="0072780A"/>
    <w:rsid w:val="007304E8"/>
    <w:rsid w:val="007314C8"/>
    <w:rsid w:val="00731EF2"/>
    <w:rsid w:val="007325A2"/>
    <w:rsid w:val="0073282D"/>
    <w:rsid w:val="007328FE"/>
    <w:rsid w:val="007329FF"/>
    <w:rsid w:val="00733404"/>
    <w:rsid w:val="0073417A"/>
    <w:rsid w:val="00734EB7"/>
    <w:rsid w:val="007351A5"/>
    <w:rsid w:val="00735332"/>
    <w:rsid w:val="0073667A"/>
    <w:rsid w:val="00737E45"/>
    <w:rsid w:val="0073B15F"/>
    <w:rsid w:val="007401B5"/>
    <w:rsid w:val="00740AD2"/>
    <w:rsid w:val="007434F3"/>
    <w:rsid w:val="007445CE"/>
    <w:rsid w:val="007447A6"/>
    <w:rsid w:val="00745484"/>
    <w:rsid w:val="00745BBE"/>
    <w:rsid w:val="00746092"/>
    <w:rsid w:val="00746BB8"/>
    <w:rsid w:val="007478B8"/>
    <w:rsid w:val="007479EB"/>
    <w:rsid w:val="00751DE7"/>
    <w:rsid w:val="0075280B"/>
    <w:rsid w:val="0075359C"/>
    <w:rsid w:val="007535DD"/>
    <w:rsid w:val="00753A42"/>
    <w:rsid w:val="0075407A"/>
    <w:rsid w:val="007540E5"/>
    <w:rsid w:val="00754F70"/>
    <w:rsid w:val="0075723F"/>
    <w:rsid w:val="0075754B"/>
    <w:rsid w:val="007576D9"/>
    <w:rsid w:val="0075C20D"/>
    <w:rsid w:val="007611E0"/>
    <w:rsid w:val="00762914"/>
    <w:rsid w:val="007633B8"/>
    <w:rsid w:val="007645C8"/>
    <w:rsid w:val="007649A0"/>
    <w:rsid w:val="00766544"/>
    <w:rsid w:val="00766920"/>
    <w:rsid w:val="00767638"/>
    <w:rsid w:val="0077003E"/>
    <w:rsid w:val="00770569"/>
    <w:rsid w:val="0077069B"/>
    <w:rsid w:val="00771334"/>
    <w:rsid w:val="00774B84"/>
    <w:rsid w:val="0077591F"/>
    <w:rsid w:val="007764B4"/>
    <w:rsid w:val="007764F7"/>
    <w:rsid w:val="00776611"/>
    <w:rsid w:val="007777DC"/>
    <w:rsid w:val="007817EF"/>
    <w:rsid w:val="00781CD2"/>
    <w:rsid w:val="00782175"/>
    <w:rsid w:val="00782362"/>
    <w:rsid w:val="007843A3"/>
    <w:rsid w:val="00784A70"/>
    <w:rsid w:val="007856CB"/>
    <w:rsid w:val="007861E0"/>
    <w:rsid w:val="007864AF"/>
    <w:rsid w:val="00786998"/>
    <w:rsid w:val="00787087"/>
    <w:rsid w:val="00792540"/>
    <w:rsid w:val="00792A3B"/>
    <w:rsid w:val="00793A62"/>
    <w:rsid w:val="00793F89"/>
    <w:rsid w:val="00794A95"/>
    <w:rsid w:val="00794AB4"/>
    <w:rsid w:val="00794CFF"/>
    <w:rsid w:val="00794E2F"/>
    <w:rsid w:val="00795E63"/>
    <w:rsid w:val="00795F0A"/>
    <w:rsid w:val="0079627D"/>
    <w:rsid w:val="007A02D6"/>
    <w:rsid w:val="007A0A32"/>
    <w:rsid w:val="007A2064"/>
    <w:rsid w:val="007A228E"/>
    <w:rsid w:val="007A245C"/>
    <w:rsid w:val="007A308A"/>
    <w:rsid w:val="007A3332"/>
    <w:rsid w:val="007A4139"/>
    <w:rsid w:val="007A4480"/>
    <w:rsid w:val="007A4553"/>
    <w:rsid w:val="007A456D"/>
    <w:rsid w:val="007A4815"/>
    <w:rsid w:val="007A5970"/>
    <w:rsid w:val="007A5AF3"/>
    <w:rsid w:val="007A653E"/>
    <w:rsid w:val="007A65C5"/>
    <w:rsid w:val="007A7F53"/>
    <w:rsid w:val="007B183B"/>
    <w:rsid w:val="007B1BDC"/>
    <w:rsid w:val="007B2DA0"/>
    <w:rsid w:val="007B3276"/>
    <w:rsid w:val="007B339F"/>
    <w:rsid w:val="007B35AD"/>
    <w:rsid w:val="007B4124"/>
    <w:rsid w:val="007B4434"/>
    <w:rsid w:val="007B4DAF"/>
    <w:rsid w:val="007B523E"/>
    <w:rsid w:val="007B5259"/>
    <w:rsid w:val="007B5400"/>
    <w:rsid w:val="007B600C"/>
    <w:rsid w:val="007B6CD9"/>
    <w:rsid w:val="007B6DF9"/>
    <w:rsid w:val="007C14F4"/>
    <w:rsid w:val="007C1E7D"/>
    <w:rsid w:val="007C2C2C"/>
    <w:rsid w:val="007C303F"/>
    <w:rsid w:val="007C3F9D"/>
    <w:rsid w:val="007C4088"/>
    <w:rsid w:val="007C47E6"/>
    <w:rsid w:val="007C4E11"/>
    <w:rsid w:val="007C4EAB"/>
    <w:rsid w:val="007C5015"/>
    <w:rsid w:val="007C5EB5"/>
    <w:rsid w:val="007C7258"/>
    <w:rsid w:val="007C74E0"/>
    <w:rsid w:val="007C796F"/>
    <w:rsid w:val="007D12B7"/>
    <w:rsid w:val="007D1473"/>
    <w:rsid w:val="007D1EF0"/>
    <w:rsid w:val="007D2208"/>
    <w:rsid w:val="007D25A8"/>
    <w:rsid w:val="007D2B8F"/>
    <w:rsid w:val="007D2E58"/>
    <w:rsid w:val="007D3039"/>
    <w:rsid w:val="007D37DC"/>
    <w:rsid w:val="007D5795"/>
    <w:rsid w:val="007D6B95"/>
    <w:rsid w:val="007D6DAE"/>
    <w:rsid w:val="007D6E46"/>
    <w:rsid w:val="007D79B1"/>
    <w:rsid w:val="007D7CE1"/>
    <w:rsid w:val="007D7F4D"/>
    <w:rsid w:val="007E02FD"/>
    <w:rsid w:val="007E0C57"/>
    <w:rsid w:val="007E12A2"/>
    <w:rsid w:val="007E1346"/>
    <w:rsid w:val="007E2D8A"/>
    <w:rsid w:val="007E304B"/>
    <w:rsid w:val="007E32FA"/>
    <w:rsid w:val="007E4073"/>
    <w:rsid w:val="007E4B96"/>
    <w:rsid w:val="007E5447"/>
    <w:rsid w:val="007E590C"/>
    <w:rsid w:val="007E66D8"/>
    <w:rsid w:val="007E7662"/>
    <w:rsid w:val="007F043B"/>
    <w:rsid w:val="007F1039"/>
    <w:rsid w:val="007F1684"/>
    <w:rsid w:val="007F1A08"/>
    <w:rsid w:val="007F1FC3"/>
    <w:rsid w:val="007F276E"/>
    <w:rsid w:val="007F2A94"/>
    <w:rsid w:val="007F32A8"/>
    <w:rsid w:val="007F34FF"/>
    <w:rsid w:val="007F3C2D"/>
    <w:rsid w:val="007F3E97"/>
    <w:rsid w:val="007F4EE1"/>
    <w:rsid w:val="007F6C07"/>
    <w:rsid w:val="007F7440"/>
    <w:rsid w:val="0080085B"/>
    <w:rsid w:val="00800AF1"/>
    <w:rsid w:val="008013E9"/>
    <w:rsid w:val="00801BB4"/>
    <w:rsid w:val="00802CAD"/>
    <w:rsid w:val="008036B7"/>
    <w:rsid w:val="008048FA"/>
    <w:rsid w:val="00804D30"/>
    <w:rsid w:val="0080553E"/>
    <w:rsid w:val="0080623C"/>
    <w:rsid w:val="00806C2A"/>
    <w:rsid w:val="008077DB"/>
    <w:rsid w:val="0081011E"/>
    <w:rsid w:val="008104AF"/>
    <w:rsid w:val="008104F5"/>
    <w:rsid w:val="0081079E"/>
    <w:rsid w:val="008117CB"/>
    <w:rsid w:val="0081247A"/>
    <w:rsid w:val="00812A4E"/>
    <w:rsid w:val="00813B85"/>
    <w:rsid w:val="00814EDD"/>
    <w:rsid w:val="00816BE1"/>
    <w:rsid w:val="00817413"/>
    <w:rsid w:val="00822476"/>
    <w:rsid w:val="00823AEF"/>
    <w:rsid w:val="0082429B"/>
    <w:rsid w:val="00824C97"/>
    <w:rsid w:val="00824F7D"/>
    <w:rsid w:val="00825011"/>
    <w:rsid w:val="00825E19"/>
    <w:rsid w:val="00826421"/>
    <w:rsid w:val="00826EF9"/>
    <w:rsid w:val="00827347"/>
    <w:rsid w:val="008275AD"/>
    <w:rsid w:val="00827638"/>
    <w:rsid w:val="00827B7C"/>
    <w:rsid w:val="0083087A"/>
    <w:rsid w:val="00832480"/>
    <w:rsid w:val="00832B7E"/>
    <w:rsid w:val="00833889"/>
    <w:rsid w:val="00833D61"/>
    <w:rsid w:val="00834488"/>
    <w:rsid w:val="008345D6"/>
    <w:rsid w:val="008348B7"/>
    <w:rsid w:val="00834B55"/>
    <w:rsid w:val="00835A90"/>
    <w:rsid w:val="00835D5F"/>
    <w:rsid w:val="00836380"/>
    <w:rsid w:val="00836CC8"/>
    <w:rsid w:val="00837544"/>
    <w:rsid w:val="00837E67"/>
    <w:rsid w:val="00840135"/>
    <w:rsid w:val="00840384"/>
    <w:rsid w:val="00843553"/>
    <w:rsid w:val="00843BC2"/>
    <w:rsid w:val="00843CBB"/>
    <w:rsid w:val="00843E4C"/>
    <w:rsid w:val="008448BD"/>
    <w:rsid w:val="008477FC"/>
    <w:rsid w:val="00847E2B"/>
    <w:rsid w:val="00851861"/>
    <w:rsid w:val="00852175"/>
    <w:rsid w:val="0085337C"/>
    <w:rsid w:val="00853B8E"/>
    <w:rsid w:val="00853E2A"/>
    <w:rsid w:val="0085464C"/>
    <w:rsid w:val="00855437"/>
    <w:rsid w:val="008561BA"/>
    <w:rsid w:val="00860129"/>
    <w:rsid w:val="00860E04"/>
    <w:rsid w:val="00860E8D"/>
    <w:rsid w:val="00861070"/>
    <w:rsid w:val="008616DD"/>
    <w:rsid w:val="00861EE0"/>
    <w:rsid w:val="0086217D"/>
    <w:rsid w:val="008626AC"/>
    <w:rsid w:val="00862949"/>
    <w:rsid w:val="00862B1F"/>
    <w:rsid w:val="00862F5E"/>
    <w:rsid w:val="00863DC4"/>
    <w:rsid w:val="008646F6"/>
    <w:rsid w:val="00864E4A"/>
    <w:rsid w:val="008651AF"/>
    <w:rsid w:val="0086531A"/>
    <w:rsid w:val="00865F4E"/>
    <w:rsid w:val="00866749"/>
    <w:rsid w:val="00866785"/>
    <w:rsid w:val="00867622"/>
    <w:rsid w:val="0086767D"/>
    <w:rsid w:val="00867F50"/>
    <w:rsid w:val="008706C1"/>
    <w:rsid w:val="00870A3B"/>
    <w:rsid w:val="0087106C"/>
    <w:rsid w:val="0087111F"/>
    <w:rsid w:val="00871B6A"/>
    <w:rsid w:val="00872E4B"/>
    <w:rsid w:val="0087495A"/>
    <w:rsid w:val="00875D44"/>
    <w:rsid w:val="0087740E"/>
    <w:rsid w:val="008805A2"/>
    <w:rsid w:val="00882C01"/>
    <w:rsid w:val="00883436"/>
    <w:rsid w:val="0088378C"/>
    <w:rsid w:val="00883AE8"/>
    <w:rsid w:val="00883B3E"/>
    <w:rsid w:val="00883C4F"/>
    <w:rsid w:val="008852CF"/>
    <w:rsid w:val="00885A26"/>
    <w:rsid w:val="00885BEB"/>
    <w:rsid w:val="00886318"/>
    <w:rsid w:val="0088657C"/>
    <w:rsid w:val="0088664D"/>
    <w:rsid w:val="00886681"/>
    <w:rsid w:val="0088728D"/>
    <w:rsid w:val="008877AF"/>
    <w:rsid w:val="00887B5D"/>
    <w:rsid w:val="0088EE48"/>
    <w:rsid w:val="008908BC"/>
    <w:rsid w:val="00891441"/>
    <w:rsid w:val="00891E50"/>
    <w:rsid w:val="00892146"/>
    <w:rsid w:val="008939A4"/>
    <w:rsid w:val="00893B1F"/>
    <w:rsid w:val="00893F20"/>
    <w:rsid w:val="00894EE7"/>
    <w:rsid w:val="00896440"/>
    <w:rsid w:val="00896DA6"/>
    <w:rsid w:val="00896DD8"/>
    <w:rsid w:val="008976E6"/>
    <w:rsid w:val="0089C356"/>
    <w:rsid w:val="0089FCD4"/>
    <w:rsid w:val="008A0E5F"/>
    <w:rsid w:val="008A2C95"/>
    <w:rsid w:val="008A2D54"/>
    <w:rsid w:val="008A4A83"/>
    <w:rsid w:val="008A5F04"/>
    <w:rsid w:val="008A5FC6"/>
    <w:rsid w:val="008A6568"/>
    <w:rsid w:val="008A751E"/>
    <w:rsid w:val="008A7766"/>
    <w:rsid w:val="008A7BA1"/>
    <w:rsid w:val="008A7BB4"/>
    <w:rsid w:val="008B00D6"/>
    <w:rsid w:val="008B0175"/>
    <w:rsid w:val="008B04E1"/>
    <w:rsid w:val="008B07EA"/>
    <w:rsid w:val="008B0985"/>
    <w:rsid w:val="008B0CA9"/>
    <w:rsid w:val="008B21FB"/>
    <w:rsid w:val="008B23CC"/>
    <w:rsid w:val="008B2795"/>
    <w:rsid w:val="008B3227"/>
    <w:rsid w:val="008B542B"/>
    <w:rsid w:val="008B594E"/>
    <w:rsid w:val="008B6285"/>
    <w:rsid w:val="008B65B0"/>
    <w:rsid w:val="008B6875"/>
    <w:rsid w:val="008B6C6C"/>
    <w:rsid w:val="008B6D26"/>
    <w:rsid w:val="008C080E"/>
    <w:rsid w:val="008C0870"/>
    <w:rsid w:val="008C110A"/>
    <w:rsid w:val="008C2DF1"/>
    <w:rsid w:val="008C3949"/>
    <w:rsid w:val="008C39D3"/>
    <w:rsid w:val="008C51F6"/>
    <w:rsid w:val="008C5538"/>
    <w:rsid w:val="008C5780"/>
    <w:rsid w:val="008C59BC"/>
    <w:rsid w:val="008C6FC8"/>
    <w:rsid w:val="008C7015"/>
    <w:rsid w:val="008C7742"/>
    <w:rsid w:val="008C77E7"/>
    <w:rsid w:val="008C7CE9"/>
    <w:rsid w:val="008D0AC1"/>
    <w:rsid w:val="008D0CD4"/>
    <w:rsid w:val="008D342C"/>
    <w:rsid w:val="008D3434"/>
    <w:rsid w:val="008D4AE0"/>
    <w:rsid w:val="008D51EF"/>
    <w:rsid w:val="008D585A"/>
    <w:rsid w:val="008D5A02"/>
    <w:rsid w:val="008D61D6"/>
    <w:rsid w:val="008E0AED"/>
    <w:rsid w:val="008E0C2F"/>
    <w:rsid w:val="008E0D36"/>
    <w:rsid w:val="008E127D"/>
    <w:rsid w:val="008E20BD"/>
    <w:rsid w:val="008E2C83"/>
    <w:rsid w:val="008E2CC0"/>
    <w:rsid w:val="008E3B62"/>
    <w:rsid w:val="008E4033"/>
    <w:rsid w:val="008E421D"/>
    <w:rsid w:val="008E67CC"/>
    <w:rsid w:val="008E76AA"/>
    <w:rsid w:val="008F0CF5"/>
    <w:rsid w:val="008F1A79"/>
    <w:rsid w:val="008F1B53"/>
    <w:rsid w:val="008F22EA"/>
    <w:rsid w:val="008F2870"/>
    <w:rsid w:val="008F3197"/>
    <w:rsid w:val="008F33C8"/>
    <w:rsid w:val="008F37E6"/>
    <w:rsid w:val="008F51C8"/>
    <w:rsid w:val="008F5E78"/>
    <w:rsid w:val="008F6C61"/>
    <w:rsid w:val="008F768A"/>
    <w:rsid w:val="008F7C8E"/>
    <w:rsid w:val="009008F3"/>
    <w:rsid w:val="00900B78"/>
    <w:rsid w:val="00901DAC"/>
    <w:rsid w:val="0090271A"/>
    <w:rsid w:val="00903DE4"/>
    <w:rsid w:val="00903F8A"/>
    <w:rsid w:val="00904424"/>
    <w:rsid w:val="009045D3"/>
    <w:rsid w:val="00904D4B"/>
    <w:rsid w:val="0090523E"/>
    <w:rsid w:val="009057EF"/>
    <w:rsid w:val="00906F8C"/>
    <w:rsid w:val="00911919"/>
    <w:rsid w:val="00911B52"/>
    <w:rsid w:val="00912502"/>
    <w:rsid w:val="00912833"/>
    <w:rsid w:val="00912B03"/>
    <w:rsid w:val="00912F34"/>
    <w:rsid w:val="009133D3"/>
    <w:rsid w:val="0091341F"/>
    <w:rsid w:val="009135EF"/>
    <w:rsid w:val="00913DEC"/>
    <w:rsid w:val="0091421B"/>
    <w:rsid w:val="009151BE"/>
    <w:rsid w:val="0091584F"/>
    <w:rsid w:val="0091641B"/>
    <w:rsid w:val="0091730B"/>
    <w:rsid w:val="0091754C"/>
    <w:rsid w:val="00917C57"/>
    <w:rsid w:val="009205E7"/>
    <w:rsid w:val="009208EE"/>
    <w:rsid w:val="009227FB"/>
    <w:rsid w:val="00922A66"/>
    <w:rsid w:val="009232B3"/>
    <w:rsid w:val="00923CFC"/>
    <w:rsid w:val="0092539C"/>
    <w:rsid w:val="0092565C"/>
    <w:rsid w:val="00927682"/>
    <w:rsid w:val="00927E60"/>
    <w:rsid w:val="0093006A"/>
    <w:rsid w:val="00930EE9"/>
    <w:rsid w:val="009310FC"/>
    <w:rsid w:val="009312DD"/>
    <w:rsid w:val="009322BF"/>
    <w:rsid w:val="00932CC9"/>
    <w:rsid w:val="009344F8"/>
    <w:rsid w:val="009347C4"/>
    <w:rsid w:val="00934B6A"/>
    <w:rsid w:val="00935302"/>
    <w:rsid w:val="00935BFF"/>
    <w:rsid w:val="00936076"/>
    <w:rsid w:val="009361A2"/>
    <w:rsid w:val="00936ADD"/>
    <w:rsid w:val="00936CD7"/>
    <w:rsid w:val="009371EE"/>
    <w:rsid w:val="0093749A"/>
    <w:rsid w:val="009375A0"/>
    <w:rsid w:val="0093783A"/>
    <w:rsid w:val="00937CCD"/>
    <w:rsid w:val="00940BE8"/>
    <w:rsid w:val="00940D78"/>
    <w:rsid w:val="0094137C"/>
    <w:rsid w:val="00941638"/>
    <w:rsid w:val="009423D8"/>
    <w:rsid w:val="00942885"/>
    <w:rsid w:val="00942B9E"/>
    <w:rsid w:val="00942E27"/>
    <w:rsid w:val="009435C8"/>
    <w:rsid w:val="00943A51"/>
    <w:rsid w:val="009455FB"/>
    <w:rsid w:val="0094581F"/>
    <w:rsid w:val="0094672B"/>
    <w:rsid w:val="00946AE5"/>
    <w:rsid w:val="00947899"/>
    <w:rsid w:val="00947C32"/>
    <w:rsid w:val="00950818"/>
    <w:rsid w:val="00951207"/>
    <w:rsid w:val="009529B8"/>
    <w:rsid w:val="00952D67"/>
    <w:rsid w:val="00955CCB"/>
    <w:rsid w:val="00955EBD"/>
    <w:rsid w:val="00956098"/>
    <w:rsid w:val="00957391"/>
    <w:rsid w:val="00957783"/>
    <w:rsid w:val="0096010F"/>
    <w:rsid w:val="00962145"/>
    <w:rsid w:val="0096357A"/>
    <w:rsid w:val="00964E16"/>
    <w:rsid w:val="00964EED"/>
    <w:rsid w:val="00965BD5"/>
    <w:rsid w:val="00965C85"/>
    <w:rsid w:val="00966018"/>
    <w:rsid w:val="00966ABA"/>
    <w:rsid w:val="0096739D"/>
    <w:rsid w:val="00970189"/>
    <w:rsid w:val="009701E1"/>
    <w:rsid w:val="009709D3"/>
    <w:rsid w:val="00971291"/>
    <w:rsid w:val="00971C73"/>
    <w:rsid w:val="00972C60"/>
    <w:rsid w:val="00972D7D"/>
    <w:rsid w:val="00973757"/>
    <w:rsid w:val="00974942"/>
    <w:rsid w:val="009755FE"/>
    <w:rsid w:val="00976493"/>
    <w:rsid w:val="00976B15"/>
    <w:rsid w:val="00977031"/>
    <w:rsid w:val="0097703D"/>
    <w:rsid w:val="00977636"/>
    <w:rsid w:val="00980FB0"/>
    <w:rsid w:val="0098192B"/>
    <w:rsid w:val="009826B3"/>
    <w:rsid w:val="00982C50"/>
    <w:rsid w:val="0098332E"/>
    <w:rsid w:val="00983697"/>
    <w:rsid w:val="0098396A"/>
    <w:rsid w:val="00983D4B"/>
    <w:rsid w:val="00985642"/>
    <w:rsid w:val="00985BE0"/>
    <w:rsid w:val="00985DA1"/>
    <w:rsid w:val="00986C35"/>
    <w:rsid w:val="0098744A"/>
    <w:rsid w:val="00987D03"/>
    <w:rsid w:val="0099025B"/>
    <w:rsid w:val="009904BD"/>
    <w:rsid w:val="00990ABA"/>
    <w:rsid w:val="00990EA4"/>
    <w:rsid w:val="00990EF6"/>
    <w:rsid w:val="00991213"/>
    <w:rsid w:val="00993405"/>
    <w:rsid w:val="00994110"/>
    <w:rsid w:val="00994EA7"/>
    <w:rsid w:val="009953A2"/>
    <w:rsid w:val="00996E34"/>
    <w:rsid w:val="00997300"/>
    <w:rsid w:val="00997678"/>
    <w:rsid w:val="00997C32"/>
    <w:rsid w:val="009A055F"/>
    <w:rsid w:val="009A0F67"/>
    <w:rsid w:val="009A0FE4"/>
    <w:rsid w:val="009A289F"/>
    <w:rsid w:val="009A2942"/>
    <w:rsid w:val="009A2C36"/>
    <w:rsid w:val="009A332D"/>
    <w:rsid w:val="009A385B"/>
    <w:rsid w:val="009A4A7D"/>
    <w:rsid w:val="009A50EC"/>
    <w:rsid w:val="009A5A57"/>
    <w:rsid w:val="009A5AB8"/>
    <w:rsid w:val="009A672D"/>
    <w:rsid w:val="009A6878"/>
    <w:rsid w:val="009B0131"/>
    <w:rsid w:val="009B04D6"/>
    <w:rsid w:val="009B1194"/>
    <w:rsid w:val="009B13A8"/>
    <w:rsid w:val="009B20FC"/>
    <w:rsid w:val="009B3285"/>
    <w:rsid w:val="009B41A2"/>
    <w:rsid w:val="009B440B"/>
    <w:rsid w:val="009B5518"/>
    <w:rsid w:val="009B77EA"/>
    <w:rsid w:val="009B7E7E"/>
    <w:rsid w:val="009C1228"/>
    <w:rsid w:val="009C135C"/>
    <w:rsid w:val="009C348B"/>
    <w:rsid w:val="009C36BB"/>
    <w:rsid w:val="009C51E5"/>
    <w:rsid w:val="009C66DD"/>
    <w:rsid w:val="009C749C"/>
    <w:rsid w:val="009D0D66"/>
    <w:rsid w:val="009D1E57"/>
    <w:rsid w:val="009D21B1"/>
    <w:rsid w:val="009D21B4"/>
    <w:rsid w:val="009D2987"/>
    <w:rsid w:val="009D3006"/>
    <w:rsid w:val="009D4730"/>
    <w:rsid w:val="009D5080"/>
    <w:rsid w:val="009D537C"/>
    <w:rsid w:val="009D55BB"/>
    <w:rsid w:val="009D5EEF"/>
    <w:rsid w:val="009D6C2C"/>
    <w:rsid w:val="009D70BA"/>
    <w:rsid w:val="009D7A15"/>
    <w:rsid w:val="009E004A"/>
    <w:rsid w:val="009E02C1"/>
    <w:rsid w:val="009E28E4"/>
    <w:rsid w:val="009E2D99"/>
    <w:rsid w:val="009E31AA"/>
    <w:rsid w:val="009E36AC"/>
    <w:rsid w:val="009E378E"/>
    <w:rsid w:val="009E3AB8"/>
    <w:rsid w:val="009E4415"/>
    <w:rsid w:val="009E4A1F"/>
    <w:rsid w:val="009E4A28"/>
    <w:rsid w:val="009E4F09"/>
    <w:rsid w:val="009E77B0"/>
    <w:rsid w:val="009F0A0B"/>
    <w:rsid w:val="009F1124"/>
    <w:rsid w:val="009F1228"/>
    <w:rsid w:val="009F1F88"/>
    <w:rsid w:val="009F299F"/>
    <w:rsid w:val="009F37A7"/>
    <w:rsid w:val="009F3A2B"/>
    <w:rsid w:val="009F43DC"/>
    <w:rsid w:val="009F5866"/>
    <w:rsid w:val="009F684C"/>
    <w:rsid w:val="009F6A4E"/>
    <w:rsid w:val="009F76EE"/>
    <w:rsid w:val="00A00DBB"/>
    <w:rsid w:val="00A01D72"/>
    <w:rsid w:val="00A01EE3"/>
    <w:rsid w:val="00A0215A"/>
    <w:rsid w:val="00A02717"/>
    <w:rsid w:val="00A02949"/>
    <w:rsid w:val="00A04225"/>
    <w:rsid w:val="00A04947"/>
    <w:rsid w:val="00A04F32"/>
    <w:rsid w:val="00A10821"/>
    <w:rsid w:val="00A10BA1"/>
    <w:rsid w:val="00A11683"/>
    <w:rsid w:val="00A129F9"/>
    <w:rsid w:val="00A12D90"/>
    <w:rsid w:val="00A13BC4"/>
    <w:rsid w:val="00A14CC0"/>
    <w:rsid w:val="00A14D11"/>
    <w:rsid w:val="00A161A3"/>
    <w:rsid w:val="00A16394"/>
    <w:rsid w:val="00A165AF"/>
    <w:rsid w:val="00A21AD5"/>
    <w:rsid w:val="00A21C68"/>
    <w:rsid w:val="00A222C8"/>
    <w:rsid w:val="00A22820"/>
    <w:rsid w:val="00A2357B"/>
    <w:rsid w:val="00A23D5E"/>
    <w:rsid w:val="00A2419E"/>
    <w:rsid w:val="00A25297"/>
    <w:rsid w:val="00A25446"/>
    <w:rsid w:val="00A257E1"/>
    <w:rsid w:val="00A25BD7"/>
    <w:rsid w:val="00A25D39"/>
    <w:rsid w:val="00A26030"/>
    <w:rsid w:val="00A2646F"/>
    <w:rsid w:val="00A278E0"/>
    <w:rsid w:val="00A27A6D"/>
    <w:rsid w:val="00A27E37"/>
    <w:rsid w:val="00A3028E"/>
    <w:rsid w:val="00A303F1"/>
    <w:rsid w:val="00A314C8"/>
    <w:rsid w:val="00A31FCF"/>
    <w:rsid w:val="00A3261B"/>
    <w:rsid w:val="00A32B56"/>
    <w:rsid w:val="00A32C5A"/>
    <w:rsid w:val="00A32EB2"/>
    <w:rsid w:val="00A33257"/>
    <w:rsid w:val="00A33415"/>
    <w:rsid w:val="00A35273"/>
    <w:rsid w:val="00A35503"/>
    <w:rsid w:val="00A35EA0"/>
    <w:rsid w:val="00A373E3"/>
    <w:rsid w:val="00A37890"/>
    <w:rsid w:val="00A37D37"/>
    <w:rsid w:val="00A40200"/>
    <w:rsid w:val="00A4059A"/>
    <w:rsid w:val="00A41A1C"/>
    <w:rsid w:val="00A41C95"/>
    <w:rsid w:val="00A4212E"/>
    <w:rsid w:val="00A425A8"/>
    <w:rsid w:val="00A429A9"/>
    <w:rsid w:val="00A4372F"/>
    <w:rsid w:val="00A4470C"/>
    <w:rsid w:val="00A44888"/>
    <w:rsid w:val="00A44A82"/>
    <w:rsid w:val="00A44DB6"/>
    <w:rsid w:val="00A45E2E"/>
    <w:rsid w:val="00A46B0B"/>
    <w:rsid w:val="00A47EA9"/>
    <w:rsid w:val="00A502CD"/>
    <w:rsid w:val="00A5175E"/>
    <w:rsid w:val="00A528F5"/>
    <w:rsid w:val="00A53030"/>
    <w:rsid w:val="00A53365"/>
    <w:rsid w:val="00A5359F"/>
    <w:rsid w:val="00A53E08"/>
    <w:rsid w:val="00A543EF"/>
    <w:rsid w:val="00A548BB"/>
    <w:rsid w:val="00A54ADA"/>
    <w:rsid w:val="00A56533"/>
    <w:rsid w:val="00A566FB"/>
    <w:rsid w:val="00A579D1"/>
    <w:rsid w:val="00A57E0B"/>
    <w:rsid w:val="00A600E5"/>
    <w:rsid w:val="00A60694"/>
    <w:rsid w:val="00A60C40"/>
    <w:rsid w:val="00A60DEB"/>
    <w:rsid w:val="00A6128E"/>
    <w:rsid w:val="00A61B6C"/>
    <w:rsid w:val="00A639EA"/>
    <w:rsid w:val="00A63CC2"/>
    <w:rsid w:val="00A6411C"/>
    <w:rsid w:val="00A649D3"/>
    <w:rsid w:val="00A64FB2"/>
    <w:rsid w:val="00A654D7"/>
    <w:rsid w:val="00A65816"/>
    <w:rsid w:val="00A66097"/>
    <w:rsid w:val="00A662F4"/>
    <w:rsid w:val="00A671EB"/>
    <w:rsid w:val="00A67780"/>
    <w:rsid w:val="00A717BD"/>
    <w:rsid w:val="00A71DF0"/>
    <w:rsid w:val="00A721F6"/>
    <w:rsid w:val="00A729F2"/>
    <w:rsid w:val="00A72C1D"/>
    <w:rsid w:val="00A73FC8"/>
    <w:rsid w:val="00A73FE6"/>
    <w:rsid w:val="00A74028"/>
    <w:rsid w:val="00A75111"/>
    <w:rsid w:val="00A758D3"/>
    <w:rsid w:val="00A765FC"/>
    <w:rsid w:val="00A77276"/>
    <w:rsid w:val="00A77616"/>
    <w:rsid w:val="00A77C71"/>
    <w:rsid w:val="00A80BF8"/>
    <w:rsid w:val="00A80C5E"/>
    <w:rsid w:val="00A82A7F"/>
    <w:rsid w:val="00A82DC6"/>
    <w:rsid w:val="00A833C2"/>
    <w:rsid w:val="00A83A55"/>
    <w:rsid w:val="00A8491D"/>
    <w:rsid w:val="00A85692"/>
    <w:rsid w:val="00A85C87"/>
    <w:rsid w:val="00A874F4"/>
    <w:rsid w:val="00A87E7F"/>
    <w:rsid w:val="00A9137E"/>
    <w:rsid w:val="00A91AE9"/>
    <w:rsid w:val="00A928DA"/>
    <w:rsid w:val="00A92DC5"/>
    <w:rsid w:val="00A93474"/>
    <w:rsid w:val="00A93B34"/>
    <w:rsid w:val="00A94016"/>
    <w:rsid w:val="00A94546"/>
    <w:rsid w:val="00A9461D"/>
    <w:rsid w:val="00A94880"/>
    <w:rsid w:val="00A94BFB"/>
    <w:rsid w:val="00A95071"/>
    <w:rsid w:val="00A9508B"/>
    <w:rsid w:val="00A966CD"/>
    <w:rsid w:val="00A96988"/>
    <w:rsid w:val="00A9761B"/>
    <w:rsid w:val="00A97E48"/>
    <w:rsid w:val="00AA079A"/>
    <w:rsid w:val="00AA0824"/>
    <w:rsid w:val="00AA0A5D"/>
    <w:rsid w:val="00AA0F10"/>
    <w:rsid w:val="00AA174B"/>
    <w:rsid w:val="00AA1BB5"/>
    <w:rsid w:val="00AA2719"/>
    <w:rsid w:val="00AA3C01"/>
    <w:rsid w:val="00AA47AA"/>
    <w:rsid w:val="00AA59C2"/>
    <w:rsid w:val="00AB0270"/>
    <w:rsid w:val="00AB06EF"/>
    <w:rsid w:val="00AB0796"/>
    <w:rsid w:val="00AB1D79"/>
    <w:rsid w:val="00AB1E9A"/>
    <w:rsid w:val="00AB27EE"/>
    <w:rsid w:val="00AB2FA3"/>
    <w:rsid w:val="00AB4E22"/>
    <w:rsid w:val="00AB5911"/>
    <w:rsid w:val="00AB76BF"/>
    <w:rsid w:val="00AC0474"/>
    <w:rsid w:val="00AC1CD5"/>
    <w:rsid w:val="00AC1D7C"/>
    <w:rsid w:val="00AC1FE3"/>
    <w:rsid w:val="00AC3B42"/>
    <w:rsid w:val="00AC3F2A"/>
    <w:rsid w:val="00AC4E5F"/>
    <w:rsid w:val="00AC505F"/>
    <w:rsid w:val="00AC5EA4"/>
    <w:rsid w:val="00AC635F"/>
    <w:rsid w:val="00AC63B5"/>
    <w:rsid w:val="00AC7C6D"/>
    <w:rsid w:val="00AC7CA0"/>
    <w:rsid w:val="00AC7F00"/>
    <w:rsid w:val="00AD266C"/>
    <w:rsid w:val="00AD324D"/>
    <w:rsid w:val="00AD37FD"/>
    <w:rsid w:val="00AD3BC2"/>
    <w:rsid w:val="00AD4B22"/>
    <w:rsid w:val="00AD4C5F"/>
    <w:rsid w:val="00AD53BB"/>
    <w:rsid w:val="00AD6B05"/>
    <w:rsid w:val="00AD6CF2"/>
    <w:rsid w:val="00AD6D8F"/>
    <w:rsid w:val="00AD7B03"/>
    <w:rsid w:val="00AD7C78"/>
    <w:rsid w:val="00ADA93F"/>
    <w:rsid w:val="00AE060A"/>
    <w:rsid w:val="00AE089E"/>
    <w:rsid w:val="00AE0B36"/>
    <w:rsid w:val="00AE0E5F"/>
    <w:rsid w:val="00AE1299"/>
    <w:rsid w:val="00AE18B2"/>
    <w:rsid w:val="00AE1BC6"/>
    <w:rsid w:val="00AE25B3"/>
    <w:rsid w:val="00AE31B5"/>
    <w:rsid w:val="00AE476F"/>
    <w:rsid w:val="00AE5C20"/>
    <w:rsid w:val="00AE76D5"/>
    <w:rsid w:val="00AE7943"/>
    <w:rsid w:val="00AF0CD3"/>
    <w:rsid w:val="00AF1233"/>
    <w:rsid w:val="00AF191E"/>
    <w:rsid w:val="00AF1F31"/>
    <w:rsid w:val="00AF2058"/>
    <w:rsid w:val="00AF21DB"/>
    <w:rsid w:val="00AF2964"/>
    <w:rsid w:val="00AF2CB0"/>
    <w:rsid w:val="00AF3964"/>
    <w:rsid w:val="00AF39CC"/>
    <w:rsid w:val="00AF3B82"/>
    <w:rsid w:val="00AF3DCF"/>
    <w:rsid w:val="00AF40FD"/>
    <w:rsid w:val="00AF4A54"/>
    <w:rsid w:val="00AF4B65"/>
    <w:rsid w:val="00AF5310"/>
    <w:rsid w:val="00AF6A13"/>
    <w:rsid w:val="00AF76AB"/>
    <w:rsid w:val="00AF7734"/>
    <w:rsid w:val="00B01832"/>
    <w:rsid w:val="00B01A34"/>
    <w:rsid w:val="00B023B8"/>
    <w:rsid w:val="00B02F55"/>
    <w:rsid w:val="00B03548"/>
    <w:rsid w:val="00B03DC1"/>
    <w:rsid w:val="00B04B44"/>
    <w:rsid w:val="00B04C82"/>
    <w:rsid w:val="00B05213"/>
    <w:rsid w:val="00B053D3"/>
    <w:rsid w:val="00B05CFD"/>
    <w:rsid w:val="00B05FE8"/>
    <w:rsid w:val="00B06120"/>
    <w:rsid w:val="00B07569"/>
    <w:rsid w:val="00B07915"/>
    <w:rsid w:val="00B07C01"/>
    <w:rsid w:val="00B102E0"/>
    <w:rsid w:val="00B10478"/>
    <w:rsid w:val="00B10A06"/>
    <w:rsid w:val="00B10D14"/>
    <w:rsid w:val="00B1161F"/>
    <w:rsid w:val="00B11BB7"/>
    <w:rsid w:val="00B12F5F"/>
    <w:rsid w:val="00B138AB"/>
    <w:rsid w:val="00B13D78"/>
    <w:rsid w:val="00B144C2"/>
    <w:rsid w:val="00B14C85"/>
    <w:rsid w:val="00B14CC9"/>
    <w:rsid w:val="00B15B12"/>
    <w:rsid w:val="00B15ECD"/>
    <w:rsid w:val="00B1679B"/>
    <w:rsid w:val="00B2033E"/>
    <w:rsid w:val="00B213EF"/>
    <w:rsid w:val="00B23020"/>
    <w:rsid w:val="00B23E52"/>
    <w:rsid w:val="00B23FC8"/>
    <w:rsid w:val="00B24C37"/>
    <w:rsid w:val="00B25146"/>
    <w:rsid w:val="00B256C8"/>
    <w:rsid w:val="00B25D29"/>
    <w:rsid w:val="00B2628A"/>
    <w:rsid w:val="00B26637"/>
    <w:rsid w:val="00B26B41"/>
    <w:rsid w:val="00B270C3"/>
    <w:rsid w:val="00B27547"/>
    <w:rsid w:val="00B276E5"/>
    <w:rsid w:val="00B27A97"/>
    <w:rsid w:val="00B27AD4"/>
    <w:rsid w:val="00B27C8B"/>
    <w:rsid w:val="00B27C95"/>
    <w:rsid w:val="00B302ED"/>
    <w:rsid w:val="00B306C3"/>
    <w:rsid w:val="00B329A7"/>
    <w:rsid w:val="00B34465"/>
    <w:rsid w:val="00B34622"/>
    <w:rsid w:val="00B34839"/>
    <w:rsid w:val="00B35312"/>
    <w:rsid w:val="00B353CF"/>
    <w:rsid w:val="00B35B24"/>
    <w:rsid w:val="00B3660F"/>
    <w:rsid w:val="00B36822"/>
    <w:rsid w:val="00B379EA"/>
    <w:rsid w:val="00B37B63"/>
    <w:rsid w:val="00B4027F"/>
    <w:rsid w:val="00B40706"/>
    <w:rsid w:val="00B40731"/>
    <w:rsid w:val="00B40D4D"/>
    <w:rsid w:val="00B40D71"/>
    <w:rsid w:val="00B40E0D"/>
    <w:rsid w:val="00B41FB9"/>
    <w:rsid w:val="00B43EA5"/>
    <w:rsid w:val="00B43F19"/>
    <w:rsid w:val="00B455C3"/>
    <w:rsid w:val="00B4666B"/>
    <w:rsid w:val="00B47887"/>
    <w:rsid w:val="00B47E92"/>
    <w:rsid w:val="00B5044A"/>
    <w:rsid w:val="00B506AD"/>
    <w:rsid w:val="00B50BA9"/>
    <w:rsid w:val="00B514C8"/>
    <w:rsid w:val="00B522C0"/>
    <w:rsid w:val="00B52691"/>
    <w:rsid w:val="00B52943"/>
    <w:rsid w:val="00B52DE8"/>
    <w:rsid w:val="00B53765"/>
    <w:rsid w:val="00B53D70"/>
    <w:rsid w:val="00B557DC"/>
    <w:rsid w:val="00B55EE3"/>
    <w:rsid w:val="00B55F9C"/>
    <w:rsid w:val="00B55FA1"/>
    <w:rsid w:val="00B561A6"/>
    <w:rsid w:val="00B57E59"/>
    <w:rsid w:val="00B57FFB"/>
    <w:rsid w:val="00B614AE"/>
    <w:rsid w:val="00B62AA3"/>
    <w:rsid w:val="00B62E5F"/>
    <w:rsid w:val="00B63DE3"/>
    <w:rsid w:val="00B64DCF"/>
    <w:rsid w:val="00B6515C"/>
    <w:rsid w:val="00B6608D"/>
    <w:rsid w:val="00B67473"/>
    <w:rsid w:val="00B675CF"/>
    <w:rsid w:val="00B67A0F"/>
    <w:rsid w:val="00B7043A"/>
    <w:rsid w:val="00B7086E"/>
    <w:rsid w:val="00B70A0A"/>
    <w:rsid w:val="00B70BFD"/>
    <w:rsid w:val="00B716A0"/>
    <w:rsid w:val="00B7170B"/>
    <w:rsid w:val="00B727FE"/>
    <w:rsid w:val="00B72E48"/>
    <w:rsid w:val="00B72E4B"/>
    <w:rsid w:val="00B732A3"/>
    <w:rsid w:val="00B734F5"/>
    <w:rsid w:val="00B75129"/>
    <w:rsid w:val="00B75A7A"/>
    <w:rsid w:val="00B75D49"/>
    <w:rsid w:val="00B7689C"/>
    <w:rsid w:val="00B76CDC"/>
    <w:rsid w:val="00B7746F"/>
    <w:rsid w:val="00B77F73"/>
    <w:rsid w:val="00B7C67F"/>
    <w:rsid w:val="00B80DC8"/>
    <w:rsid w:val="00B80EDC"/>
    <w:rsid w:val="00B81288"/>
    <w:rsid w:val="00B813EE"/>
    <w:rsid w:val="00B822B8"/>
    <w:rsid w:val="00B82B46"/>
    <w:rsid w:val="00B82D8F"/>
    <w:rsid w:val="00B834CA"/>
    <w:rsid w:val="00B84111"/>
    <w:rsid w:val="00B84D37"/>
    <w:rsid w:val="00B85007"/>
    <w:rsid w:val="00B85FD9"/>
    <w:rsid w:val="00B8683F"/>
    <w:rsid w:val="00B873F4"/>
    <w:rsid w:val="00B87F03"/>
    <w:rsid w:val="00B9013A"/>
    <w:rsid w:val="00B911AF"/>
    <w:rsid w:val="00B91A5E"/>
    <w:rsid w:val="00B930F6"/>
    <w:rsid w:val="00B93E32"/>
    <w:rsid w:val="00B95372"/>
    <w:rsid w:val="00B95C82"/>
    <w:rsid w:val="00B95F74"/>
    <w:rsid w:val="00B95FF3"/>
    <w:rsid w:val="00B96338"/>
    <w:rsid w:val="00B9666E"/>
    <w:rsid w:val="00B96738"/>
    <w:rsid w:val="00B96C02"/>
    <w:rsid w:val="00B97388"/>
    <w:rsid w:val="00B9770D"/>
    <w:rsid w:val="00BA009A"/>
    <w:rsid w:val="00BA03A9"/>
    <w:rsid w:val="00BA1F3A"/>
    <w:rsid w:val="00BA25D9"/>
    <w:rsid w:val="00BA2752"/>
    <w:rsid w:val="00BA31E5"/>
    <w:rsid w:val="00BA3E11"/>
    <w:rsid w:val="00BA3F4E"/>
    <w:rsid w:val="00BA4EEE"/>
    <w:rsid w:val="00BA5028"/>
    <w:rsid w:val="00BA534F"/>
    <w:rsid w:val="00BA59BD"/>
    <w:rsid w:val="00BA5DD6"/>
    <w:rsid w:val="00BA5FCD"/>
    <w:rsid w:val="00BA62F0"/>
    <w:rsid w:val="00BA6B3A"/>
    <w:rsid w:val="00BA6B99"/>
    <w:rsid w:val="00BA6E6E"/>
    <w:rsid w:val="00BA705F"/>
    <w:rsid w:val="00BA7AA9"/>
    <w:rsid w:val="00BB1066"/>
    <w:rsid w:val="00BB187D"/>
    <w:rsid w:val="00BB23E3"/>
    <w:rsid w:val="00BB2C36"/>
    <w:rsid w:val="00BB3486"/>
    <w:rsid w:val="00BB3903"/>
    <w:rsid w:val="00BB4064"/>
    <w:rsid w:val="00BB4323"/>
    <w:rsid w:val="00BB458A"/>
    <w:rsid w:val="00BB5041"/>
    <w:rsid w:val="00BB5151"/>
    <w:rsid w:val="00BB52C1"/>
    <w:rsid w:val="00BB5343"/>
    <w:rsid w:val="00BB607C"/>
    <w:rsid w:val="00BB6B6F"/>
    <w:rsid w:val="00BB7281"/>
    <w:rsid w:val="00BC00F8"/>
    <w:rsid w:val="00BC0198"/>
    <w:rsid w:val="00BC08DB"/>
    <w:rsid w:val="00BC0CF3"/>
    <w:rsid w:val="00BC101E"/>
    <w:rsid w:val="00BC13FE"/>
    <w:rsid w:val="00BC2966"/>
    <w:rsid w:val="00BC338D"/>
    <w:rsid w:val="00BC4350"/>
    <w:rsid w:val="00BC4A4A"/>
    <w:rsid w:val="00BC4F86"/>
    <w:rsid w:val="00BC5078"/>
    <w:rsid w:val="00BC51A3"/>
    <w:rsid w:val="00BC56A6"/>
    <w:rsid w:val="00BC56ED"/>
    <w:rsid w:val="00BC5866"/>
    <w:rsid w:val="00BC5B43"/>
    <w:rsid w:val="00BC6063"/>
    <w:rsid w:val="00BC7F8E"/>
    <w:rsid w:val="00BD1A29"/>
    <w:rsid w:val="00BD24CD"/>
    <w:rsid w:val="00BD3A37"/>
    <w:rsid w:val="00BD4A01"/>
    <w:rsid w:val="00BD4B78"/>
    <w:rsid w:val="00BD6800"/>
    <w:rsid w:val="00BD696B"/>
    <w:rsid w:val="00BD7377"/>
    <w:rsid w:val="00BD7396"/>
    <w:rsid w:val="00BD7478"/>
    <w:rsid w:val="00BD7520"/>
    <w:rsid w:val="00BD796B"/>
    <w:rsid w:val="00BE03F2"/>
    <w:rsid w:val="00BE22BE"/>
    <w:rsid w:val="00BE2D43"/>
    <w:rsid w:val="00BE39B1"/>
    <w:rsid w:val="00BE3E06"/>
    <w:rsid w:val="00BE4716"/>
    <w:rsid w:val="00BE51A7"/>
    <w:rsid w:val="00BE567E"/>
    <w:rsid w:val="00BE5C9B"/>
    <w:rsid w:val="00BE5E13"/>
    <w:rsid w:val="00BE6136"/>
    <w:rsid w:val="00BE6F2F"/>
    <w:rsid w:val="00BE73C8"/>
    <w:rsid w:val="00BE7784"/>
    <w:rsid w:val="00BF0169"/>
    <w:rsid w:val="00BF0254"/>
    <w:rsid w:val="00BF064F"/>
    <w:rsid w:val="00BF0DAD"/>
    <w:rsid w:val="00BF1F93"/>
    <w:rsid w:val="00BF2046"/>
    <w:rsid w:val="00BF2759"/>
    <w:rsid w:val="00BF2E9B"/>
    <w:rsid w:val="00BF313A"/>
    <w:rsid w:val="00BF363B"/>
    <w:rsid w:val="00BF369D"/>
    <w:rsid w:val="00BF4140"/>
    <w:rsid w:val="00BF44B2"/>
    <w:rsid w:val="00BF5CE9"/>
    <w:rsid w:val="00BF6CA0"/>
    <w:rsid w:val="00C0216D"/>
    <w:rsid w:val="00C02254"/>
    <w:rsid w:val="00C02B1E"/>
    <w:rsid w:val="00C02F88"/>
    <w:rsid w:val="00C037CC"/>
    <w:rsid w:val="00C03EB1"/>
    <w:rsid w:val="00C04055"/>
    <w:rsid w:val="00C04711"/>
    <w:rsid w:val="00C051A7"/>
    <w:rsid w:val="00C10060"/>
    <w:rsid w:val="00C108FF"/>
    <w:rsid w:val="00C10A4B"/>
    <w:rsid w:val="00C10A9B"/>
    <w:rsid w:val="00C12038"/>
    <w:rsid w:val="00C13958"/>
    <w:rsid w:val="00C13AC0"/>
    <w:rsid w:val="00C1431A"/>
    <w:rsid w:val="00C1447C"/>
    <w:rsid w:val="00C14D7E"/>
    <w:rsid w:val="00C176D1"/>
    <w:rsid w:val="00C205AB"/>
    <w:rsid w:val="00C20F8B"/>
    <w:rsid w:val="00C20FD4"/>
    <w:rsid w:val="00C21FA3"/>
    <w:rsid w:val="00C22ADC"/>
    <w:rsid w:val="00C2323E"/>
    <w:rsid w:val="00C24773"/>
    <w:rsid w:val="00C25D42"/>
    <w:rsid w:val="00C308DC"/>
    <w:rsid w:val="00C3213E"/>
    <w:rsid w:val="00C32A25"/>
    <w:rsid w:val="00C341E1"/>
    <w:rsid w:val="00C34373"/>
    <w:rsid w:val="00C344F1"/>
    <w:rsid w:val="00C34C69"/>
    <w:rsid w:val="00C35211"/>
    <w:rsid w:val="00C35EC0"/>
    <w:rsid w:val="00C36A04"/>
    <w:rsid w:val="00C370D1"/>
    <w:rsid w:val="00C41483"/>
    <w:rsid w:val="00C421B5"/>
    <w:rsid w:val="00C42717"/>
    <w:rsid w:val="00C433C7"/>
    <w:rsid w:val="00C436D0"/>
    <w:rsid w:val="00C447D5"/>
    <w:rsid w:val="00C46C23"/>
    <w:rsid w:val="00C46F1C"/>
    <w:rsid w:val="00C46F57"/>
    <w:rsid w:val="00C46FE5"/>
    <w:rsid w:val="00C4753D"/>
    <w:rsid w:val="00C47885"/>
    <w:rsid w:val="00C50CA9"/>
    <w:rsid w:val="00C50F83"/>
    <w:rsid w:val="00C5244E"/>
    <w:rsid w:val="00C53898"/>
    <w:rsid w:val="00C538F8"/>
    <w:rsid w:val="00C54A77"/>
    <w:rsid w:val="00C54E06"/>
    <w:rsid w:val="00C562B6"/>
    <w:rsid w:val="00C600EF"/>
    <w:rsid w:val="00C60BEE"/>
    <w:rsid w:val="00C60D84"/>
    <w:rsid w:val="00C61396"/>
    <w:rsid w:val="00C615C5"/>
    <w:rsid w:val="00C63EC9"/>
    <w:rsid w:val="00C64377"/>
    <w:rsid w:val="00C64BBE"/>
    <w:rsid w:val="00C64C97"/>
    <w:rsid w:val="00C6505E"/>
    <w:rsid w:val="00C65849"/>
    <w:rsid w:val="00C65CB1"/>
    <w:rsid w:val="00C65FB0"/>
    <w:rsid w:val="00C66561"/>
    <w:rsid w:val="00C6658C"/>
    <w:rsid w:val="00C66F3A"/>
    <w:rsid w:val="00C70364"/>
    <w:rsid w:val="00C71553"/>
    <w:rsid w:val="00C7168C"/>
    <w:rsid w:val="00C7236B"/>
    <w:rsid w:val="00C7260D"/>
    <w:rsid w:val="00C72857"/>
    <w:rsid w:val="00C72D9E"/>
    <w:rsid w:val="00C73030"/>
    <w:rsid w:val="00C7356B"/>
    <w:rsid w:val="00C7367B"/>
    <w:rsid w:val="00C73A9E"/>
    <w:rsid w:val="00C73EC5"/>
    <w:rsid w:val="00C744D0"/>
    <w:rsid w:val="00C74CCB"/>
    <w:rsid w:val="00C75512"/>
    <w:rsid w:val="00C7559B"/>
    <w:rsid w:val="00C7644B"/>
    <w:rsid w:val="00C775EF"/>
    <w:rsid w:val="00C82151"/>
    <w:rsid w:val="00C835D6"/>
    <w:rsid w:val="00C83744"/>
    <w:rsid w:val="00C83D96"/>
    <w:rsid w:val="00C854C6"/>
    <w:rsid w:val="00C8587E"/>
    <w:rsid w:val="00C86042"/>
    <w:rsid w:val="00C86998"/>
    <w:rsid w:val="00C869F4"/>
    <w:rsid w:val="00C86CC2"/>
    <w:rsid w:val="00C87A28"/>
    <w:rsid w:val="00C87ECC"/>
    <w:rsid w:val="00C908B0"/>
    <w:rsid w:val="00C90E8C"/>
    <w:rsid w:val="00C9154F"/>
    <w:rsid w:val="00C92D63"/>
    <w:rsid w:val="00C93405"/>
    <w:rsid w:val="00C94375"/>
    <w:rsid w:val="00C95599"/>
    <w:rsid w:val="00C9628F"/>
    <w:rsid w:val="00C96394"/>
    <w:rsid w:val="00C963AA"/>
    <w:rsid w:val="00C97394"/>
    <w:rsid w:val="00C97870"/>
    <w:rsid w:val="00C97D3F"/>
    <w:rsid w:val="00CA02E0"/>
    <w:rsid w:val="00CA0BDD"/>
    <w:rsid w:val="00CA20EB"/>
    <w:rsid w:val="00CA5F6C"/>
    <w:rsid w:val="00CA6217"/>
    <w:rsid w:val="00CA6F56"/>
    <w:rsid w:val="00CA7023"/>
    <w:rsid w:val="00CA77BD"/>
    <w:rsid w:val="00CA7A7A"/>
    <w:rsid w:val="00CA7C5A"/>
    <w:rsid w:val="00CB02E1"/>
    <w:rsid w:val="00CB1130"/>
    <w:rsid w:val="00CB1592"/>
    <w:rsid w:val="00CB1A15"/>
    <w:rsid w:val="00CB1BDC"/>
    <w:rsid w:val="00CB1F24"/>
    <w:rsid w:val="00CB223D"/>
    <w:rsid w:val="00CB252E"/>
    <w:rsid w:val="00CB276D"/>
    <w:rsid w:val="00CB2D1C"/>
    <w:rsid w:val="00CB352F"/>
    <w:rsid w:val="00CB40B6"/>
    <w:rsid w:val="00CB44CE"/>
    <w:rsid w:val="00CB6130"/>
    <w:rsid w:val="00CB6273"/>
    <w:rsid w:val="00CB7F6C"/>
    <w:rsid w:val="00CC161C"/>
    <w:rsid w:val="00CC1DC2"/>
    <w:rsid w:val="00CC251B"/>
    <w:rsid w:val="00CC2D44"/>
    <w:rsid w:val="00CC2DB3"/>
    <w:rsid w:val="00CC30C3"/>
    <w:rsid w:val="00CC4212"/>
    <w:rsid w:val="00CC4828"/>
    <w:rsid w:val="00CC507D"/>
    <w:rsid w:val="00CC688A"/>
    <w:rsid w:val="00CC6970"/>
    <w:rsid w:val="00CC7A9A"/>
    <w:rsid w:val="00CD01D8"/>
    <w:rsid w:val="00CD0446"/>
    <w:rsid w:val="00CD0A22"/>
    <w:rsid w:val="00CD0E44"/>
    <w:rsid w:val="00CD1557"/>
    <w:rsid w:val="00CD2E68"/>
    <w:rsid w:val="00CD3CC5"/>
    <w:rsid w:val="00CD3E12"/>
    <w:rsid w:val="00CD3E4F"/>
    <w:rsid w:val="00CD4394"/>
    <w:rsid w:val="00CD4D32"/>
    <w:rsid w:val="00CD4DD8"/>
    <w:rsid w:val="00CD5A95"/>
    <w:rsid w:val="00CD7A28"/>
    <w:rsid w:val="00CD7EDE"/>
    <w:rsid w:val="00CE0651"/>
    <w:rsid w:val="00CE0B78"/>
    <w:rsid w:val="00CE184D"/>
    <w:rsid w:val="00CE1DBC"/>
    <w:rsid w:val="00CE21CC"/>
    <w:rsid w:val="00CE249B"/>
    <w:rsid w:val="00CE2CD2"/>
    <w:rsid w:val="00CE36A9"/>
    <w:rsid w:val="00CE4517"/>
    <w:rsid w:val="00CE49CC"/>
    <w:rsid w:val="00CF0406"/>
    <w:rsid w:val="00CF1732"/>
    <w:rsid w:val="00CF24BD"/>
    <w:rsid w:val="00CF280D"/>
    <w:rsid w:val="00CF3309"/>
    <w:rsid w:val="00CF3408"/>
    <w:rsid w:val="00CF5B7B"/>
    <w:rsid w:val="00CF6CD8"/>
    <w:rsid w:val="00CF6FA7"/>
    <w:rsid w:val="00D00ABF"/>
    <w:rsid w:val="00D012C1"/>
    <w:rsid w:val="00D035C2"/>
    <w:rsid w:val="00D0409F"/>
    <w:rsid w:val="00D04994"/>
    <w:rsid w:val="00D05F54"/>
    <w:rsid w:val="00D06627"/>
    <w:rsid w:val="00D06A28"/>
    <w:rsid w:val="00D07144"/>
    <w:rsid w:val="00D07D16"/>
    <w:rsid w:val="00D1004B"/>
    <w:rsid w:val="00D10525"/>
    <w:rsid w:val="00D11680"/>
    <w:rsid w:val="00D11708"/>
    <w:rsid w:val="00D119A1"/>
    <w:rsid w:val="00D12039"/>
    <w:rsid w:val="00D13F79"/>
    <w:rsid w:val="00D14BEF"/>
    <w:rsid w:val="00D15296"/>
    <w:rsid w:val="00D1538D"/>
    <w:rsid w:val="00D15B46"/>
    <w:rsid w:val="00D15C5A"/>
    <w:rsid w:val="00D162B8"/>
    <w:rsid w:val="00D163EB"/>
    <w:rsid w:val="00D20579"/>
    <w:rsid w:val="00D20700"/>
    <w:rsid w:val="00D20FEA"/>
    <w:rsid w:val="00D21054"/>
    <w:rsid w:val="00D212C8"/>
    <w:rsid w:val="00D22404"/>
    <w:rsid w:val="00D22F2E"/>
    <w:rsid w:val="00D23A16"/>
    <w:rsid w:val="00D24429"/>
    <w:rsid w:val="00D24D92"/>
    <w:rsid w:val="00D260D3"/>
    <w:rsid w:val="00D30327"/>
    <w:rsid w:val="00D30B80"/>
    <w:rsid w:val="00D30DE4"/>
    <w:rsid w:val="00D30ED5"/>
    <w:rsid w:val="00D3120B"/>
    <w:rsid w:val="00D312EB"/>
    <w:rsid w:val="00D3218C"/>
    <w:rsid w:val="00D322C3"/>
    <w:rsid w:val="00D32664"/>
    <w:rsid w:val="00D32A07"/>
    <w:rsid w:val="00D32B4F"/>
    <w:rsid w:val="00D33F15"/>
    <w:rsid w:val="00D34469"/>
    <w:rsid w:val="00D36081"/>
    <w:rsid w:val="00D37399"/>
    <w:rsid w:val="00D4279C"/>
    <w:rsid w:val="00D42A75"/>
    <w:rsid w:val="00D42A9C"/>
    <w:rsid w:val="00D430CD"/>
    <w:rsid w:val="00D432F9"/>
    <w:rsid w:val="00D43509"/>
    <w:rsid w:val="00D45B9E"/>
    <w:rsid w:val="00D46A93"/>
    <w:rsid w:val="00D46D80"/>
    <w:rsid w:val="00D46EF9"/>
    <w:rsid w:val="00D47005"/>
    <w:rsid w:val="00D4760A"/>
    <w:rsid w:val="00D50E5C"/>
    <w:rsid w:val="00D5136F"/>
    <w:rsid w:val="00D51515"/>
    <w:rsid w:val="00D51993"/>
    <w:rsid w:val="00D51D80"/>
    <w:rsid w:val="00D529F2"/>
    <w:rsid w:val="00D5358C"/>
    <w:rsid w:val="00D54332"/>
    <w:rsid w:val="00D54B44"/>
    <w:rsid w:val="00D54DB4"/>
    <w:rsid w:val="00D54DBE"/>
    <w:rsid w:val="00D56053"/>
    <w:rsid w:val="00D57078"/>
    <w:rsid w:val="00D577AA"/>
    <w:rsid w:val="00D57909"/>
    <w:rsid w:val="00D6037E"/>
    <w:rsid w:val="00D6072F"/>
    <w:rsid w:val="00D60C0B"/>
    <w:rsid w:val="00D60FC8"/>
    <w:rsid w:val="00D61213"/>
    <w:rsid w:val="00D615CF"/>
    <w:rsid w:val="00D618BE"/>
    <w:rsid w:val="00D61EAA"/>
    <w:rsid w:val="00D61FC0"/>
    <w:rsid w:val="00D63238"/>
    <w:rsid w:val="00D6328A"/>
    <w:rsid w:val="00D636C3"/>
    <w:rsid w:val="00D64002"/>
    <w:rsid w:val="00D644E9"/>
    <w:rsid w:val="00D65426"/>
    <w:rsid w:val="00D661FF"/>
    <w:rsid w:val="00D66BDF"/>
    <w:rsid w:val="00D7069E"/>
    <w:rsid w:val="00D70DE1"/>
    <w:rsid w:val="00D712AA"/>
    <w:rsid w:val="00D71321"/>
    <w:rsid w:val="00D7174C"/>
    <w:rsid w:val="00D72202"/>
    <w:rsid w:val="00D73490"/>
    <w:rsid w:val="00D73ADC"/>
    <w:rsid w:val="00D73E09"/>
    <w:rsid w:val="00D744AA"/>
    <w:rsid w:val="00D7568A"/>
    <w:rsid w:val="00D75B38"/>
    <w:rsid w:val="00D75BDE"/>
    <w:rsid w:val="00D7613A"/>
    <w:rsid w:val="00D761A4"/>
    <w:rsid w:val="00D76826"/>
    <w:rsid w:val="00D81F66"/>
    <w:rsid w:val="00D82139"/>
    <w:rsid w:val="00D82FEA"/>
    <w:rsid w:val="00D83192"/>
    <w:rsid w:val="00D83BF1"/>
    <w:rsid w:val="00D83C8D"/>
    <w:rsid w:val="00D83D52"/>
    <w:rsid w:val="00D8403D"/>
    <w:rsid w:val="00D84124"/>
    <w:rsid w:val="00D84459"/>
    <w:rsid w:val="00D850A6"/>
    <w:rsid w:val="00D85601"/>
    <w:rsid w:val="00D85DE8"/>
    <w:rsid w:val="00D85E8B"/>
    <w:rsid w:val="00D87FFA"/>
    <w:rsid w:val="00D906E1"/>
    <w:rsid w:val="00D914C8"/>
    <w:rsid w:val="00D91DFD"/>
    <w:rsid w:val="00D92D39"/>
    <w:rsid w:val="00D95182"/>
    <w:rsid w:val="00D95450"/>
    <w:rsid w:val="00D95E41"/>
    <w:rsid w:val="00D95EF5"/>
    <w:rsid w:val="00D96713"/>
    <w:rsid w:val="00D978A2"/>
    <w:rsid w:val="00DA038B"/>
    <w:rsid w:val="00DA056A"/>
    <w:rsid w:val="00DA0831"/>
    <w:rsid w:val="00DA13B5"/>
    <w:rsid w:val="00DA1485"/>
    <w:rsid w:val="00DA2423"/>
    <w:rsid w:val="00DA2597"/>
    <w:rsid w:val="00DA2765"/>
    <w:rsid w:val="00DA2F9F"/>
    <w:rsid w:val="00DA31E5"/>
    <w:rsid w:val="00DA4B6D"/>
    <w:rsid w:val="00DA4DAA"/>
    <w:rsid w:val="00DA541F"/>
    <w:rsid w:val="00DA5989"/>
    <w:rsid w:val="00DA6942"/>
    <w:rsid w:val="00DA6DC4"/>
    <w:rsid w:val="00DA7D70"/>
    <w:rsid w:val="00DB054E"/>
    <w:rsid w:val="00DB0DF8"/>
    <w:rsid w:val="00DB102E"/>
    <w:rsid w:val="00DB13B3"/>
    <w:rsid w:val="00DB1B42"/>
    <w:rsid w:val="00DB1D5D"/>
    <w:rsid w:val="00DB1ED9"/>
    <w:rsid w:val="00DB247A"/>
    <w:rsid w:val="00DB2B2C"/>
    <w:rsid w:val="00DB3557"/>
    <w:rsid w:val="00DB3DF9"/>
    <w:rsid w:val="00DB3E05"/>
    <w:rsid w:val="00DB4DB7"/>
    <w:rsid w:val="00DB522F"/>
    <w:rsid w:val="00DB548F"/>
    <w:rsid w:val="00DB594F"/>
    <w:rsid w:val="00DB5E32"/>
    <w:rsid w:val="00DB61C4"/>
    <w:rsid w:val="00DB633C"/>
    <w:rsid w:val="00DB6535"/>
    <w:rsid w:val="00DB65EF"/>
    <w:rsid w:val="00DB6785"/>
    <w:rsid w:val="00DB67C1"/>
    <w:rsid w:val="00DB6873"/>
    <w:rsid w:val="00DB6AC7"/>
    <w:rsid w:val="00DB6C8E"/>
    <w:rsid w:val="00DB763C"/>
    <w:rsid w:val="00DC077E"/>
    <w:rsid w:val="00DC0BF9"/>
    <w:rsid w:val="00DC0C53"/>
    <w:rsid w:val="00DC1FD3"/>
    <w:rsid w:val="00DC29EB"/>
    <w:rsid w:val="00DC2F31"/>
    <w:rsid w:val="00DC3091"/>
    <w:rsid w:val="00DC4220"/>
    <w:rsid w:val="00DC4EFB"/>
    <w:rsid w:val="00DC564D"/>
    <w:rsid w:val="00DC66D8"/>
    <w:rsid w:val="00DC7B7B"/>
    <w:rsid w:val="00DD1BCF"/>
    <w:rsid w:val="00DD268E"/>
    <w:rsid w:val="00DD32F2"/>
    <w:rsid w:val="00DD35AE"/>
    <w:rsid w:val="00DD37F5"/>
    <w:rsid w:val="00DD3F5B"/>
    <w:rsid w:val="00DD453D"/>
    <w:rsid w:val="00DD4C36"/>
    <w:rsid w:val="00DD5939"/>
    <w:rsid w:val="00DD5CD0"/>
    <w:rsid w:val="00DD623B"/>
    <w:rsid w:val="00DD627B"/>
    <w:rsid w:val="00DD6579"/>
    <w:rsid w:val="00DD664C"/>
    <w:rsid w:val="00DD6C0A"/>
    <w:rsid w:val="00DD6F9B"/>
    <w:rsid w:val="00DD73CA"/>
    <w:rsid w:val="00DD7735"/>
    <w:rsid w:val="00DD78EC"/>
    <w:rsid w:val="00DD7A74"/>
    <w:rsid w:val="00DE04DF"/>
    <w:rsid w:val="00DE0BB5"/>
    <w:rsid w:val="00DE1B6C"/>
    <w:rsid w:val="00DE27E8"/>
    <w:rsid w:val="00DE380E"/>
    <w:rsid w:val="00DE3C7E"/>
    <w:rsid w:val="00DE3E82"/>
    <w:rsid w:val="00DE42F2"/>
    <w:rsid w:val="00DE54DE"/>
    <w:rsid w:val="00DE61B6"/>
    <w:rsid w:val="00DE6B7B"/>
    <w:rsid w:val="00DE6DFF"/>
    <w:rsid w:val="00DE7616"/>
    <w:rsid w:val="00DF01B5"/>
    <w:rsid w:val="00DF0B0E"/>
    <w:rsid w:val="00DF0C3B"/>
    <w:rsid w:val="00DF10D2"/>
    <w:rsid w:val="00DF1A79"/>
    <w:rsid w:val="00DF2199"/>
    <w:rsid w:val="00DF2312"/>
    <w:rsid w:val="00DF2B20"/>
    <w:rsid w:val="00DF2DAE"/>
    <w:rsid w:val="00DF3913"/>
    <w:rsid w:val="00DF3971"/>
    <w:rsid w:val="00DF3B2C"/>
    <w:rsid w:val="00DF4FE5"/>
    <w:rsid w:val="00DF5D0C"/>
    <w:rsid w:val="00DF60EC"/>
    <w:rsid w:val="00DF66BD"/>
    <w:rsid w:val="00DF7876"/>
    <w:rsid w:val="00DF7A07"/>
    <w:rsid w:val="00DF7A8C"/>
    <w:rsid w:val="00E00155"/>
    <w:rsid w:val="00E00250"/>
    <w:rsid w:val="00E019FB"/>
    <w:rsid w:val="00E02179"/>
    <w:rsid w:val="00E023E2"/>
    <w:rsid w:val="00E02ABE"/>
    <w:rsid w:val="00E02D5A"/>
    <w:rsid w:val="00E03234"/>
    <w:rsid w:val="00E045D4"/>
    <w:rsid w:val="00E04C85"/>
    <w:rsid w:val="00E0529B"/>
    <w:rsid w:val="00E071B5"/>
    <w:rsid w:val="00E10694"/>
    <w:rsid w:val="00E10A9C"/>
    <w:rsid w:val="00E12AA9"/>
    <w:rsid w:val="00E13003"/>
    <w:rsid w:val="00E13139"/>
    <w:rsid w:val="00E1350B"/>
    <w:rsid w:val="00E13DAF"/>
    <w:rsid w:val="00E14A25"/>
    <w:rsid w:val="00E15947"/>
    <w:rsid w:val="00E15AE8"/>
    <w:rsid w:val="00E15DFE"/>
    <w:rsid w:val="00E16DCF"/>
    <w:rsid w:val="00E16DDC"/>
    <w:rsid w:val="00E16EFF"/>
    <w:rsid w:val="00E171A0"/>
    <w:rsid w:val="00E1759B"/>
    <w:rsid w:val="00E17866"/>
    <w:rsid w:val="00E202C7"/>
    <w:rsid w:val="00E207F0"/>
    <w:rsid w:val="00E20A99"/>
    <w:rsid w:val="00E20BD5"/>
    <w:rsid w:val="00E21A4A"/>
    <w:rsid w:val="00E234B8"/>
    <w:rsid w:val="00E2353C"/>
    <w:rsid w:val="00E25400"/>
    <w:rsid w:val="00E27292"/>
    <w:rsid w:val="00E27360"/>
    <w:rsid w:val="00E3034B"/>
    <w:rsid w:val="00E30E81"/>
    <w:rsid w:val="00E33916"/>
    <w:rsid w:val="00E34182"/>
    <w:rsid w:val="00E35A63"/>
    <w:rsid w:val="00E35DFA"/>
    <w:rsid w:val="00E35F41"/>
    <w:rsid w:val="00E36AFB"/>
    <w:rsid w:val="00E37083"/>
    <w:rsid w:val="00E37181"/>
    <w:rsid w:val="00E4009D"/>
    <w:rsid w:val="00E40C50"/>
    <w:rsid w:val="00E41DD1"/>
    <w:rsid w:val="00E426F9"/>
    <w:rsid w:val="00E42B63"/>
    <w:rsid w:val="00E42DDC"/>
    <w:rsid w:val="00E4351F"/>
    <w:rsid w:val="00E43BB7"/>
    <w:rsid w:val="00E43D74"/>
    <w:rsid w:val="00E4456D"/>
    <w:rsid w:val="00E44E1A"/>
    <w:rsid w:val="00E44EA8"/>
    <w:rsid w:val="00E4546B"/>
    <w:rsid w:val="00E463BE"/>
    <w:rsid w:val="00E50939"/>
    <w:rsid w:val="00E5120B"/>
    <w:rsid w:val="00E532B3"/>
    <w:rsid w:val="00E53695"/>
    <w:rsid w:val="00E5450E"/>
    <w:rsid w:val="00E54E8B"/>
    <w:rsid w:val="00E56C14"/>
    <w:rsid w:val="00E57311"/>
    <w:rsid w:val="00E60F42"/>
    <w:rsid w:val="00E60FA5"/>
    <w:rsid w:val="00E615D1"/>
    <w:rsid w:val="00E61D3E"/>
    <w:rsid w:val="00E64D0D"/>
    <w:rsid w:val="00E6564E"/>
    <w:rsid w:val="00E65CD1"/>
    <w:rsid w:val="00E65CDC"/>
    <w:rsid w:val="00E6673E"/>
    <w:rsid w:val="00E7062B"/>
    <w:rsid w:val="00E7253E"/>
    <w:rsid w:val="00E72924"/>
    <w:rsid w:val="00E72A9E"/>
    <w:rsid w:val="00E731C7"/>
    <w:rsid w:val="00E736DE"/>
    <w:rsid w:val="00E749C5"/>
    <w:rsid w:val="00E752B5"/>
    <w:rsid w:val="00E75AF1"/>
    <w:rsid w:val="00E769AC"/>
    <w:rsid w:val="00E76AD7"/>
    <w:rsid w:val="00E779A6"/>
    <w:rsid w:val="00E77F2B"/>
    <w:rsid w:val="00E81127"/>
    <w:rsid w:val="00E81145"/>
    <w:rsid w:val="00E81A82"/>
    <w:rsid w:val="00E81E71"/>
    <w:rsid w:val="00E82C08"/>
    <w:rsid w:val="00E82D76"/>
    <w:rsid w:val="00E8349E"/>
    <w:rsid w:val="00E83619"/>
    <w:rsid w:val="00E83E63"/>
    <w:rsid w:val="00E8423A"/>
    <w:rsid w:val="00E85771"/>
    <w:rsid w:val="00E862BA"/>
    <w:rsid w:val="00E86E37"/>
    <w:rsid w:val="00E872E9"/>
    <w:rsid w:val="00E90CCA"/>
    <w:rsid w:val="00E9299F"/>
    <w:rsid w:val="00E93278"/>
    <w:rsid w:val="00E939E7"/>
    <w:rsid w:val="00E93A52"/>
    <w:rsid w:val="00E94316"/>
    <w:rsid w:val="00E94EA5"/>
    <w:rsid w:val="00E951F3"/>
    <w:rsid w:val="00E953DC"/>
    <w:rsid w:val="00E95651"/>
    <w:rsid w:val="00E95D1C"/>
    <w:rsid w:val="00E96492"/>
    <w:rsid w:val="00E968EA"/>
    <w:rsid w:val="00E97690"/>
    <w:rsid w:val="00E97E2A"/>
    <w:rsid w:val="00EA0116"/>
    <w:rsid w:val="00EA0518"/>
    <w:rsid w:val="00EA0CA3"/>
    <w:rsid w:val="00EA179F"/>
    <w:rsid w:val="00EA1814"/>
    <w:rsid w:val="00EA1CD3"/>
    <w:rsid w:val="00EA23EA"/>
    <w:rsid w:val="00EA2E1B"/>
    <w:rsid w:val="00EA36A6"/>
    <w:rsid w:val="00EA4305"/>
    <w:rsid w:val="00EA48A1"/>
    <w:rsid w:val="00EA4D49"/>
    <w:rsid w:val="00EA564D"/>
    <w:rsid w:val="00EA5B74"/>
    <w:rsid w:val="00EA5FC2"/>
    <w:rsid w:val="00EA7206"/>
    <w:rsid w:val="00EA78BD"/>
    <w:rsid w:val="00EB084E"/>
    <w:rsid w:val="00EB11A2"/>
    <w:rsid w:val="00EB20CE"/>
    <w:rsid w:val="00EB22A7"/>
    <w:rsid w:val="00EB2435"/>
    <w:rsid w:val="00EB2A0C"/>
    <w:rsid w:val="00EB3542"/>
    <w:rsid w:val="00EB45A8"/>
    <w:rsid w:val="00EB4CCD"/>
    <w:rsid w:val="00EB6AEF"/>
    <w:rsid w:val="00EB7B3E"/>
    <w:rsid w:val="00EC19CB"/>
    <w:rsid w:val="00EC358D"/>
    <w:rsid w:val="00EC3929"/>
    <w:rsid w:val="00EC3CDB"/>
    <w:rsid w:val="00EC46BF"/>
    <w:rsid w:val="00EC47A9"/>
    <w:rsid w:val="00EC5050"/>
    <w:rsid w:val="00EC5269"/>
    <w:rsid w:val="00EC66B6"/>
    <w:rsid w:val="00EC6B4A"/>
    <w:rsid w:val="00EC773D"/>
    <w:rsid w:val="00EC7D8A"/>
    <w:rsid w:val="00ED03D7"/>
    <w:rsid w:val="00ED0F69"/>
    <w:rsid w:val="00ED245A"/>
    <w:rsid w:val="00ED2686"/>
    <w:rsid w:val="00ED28E5"/>
    <w:rsid w:val="00ED3291"/>
    <w:rsid w:val="00ED39F4"/>
    <w:rsid w:val="00ED48B0"/>
    <w:rsid w:val="00ED4C22"/>
    <w:rsid w:val="00ED5884"/>
    <w:rsid w:val="00ED77FB"/>
    <w:rsid w:val="00ED7FD9"/>
    <w:rsid w:val="00EE020E"/>
    <w:rsid w:val="00EE0384"/>
    <w:rsid w:val="00EE043F"/>
    <w:rsid w:val="00EE1324"/>
    <w:rsid w:val="00EE13A6"/>
    <w:rsid w:val="00EE21A9"/>
    <w:rsid w:val="00EE3E65"/>
    <w:rsid w:val="00EE665F"/>
    <w:rsid w:val="00EE7310"/>
    <w:rsid w:val="00EF0E97"/>
    <w:rsid w:val="00EF1C2C"/>
    <w:rsid w:val="00EF2ABA"/>
    <w:rsid w:val="00EF30AD"/>
    <w:rsid w:val="00EF3710"/>
    <w:rsid w:val="00EF4606"/>
    <w:rsid w:val="00EF4D44"/>
    <w:rsid w:val="00EF4FC4"/>
    <w:rsid w:val="00EF6110"/>
    <w:rsid w:val="00EF7486"/>
    <w:rsid w:val="00EF7828"/>
    <w:rsid w:val="00F004DE"/>
    <w:rsid w:val="00F0145B"/>
    <w:rsid w:val="00F0297A"/>
    <w:rsid w:val="00F033BF"/>
    <w:rsid w:val="00F03C4C"/>
    <w:rsid w:val="00F040E8"/>
    <w:rsid w:val="00F048FD"/>
    <w:rsid w:val="00F04F6C"/>
    <w:rsid w:val="00F05523"/>
    <w:rsid w:val="00F05A6A"/>
    <w:rsid w:val="00F05EAA"/>
    <w:rsid w:val="00F05F3D"/>
    <w:rsid w:val="00F069E0"/>
    <w:rsid w:val="00F10216"/>
    <w:rsid w:val="00F10F68"/>
    <w:rsid w:val="00F11F6D"/>
    <w:rsid w:val="00F129D7"/>
    <w:rsid w:val="00F129FA"/>
    <w:rsid w:val="00F1383C"/>
    <w:rsid w:val="00F13E53"/>
    <w:rsid w:val="00F14687"/>
    <w:rsid w:val="00F17B33"/>
    <w:rsid w:val="00F17C51"/>
    <w:rsid w:val="00F17DC1"/>
    <w:rsid w:val="00F202DD"/>
    <w:rsid w:val="00F2068B"/>
    <w:rsid w:val="00F20CD5"/>
    <w:rsid w:val="00F21EA4"/>
    <w:rsid w:val="00F22420"/>
    <w:rsid w:val="00F227B1"/>
    <w:rsid w:val="00F22B4D"/>
    <w:rsid w:val="00F22BB7"/>
    <w:rsid w:val="00F23F27"/>
    <w:rsid w:val="00F24A9E"/>
    <w:rsid w:val="00F24E42"/>
    <w:rsid w:val="00F25E50"/>
    <w:rsid w:val="00F25E9D"/>
    <w:rsid w:val="00F263D3"/>
    <w:rsid w:val="00F26AB2"/>
    <w:rsid w:val="00F26E75"/>
    <w:rsid w:val="00F277C5"/>
    <w:rsid w:val="00F30607"/>
    <w:rsid w:val="00F346C1"/>
    <w:rsid w:val="00F347CE"/>
    <w:rsid w:val="00F34BAC"/>
    <w:rsid w:val="00F35B02"/>
    <w:rsid w:val="00F35BDB"/>
    <w:rsid w:val="00F36382"/>
    <w:rsid w:val="00F36591"/>
    <w:rsid w:val="00F36733"/>
    <w:rsid w:val="00F36E9A"/>
    <w:rsid w:val="00F37E3B"/>
    <w:rsid w:val="00F40555"/>
    <w:rsid w:val="00F406F3"/>
    <w:rsid w:val="00F41746"/>
    <w:rsid w:val="00F419E0"/>
    <w:rsid w:val="00F42403"/>
    <w:rsid w:val="00F42C9A"/>
    <w:rsid w:val="00F4395B"/>
    <w:rsid w:val="00F43A79"/>
    <w:rsid w:val="00F444C8"/>
    <w:rsid w:val="00F454C1"/>
    <w:rsid w:val="00F45680"/>
    <w:rsid w:val="00F45BA8"/>
    <w:rsid w:val="00F45C0E"/>
    <w:rsid w:val="00F465F9"/>
    <w:rsid w:val="00F4750F"/>
    <w:rsid w:val="00F479C3"/>
    <w:rsid w:val="00F50065"/>
    <w:rsid w:val="00F51CC4"/>
    <w:rsid w:val="00F51D15"/>
    <w:rsid w:val="00F55A77"/>
    <w:rsid w:val="00F55F5D"/>
    <w:rsid w:val="00F55FEE"/>
    <w:rsid w:val="00F56F37"/>
    <w:rsid w:val="00F576FC"/>
    <w:rsid w:val="00F57D28"/>
    <w:rsid w:val="00F61392"/>
    <w:rsid w:val="00F619B8"/>
    <w:rsid w:val="00F620C7"/>
    <w:rsid w:val="00F63708"/>
    <w:rsid w:val="00F639A4"/>
    <w:rsid w:val="00F63F01"/>
    <w:rsid w:val="00F642E7"/>
    <w:rsid w:val="00F65D22"/>
    <w:rsid w:val="00F660F2"/>
    <w:rsid w:val="00F66722"/>
    <w:rsid w:val="00F67617"/>
    <w:rsid w:val="00F67B7C"/>
    <w:rsid w:val="00F67F75"/>
    <w:rsid w:val="00F71939"/>
    <w:rsid w:val="00F71F9A"/>
    <w:rsid w:val="00F725F3"/>
    <w:rsid w:val="00F7295E"/>
    <w:rsid w:val="00F7317F"/>
    <w:rsid w:val="00F73A87"/>
    <w:rsid w:val="00F74703"/>
    <w:rsid w:val="00F75A44"/>
    <w:rsid w:val="00F75B44"/>
    <w:rsid w:val="00F76B28"/>
    <w:rsid w:val="00F770C2"/>
    <w:rsid w:val="00F774DB"/>
    <w:rsid w:val="00F8033A"/>
    <w:rsid w:val="00F806CA"/>
    <w:rsid w:val="00F807E3"/>
    <w:rsid w:val="00F80B19"/>
    <w:rsid w:val="00F80E72"/>
    <w:rsid w:val="00F827F6"/>
    <w:rsid w:val="00F84235"/>
    <w:rsid w:val="00F84C4B"/>
    <w:rsid w:val="00F85A2C"/>
    <w:rsid w:val="00F867E6"/>
    <w:rsid w:val="00F90C5E"/>
    <w:rsid w:val="00F90FFA"/>
    <w:rsid w:val="00F91B78"/>
    <w:rsid w:val="00F92543"/>
    <w:rsid w:val="00F92E39"/>
    <w:rsid w:val="00F92EF5"/>
    <w:rsid w:val="00F938B2"/>
    <w:rsid w:val="00F94380"/>
    <w:rsid w:val="00F94849"/>
    <w:rsid w:val="00F953CA"/>
    <w:rsid w:val="00F953CF"/>
    <w:rsid w:val="00F95F95"/>
    <w:rsid w:val="00F96A24"/>
    <w:rsid w:val="00F96B17"/>
    <w:rsid w:val="00F96CC2"/>
    <w:rsid w:val="00F96EAD"/>
    <w:rsid w:val="00F97020"/>
    <w:rsid w:val="00F97300"/>
    <w:rsid w:val="00F975B9"/>
    <w:rsid w:val="00F97E8F"/>
    <w:rsid w:val="00FA119D"/>
    <w:rsid w:val="00FA2982"/>
    <w:rsid w:val="00FA3433"/>
    <w:rsid w:val="00FA3C96"/>
    <w:rsid w:val="00FA4405"/>
    <w:rsid w:val="00FA52DD"/>
    <w:rsid w:val="00FA59B8"/>
    <w:rsid w:val="00FA6504"/>
    <w:rsid w:val="00FA70DB"/>
    <w:rsid w:val="00FA7518"/>
    <w:rsid w:val="00FA7FD6"/>
    <w:rsid w:val="00FB04CA"/>
    <w:rsid w:val="00FB11FA"/>
    <w:rsid w:val="00FB1D2C"/>
    <w:rsid w:val="00FB46CD"/>
    <w:rsid w:val="00FB4E05"/>
    <w:rsid w:val="00FB5041"/>
    <w:rsid w:val="00FB5383"/>
    <w:rsid w:val="00FB5710"/>
    <w:rsid w:val="00FB59B0"/>
    <w:rsid w:val="00FB5B7F"/>
    <w:rsid w:val="00FB6072"/>
    <w:rsid w:val="00FB61A3"/>
    <w:rsid w:val="00FB6AAC"/>
    <w:rsid w:val="00FB77AB"/>
    <w:rsid w:val="00FB77F5"/>
    <w:rsid w:val="00FC0FFC"/>
    <w:rsid w:val="00FC1308"/>
    <w:rsid w:val="00FC1A07"/>
    <w:rsid w:val="00FC1D0D"/>
    <w:rsid w:val="00FC1E64"/>
    <w:rsid w:val="00FC25B1"/>
    <w:rsid w:val="00FC291F"/>
    <w:rsid w:val="00FC2C5D"/>
    <w:rsid w:val="00FC2CC1"/>
    <w:rsid w:val="00FC4642"/>
    <w:rsid w:val="00FC48CD"/>
    <w:rsid w:val="00FC4973"/>
    <w:rsid w:val="00FC4D60"/>
    <w:rsid w:val="00FC4DA8"/>
    <w:rsid w:val="00FC4EAB"/>
    <w:rsid w:val="00FC5CBD"/>
    <w:rsid w:val="00FC6298"/>
    <w:rsid w:val="00FC638E"/>
    <w:rsid w:val="00FC77A5"/>
    <w:rsid w:val="00FC7B72"/>
    <w:rsid w:val="00FD0E3F"/>
    <w:rsid w:val="00FD10CC"/>
    <w:rsid w:val="00FD32CA"/>
    <w:rsid w:val="00FD366A"/>
    <w:rsid w:val="00FD36D2"/>
    <w:rsid w:val="00FD4C9F"/>
    <w:rsid w:val="00FD4D37"/>
    <w:rsid w:val="00FD61CF"/>
    <w:rsid w:val="00FD6E5E"/>
    <w:rsid w:val="00FD74DC"/>
    <w:rsid w:val="00FE01C3"/>
    <w:rsid w:val="00FE130F"/>
    <w:rsid w:val="00FE1D59"/>
    <w:rsid w:val="00FE24D1"/>
    <w:rsid w:val="00FE278E"/>
    <w:rsid w:val="00FE2BC9"/>
    <w:rsid w:val="00FE2C6B"/>
    <w:rsid w:val="00FE4025"/>
    <w:rsid w:val="00FE4BC2"/>
    <w:rsid w:val="00FE4F9D"/>
    <w:rsid w:val="00FE4FAD"/>
    <w:rsid w:val="00FE5F8C"/>
    <w:rsid w:val="00FE73BD"/>
    <w:rsid w:val="00FE7486"/>
    <w:rsid w:val="00FE7B0C"/>
    <w:rsid w:val="00FE7DC4"/>
    <w:rsid w:val="00FF0289"/>
    <w:rsid w:val="00FF0C74"/>
    <w:rsid w:val="00FF11D2"/>
    <w:rsid w:val="00FF1270"/>
    <w:rsid w:val="00FF17F4"/>
    <w:rsid w:val="00FF186A"/>
    <w:rsid w:val="00FF2023"/>
    <w:rsid w:val="00FF218D"/>
    <w:rsid w:val="00FF2BC2"/>
    <w:rsid w:val="00FF42F1"/>
    <w:rsid w:val="00FF436B"/>
    <w:rsid w:val="00FF48BA"/>
    <w:rsid w:val="00FF51BB"/>
    <w:rsid w:val="00FF5DFA"/>
    <w:rsid w:val="00FF5FD0"/>
    <w:rsid w:val="00FF60E9"/>
    <w:rsid w:val="00FF63E7"/>
    <w:rsid w:val="0102649A"/>
    <w:rsid w:val="0106E62C"/>
    <w:rsid w:val="0113009C"/>
    <w:rsid w:val="0118DBCB"/>
    <w:rsid w:val="011DFC6A"/>
    <w:rsid w:val="01211862"/>
    <w:rsid w:val="0125AFB1"/>
    <w:rsid w:val="0127BCC3"/>
    <w:rsid w:val="012C240A"/>
    <w:rsid w:val="01310BB1"/>
    <w:rsid w:val="0132D25D"/>
    <w:rsid w:val="0133B0DD"/>
    <w:rsid w:val="013C46D5"/>
    <w:rsid w:val="013DFFF0"/>
    <w:rsid w:val="0140B1C1"/>
    <w:rsid w:val="014642C5"/>
    <w:rsid w:val="014F6B08"/>
    <w:rsid w:val="014FBF0F"/>
    <w:rsid w:val="015558B2"/>
    <w:rsid w:val="0164A06D"/>
    <w:rsid w:val="016C1C83"/>
    <w:rsid w:val="0170AB91"/>
    <w:rsid w:val="017BFEC8"/>
    <w:rsid w:val="017E5782"/>
    <w:rsid w:val="017ED509"/>
    <w:rsid w:val="018AD526"/>
    <w:rsid w:val="018B31FA"/>
    <w:rsid w:val="0192D18F"/>
    <w:rsid w:val="019402EA"/>
    <w:rsid w:val="019BB70A"/>
    <w:rsid w:val="01A22E8C"/>
    <w:rsid w:val="01A89B3D"/>
    <w:rsid w:val="01AB7797"/>
    <w:rsid w:val="01AC160E"/>
    <w:rsid w:val="01B5A69D"/>
    <w:rsid w:val="01B6624E"/>
    <w:rsid w:val="01BF8C61"/>
    <w:rsid w:val="01C16F53"/>
    <w:rsid w:val="01D71478"/>
    <w:rsid w:val="01DA2AB4"/>
    <w:rsid w:val="01DBF75C"/>
    <w:rsid w:val="01EE5A44"/>
    <w:rsid w:val="01F380CA"/>
    <w:rsid w:val="01FAD169"/>
    <w:rsid w:val="01FE2974"/>
    <w:rsid w:val="01FF0BC9"/>
    <w:rsid w:val="020F3F12"/>
    <w:rsid w:val="0212993B"/>
    <w:rsid w:val="02183894"/>
    <w:rsid w:val="02191CB0"/>
    <w:rsid w:val="021A92AC"/>
    <w:rsid w:val="02239001"/>
    <w:rsid w:val="022AC579"/>
    <w:rsid w:val="022BEDE1"/>
    <w:rsid w:val="02341506"/>
    <w:rsid w:val="023836F0"/>
    <w:rsid w:val="023BE0E1"/>
    <w:rsid w:val="0244C1A6"/>
    <w:rsid w:val="024BA77A"/>
    <w:rsid w:val="024D6A02"/>
    <w:rsid w:val="02578E7C"/>
    <w:rsid w:val="0257EFAD"/>
    <w:rsid w:val="025FF0CC"/>
    <w:rsid w:val="0260471E"/>
    <w:rsid w:val="02741956"/>
    <w:rsid w:val="02837196"/>
    <w:rsid w:val="0283CCB4"/>
    <w:rsid w:val="028D4B17"/>
    <w:rsid w:val="0299AF48"/>
    <w:rsid w:val="02A4674D"/>
    <w:rsid w:val="02AF6697"/>
    <w:rsid w:val="02B3F58A"/>
    <w:rsid w:val="02B8D9E2"/>
    <w:rsid w:val="02CB118B"/>
    <w:rsid w:val="02CC1EBF"/>
    <w:rsid w:val="02D0B02E"/>
    <w:rsid w:val="02D63768"/>
    <w:rsid w:val="02D76643"/>
    <w:rsid w:val="02E3A06E"/>
    <w:rsid w:val="02F5629D"/>
    <w:rsid w:val="02F7E6DB"/>
    <w:rsid w:val="03017E4B"/>
    <w:rsid w:val="030D87C1"/>
    <w:rsid w:val="0313D944"/>
    <w:rsid w:val="0321446D"/>
    <w:rsid w:val="0327025B"/>
    <w:rsid w:val="032EB6D8"/>
    <w:rsid w:val="033096FF"/>
    <w:rsid w:val="03322A96"/>
    <w:rsid w:val="03353879"/>
    <w:rsid w:val="033A79C3"/>
    <w:rsid w:val="033FD6DD"/>
    <w:rsid w:val="035675F1"/>
    <w:rsid w:val="035A6B50"/>
    <w:rsid w:val="035FC13F"/>
    <w:rsid w:val="03688641"/>
    <w:rsid w:val="03827221"/>
    <w:rsid w:val="03905881"/>
    <w:rsid w:val="03941958"/>
    <w:rsid w:val="0396D286"/>
    <w:rsid w:val="03B836DA"/>
    <w:rsid w:val="03B84E01"/>
    <w:rsid w:val="03B8E4A4"/>
    <w:rsid w:val="03B9FF9C"/>
    <w:rsid w:val="03BC76E6"/>
    <w:rsid w:val="03CC3552"/>
    <w:rsid w:val="03DC02F1"/>
    <w:rsid w:val="03E20296"/>
    <w:rsid w:val="03E52645"/>
    <w:rsid w:val="03F3F770"/>
    <w:rsid w:val="03F9B69E"/>
    <w:rsid w:val="03FB6A4A"/>
    <w:rsid w:val="04076E6B"/>
    <w:rsid w:val="040AC764"/>
    <w:rsid w:val="0410F1F4"/>
    <w:rsid w:val="04193071"/>
    <w:rsid w:val="0419CF1E"/>
    <w:rsid w:val="041BCED5"/>
    <w:rsid w:val="042FF2DA"/>
    <w:rsid w:val="043BFD57"/>
    <w:rsid w:val="044475AC"/>
    <w:rsid w:val="0448D276"/>
    <w:rsid w:val="044A660D"/>
    <w:rsid w:val="045976D0"/>
    <w:rsid w:val="045A0A7E"/>
    <w:rsid w:val="045F63EE"/>
    <w:rsid w:val="0460EBC8"/>
    <w:rsid w:val="0466FC64"/>
    <w:rsid w:val="04694EDA"/>
    <w:rsid w:val="047069DD"/>
    <w:rsid w:val="0472C5CE"/>
    <w:rsid w:val="04779448"/>
    <w:rsid w:val="047C4712"/>
    <w:rsid w:val="048FE92D"/>
    <w:rsid w:val="04930408"/>
    <w:rsid w:val="0494135B"/>
    <w:rsid w:val="04A63D14"/>
    <w:rsid w:val="04AAE363"/>
    <w:rsid w:val="04B00E4C"/>
    <w:rsid w:val="04B020EF"/>
    <w:rsid w:val="04B34EE0"/>
    <w:rsid w:val="04BF5856"/>
    <w:rsid w:val="04CBCDFA"/>
    <w:rsid w:val="04CD0EB5"/>
    <w:rsid w:val="04CF58AF"/>
    <w:rsid w:val="04E2FAAC"/>
    <w:rsid w:val="04E6124A"/>
    <w:rsid w:val="04EA027F"/>
    <w:rsid w:val="04EC5CF2"/>
    <w:rsid w:val="04EC8029"/>
    <w:rsid w:val="04F4806B"/>
    <w:rsid w:val="04FC500F"/>
    <w:rsid w:val="05001E1D"/>
    <w:rsid w:val="050FDE10"/>
    <w:rsid w:val="0513250E"/>
    <w:rsid w:val="051A0BC9"/>
    <w:rsid w:val="051F3F27"/>
    <w:rsid w:val="05292D6B"/>
    <w:rsid w:val="052C91D1"/>
    <w:rsid w:val="05327848"/>
    <w:rsid w:val="053E7CEC"/>
    <w:rsid w:val="054BB894"/>
    <w:rsid w:val="054E901B"/>
    <w:rsid w:val="05675552"/>
    <w:rsid w:val="05709884"/>
    <w:rsid w:val="057384C1"/>
    <w:rsid w:val="0577AB90"/>
    <w:rsid w:val="05815014"/>
    <w:rsid w:val="0583C744"/>
    <w:rsid w:val="058D84CF"/>
    <w:rsid w:val="05973AAB"/>
    <w:rsid w:val="059DA2DD"/>
    <w:rsid w:val="05A0B0C0"/>
    <w:rsid w:val="05A3E00D"/>
    <w:rsid w:val="05A993DD"/>
    <w:rsid w:val="05AC5AF4"/>
    <w:rsid w:val="05B7C582"/>
    <w:rsid w:val="05B8B151"/>
    <w:rsid w:val="05C6A880"/>
    <w:rsid w:val="05D02551"/>
    <w:rsid w:val="05D17507"/>
    <w:rsid w:val="05D9D982"/>
    <w:rsid w:val="05DF86DF"/>
    <w:rsid w:val="05E503A0"/>
    <w:rsid w:val="05E7A0AF"/>
    <w:rsid w:val="05E895A0"/>
    <w:rsid w:val="05EE0100"/>
    <w:rsid w:val="05F3A602"/>
    <w:rsid w:val="0608AA17"/>
    <w:rsid w:val="060B0EA2"/>
    <w:rsid w:val="06151C40"/>
    <w:rsid w:val="0615D43B"/>
    <w:rsid w:val="062E732F"/>
    <w:rsid w:val="063805C2"/>
    <w:rsid w:val="063A3E34"/>
    <w:rsid w:val="063C349B"/>
    <w:rsid w:val="0640EEED"/>
    <w:rsid w:val="0642FD74"/>
    <w:rsid w:val="0645157F"/>
    <w:rsid w:val="064AC640"/>
    <w:rsid w:val="065B9916"/>
    <w:rsid w:val="065C699C"/>
    <w:rsid w:val="06630B8C"/>
    <w:rsid w:val="06699252"/>
    <w:rsid w:val="066F380A"/>
    <w:rsid w:val="067D3E77"/>
    <w:rsid w:val="067E90C4"/>
    <w:rsid w:val="0682FC1A"/>
    <w:rsid w:val="06873177"/>
    <w:rsid w:val="068A46D7"/>
    <w:rsid w:val="0690A0D6"/>
    <w:rsid w:val="0695FECC"/>
    <w:rsid w:val="069A0EE7"/>
    <w:rsid w:val="06A2FDEA"/>
    <w:rsid w:val="06A36F8A"/>
    <w:rsid w:val="06A4CD4E"/>
    <w:rsid w:val="06A727AE"/>
    <w:rsid w:val="06ABC281"/>
    <w:rsid w:val="06B4600F"/>
    <w:rsid w:val="06B81836"/>
    <w:rsid w:val="06C5F9EB"/>
    <w:rsid w:val="06DC6237"/>
    <w:rsid w:val="06E137C0"/>
    <w:rsid w:val="06E5230B"/>
    <w:rsid w:val="06EB0AE2"/>
    <w:rsid w:val="06EE2E04"/>
    <w:rsid w:val="06EF7940"/>
    <w:rsid w:val="06F4A293"/>
    <w:rsid w:val="06F71035"/>
    <w:rsid w:val="06FAAC89"/>
    <w:rsid w:val="07002BEE"/>
    <w:rsid w:val="0701FA68"/>
    <w:rsid w:val="070FBBFF"/>
    <w:rsid w:val="071847C9"/>
    <w:rsid w:val="071C3DA6"/>
    <w:rsid w:val="071D8549"/>
    <w:rsid w:val="07217EDA"/>
    <w:rsid w:val="0727BE39"/>
    <w:rsid w:val="07305901"/>
    <w:rsid w:val="0735FD7B"/>
    <w:rsid w:val="073D4D36"/>
    <w:rsid w:val="07448E3B"/>
    <w:rsid w:val="074E5B8F"/>
    <w:rsid w:val="0750C226"/>
    <w:rsid w:val="075CB994"/>
    <w:rsid w:val="07690D42"/>
    <w:rsid w:val="076C9408"/>
    <w:rsid w:val="076D3968"/>
    <w:rsid w:val="076E58DB"/>
    <w:rsid w:val="07745198"/>
    <w:rsid w:val="0775A9E3"/>
    <w:rsid w:val="077654F1"/>
    <w:rsid w:val="077B624D"/>
    <w:rsid w:val="0784A242"/>
    <w:rsid w:val="0799785E"/>
    <w:rsid w:val="07A076A3"/>
    <w:rsid w:val="07A220A7"/>
    <w:rsid w:val="07ACFDBD"/>
    <w:rsid w:val="07B2322D"/>
    <w:rsid w:val="07B4D615"/>
    <w:rsid w:val="07C19AEC"/>
    <w:rsid w:val="07C7FEA0"/>
    <w:rsid w:val="07CFC46F"/>
    <w:rsid w:val="07D603FD"/>
    <w:rsid w:val="07D8E046"/>
    <w:rsid w:val="07DB1E2B"/>
    <w:rsid w:val="07E225A3"/>
    <w:rsid w:val="07E4CC47"/>
    <w:rsid w:val="07E60707"/>
    <w:rsid w:val="07E675E1"/>
    <w:rsid w:val="07E99618"/>
    <w:rsid w:val="07F59114"/>
    <w:rsid w:val="07F912E7"/>
    <w:rsid w:val="080C50BC"/>
    <w:rsid w:val="080FF429"/>
    <w:rsid w:val="0814BB5E"/>
    <w:rsid w:val="08153876"/>
    <w:rsid w:val="081BC43A"/>
    <w:rsid w:val="081CB569"/>
    <w:rsid w:val="081EB7DC"/>
    <w:rsid w:val="0823267E"/>
    <w:rsid w:val="083594A8"/>
    <w:rsid w:val="084822E5"/>
    <w:rsid w:val="084FE53C"/>
    <w:rsid w:val="0853AB6C"/>
    <w:rsid w:val="085449FE"/>
    <w:rsid w:val="085C41C0"/>
    <w:rsid w:val="08654ED8"/>
    <w:rsid w:val="08688763"/>
    <w:rsid w:val="086FEC11"/>
    <w:rsid w:val="0870A015"/>
    <w:rsid w:val="087670D4"/>
    <w:rsid w:val="08805D53"/>
    <w:rsid w:val="08A0271D"/>
    <w:rsid w:val="08A3DA35"/>
    <w:rsid w:val="08B3CBE5"/>
    <w:rsid w:val="08BE0E1E"/>
    <w:rsid w:val="08C48E19"/>
    <w:rsid w:val="08C745C5"/>
    <w:rsid w:val="08CD5D73"/>
    <w:rsid w:val="08CF7118"/>
    <w:rsid w:val="08D0E719"/>
    <w:rsid w:val="08D43EFC"/>
    <w:rsid w:val="08D9B30A"/>
    <w:rsid w:val="08DEE581"/>
    <w:rsid w:val="08E1FCB7"/>
    <w:rsid w:val="08EF4C15"/>
    <w:rsid w:val="08EF711B"/>
    <w:rsid w:val="08F0203D"/>
    <w:rsid w:val="09041C6F"/>
    <w:rsid w:val="09059C4A"/>
    <w:rsid w:val="09247A68"/>
    <w:rsid w:val="0925600F"/>
    <w:rsid w:val="092CE7F3"/>
    <w:rsid w:val="092F6576"/>
    <w:rsid w:val="09382E00"/>
    <w:rsid w:val="093DFCA7"/>
    <w:rsid w:val="09477634"/>
    <w:rsid w:val="094A9758"/>
    <w:rsid w:val="0956DCF5"/>
    <w:rsid w:val="095D4BF9"/>
    <w:rsid w:val="0963FC57"/>
    <w:rsid w:val="0965D67B"/>
    <w:rsid w:val="09769285"/>
    <w:rsid w:val="09851FC2"/>
    <w:rsid w:val="0989BB7A"/>
    <w:rsid w:val="0996CCE5"/>
    <w:rsid w:val="09A1D782"/>
    <w:rsid w:val="09B15608"/>
    <w:rsid w:val="09B3ADA8"/>
    <w:rsid w:val="09BE8041"/>
    <w:rsid w:val="09C4821C"/>
    <w:rsid w:val="09C84BF9"/>
    <w:rsid w:val="09D78F29"/>
    <w:rsid w:val="09DC9663"/>
    <w:rsid w:val="09DCD863"/>
    <w:rsid w:val="09E655E1"/>
    <w:rsid w:val="09F8A497"/>
    <w:rsid w:val="0A0925FD"/>
    <w:rsid w:val="0A0FF292"/>
    <w:rsid w:val="0A1BD3B1"/>
    <w:rsid w:val="0A1E4A4F"/>
    <w:rsid w:val="0A24952D"/>
    <w:rsid w:val="0A289B07"/>
    <w:rsid w:val="0A28AEFE"/>
    <w:rsid w:val="0A2A3CA6"/>
    <w:rsid w:val="0A2D8250"/>
    <w:rsid w:val="0A2EA973"/>
    <w:rsid w:val="0A347C5A"/>
    <w:rsid w:val="0A3618A4"/>
    <w:rsid w:val="0A406DEA"/>
    <w:rsid w:val="0A4C5652"/>
    <w:rsid w:val="0A4F16AD"/>
    <w:rsid w:val="0A4F8636"/>
    <w:rsid w:val="0A5047B8"/>
    <w:rsid w:val="0A53333C"/>
    <w:rsid w:val="0A55C120"/>
    <w:rsid w:val="0A596E0E"/>
    <w:rsid w:val="0A5AAAA7"/>
    <w:rsid w:val="0A6AD103"/>
    <w:rsid w:val="0A6E0518"/>
    <w:rsid w:val="0A6E1030"/>
    <w:rsid w:val="0A6E6748"/>
    <w:rsid w:val="0A73C3CF"/>
    <w:rsid w:val="0A75F296"/>
    <w:rsid w:val="0A7859A6"/>
    <w:rsid w:val="0A7A8688"/>
    <w:rsid w:val="0A8A4EEF"/>
    <w:rsid w:val="0A8C0C62"/>
    <w:rsid w:val="0A94A772"/>
    <w:rsid w:val="0A956A5E"/>
    <w:rsid w:val="0AA4C062"/>
    <w:rsid w:val="0AAAF96F"/>
    <w:rsid w:val="0AB0670B"/>
    <w:rsid w:val="0AB717DB"/>
    <w:rsid w:val="0ABBB064"/>
    <w:rsid w:val="0ABF8F41"/>
    <w:rsid w:val="0ACBBF74"/>
    <w:rsid w:val="0ADA93E9"/>
    <w:rsid w:val="0AE6831A"/>
    <w:rsid w:val="0AF513DA"/>
    <w:rsid w:val="0B01EDFB"/>
    <w:rsid w:val="0B05D36E"/>
    <w:rsid w:val="0B129151"/>
    <w:rsid w:val="0B1B901B"/>
    <w:rsid w:val="0B2E27B3"/>
    <w:rsid w:val="0B2E3C90"/>
    <w:rsid w:val="0B38F63A"/>
    <w:rsid w:val="0B3AA0A9"/>
    <w:rsid w:val="0B3CD0A4"/>
    <w:rsid w:val="0B57FA25"/>
    <w:rsid w:val="0B5A4F03"/>
    <w:rsid w:val="0B79F28A"/>
    <w:rsid w:val="0B8BC326"/>
    <w:rsid w:val="0B8BDBD9"/>
    <w:rsid w:val="0B8F962F"/>
    <w:rsid w:val="0B9757A5"/>
    <w:rsid w:val="0BA15EB3"/>
    <w:rsid w:val="0BAA0F68"/>
    <w:rsid w:val="0BAE3D4D"/>
    <w:rsid w:val="0BB2CC5B"/>
    <w:rsid w:val="0BB6C86A"/>
    <w:rsid w:val="0BBFD570"/>
    <w:rsid w:val="0BC7C712"/>
    <w:rsid w:val="0BCB808B"/>
    <w:rsid w:val="0BCC042D"/>
    <w:rsid w:val="0BCC4374"/>
    <w:rsid w:val="0BD00983"/>
    <w:rsid w:val="0BD23104"/>
    <w:rsid w:val="0BE00248"/>
    <w:rsid w:val="0BE2392F"/>
    <w:rsid w:val="0BEB0B09"/>
    <w:rsid w:val="0C0991A6"/>
    <w:rsid w:val="0C2D7F66"/>
    <w:rsid w:val="0C3D0F8B"/>
    <w:rsid w:val="0C3DE959"/>
    <w:rsid w:val="0C44421D"/>
    <w:rsid w:val="0C4904DC"/>
    <w:rsid w:val="0C4998D3"/>
    <w:rsid w:val="0C4B4993"/>
    <w:rsid w:val="0C55E825"/>
    <w:rsid w:val="0C5D7959"/>
    <w:rsid w:val="0C63DF90"/>
    <w:rsid w:val="0C6D3859"/>
    <w:rsid w:val="0C87E30E"/>
    <w:rsid w:val="0C882F52"/>
    <w:rsid w:val="0C88AA35"/>
    <w:rsid w:val="0C8BBE54"/>
    <w:rsid w:val="0C948ECF"/>
    <w:rsid w:val="0C9A9744"/>
    <w:rsid w:val="0CB6368E"/>
    <w:rsid w:val="0CB897EC"/>
    <w:rsid w:val="0CBA5E54"/>
    <w:rsid w:val="0CBCC253"/>
    <w:rsid w:val="0CC15C3C"/>
    <w:rsid w:val="0CCFADA7"/>
    <w:rsid w:val="0CD257C1"/>
    <w:rsid w:val="0CECD8BB"/>
    <w:rsid w:val="0CF5E5CF"/>
    <w:rsid w:val="0CF61F1C"/>
    <w:rsid w:val="0D0A3843"/>
    <w:rsid w:val="0D144027"/>
    <w:rsid w:val="0D16A788"/>
    <w:rsid w:val="0D2C7AA1"/>
    <w:rsid w:val="0D30E425"/>
    <w:rsid w:val="0D312DBC"/>
    <w:rsid w:val="0D409F8C"/>
    <w:rsid w:val="0D4B8069"/>
    <w:rsid w:val="0D5AC73C"/>
    <w:rsid w:val="0D5BACBD"/>
    <w:rsid w:val="0D6079A3"/>
    <w:rsid w:val="0D61D44A"/>
    <w:rsid w:val="0D67914F"/>
    <w:rsid w:val="0D6BBB49"/>
    <w:rsid w:val="0D8EA927"/>
    <w:rsid w:val="0D8EF1C8"/>
    <w:rsid w:val="0D9946B2"/>
    <w:rsid w:val="0D9FF554"/>
    <w:rsid w:val="0DA0A38B"/>
    <w:rsid w:val="0DA85601"/>
    <w:rsid w:val="0DA98289"/>
    <w:rsid w:val="0DA9AF5A"/>
    <w:rsid w:val="0DB10A6D"/>
    <w:rsid w:val="0DB605A9"/>
    <w:rsid w:val="0DBC021F"/>
    <w:rsid w:val="0DBE1A2A"/>
    <w:rsid w:val="0DCD0B20"/>
    <w:rsid w:val="0DD254F1"/>
    <w:rsid w:val="0DD2CAD5"/>
    <w:rsid w:val="0DD456A7"/>
    <w:rsid w:val="0DD54F10"/>
    <w:rsid w:val="0DF1F2CF"/>
    <w:rsid w:val="0DFB9503"/>
    <w:rsid w:val="0DFDE3D5"/>
    <w:rsid w:val="0E0125B3"/>
    <w:rsid w:val="0E1A11BB"/>
    <w:rsid w:val="0E278493"/>
    <w:rsid w:val="0E2F7056"/>
    <w:rsid w:val="0E331047"/>
    <w:rsid w:val="0E34D153"/>
    <w:rsid w:val="0E3A9FF8"/>
    <w:rsid w:val="0E3B921F"/>
    <w:rsid w:val="0E42CF31"/>
    <w:rsid w:val="0E4ADA90"/>
    <w:rsid w:val="0E4C942F"/>
    <w:rsid w:val="0E519B5A"/>
    <w:rsid w:val="0E5B58B9"/>
    <w:rsid w:val="0E6585F5"/>
    <w:rsid w:val="0E74D9FD"/>
    <w:rsid w:val="0E7906AD"/>
    <w:rsid w:val="0E7ACD2A"/>
    <w:rsid w:val="0E8681EE"/>
    <w:rsid w:val="0E8E78E5"/>
    <w:rsid w:val="0E97F09B"/>
    <w:rsid w:val="0E98231E"/>
    <w:rsid w:val="0E9879A8"/>
    <w:rsid w:val="0E9F1838"/>
    <w:rsid w:val="0EA1F1ED"/>
    <w:rsid w:val="0EA8C0BD"/>
    <w:rsid w:val="0EA8C1A2"/>
    <w:rsid w:val="0EB4AA52"/>
    <w:rsid w:val="0EB903AE"/>
    <w:rsid w:val="0ECE4306"/>
    <w:rsid w:val="0ED1FF02"/>
    <w:rsid w:val="0EDB80E3"/>
    <w:rsid w:val="0EF782E5"/>
    <w:rsid w:val="0EFE8437"/>
    <w:rsid w:val="0F059D59"/>
    <w:rsid w:val="0F0C485B"/>
    <w:rsid w:val="0F107A67"/>
    <w:rsid w:val="0F110CA9"/>
    <w:rsid w:val="0F20F697"/>
    <w:rsid w:val="0F3C9E11"/>
    <w:rsid w:val="0F454564"/>
    <w:rsid w:val="0F528269"/>
    <w:rsid w:val="0F5646AC"/>
    <w:rsid w:val="0F5AF158"/>
    <w:rsid w:val="0F692875"/>
    <w:rsid w:val="0F7D8151"/>
    <w:rsid w:val="0F7F7CEB"/>
    <w:rsid w:val="0F80D725"/>
    <w:rsid w:val="0F881B4B"/>
    <w:rsid w:val="0F8DBAFA"/>
    <w:rsid w:val="0F8DF686"/>
    <w:rsid w:val="0F8E44EF"/>
    <w:rsid w:val="0F8EF41E"/>
    <w:rsid w:val="0F957361"/>
    <w:rsid w:val="0F9A219A"/>
    <w:rsid w:val="0FA25D45"/>
    <w:rsid w:val="0FAEC228"/>
    <w:rsid w:val="0FAED4AE"/>
    <w:rsid w:val="0FCA2FB6"/>
    <w:rsid w:val="0FCB37BE"/>
    <w:rsid w:val="0FCFD3CB"/>
    <w:rsid w:val="0FD5A334"/>
    <w:rsid w:val="0FDEE43B"/>
    <w:rsid w:val="0FE4474C"/>
    <w:rsid w:val="0FEB7E2B"/>
    <w:rsid w:val="0FF3F739"/>
    <w:rsid w:val="0FFA4554"/>
    <w:rsid w:val="0FFAD4BC"/>
    <w:rsid w:val="0FFB4A24"/>
    <w:rsid w:val="0FFDDF1E"/>
    <w:rsid w:val="100164D0"/>
    <w:rsid w:val="1007A1BD"/>
    <w:rsid w:val="1019084B"/>
    <w:rsid w:val="101E1F61"/>
    <w:rsid w:val="1039BEAB"/>
    <w:rsid w:val="103DBABA"/>
    <w:rsid w:val="1046C7C0"/>
    <w:rsid w:val="1063A6B1"/>
    <w:rsid w:val="106512DB"/>
    <w:rsid w:val="1070DF9D"/>
    <w:rsid w:val="1071C77F"/>
    <w:rsid w:val="10822293"/>
    <w:rsid w:val="109083F6"/>
    <w:rsid w:val="109AD6CD"/>
    <w:rsid w:val="10A49C32"/>
    <w:rsid w:val="10A64B53"/>
    <w:rsid w:val="10AE147A"/>
    <w:rsid w:val="10B02C85"/>
    <w:rsid w:val="10C4674C"/>
    <w:rsid w:val="10D50AC1"/>
    <w:rsid w:val="10D57AE5"/>
    <w:rsid w:val="10D861C6"/>
    <w:rsid w:val="10E12F48"/>
    <w:rsid w:val="10E15AA3"/>
    <w:rsid w:val="10E94EEC"/>
    <w:rsid w:val="110D3EF6"/>
    <w:rsid w:val="111259E9"/>
    <w:rsid w:val="1113608C"/>
    <w:rsid w:val="111ADC2D"/>
    <w:rsid w:val="111D74BC"/>
    <w:rsid w:val="111EBAB6"/>
    <w:rsid w:val="113143C2"/>
    <w:rsid w:val="11392198"/>
    <w:rsid w:val="113A1362"/>
    <w:rsid w:val="1140AF0E"/>
    <w:rsid w:val="1143AC10"/>
    <w:rsid w:val="114431FD"/>
    <w:rsid w:val="1150933D"/>
    <w:rsid w:val="1157EB7F"/>
    <w:rsid w:val="1161C5BE"/>
    <w:rsid w:val="1166F0A7"/>
    <w:rsid w:val="116DC433"/>
    <w:rsid w:val="1170B225"/>
    <w:rsid w:val="117F2263"/>
    <w:rsid w:val="11891B14"/>
    <w:rsid w:val="1189E188"/>
    <w:rsid w:val="118AEDD0"/>
    <w:rsid w:val="118C0E7E"/>
    <w:rsid w:val="11905C3F"/>
    <w:rsid w:val="119CBAE5"/>
    <w:rsid w:val="119FD040"/>
    <w:rsid w:val="11AECBA4"/>
    <w:rsid w:val="11B1860A"/>
    <w:rsid w:val="11B1DF73"/>
    <w:rsid w:val="11BB9633"/>
    <w:rsid w:val="11BBE448"/>
    <w:rsid w:val="11C3A28B"/>
    <w:rsid w:val="11E92EC0"/>
    <w:rsid w:val="11ECA084"/>
    <w:rsid w:val="11ED6E17"/>
    <w:rsid w:val="11EE4DC0"/>
    <w:rsid w:val="11F148DE"/>
    <w:rsid w:val="11FE477C"/>
    <w:rsid w:val="120B4E3D"/>
    <w:rsid w:val="12104F47"/>
    <w:rsid w:val="12128B94"/>
    <w:rsid w:val="121D531C"/>
    <w:rsid w:val="121D987C"/>
    <w:rsid w:val="121FDEF3"/>
    <w:rsid w:val="1224D0DB"/>
    <w:rsid w:val="12257D7D"/>
    <w:rsid w:val="122F2608"/>
    <w:rsid w:val="12319FA5"/>
    <w:rsid w:val="1231FDE2"/>
    <w:rsid w:val="1236C6EA"/>
    <w:rsid w:val="123893EC"/>
    <w:rsid w:val="123A45E1"/>
    <w:rsid w:val="123BB3DE"/>
    <w:rsid w:val="1240310B"/>
    <w:rsid w:val="1246A011"/>
    <w:rsid w:val="1248763A"/>
    <w:rsid w:val="1253FD70"/>
    <w:rsid w:val="12561A28"/>
    <w:rsid w:val="1259A5B9"/>
    <w:rsid w:val="126C858D"/>
    <w:rsid w:val="1272B478"/>
    <w:rsid w:val="12751375"/>
    <w:rsid w:val="1277BC3D"/>
    <w:rsid w:val="12784CB1"/>
    <w:rsid w:val="1288EE3B"/>
    <w:rsid w:val="128AD5B7"/>
    <w:rsid w:val="12AE4732"/>
    <w:rsid w:val="12C9A831"/>
    <w:rsid w:val="12D41A83"/>
    <w:rsid w:val="12DE7975"/>
    <w:rsid w:val="12E4CBE6"/>
    <w:rsid w:val="12F34194"/>
    <w:rsid w:val="12F77E71"/>
    <w:rsid w:val="12F79972"/>
    <w:rsid w:val="12FDB06A"/>
    <w:rsid w:val="130B76F7"/>
    <w:rsid w:val="131031BC"/>
    <w:rsid w:val="13135859"/>
    <w:rsid w:val="1313FA3B"/>
    <w:rsid w:val="1318C899"/>
    <w:rsid w:val="13216E25"/>
    <w:rsid w:val="13227CC5"/>
    <w:rsid w:val="132C4275"/>
    <w:rsid w:val="132F2FEF"/>
    <w:rsid w:val="1330546D"/>
    <w:rsid w:val="13307477"/>
    <w:rsid w:val="133B0D80"/>
    <w:rsid w:val="133BFE1F"/>
    <w:rsid w:val="1340C78B"/>
    <w:rsid w:val="13448536"/>
    <w:rsid w:val="13465DA3"/>
    <w:rsid w:val="1347617F"/>
    <w:rsid w:val="1347F239"/>
    <w:rsid w:val="134DC38C"/>
    <w:rsid w:val="13597EA4"/>
    <w:rsid w:val="135B6483"/>
    <w:rsid w:val="135BA613"/>
    <w:rsid w:val="136B2842"/>
    <w:rsid w:val="13731C73"/>
    <w:rsid w:val="137C5BE5"/>
    <w:rsid w:val="137DD10A"/>
    <w:rsid w:val="13805DDF"/>
    <w:rsid w:val="13829651"/>
    <w:rsid w:val="138628D3"/>
    <w:rsid w:val="138D6D9C"/>
    <w:rsid w:val="138FF408"/>
    <w:rsid w:val="13910294"/>
    <w:rsid w:val="13B4B5F6"/>
    <w:rsid w:val="13C233F6"/>
    <w:rsid w:val="13CB2CB8"/>
    <w:rsid w:val="13CEA261"/>
    <w:rsid w:val="13D2648B"/>
    <w:rsid w:val="13E68F71"/>
    <w:rsid w:val="13F6C7FF"/>
    <w:rsid w:val="140529AD"/>
    <w:rsid w:val="14065325"/>
    <w:rsid w:val="141B611C"/>
    <w:rsid w:val="141BB816"/>
    <w:rsid w:val="141BC6E5"/>
    <w:rsid w:val="141D1691"/>
    <w:rsid w:val="1446A09A"/>
    <w:rsid w:val="144FB47A"/>
    <w:rsid w:val="145EA176"/>
    <w:rsid w:val="146446C1"/>
    <w:rsid w:val="146B748B"/>
    <w:rsid w:val="146E8E77"/>
    <w:rsid w:val="1477DECA"/>
    <w:rsid w:val="148001E2"/>
    <w:rsid w:val="14809766"/>
    <w:rsid w:val="148421EE"/>
    <w:rsid w:val="1488501D"/>
    <w:rsid w:val="148DFCD8"/>
    <w:rsid w:val="148FAC33"/>
    <w:rsid w:val="14968A10"/>
    <w:rsid w:val="14975F31"/>
    <w:rsid w:val="14989956"/>
    <w:rsid w:val="149AF4DF"/>
    <w:rsid w:val="149F7CCC"/>
    <w:rsid w:val="14A08A46"/>
    <w:rsid w:val="14A17572"/>
    <w:rsid w:val="14A1CF22"/>
    <w:rsid w:val="14A78686"/>
    <w:rsid w:val="14A97B83"/>
    <w:rsid w:val="14B1609C"/>
    <w:rsid w:val="14B92917"/>
    <w:rsid w:val="14B9E3DA"/>
    <w:rsid w:val="14BCA9B5"/>
    <w:rsid w:val="14BD4B07"/>
    <w:rsid w:val="14BE4D26"/>
    <w:rsid w:val="14D6F3F6"/>
    <w:rsid w:val="14E9DF4A"/>
    <w:rsid w:val="14EB2D10"/>
    <w:rsid w:val="14ED54B1"/>
    <w:rsid w:val="14F4AABF"/>
    <w:rsid w:val="14F71BD9"/>
    <w:rsid w:val="14F8632D"/>
    <w:rsid w:val="1501105C"/>
    <w:rsid w:val="151058BB"/>
    <w:rsid w:val="1513241B"/>
    <w:rsid w:val="1516D476"/>
    <w:rsid w:val="15175E9D"/>
    <w:rsid w:val="15213863"/>
    <w:rsid w:val="15238AA6"/>
    <w:rsid w:val="152E90E9"/>
    <w:rsid w:val="15368773"/>
    <w:rsid w:val="15391B62"/>
    <w:rsid w:val="15458ED0"/>
    <w:rsid w:val="1546580F"/>
    <w:rsid w:val="15499152"/>
    <w:rsid w:val="154E9AE8"/>
    <w:rsid w:val="15508657"/>
    <w:rsid w:val="15519A20"/>
    <w:rsid w:val="15532174"/>
    <w:rsid w:val="155C6D35"/>
    <w:rsid w:val="155F1E62"/>
    <w:rsid w:val="155F2FFF"/>
    <w:rsid w:val="1566FD19"/>
    <w:rsid w:val="1567FAF5"/>
    <w:rsid w:val="156E5BBA"/>
    <w:rsid w:val="15814106"/>
    <w:rsid w:val="15859A35"/>
    <w:rsid w:val="15992253"/>
    <w:rsid w:val="15A1CE7D"/>
    <w:rsid w:val="15B074C7"/>
    <w:rsid w:val="15BAA389"/>
    <w:rsid w:val="15BBBA8C"/>
    <w:rsid w:val="15CBFE08"/>
    <w:rsid w:val="15CC1178"/>
    <w:rsid w:val="15D025AD"/>
    <w:rsid w:val="15D05BC6"/>
    <w:rsid w:val="15D1B938"/>
    <w:rsid w:val="15D29CF6"/>
    <w:rsid w:val="15D826A2"/>
    <w:rsid w:val="15F22BD9"/>
    <w:rsid w:val="15F404E6"/>
    <w:rsid w:val="15F926B6"/>
    <w:rsid w:val="15FB094C"/>
    <w:rsid w:val="15FB5F28"/>
    <w:rsid w:val="16038071"/>
    <w:rsid w:val="16060428"/>
    <w:rsid w:val="1606E977"/>
    <w:rsid w:val="160AC5F1"/>
    <w:rsid w:val="16194BD3"/>
    <w:rsid w:val="161F65E5"/>
    <w:rsid w:val="16221C67"/>
    <w:rsid w:val="16226090"/>
    <w:rsid w:val="162E936E"/>
    <w:rsid w:val="16320CC6"/>
    <w:rsid w:val="163870FD"/>
    <w:rsid w:val="163C8595"/>
    <w:rsid w:val="165006F4"/>
    <w:rsid w:val="16599FA5"/>
    <w:rsid w:val="165AAC7F"/>
    <w:rsid w:val="165FE581"/>
    <w:rsid w:val="1672703A"/>
    <w:rsid w:val="16746CF8"/>
    <w:rsid w:val="167F7FF7"/>
    <w:rsid w:val="1685AFAB"/>
    <w:rsid w:val="168D2A29"/>
    <w:rsid w:val="169A4015"/>
    <w:rsid w:val="169BF47C"/>
    <w:rsid w:val="169C50B6"/>
    <w:rsid w:val="169D829C"/>
    <w:rsid w:val="169EC54B"/>
    <w:rsid w:val="16A45E33"/>
    <w:rsid w:val="16AF6AA0"/>
    <w:rsid w:val="16B07AF0"/>
    <w:rsid w:val="16BA36FF"/>
    <w:rsid w:val="16BF24BF"/>
    <w:rsid w:val="16BFC553"/>
    <w:rsid w:val="16C35DA8"/>
    <w:rsid w:val="16C73293"/>
    <w:rsid w:val="16CDFB57"/>
    <w:rsid w:val="16CF3B14"/>
    <w:rsid w:val="16D48A46"/>
    <w:rsid w:val="16D817BA"/>
    <w:rsid w:val="16DB7469"/>
    <w:rsid w:val="16DE8220"/>
    <w:rsid w:val="16E6DEBC"/>
    <w:rsid w:val="16F73C08"/>
    <w:rsid w:val="16F979A0"/>
    <w:rsid w:val="16FC05C5"/>
    <w:rsid w:val="17012EAA"/>
    <w:rsid w:val="17105E57"/>
    <w:rsid w:val="1711622D"/>
    <w:rsid w:val="17145F79"/>
    <w:rsid w:val="1718265B"/>
    <w:rsid w:val="171C2E6B"/>
    <w:rsid w:val="1724D3A6"/>
    <w:rsid w:val="172E56A9"/>
    <w:rsid w:val="1735D3F5"/>
    <w:rsid w:val="173A5B80"/>
    <w:rsid w:val="173B3CF8"/>
    <w:rsid w:val="173B7CEB"/>
    <w:rsid w:val="17400597"/>
    <w:rsid w:val="17403370"/>
    <w:rsid w:val="1758F621"/>
    <w:rsid w:val="175D9565"/>
    <w:rsid w:val="1760267A"/>
    <w:rsid w:val="1769938E"/>
    <w:rsid w:val="176A276F"/>
    <w:rsid w:val="17710CB3"/>
    <w:rsid w:val="177A697B"/>
    <w:rsid w:val="177E70C1"/>
    <w:rsid w:val="17845DA1"/>
    <w:rsid w:val="178AB450"/>
    <w:rsid w:val="178F03C3"/>
    <w:rsid w:val="179B500B"/>
    <w:rsid w:val="17A008C9"/>
    <w:rsid w:val="17A87E35"/>
    <w:rsid w:val="17ABE119"/>
    <w:rsid w:val="17B600B5"/>
    <w:rsid w:val="17B8235F"/>
    <w:rsid w:val="17B8B2A5"/>
    <w:rsid w:val="17C8D17B"/>
    <w:rsid w:val="17C9A768"/>
    <w:rsid w:val="17D9A872"/>
    <w:rsid w:val="17E6BD1A"/>
    <w:rsid w:val="17E81DE0"/>
    <w:rsid w:val="17F64676"/>
    <w:rsid w:val="1807502F"/>
    <w:rsid w:val="1808B6CF"/>
    <w:rsid w:val="1817EFF8"/>
    <w:rsid w:val="1821F67E"/>
    <w:rsid w:val="182EDB37"/>
    <w:rsid w:val="18330024"/>
    <w:rsid w:val="18355C21"/>
    <w:rsid w:val="183599CA"/>
    <w:rsid w:val="1836EAB6"/>
    <w:rsid w:val="183D1F95"/>
    <w:rsid w:val="18573ED0"/>
    <w:rsid w:val="185956DB"/>
    <w:rsid w:val="186D91A2"/>
    <w:rsid w:val="1874D37A"/>
    <w:rsid w:val="187944A0"/>
    <w:rsid w:val="1886260E"/>
    <w:rsid w:val="18891101"/>
    <w:rsid w:val="188A6B1D"/>
    <w:rsid w:val="188B9E6E"/>
    <w:rsid w:val="18922444"/>
    <w:rsid w:val="18AE3EF9"/>
    <w:rsid w:val="18B9508C"/>
    <w:rsid w:val="18BAB3E3"/>
    <w:rsid w:val="18BB7C16"/>
    <w:rsid w:val="18BD4AE6"/>
    <w:rsid w:val="18C40683"/>
    <w:rsid w:val="18C996C2"/>
    <w:rsid w:val="18D079C9"/>
    <w:rsid w:val="18F00B15"/>
    <w:rsid w:val="18F3779B"/>
    <w:rsid w:val="18FB2478"/>
    <w:rsid w:val="18FE5B7D"/>
    <w:rsid w:val="1901B03D"/>
    <w:rsid w:val="191DCAF8"/>
    <w:rsid w:val="19239A06"/>
    <w:rsid w:val="1929CC9B"/>
    <w:rsid w:val="19344420"/>
    <w:rsid w:val="19392F83"/>
    <w:rsid w:val="194FB151"/>
    <w:rsid w:val="1951E9C3"/>
    <w:rsid w:val="1954405F"/>
    <w:rsid w:val="19643A2D"/>
    <w:rsid w:val="197CEF78"/>
    <w:rsid w:val="1984E2F9"/>
    <w:rsid w:val="19879437"/>
    <w:rsid w:val="19899EAD"/>
    <w:rsid w:val="19921EA9"/>
    <w:rsid w:val="1992D07C"/>
    <w:rsid w:val="199E9D7F"/>
    <w:rsid w:val="19A4A9DD"/>
    <w:rsid w:val="19A8D149"/>
    <w:rsid w:val="19B59076"/>
    <w:rsid w:val="19B7EF37"/>
    <w:rsid w:val="19BDDF92"/>
    <w:rsid w:val="19BF99CD"/>
    <w:rsid w:val="19C74167"/>
    <w:rsid w:val="19C8BC22"/>
    <w:rsid w:val="19E1B5C3"/>
    <w:rsid w:val="19F682B8"/>
    <w:rsid w:val="1A0106F6"/>
    <w:rsid w:val="1A0671D4"/>
    <w:rsid w:val="1A102026"/>
    <w:rsid w:val="1A11C58A"/>
    <w:rsid w:val="1A16BFF1"/>
    <w:rsid w:val="1A1E605F"/>
    <w:rsid w:val="1A23BFD9"/>
    <w:rsid w:val="1A26CA4E"/>
    <w:rsid w:val="1A41210D"/>
    <w:rsid w:val="1A43E383"/>
    <w:rsid w:val="1A45BB41"/>
    <w:rsid w:val="1A469C3E"/>
    <w:rsid w:val="1A47AD60"/>
    <w:rsid w:val="1A4DD8CD"/>
    <w:rsid w:val="1A529060"/>
    <w:rsid w:val="1A5E6D9B"/>
    <w:rsid w:val="1A6F8D5A"/>
    <w:rsid w:val="1A6FCDA3"/>
    <w:rsid w:val="1A70831C"/>
    <w:rsid w:val="1A790C04"/>
    <w:rsid w:val="1A887526"/>
    <w:rsid w:val="1A88DA72"/>
    <w:rsid w:val="1A8ECCC8"/>
    <w:rsid w:val="1A929188"/>
    <w:rsid w:val="1AB4A14D"/>
    <w:rsid w:val="1AB55D78"/>
    <w:rsid w:val="1ABD0CCA"/>
    <w:rsid w:val="1AC1462A"/>
    <w:rsid w:val="1AC2E9AA"/>
    <w:rsid w:val="1AC8A385"/>
    <w:rsid w:val="1AECB896"/>
    <w:rsid w:val="1AEDAF8C"/>
    <w:rsid w:val="1AEF2AB3"/>
    <w:rsid w:val="1AF454B7"/>
    <w:rsid w:val="1AF8A539"/>
    <w:rsid w:val="1B09C240"/>
    <w:rsid w:val="1B129EB2"/>
    <w:rsid w:val="1B12F09D"/>
    <w:rsid w:val="1B28FD11"/>
    <w:rsid w:val="1B2A2C01"/>
    <w:rsid w:val="1B300E5B"/>
    <w:rsid w:val="1B367942"/>
    <w:rsid w:val="1B3BCFE2"/>
    <w:rsid w:val="1B48F2E6"/>
    <w:rsid w:val="1B4B6936"/>
    <w:rsid w:val="1B5DC5AC"/>
    <w:rsid w:val="1B6539F8"/>
    <w:rsid w:val="1B6F0704"/>
    <w:rsid w:val="1B6FE609"/>
    <w:rsid w:val="1B70211D"/>
    <w:rsid w:val="1B72BA82"/>
    <w:rsid w:val="1B7E2E58"/>
    <w:rsid w:val="1B7EDECC"/>
    <w:rsid w:val="1B9742B9"/>
    <w:rsid w:val="1B9CA7CD"/>
    <w:rsid w:val="1BC002AC"/>
    <w:rsid w:val="1BC172F0"/>
    <w:rsid w:val="1BD27C1D"/>
    <w:rsid w:val="1BD55013"/>
    <w:rsid w:val="1BD90DBE"/>
    <w:rsid w:val="1BE048B8"/>
    <w:rsid w:val="1BE50902"/>
    <w:rsid w:val="1BE8A7C5"/>
    <w:rsid w:val="1BEA6D1E"/>
    <w:rsid w:val="1BEB744A"/>
    <w:rsid w:val="1BEBCA91"/>
    <w:rsid w:val="1BED36D3"/>
    <w:rsid w:val="1BF15E99"/>
    <w:rsid w:val="1BF51C7B"/>
    <w:rsid w:val="1BFA3FE8"/>
    <w:rsid w:val="1C015BCB"/>
    <w:rsid w:val="1C022D58"/>
    <w:rsid w:val="1C0555A6"/>
    <w:rsid w:val="1C0ADAFC"/>
    <w:rsid w:val="1C0D91A2"/>
    <w:rsid w:val="1C11C7FD"/>
    <w:rsid w:val="1C1E446C"/>
    <w:rsid w:val="1C1F9225"/>
    <w:rsid w:val="1C1F9549"/>
    <w:rsid w:val="1C38A6A6"/>
    <w:rsid w:val="1C3B2365"/>
    <w:rsid w:val="1C3CD4AD"/>
    <w:rsid w:val="1C438BFA"/>
    <w:rsid w:val="1C43FC1E"/>
    <w:rsid w:val="1C464EDF"/>
    <w:rsid w:val="1C4A5A00"/>
    <w:rsid w:val="1C51A5F1"/>
    <w:rsid w:val="1C54B8E6"/>
    <w:rsid w:val="1C55FE54"/>
    <w:rsid w:val="1C5ADE95"/>
    <w:rsid w:val="1C6591FC"/>
    <w:rsid w:val="1C6F1030"/>
    <w:rsid w:val="1C7ADEEE"/>
    <w:rsid w:val="1C843104"/>
    <w:rsid w:val="1C8B6FD5"/>
    <w:rsid w:val="1CA8949B"/>
    <w:rsid w:val="1CAFD1DD"/>
    <w:rsid w:val="1CB0DCB2"/>
    <w:rsid w:val="1CB2939B"/>
    <w:rsid w:val="1CB6C58A"/>
    <w:rsid w:val="1CB6D546"/>
    <w:rsid w:val="1CC5587A"/>
    <w:rsid w:val="1CC7D417"/>
    <w:rsid w:val="1CC8FA3A"/>
    <w:rsid w:val="1CD04098"/>
    <w:rsid w:val="1CD571E0"/>
    <w:rsid w:val="1CD73627"/>
    <w:rsid w:val="1CD88E57"/>
    <w:rsid w:val="1CDF6D8C"/>
    <w:rsid w:val="1CE84064"/>
    <w:rsid w:val="1CEA0D34"/>
    <w:rsid w:val="1CEB4785"/>
    <w:rsid w:val="1CF6F16E"/>
    <w:rsid w:val="1CF83ACE"/>
    <w:rsid w:val="1D06A72F"/>
    <w:rsid w:val="1D0C1B11"/>
    <w:rsid w:val="1D12B6F5"/>
    <w:rsid w:val="1D155339"/>
    <w:rsid w:val="1D16AC63"/>
    <w:rsid w:val="1D1A890C"/>
    <w:rsid w:val="1D1D5D7D"/>
    <w:rsid w:val="1D20FB1A"/>
    <w:rsid w:val="1D22C26D"/>
    <w:rsid w:val="1D274333"/>
    <w:rsid w:val="1D2A1D61"/>
    <w:rsid w:val="1D33DA23"/>
    <w:rsid w:val="1D35F5DE"/>
    <w:rsid w:val="1D382D1D"/>
    <w:rsid w:val="1D3AEE07"/>
    <w:rsid w:val="1D412F03"/>
    <w:rsid w:val="1D46F62D"/>
    <w:rsid w:val="1D47CAE4"/>
    <w:rsid w:val="1D49BCED"/>
    <w:rsid w:val="1D53F62C"/>
    <w:rsid w:val="1D5DA6E2"/>
    <w:rsid w:val="1D6162AA"/>
    <w:rsid w:val="1D661838"/>
    <w:rsid w:val="1D6753A6"/>
    <w:rsid w:val="1D6D9F37"/>
    <w:rsid w:val="1D71199D"/>
    <w:rsid w:val="1D7E1F92"/>
    <w:rsid w:val="1D8C6353"/>
    <w:rsid w:val="1D940517"/>
    <w:rsid w:val="1DA33648"/>
    <w:rsid w:val="1DAD5C23"/>
    <w:rsid w:val="1DB7C3AE"/>
    <w:rsid w:val="1DBBB7BD"/>
    <w:rsid w:val="1DC76BA0"/>
    <w:rsid w:val="1DCC7BB2"/>
    <w:rsid w:val="1DD195CE"/>
    <w:rsid w:val="1DD3B12A"/>
    <w:rsid w:val="1DD73AD0"/>
    <w:rsid w:val="1DD86B4E"/>
    <w:rsid w:val="1DD98259"/>
    <w:rsid w:val="1DDBD00A"/>
    <w:rsid w:val="1DEC8355"/>
    <w:rsid w:val="1DF61BE3"/>
    <w:rsid w:val="1DFF5124"/>
    <w:rsid w:val="1E071A7A"/>
    <w:rsid w:val="1E0E42CB"/>
    <w:rsid w:val="1E24581E"/>
    <w:rsid w:val="1E25AE90"/>
    <w:rsid w:val="1E27228E"/>
    <w:rsid w:val="1E333BAA"/>
    <w:rsid w:val="1E376F75"/>
    <w:rsid w:val="1E3D5B7B"/>
    <w:rsid w:val="1E4B3517"/>
    <w:rsid w:val="1E4CC8AE"/>
    <w:rsid w:val="1E512197"/>
    <w:rsid w:val="1E5A1415"/>
    <w:rsid w:val="1E5E07E8"/>
    <w:rsid w:val="1E61BE5C"/>
    <w:rsid w:val="1E63344A"/>
    <w:rsid w:val="1E6B266A"/>
    <w:rsid w:val="1E7C0956"/>
    <w:rsid w:val="1E7EA320"/>
    <w:rsid w:val="1E92DD43"/>
    <w:rsid w:val="1E9ED6D6"/>
    <w:rsid w:val="1EA4369B"/>
    <w:rsid w:val="1EA55BFF"/>
    <w:rsid w:val="1EB88B7D"/>
    <w:rsid w:val="1EBAF80D"/>
    <w:rsid w:val="1EBC14DA"/>
    <w:rsid w:val="1EBD89CF"/>
    <w:rsid w:val="1EC84F23"/>
    <w:rsid w:val="1ECA77EA"/>
    <w:rsid w:val="1ED09AEE"/>
    <w:rsid w:val="1ED0C9EA"/>
    <w:rsid w:val="1ED103AF"/>
    <w:rsid w:val="1ED4E13B"/>
    <w:rsid w:val="1EDE3333"/>
    <w:rsid w:val="1EEF55D6"/>
    <w:rsid w:val="1EF562A8"/>
    <w:rsid w:val="1EF660A7"/>
    <w:rsid w:val="1EF881BB"/>
    <w:rsid w:val="1EFFD274"/>
    <w:rsid w:val="1F028CC0"/>
    <w:rsid w:val="1F06B99B"/>
    <w:rsid w:val="1F09A586"/>
    <w:rsid w:val="1F10E2AF"/>
    <w:rsid w:val="1F113AD4"/>
    <w:rsid w:val="1F1935A4"/>
    <w:rsid w:val="1F29A383"/>
    <w:rsid w:val="1F2F1DF9"/>
    <w:rsid w:val="1F404E62"/>
    <w:rsid w:val="1F405699"/>
    <w:rsid w:val="1F44DD0C"/>
    <w:rsid w:val="1F4B1060"/>
    <w:rsid w:val="1F4B248F"/>
    <w:rsid w:val="1F57E666"/>
    <w:rsid w:val="1F61F4D3"/>
    <w:rsid w:val="1F6B0316"/>
    <w:rsid w:val="1F73AAE6"/>
    <w:rsid w:val="1F7B9CCC"/>
    <w:rsid w:val="1F7D0D2C"/>
    <w:rsid w:val="1F8D12F4"/>
    <w:rsid w:val="1F998656"/>
    <w:rsid w:val="1F9C558D"/>
    <w:rsid w:val="1FA08ACF"/>
    <w:rsid w:val="1FA14284"/>
    <w:rsid w:val="1FA9F62A"/>
    <w:rsid w:val="1FAB956C"/>
    <w:rsid w:val="1FAE60CC"/>
    <w:rsid w:val="1FB575C1"/>
    <w:rsid w:val="1FBB0C95"/>
    <w:rsid w:val="1FBC040E"/>
    <w:rsid w:val="1FCC3D68"/>
    <w:rsid w:val="1FCEB639"/>
    <w:rsid w:val="1FD144C9"/>
    <w:rsid w:val="1FD7892A"/>
    <w:rsid w:val="1FD8AF4E"/>
    <w:rsid w:val="1FDF9C70"/>
    <w:rsid w:val="1FF41BB0"/>
    <w:rsid w:val="1FF5B110"/>
    <w:rsid w:val="1FFD36A7"/>
    <w:rsid w:val="20011198"/>
    <w:rsid w:val="2003BAAB"/>
    <w:rsid w:val="200D0E21"/>
    <w:rsid w:val="20170E4E"/>
    <w:rsid w:val="201FC715"/>
    <w:rsid w:val="20220918"/>
    <w:rsid w:val="2025E84D"/>
    <w:rsid w:val="2026D192"/>
    <w:rsid w:val="20280839"/>
    <w:rsid w:val="202C02FE"/>
    <w:rsid w:val="202D23F9"/>
    <w:rsid w:val="2031F02E"/>
    <w:rsid w:val="203D5F47"/>
    <w:rsid w:val="2040ABAF"/>
    <w:rsid w:val="2048E9CE"/>
    <w:rsid w:val="204E1A0B"/>
    <w:rsid w:val="204FBED7"/>
    <w:rsid w:val="2055E03A"/>
    <w:rsid w:val="2057D295"/>
    <w:rsid w:val="205A05A2"/>
    <w:rsid w:val="2060577C"/>
    <w:rsid w:val="2067D857"/>
    <w:rsid w:val="207C3729"/>
    <w:rsid w:val="207DFF77"/>
    <w:rsid w:val="2084A69D"/>
    <w:rsid w:val="208C2290"/>
    <w:rsid w:val="208D213E"/>
    <w:rsid w:val="208F7716"/>
    <w:rsid w:val="20A77703"/>
    <w:rsid w:val="20A79C9B"/>
    <w:rsid w:val="20AB1F18"/>
    <w:rsid w:val="20B0F241"/>
    <w:rsid w:val="20B76BAA"/>
    <w:rsid w:val="20C3A829"/>
    <w:rsid w:val="20C4A76F"/>
    <w:rsid w:val="20CB5301"/>
    <w:rsid w:val="20CC7309"/>
    <w:rsid w:val="20D0833F"/>
    <w:rsid w:val="20D3ADAE"/>
    <w:rsid w:val="20DEA48C"/>
    <w:rsid w:val="20ECA959"/>
    <w:rsid w:val="20F1A230"/>
    <w:rsid w:val="20F9E41A"/>
    <w:rsid w:val="2105668B"/>
    <w:rsid w:val="210B0003"/>
    <w:rsid w:val="210F3C51"/>
    <w:rsid w:val="21131B16"/>
    <w:rsid w:val="21167E19"/>
    <w:rsid w:val="21254E05"/>
    <w:rsid w:val="212A3BC5"/>
    <w:rsid w:val="212B65F6"/>
    <w:rsid w:val="213569C9"/>
    <w:rsid w:val="2143C8B3"/>
    <w:rsid w:val="214E7429"/>
    <w:rsid w:val="21587B68"/>
    <w:rsid w:val="215CD7CB"/>
    <w:rsid w:val="2161A029"/>
    <w:rsid w:val="2162861F"/>
    <w:rsid w:val="2168CF12"/>
    <w:rsid w:val="216966BF"/>
    <w:rsid w:val="217A1AE9"/>
    <w:rsid w:val="217D7DF7"/>
    <w:rsid w:val="2184AECA"/>
    <w:rsid w:val="218FEC11"/>
    <w:rsid w:val="2197BBF9"/>
    <w:rsid w:val="219AD4FE"/>
    <w:rsid w:val="21A04DC8"/>
    <w:rsid w:val="21B47E70"/>
    <w:rsid w:val="21C08654"/>
    <w:rsid w:val="21D6015E"/>
    <w:rsid w:val="21DC3965"/>
    <w:rsid w:val="21E09803"/>
    <w:rsid w:val="21E0F173"/>
    <w:rsid w:val="21EBE925"/>
    <w:rsid w:val="21ECD781"/>
    <w:rsid w:val="21EE0130"/>
    <w:rsid w:val="21F55C89"/>
    <w:rsid w:val="21F8A9D3"/>
    <w:rsid w:val="22023BF7"/>
    <w:rsid w:val="22094D15"/>
    <w:rsid w:val="220BA4A4"/>
    <w:rsid w:val="22187E82"/>
    <w:rsid w:val="22359A45"/>
    <w:rsid w:val="223A93CD"/>
    <w:rsid w:val="223AF79A"/>
    <w:rsid w:val="223E6486"/>
    <w:rsid w:val="22412011"/>
    <w:rsid w:val="2246F41E"/>
    <w:rsid w:val="22561B70"/>
    <w:rsid w:val="22573557"/>
    <w:rsid w:val="2258A474"/>
    <w:rsid w:val="225B0BFC"/>
    <w:rsid w:val="225B7560"/>
    <w:rsid w:val="2265BD41"/>
    <w:rsid w:val="226FA130"/>
    <w:rsid w:val="227745EE"/>
    <w:rsid w:val="227B8D3F"/>
    <w:rsid w:val="22826E5A"/>
    <w:rsid w:val="228F9022"/>
    <w:rsid w:val="2295E7A3"/>
    <w:rsid w:val="22A02EB7"/>
    <w:rsid w:val="22A8EA07"/>
    <w:rsid w:val="22AFFDCE"/>
    <w:rsid w:val="22B1C508"/>
    <w:rsid w:val="22BFFF53"/>
    <w:rsid w:val="22C00D9B"/>
    <w:rsid w:val="22C12A1B"/>
    <w:rsid w:val="22C89D85"/>
    <w:rsid w:val="22CD03DB"/>
    <w:rsid w:val="22CDF252"/>
    <w:rsid w:val="22D614A8"/>
    <w:rsid w:val="22E4FA38"/>
    <w:rsid w:val="22E958CE"/>
    <w:rsid w:val="22EAD156"/>
    <w:rsid w:val="22EF1173"/>
    <w:rsid w:val="22F215DF"/>
    <w:rsid w:val="22F24292"/>
    <w:rsid w:val="22F3D6B2"/>
    <w:rsid w:val="22F61540"/>
    <w:rsid w:val="23063914"/>
    <w:rsid w:val="2306BC4B"/>
    <w:rsid w:val="230760D5"/>
    <w:rsid w:val="230A4ECC"/>
    <w:rsid w:val="230B253C"/>
    <w:rsid w:val="23121B61"/>
    <w:rsid w:val="232DE1A3"/>
    <w:rsid w:val="234D8200"/>
    <w:rsid w:val="2354C665"/>
    <w:rsid w:val="2361A3F0"/>
    <w:rsid w:val="23784C71"/>
    <w:rsid w:val="237BF0E1"/>
    <w:rsid w:val="2388F310"/>
    <w:rsid w:val="238DE3DD"/>
    <w:rsid w:val="238F6067"/>
    <w:rsid w:val="2395CFA7"/>
    <w:rsid w:val="2399031E"/>
    <w:rsid w:val="23A3049C"/>
    <w:rsid w:val="23AF2E7C"/>
    <w:rsid w:val="23B1010E"/>
    <w:rsid w:val="23B5BA84"/>
    <w:rsid w:val="23C21399"/>
    <w:rsid w:val="23C5C766"/>
    <w:rsid w:val="23C7D814"/>
    <w:rsid w:val="23CB4042"/>
    <w:rsid w:val="23DBB601"/>
    <w:rsid w:val="23DC12DB"/>
    <w:rsid w:val="23E627F2"/>
    <w:rsid w:val="23EB5487"/>
    <w:rsid w:val="23F095F9"/>
    <w:rsid w:val="23FD35AF"/>
    <w:rsid w:val="24058A3A"/>
    <w:rsid w:val="2409F40C"/>
    <w:rsid w:val="240CB8D6"/>
    <w:rsid w:val="24232BF4"/>
    <w:rsid w:val="2423CFA5"/>
    <w:rsid w:val="24365B9E"/>
    <w:rsid w:val="243F9425"/>
    <w:rsid w:val="2440351B"/>
    <w:rsid w:val="24420642"/>
    <w:rsid w:val="244EEAFB"/>
    <w:rsid w:val="2458A23F"/>
    <w:rsid w:val="2459BA4A"/>
    <w:rsid w:val="246CB799"/>
    <w:rsid w:val="2478E733"/>
    <w:rsid w:val="248C1867"/>
    <w:rsid w:val="2495E984"/>
    <w:rsid w:val="249C2CBA"/>
    <w:rsid w:val="249F877F"/>
    <w:rsid w:val="24AD3C2C"/>
    <w:rsid w:val="24AEFA89"/>
    <w:rsid w:val="24B27F8C"/>
    <w:rsid w:val="24B65253"/>
    <w:rsid w:val="24B94D3C"/>
    <w:rsid w:val="24BE328A"/>
    <w:rsid w:val="24C2C198"/>
    <w:rsid w:val="24C2E7C4"/>
    <w:rsid w:val="24C86750"/>
    <w:rsid w:val="24C9DCD9"/>
    <w:rsid w:val="24CE8BE1"/>
    <w:rsid w:val="24D10F56"/>
    <w:rsid w:val="24D21FA5"/>
    <w:rsid w:val="24E83EBD"/>
    <w:rsid w:val="24EA7F71"/>
    <w:rsid w:val="24EC4408"/>
    <w:rsid w:val="24EDCD11"/>
    <w:rsid w:val="24F090A7"/>
    <w:rsid w:val="24F2367B"/>
    <w:rsid w:val="24FCEAE9"/>
    <w:rsid w:val="24FEA4A8"/>
    <w:rsid w:val="2500F7F0"/>
    <w:rsid w:val="25057DA9"/>
    <w:rsid w:val="250721D8"/>
    <w:rsid w:val="25161513"/>
    <w:rsid w:val="251711D8"/>
    <w:rsid w:val="2524FE0C"/>
    <w:rsid w:val="252B7205"/>
    <w:rsid w:val="25330370"/>
    <w:rsid w:val="25342F07"/>
    <w:rsid w:val="2535F1EF"/>
    <w:rsid w:val="253D9D8C"/>
    <w:rsid w:val="254112E7"/>
    <w:rsid w:val="254C609E"/>
    <w:rsid w:val="2550724C"/>
    <w:rsid w:val="2557878F"/>
    <w:rsid w:val="255B9AD6"/>
    <w:rsid w:val="255C2134"/>
    <w:rsid w:val="256F0400"/>
    <w:rsid w:val="257202D0"/>
    <w:rsid w:val="2572348F"/>
    <w:rsid w:val="25739BA9"/>
    <w:rsid w:val="257AAFA0"/>
    <w:rsid w:val="257F42D3"/>
    <w:rsid w:val="258F9168"/>
    <w:rsid w:val="25951131"/>
    <w:rsid w:val="2596233A"/>
    <w:rsid w:val="259DBD81"/>
    <w:rsid w:val="25A0992B"/>
    <w:rsid w:val="25A099CA"/>
    <w:rsid w:val="25A2C42C"/>
    <w:rsid w:val="25A318F8"/>
    <w:rsid w:val="25B555DE"/>
    <w:rsid w:val="25B5D34C"/>
    <w:rsid w:val="25D360AF"/>
    <w:rsid w:val="25DA7C61"/>
    <w:rsid w:val="25DF0455"/>
    <w:rsid w:val="25E5223A"/>
    <w:rsid w:val="25E6861A"/>
    <w:rsid w:val="25ED15F9"/>
    <w:rsid w:val="25F3D33F"/>
    <w:rsid w:val="25F62504"/>
    <w:rsid w:val="25FCFDA2"/>
    <w:rsid w:val="26108C8E"/>
    <w:rsid w:val="2612A070"/>
    <w:rsid w:val="2616B0E9"/>
    <w:rsid w:val="261B64F0"/>
    <w:rsid w:val="261F7350"/>
    <w:rsid w:val="2620F291"/>
    <w:rsid w:val="26264125"/>
    <w:rsid w:val="26282B7A"/>
    <w:rsid w:val="2628C532"/>
    <w:rsid w:val="262F2786"/>
    <w:rsid w:val="263B2947"/>
    <w:rsid w:val="263B4EC4"/>
    <w:rsid w:val="26437C95"/>
    <w:rsid w:val="2657D486"/>
    <w:rsid w:val="265C5008"/>
    <w:rsid w:val="265DABEC"/>
    <w:rsid w:val="26782ED7"/>
    <w:rsid w:val="267969D1"/>
    <w:rsid w:val="2682AD06"/>
    <w:rsid w:val="268C8FCA"/>
    <w:rsid w:val="268C9B4A"/>
    <w:rsid w:val="2691FFC7"/>
    <w:rsid w:val="2698D35D"/>
    <w:rsid w:val="26A0AC83"/>
    <w:rsid w:val="26A47D54"/>
    <w:rsid w:val="26CDC85C"/>
    <w:rsid w:val="26CFFF68"/>
    <w:rsid w:val="26DE6742"/>
    <w:rsid w:val="26E26E88"/>
    <w:rsid w:val="26ECF078"/>
    <w:rsid w:val="26F016C9"/>
    <w:rsid w:val="26F98F37"/>
    <w:rsid w:val="27096EC4"/>
    <w:rsid w:val="270A4CE1"/>
    <w:rsid w:val="270E8CED"/>
    <w:rsid w:val="271C0E01"/>
    <w:rsid w:val="27249A17"/>
    <w:rsid w:val="2724B0F0"/>
    <w:rsid w:val="2732BA03"/>
    <w:rsid w:val="2736FB61"/>
    <w:rsid w:val="27399866"/>
    <w:rsid w:val="273A3D4B"/>
    <w:rsid w:val="273B336B"/>
    <w:rsid w:val="273CC0E6"/>
    <w:rsid w:val="2747FE7E"/>
    <w:rsid w:val="274B1F01"/>
    <w:rsid w:val="2751067C"/>
    <w:rsid w:val="2751102B"/>
    <w:rsid w:val="27520254"/>
    <w:rsid w:val="2754D685"/>
    <w:rsid w:val="2757C92F"/>
    <w:rsid w:val="275E2522"/>
    <w:rsid w:val="2762AC68"/>
    <w:rsid w:val="276307FB"/>
    <w:rsid w:val="276692E4"/>
    <w:rsid w:val="276BC6B6"/>
    <w:rsid w:val="276BE525"/>
    <w:rsid w:val="27744595"/>
    <w:rsid w:val="27764D05"/>
    <w:rsid w:val="27785047"/>
    <w:rsid w:val="277B5F3B"/>
    <w:rsid w:val="2785F445"/>
    <w:rsid w:val="278E135E"/>
    <w:rsid w:val="279C7C14"/>
    <w:rsid w:val="27A554D0"/>
    <w:rsid w:val="27A91409"/>
    <w:rsid w:val="27AC5AB4"/>
    <w:rsid w:val="27B044E5"/>
    <w:rsid w:val="27B0DC14"/>
    <w:rsid w:val="27BF512F"/>
    <w:rsid w:val="27C27FE4"/>
    <w:rsid w:val="27C3B127"/>
    <w:rsid w:val="27D33604"/>
    <w:rsid w:val="27D3738A"/>
    <w:rsid w:val="27D59B84"/>
    <w:rsid w:val="27DBF826"/>
    <w:rsid w:val="27DDCD57"/>
    <w:rsid w:val="27E2FE5E"/>
    <w:rsid w:val="27E86637"/>
    <w:rsid w:val="27F7D0E9"/>
    <w:rsid w:val="27FD3C19"/>
    <w:rsid w:val="28003AE3"/>
    <w:rsid w:val="280BD002"/>
    <w:rsid w:val="280C564E"/>
    <w:rsid w:val="281CB01C"/>
    <w:rsid w:val="28207039"/>
    <w:rsid w:val="28251AE7"/>
    <w:rsid w:val="283510B3"/>
    <w:rsid w:val="283620CC"/>
    <w:rsid w:val="283D95E1"/>
    <w:rsid w:val="284BCEA7"/>
    <w:rsid w:val="284D0506"/>
    <w:rsid w:val="28523424"/>
    <w:rsid w:val="2856F46E"/>
    <w:rsid w:val="2864E05B"/>
    <w:rsid w:val="2865923D"/>
    <w:rsid w:val="286E3D6D"/>
    <w:rsid w:val="28712531"/>
    <w:rsid w:val="287757F7"/>
    <w:rsid w:val="2887C738"/>
    <w:rsid w:val="2893471D"/>
    <w:rsid w:val="289563DC"/>
    <w:rsid w:val="289E2DFC"/>
    <w:rsid w:val="28A775E9"/>
    <w:rsid w:val="28A7FC1A"/>
    <w:rsid w:val="28A95578"/>
    <w:rsid w:val="28B25453"/>
    <w:rsid w:val="28C201DE"/>
    <w:rsid w:val="28C7E540"/>
    <w:rsid w:val="28CB1240"/>
    <w:rsid w:val="28D20885"/>
    <w:rsid w:val="28D737AF"/>
    <w:rsid w:val="28DCFCB4"/>
    <w:rsid w:val="28DE941F"/>
    <w:rsid w:val="28EFB8E4"/>
    <w:rsid w:val="28F15EE4"/>
    <w:rsid w:val="28F419DD"/>
    <w:rsid w:val="28F66CC6"/>
    <w:rsid w:val="28F8A607"/>
    <w:rsid w:val="28FAB659"/>
    <w:rsid w:val="2905108D"/>
    <w:rsid w:val="2908916E"/>
    <w:rsid w:val="290D6962"/>
    <w:rsid w:val="29111678"/>
    <w:rsid w:val="2911A031"/>
    <w:rsid w:val="291BC9AE"/>
    <w:rsid w:val="291CB666"/>
    <w:rsid w:val="2925F666"/>
    <w:rsid w:val="2925F6AC"/>
    <w:rsid w:val="29271872"/>
    <w:rsid w:val="292A4F51"/>
    <w:rsid w:val="293CABA2"/>
    <w:rsid w:val="293CBB33"/>
    <w:rsid w:val="29401707"/>
    <w:rsid w:val="2945FEDA"/>
    <w:rsid w:val="294A8575"/>
    <w:rsid w:val="294FD1A2"/>
    <w:rsid w:val="29511469"/>
    <w:rsid w:val="29561836"/>
    <w:rsid w:val="296E5C2C"/>
    <w:rsid w:val="29759106"/>
    <w:rsid w:val="29924319"/>
    <w:rsid w:val="29B3A587"/>
    <w:rsid w:val="29B5813B"/>
    <w:rsid w:val="29B75F40"/>
    <w:rsid w:val="29C4D384"/>
    <w:rsid w:val="29D98F26"/>
    <w:rsid w:val="29E2BF02"/>
    <w:rsid w:val="29FDA71D"/>
    <w:rsid w:val="2A0DF961"/>
    <w:rsid w:val="2A1C28BA"/>
    <w:rsid w:val="2A29F492"/>
    <w:rsid w:val="2A3F84E8"/>
    <w:rsid w:val="2A450D74"/>
    <w:rsid w:val="2A52703C"/>
    <w:rsid w:val="2A551A56"/>
    <w:rsid w:val="2A564946"/>
    <w:rsid w:val="2A57C9DC"/>
    <w:rsid w:val="2A5A48AE"/>
    <w:rsid w:val="2A6242BF"/>
    <w:rsid w:val="2A6DBA8C"/>
    <w:rsid w:val="2A6E04AB"/>
    <w:rsid w:val="2A70DB26"/>
    <w:rsid w:val="2A73BACE"/>
    <w:rsid w:val="2A771804"/>
    <w:rsid w:val="2A7C9390"/>
    <w:rsid w:val="2A83616D"/>
    <w:rsid w:val="2A8D61A0"/>
    <w:rsid w:val="2A8FBE6E"/>
    <w:rsid w:val="2AA514D9"/>
    <w:rsid w:val="2AA82234"/>
    <w:rsid w:val="2AAE9DAF"/>
    <w:rsid w:val="2AB04FB7"/>
    <w:rsid w:val="2AB542DA"/>
    <w:rsid w:val="2AB8B541"/>
    <w:rsid w:val="2AC0F921"/>
    <w:rsid w:val="2AC9E73C"/>
    <w:rsid w:val="2ACC82FC"/>
    <w:rsid w:val="2ACD9263"/>
    <w:rsid w:val="2AE1DBB5"/>
    <w:rsid w:val="2AE62C21"/>
    <w:rsid w:val="2AEB8E65"/>
    <w:rsid w:val="2AF013F9"/>
    <w:rsid w:val="2AF39D1B"/>
    <w:rsid w:val="2AF920C3"/>
    <w:rsid w:val="2AFD0A7D"/>
    <w:rsid w:val="2AFFC96F"/>
    <w:rsid w:val="2B046FAC"/>
    <w:rsid w:val="2B1F92ED"/>
    <w:rsid w:val="2B26AA23"/>
    <w:rsid w:val="2B281A04"/>
    <w:rsid w:val="2B344859"/>
    <w:rsid w:val="2B438EBF"/>
    <w:rsid w:val="2B4B0D61"/>
    <w:rsid w:val="2B4E9645"/>
    <w:rsid w:val="2B5DA60D"/>
    <w:rsid w:val="2B6DDA41"/>
    <w:rsid w:val="2B83BBA3"/>
    <w:rsid w:val="2B84B8E7"/>
    <w:rsid w:val="2B858D40"/>
    <w:rsid w:val="2B893BDC"/>
    <w:rsid w:val="2B94AD97"/>
    <w:rsid w:val="2B9F35F1"/>
    <w:rsid w:val="2BA2A46D"/>
    <w:rsid w:val="2BA66005"/>
    <w:rsid w:val="2BAA5081"/>
    <w:rsid w:val="2BAB0881"/>
    <w:rsid w:val="2BAE5866"/>
    <w:rsid w:val="2BBB2B38"/>
    <w:rsid w:val="2BC08AB6"/>
    <w:rsid w:val="2BC14A84"/>
    <w:rsid w:val="2BC5C4F3"/>
    <w:rsid w:val="2BC886DB"/>
    <w:rsid w:val="2BCC6577"/>
    <w:rsid w:val="2BCF73A4"/>
    <w:rsid w:val="2BE3C240"/>
    <w:rsid w:val="2BE80112"/>
    <w:rsid w:val="2BEAB862"/>
    <w:rsid w:val="2BF47BEC"/>
    <w:rsid w:val="2BF5B771"/>
    <w:rsid w:val="2BF97671"/>
    <w:rsid w:val="2BFA4912"/>
    <w:rsid w:val="2BFC58ED"/>
    <w:rsid w:val="2C00DCAB"/>
    <w:rsid w:val="2C021C24"/>
    <w:rsid w:val="2C144DB3"/>
    <w:rsid w:val="2C195404"/>
    <w:rsid w:val="2C195BCC"/>
    <w:rsid w:val="2C1A85BA"/>
    <w:rsid w:val="2C1F6B27"/>
    <w:rsid w:val="2C1FBF03"/>
    <w:rsid w:val="2C22FD20"/>
    <w:rsid w:val="2C2485E7"/>
    <w:rsid w:val="2C3099D5"/>
    <w:rsid w:val="2C3925BD"/>
    <w:rsid w:val="2C3B9DAD"/>
    <w:rsid w:val="2C3F513D"/>
    <w:rsid w:val="2C3FDB69"/>
    <w:rsid w:val="2C423644"/>
    <w:rsid w:val="2C46437F"/>
    <w:rsid w:val="2C48E402"/>
    <w:rsid w:val="2C4A1401"/>
    <w:rsid w:val="2C64FD2F"/>
    <w:rsid w:val="2C66D1BC"/>
    <w:rsid w:val="2C72E3E1"/>
    <w:rsid w:val="2C773F25"/>
    <w:rsid w:val="2C819CEE"/>
    <w:rsid w:val="2C83F4D6"/>
    <w:rsid w:val="2C864224"/>
    <w:rsid w:val="2C887493"/>
    <w:rsid w:val="2C8C780E"/>
    <w:rsid w:val="2C9B3529"/>
    <w:rsid w:val="2C9D78A8"/>
    <w:rsid w:val="2CA03E83"/>
    <w:rsid w:val="2CAD001B"/>
    <w:rsid w:val="2CB0C533"/>
    <w:rsid w:val="2CBBA0F8"/>
    <w:rsid w:val="2CF84AC0"/>
    <w:rsid w:val="2D02B3D1"/>
    <w:rsid w:val="2D0ABA92"/>
    <w:rsid w:val="2D12CC46"/>
    <w:rsid w:val="2D169823"/>
    <w:rsid w:val="2D3BAFD8"/>
    <w:rsid w:val="2D3F5082"/>
    <w:rsid w:val="2D400203"/>
    <w:rsid w:val="2D49C381"/>
    <w:rsid w:val="2D4F193C"/>
    <w:rsid w:val="2D51F069"/>
    <w:rsid w:val="2D76AB34"/>
    <w:rsid w:val="2D790CD5"/>
    <w:rsid w:val="2D7F9857"/>
    <w:rsid w:val="2D842765"/>
    <w:rsid w:val="2D850529"/>
    <w:rsid w:val="2D8E2F86"/>
    <w:rsid w:val="2D94F8C7"/>
    <w:rsid w:val="2D997A5A"/>
    <w:rsid w:val="2D9DCFFE"/>
    <w:rsid w:val="2D9E3857"/>
    <w:rsid w:val="2DA0E1F6"/>
    <w:rsid w:val="2DA1141E"/>
    <w:rsid w:val="2DA66466"/>
    <w:rsid w:val="2DB72F03"/>
    <w:rsid w:val="2DB9C657"/>
    <w:rsid w:val="2DBC8140"/>
    <w:rsid w:val="2DC3A9FF"/>
    <w:rsid w:val="2DCD259A"/>
    <w:rsid w:val="2DD8D18E"/>
    <w:rsid w:val="2DDA5E16"/>
    <w:rsid w:val="2DDC3060"/>
    <w:rsid w:val="2DE50E7F"/>
    <w:rsid w:val="2DE51C19"/>
    <w:rsid w:val="2DEF4DE1"/>
    <w:rsid w:val="2DF14F46"/>
    <w:rsid w:val="2DF6ED63"/>
    <w:rsid w:val="2E059475"/>
    <w:rsid w:val="2E0B0424"/>
    <w:rsid w:val="2E11A548"/>
    <w:rsid w:val="2E13468B"/>
    <w:rsid w:val="2E176B40"/>
    <w:rsid w:val="2E1C05CB"/>
    <w:rsid w:val="2E2E0F05"/>
    <w:rsid w:val="2E31DEF3"/>
    <w:rsid w:val="2E44A053"/>
    <w:rsid w:val="2E4729E1"/>
    <w:rsid w:val="2E49D3DB"/>
    <w:rsid w:val="2E55C94A"/>
    <w:rsid w:val="2E561101"/>
    <w:rsid w:val="2E6079E7"/>
    <w:rsid w:val="2E6C9E58"/>
    <w:rsid w:val="2E79EA05"/>
    <w:rsid w:val="2E805297"/>
    <w:rsid w:val="2E87257B"/>
    <w:rsid w:val="2E898876"/>
    <w:rsid w:val="2E947FE0"/>
    <w:rsid w:val="2EA87F20"/>
    <w:rsid w:val="2EB0BF05"/>
    <w:rsid w:val="2EB611AE"/>
    <w:rsid w:val="2EB7FCE3"/>
    <w:rsid w:val="2EBA3A08"/>
    <w:rsid w:val="2EBCBE42"/>
    <w:rsid w:val="2ED9ADB7"/>
    <w:rsid w:val="2EDC0CA6"/>
    <w:rsid w:val="2EE9239C"/>
    <w:rsid w:val="2EF18ECA"/>
    <w:rsid w:val="2EF2A452"/>
    <w:rsid w:val="2EFC7090"/>
    <w:rsid w:val="2F0115D0"/>
    <w:rsid w:val="2F090A28"/>
    <w:rsid w:val="2F0A8EF7"/>
    <w:rsid w:val="2F0C9815"/>
    <w:rsid w:val="2F21A634"/>
    <w:rsid w:val="2F238296"/>
    <w:rsid w:val="2F2601E2"/>
    <w:rsid w:val="2F2A5F2B"/>
    <w:rsid w:val="2F2B3001"/>
    <w:rsid w:val="2F305F00"/>
    <w:rsid w:val="2F39EDEA"/>
    <w:rsid w:val="2F3E020A"/>
    <w:rsid w:val="2F45A367"/>
    <w:rsid w:val="2F4C0EF8"/>
    <w:rsid w:val="2F70DD84"/>
    <w:rsid w:val="2F770EE3"/>
    <w:rsid w:val="2F7BD06D"/>
    <w:rsid w:val="2F8022AA"/>
    <w:rsid w:val="2F843E77"/>
    <w:rsid w:val="2F8696DD"/>
    <w:rsid w:val="2F8D1FA7"/>
    <w:rsid w:val="2F8D4784"/>
    <w:rsid w:val="2F9250DE"/>
    <w:rsid w:val="2F965824"/>
    <w:rsid w:val="2F9BDC93"/>
    <w:rsid w:val="2FA37ED2"/>
    <w:rsid w:val="2FA6D485"/>
    <w:rsid w:val="2FABF38D"/>
    <w:rsid w:val="2FB0877B"/>
    <w:rsid w:val="2FCBB2AE"/>
    <w:rsid w:val="2FDA9FC7"/>
    <w:rsid w:val="2FE2877D"/>
    <w:rsid w:val="2FF268A6"/>
    <w:rsid w:val="2FF5770D"/>
    <w:rsid w:val="2FF76D21"/>
    <w:rsid w:val="300F0A50"/>
    <w:rsid w:val="3021C3AE"/>
    <w:rsid w:val="3031D06B"/>
    <w:rsid w:val="30371788"/>
    <w:rsid w:val="3039C380"/>
    <w:rsid w:val="303BC92B"/>
    <w:rsid w:val="30423319"/>
    <w:rsid w:val="3056BFF6"/>
    <w:rsid w:val="305CF59F"/>
    <w:rsid w:val="3068EE9F"/>
    <w:rsid w:val="3070733A"/>
    <w:rsid w:val="30708990"/>
    <w:rsid w:val="3075B912"/>
    <w:rsid w:val="30823A65"/>
    <w:rsid w:val="308C73F5"/>
    <w:rsid w:val="30953349"/>
    <w:rsid w:val="309CE631"/>
    <w:rsid w:val="309F3052"/>
    <w:rsid w:val="30A20369"/>
    <w:rsid w:val="30A984A8"/>
    <w:rsid w:val="30B0979B"/>
    <w:rsid w:val="30B3EA51"/>
    <w:rsid w:val="30BEFBFB"/>
    <w:rsid w:val="30CD2922"/>
    <w:rsid w:val="30D8CFD4"/>
    <w:rsid w:val="30EAB069"/>
    <w:rsid w:val="30EB5CB9"/>
    <w:rsid w:val="30F76D76"/>
    <w:rsid w:val="30FFD8C6"/>
    <w:rsid w:val="31097D9B"/>
    <w:rsid w:val="310E1F83"/>
    <w:rsid w:val="3111CBDB"/>
    <w:rsid w:val="31246AF8"/>
    <w:rsid w:val="31258178"/>
    <w:rsid w:val="312906A4"/>
    <w:rsid w:val="312A3BFA"/>
    <w:rsid w:val="313DBF63"/>
    <w:rsid w:val="31408F7F"/>
    <w:rsid w:val="314F9D38"/>
    <w:rsid w:val="3152C62C"/>
    <w:rsid w:val="3154B676"/>
    <w:rsid w:val="31582217"/>
    <w:rsid w:val="315957BC"/>
    <w:rsid w:val="316C27C2"/>
    <w:rsid w:val="3171A4A2"/>
    <w:rsid w:val="317CD152"/>
    <w:rsid w:val="3185B6BE"/>
    <w:rsid w:val="3187EC42"/>
    <w:rsid w:val="318856A2"/>
    <w:rsid w:val="3192BACE"/>
    <w:rsid w:val="3194CBE8"/>
    <w:rsid w:val="319831DD"/>
    <w:rsid w:val="31992544"/>
    <w:rsid w:val="319DCE2C"/>
    <w:rsid w:val="31AC1557"/>
    <w:rsid w:val="31B83FFD"/>
    <w:rsid w:val="31C13A48"/>
    <w:rsid w:val="31CB5BB8"/>
    <w:rsid w:val="31D0C544"/>
    <w:rsid w:val="31D5AE35"/>
    <w:rsid w:val="31D99387"/>
    <w:rsid w:val="31DE9A33"/>
    <w:rsid w:val="31E22379"/>
    <w:rsid w:val="31E82EA1"/>
    <w:rsid w:val="31E8AF3E"/>
    <w:rsid w:val="31F7A6A5"/>
    <w:rsid w:val="31F7F2A3"/>
    <w:rsid w:val="31F971EA"/>
    <w:rsid w:val="31FAD7A9"/>
    <w:rsid w:val="320B19B5"/>
    <w:rsid w:val="3211BC21"/>
    <w:rsid w:val="32272543"/>
    <w:rsid w:val="322C2945"/>
    <w:rsid w:val="32340B76"/>
    <w:rsid w:val="32347064"/>
    <w:rsid w:val="3234AF4C"/>
    <w:rsid w:val="3234F343"/>
    <w:rsid w:val="323C4995"/>
    <w:rsid w:val="32401372"/>
    <w:rsid w:val="32457DF4"/>
    <w:rsid w:val="324967DD"/>
    <w:rsid w:val="3255B65C"/>
    <w:rsid w:val="3258A51D"/>
    <w:rsid w:val="325E4043"/>
    <w:rsid w:val="325F5406"/>
    <w:rsid w:val="3263ADB2"/>
    <w:rsid w:val="326AEA62"/>
    <w:rsid w:val="32728DD9"/>
    <w:rsid w:val="3273653F"/>
    <w:rsid w:val="32757731"/>
    <w:rsid w:val="3278CE1A"/>
    <w:rsid w:val="327BC372"/>
    <w:rsid w:val="32864A2D"/>
    <w:rsid w:val="32AEA471"/>
    <w:rsid w:val="32CC5A49"/>
    <w:rsid w:val="32CD616E"/>
    <w:rsid w:val="32CFFCFA"/>
    <w:rsid w:val="32D4236E"/>
    <w:rsid w:val="32D51721"/>
    <w:rsid w:val="32DE7547"/>
    <w:rsid w:val="32EF942E"/>
    <w:rsid w:val="3304487D"/>
    <w:rsid w:val="33080391"/>
    <w:rsid w:val="3308560F"/>
    <w:rsid w:val="3311638D"/>
    <w:rsid w:val="33148E6F"/>
    <w:rsid w:val="3316546C"/>
    <w:rsid w:val="33170497"/>
    <w:rsid w:val="331B0F02"/>
    <w:rsid w:val="331F3AF8"/>
    <w:rsid w:val="331F64B0"/>
    <w:rsid w:val="3321765A"/>
    <w:rsid w:val="332245DE"/>
    <w:rsid w:val="33275C72"/>
    <w:rsid w:val="3328BF36"/>
    <w:rsid w:val="33297AB7"/>
    <w:rsid w:val="332FEB44"/>
    <w:rsid w:val="33343134"/>
    <w:rsid w:val="3343EC9D"/>
    <w:rsid w:val="334CEAC3"/>
    <w:rsid w:val="334E02E2"/>
    <w:rsid w:val="334EEBC9"/>
    <w:rsid w:val="3350791F"/>
    <w:rsid w:val="33537AD7"/>
    <w:rsid w:val="335461AA"/>
    <w:rsid w:val="3357AD35"/>
    <w:rsid w:val="3359208F"/>
    <w:rsid w:val="3360BD1E"/>
    <w:rsid w:val="336267A8"/>
    <w:rsid w:val="33668CE3"/>
    <w:rsid w:val="336B1E52"/>
    <w:rsid w:val="336B7AA3"/>
    <w:rsid w:val="33703568"/>
    <w:rsid w:val="3372FA0D"/>
    <w:rsid w:val="338745A4"/>
    <w:rsid w:val="338E703E"/>
    <w:rsid w:val="338FD0C1"/>
    <w:rsid w:val="3397781E"/>
    <w:rsid w:val="33A488E2"/>
    <w:rsid w:val="33A844E4"/>
    <w:rsid w:val="33ACF432"/>
    <w:rsid w:val="33AE4768"/>
    <w:rsid w:val="33B66E35"/>
    <w:rsid w:val="33D01BF8"/>
    <w:rsid w:val="33E012F3"/>
    <w:rsid w:val="33F38B0D"/>
    <w:rsid w:val="33FF9A66"/>
    <w:rsid w:val="34118FA9"/>
    <w:rsid w:val="34167D53"/>
    <w:rsid w:val="34209227"/>
    <w:rsid w:val="342720C8"/>
    <w:rsid w:val="34349576"/>
    <w:rsid w:val="343DA3A1"/>
    <w:rsid w:val="3441847E"/>
    <w:rsid w:val="3442BB10"/>
    <w:rsid w:val="344D1558"/>
    <w:rsid w:val="344E98C8"/>
    <w:rsid w:val="3450142B"/>
    <w:rsid w:val="34519E50"/>
    <w:rsid w:val="34585001"/>
    <w:rsid w:val="345C18BA"/>
    <w:rsid w:val="345D7FB0"/>
    <w:rsid w:val="345E3A1D"/>
    <w:rsid w:val="3464774D"/>
    <w:rsid w:val="3467C5D2"/>
    <w:rsid w:val="3468F5F5"/>
    <w:rsid w:val="347A45A8"/>
    <w:rsid w:val="347A904D"/>
    <w:rsid w:val="34873FC0"/>
    <w:rsid w:val="34893CD0"/>
    <w:rsid w:val="348B379F"/>
    <w:rsid w:val="348C2969"/>
    <w:rsid w:val="348E2570"/>
    <w:rsid w:val="349B0272"/>
    <w:rsid w:val="349BE258"/>
    <w:rsid w:val="34A6EBF3"/>
    <w:rsid w:val="34A78187"/>
    <w:rsid w:val="34AC7A11"/>
    <w:rsid w:val="34B3B26F"/>
    <w:rsid w:val="34B3FB92"/>
    <w:rsid w:val="34B43D42"/>
    <w:rsid w:val="34B65EFC"/>
    <w:rsid w:val="34C682DF"/>
    <w:rsid w:val="34CA9668"/>
    <w:rsid w:val="34CC7B1F"/>
    <w:rsid w:val="34D493BD"/>
    <w:rsid w:val="34DFE7C9"/>
    <w:rsid w:val="34E3674F"/>
    <w:rsid w:val="34EDD1B8"/>
    <w:rsid w:val="34EDF818"/>
    <w:rsid w:val="34EF7D0E"/>
    <w:rsid w:val="34FE3809"/>
    <w:rsid w:val="35049791"/>
    <w:rsid w:val="3505F185"/>
    <w:rsid w:val="3507A94C"/>
    <w:rsid w:val="35120790"/>
    <w:rsid w:val="3518D2F7"/>
    <w:rsid w:val="3519E786"/>
    <w:rsid w:val="351A494F"/>
    <w:rsid w:val="352927BE"/>
    <w:rsid w:val="352B8C07"/>
    <w:rsid w:val="35331ABE"/>
    <w:rsid w:val="35435EE5"/>
    <w:rsid w:val="3547C8B7"/>
    <w:rsid w:val="354AE874"/>
    <w:rsid w:val="354BD81B"/>
    <w:rsid w:val="3555350B"/>
    <w:rsid w:val="3555AA8A"/>
    <w:rsid w:val="35587766"/>
    <w:rsid w:val="355D4AF4"/>
    <w:rsid w:val="355E060F"/>
    <w:rsid w:val="356E8348"/>
    <w:rsid w:val="356EF4E0"/>
    <w:rsid w:val="359A8C41"/>
    <w:rsid w:val="35AA48B9"/>
    <w:rsid w:val="35B01080"/>
    <w:rsid w:val="35B40DFA"/>
    <w:rsid w:val="35C39B8F"/>
    <w:rsid w:val="35C43F8E"/>
    <w:rsid w:val="35C7297C"/>
    <w:rsid w:val="35C772AD"/>
    <w:rsid w:val="35CC3187"/>
    <w:rsid w:val="35D69D0E"/>
    <w:rsid w:val="35DF14FF"/>
    <w:rsid w:val="35EF3FA8"/>
    <w:rsid w:val="35F911B5"/>
    <w:rsid w:val="3607EB46"/>
    <w:rsid w:val="360B2774"/>
    <w:rsid w:val="360C206B"/>
    <w:rsid w:val="36112876"/>
    <w:rsid w:val="3611AEBF"/>
    <w:rsid w:val="3613A082"/>
    <w:rsid w:val="361AE8A2"/>
    <w:rsid w:val="361FE4C3"/>
    <w:rsid w:val="36245510"/>
    <w:rsid w:val="3633C6AD"/>
    <w:rsid w:val="36376939"/>
    <w:rsid w:val="36381101"/>
    <w:rsid w:val="363DE11E"/>
    <w:rsid w:val="36589F3E"/>
    <w:rsid w:val="365CC863"/>
    <w:rsid w:val="365DB958"/>
    <w:rsid w:val="366486BB"/>
    <w:rsid w:val="36661AC7"/>
    <w:rsid w:val="366AE70C"/>
    <w:rsid w:val="3670375D"/>
    <w:rsid w:val="3676C545"/>
    <w:rsid w:val="367A0364"/>
    <w:rsid w:val="368163B2"/>
    <w:rsid w:val="368F9DA6"/>
    <w:rsid w:val="3690245E"/>
    <w:rsid w:val="3692DD92"/>
    <w:rsid w:val="369A0840"/>
    <w:rsid w:val="36A23571"/>
    <w:rsid w:val="36AB0266"/>
    <w:rsid w:val="36AF8A64"/>
    <w:rsid w:val="36B028DB"/>
    <w:rsid w:val="36B17054"/>
    <w:rsid w:val="36B5C26B"/>
    <w:rsid w:val="36BFFBF8"/>
    <w:rsid w:val="36C432BE"/>
    <w:rsid w:val="36D31CB2"/>
    <w:rsid w:val="36D40A48"/>
    <w:rsid w:val="36DFE5A6"/>
    <w:rsid w:val="36F528B9"/>
    <w:rsid w:val="36FDD958"/>
    <w:rsid w:val="37031058"/>
    <w:rsid w:val="37066E9D"/>
    <w:rsid w:val="3706C58F"/>
    <w:rsid w:val="370DEDC1"/>
    <w:rsid w:val="370FED89"/>
    <w:rsid w:val="371D35C9"/>
    <w:rsid w:val="372549F6"/>
    <w:rsid w:val="37271A09"/>
    <w:rsid w:val="372BFD04"/>
    <w:rsid w:val="372C3D4C"/>
    <w:rsid w:val="372FBFF7"/>
    <w:rsid w:val="37374A0C"/>
    <w:rsid w:val="3739460F"/>
    <w:rsid w:val="374448B0"/>
    <w:rsid w:val="3748F765"/>
    <w:rsid w:val="3749AC9A"/>
    <w:rsid w:val="374DA6BE"/>
    <w:rsid w:val="374FDE5B"/>
    <w:rsid w:val="3756EF4A"/>
    <w:rsid w:val="375A8B03"/>
    <w:rsid w:val="375D6AEE"/>
    <w:rsid w:val="376878B6"/>
    <w:rsid w:val="376B6653"/>
    <w:rsid w:val="377AE74F"/>
    <w:rsid w:val="377F2420"/>
    <w:rsid w:val="377F3D4C"/>
    <w:rsid w:val="3781AF29"/>
    <w:rsid w:val="378906F3"/>
    <w:rsid w:val="378DCEE0"/>
    <w:rsid w:val="3793A000"/>
    <w:rsid w:val="3794BB9F"/>
    <w:rsid w:val="379586BA"/>
    <w:rsid w:val="37A25A5E"/>
    <w:rsid w:val="37B0CC78"/>
    <w:rsid w:val="37B8D85E"/>
    <w:rsid w:val="37C394BA"/>
    <w:rsid w:val="37C42C22"/>
    <w:rsid w:val="37C5E183"/>
    <w:rsid w:val="37DA56D2"/>
    <w:rsid w:val="37DE6D73"/>
    <w:rsid w:val="37E1C23A"/>
    <w:rsid w:val="37E2EDD6"/>
    <w:rsid w:val="37FD52A5"/>
    <w:rsid w:val="37FFE924"/>
    <w:rsid w:val="38002E4E"/>
    <w:rsid w:val="380BF9E1"/>
    <w:rsid w:val="380EBFBC"/>
    <w:rsid w:val="381CABBB"/>
    <w:rsid w:val="381D7CA2"/>
    <w:rsid w:val="3835D8CB"/>
    <w:rsid w:val="3836409C"/>
    <w:rsid w:val="3846FEF7"/>
    <w:rsid w:val="38526BB4"/>
    <w:rsid w:val="386B83FD"/>
    <w:rsid w:val="386C4F17"/>
    <w:rsid w:val="38734E6A"/>
    <w:rsid w:val="3874C149"/>
    <w:rsid w:val="387F7A88"/>
    <w:rsid w:val="3883A38D"/>
    <w:rsid w:val="388ECFB9"/>
    <w:rsid w:val="388FDD4D"/>
    <w:rsid w:val="38908B2D"/>
    <w:rsid w:val="3897934D"/>
    <w:rsid w:val="38A0D126"/>
    <w:rsid w:val="38ABA60C"/>
    <w:rsid w:val="38AE939B"/>
    <w:rsid w:val="38B2E2A1"/>
    <w:rsid w:val="38B4AE4D"/>
    <w:rsid w:val="38C38711"/>
    <w:rsid w:val="38CC13C0"/>
    <w:rsid w:val="38CE983F"/>
    <w:rsid w:val="38D193F9"/>
    <w:rsid w:val="38D7B03C"/>
    <w:rsid w:val="38D9484C"/>
    <w:rsid w:val="38E11A60"/>
    <w:rsid w:val="38E665ED"/>
    <w:rsid w:val="38E6FEA7"/>
    <w:rsid w:val="38E8C23D"/>
    <w:rsid w:val="38F2A89E"/>
    <w:rsid w:val="38F6522F"/>
    <w:rsid w:val="38F8630E"/>
    <w:rsid w:val="38F9B636"/>
    <w:rsid w:val="390DD093"/>
    <w:rsid w:val="3925ACC9"/>
    <w:rsid w:val="39305293"/>
    <w:rsid w:val="3937AF67"/>
    <w:rsid w:val="3938DB73"/>
    <w:rsid w:val="39461AED"/>
    <w:rsid w:val="39462AB5"/>
    <w:rsid w:val="3957ADDA"/>
    <w:rsid w:val="3960B359"/>
    <w:rsid w:val="3962DDD7"/>
    <w:rsid w:val="3966045B"/>
    <w:rsid w:val="3975885E"/>
    <w:rsid w:val="397A817F"/>
    <w:rsid w:val="397ABB39"/>
    <w:rsid w:val="397AD744"/>
    <w:rsid w:val="3989758E"/>
    <w:rsid w:val="398E9B9C"/>
    <w:rsid w:val="39909791"/>
    <w:rsid w:val="3994CA41"/>
    <w:rsid w:val="399A5895"/>
    <w:rsid w:val="39B3C9F8"/>
    <w:rsid w:val="39E02FC9"/>
    <w:rsid w:val="39E3BF7B"/>
    <w:rsid w:val="39E44B8C"/>
    <w:rsid w:val="39E5D0C5"/>
    <w:rsid w:val="39E6BCEA"/>
    <w:rsid w:val="39ECE7EB"/>
    <w:rsid w:val="39F12A53"/>
    <w:rsid w:val="39F1AB6C"/>
    <w:rsid w:val="39F6743A"/>
    <w:rsid w:val="39FB5A2F"/>
    <w:rsid w:val="3A092924"/>
    <w:rsid w:val="3A1329EB"/>
    <w:rsid w:val="3A13B1F6"/>
    <w:rsid w:val="3A17B88C"/>
    <w:rsid w:val="3A1F73EE"/>
    <w:rsid w:val="3A282C25"/>
    <w:rsid w:val="3A288435"/>
    <w:rsid w:val="3A29AB56"/>
    <w:rsid w:val="3A31F2BE"/>
    <w:rsid w:val="3A3C45A6"/>
    <w:rsid w:val="3A45FBEA"/>
    <w:rsid w:val="3A49520F"/>
    <w:rsid w:val="3A4E1BCC"/>
    <w:rsid w:val="3A5D036B"/>
    <w:rsid w:val="3A63DE0E"/>
    <w:rsid w:val="3A667580"/>
    <w:rsid w:val="3A6B99F4"/>
    <w:rsid w:val="3A8A9B15"/>
    <w:rsid w:val="3A8F84CE"/>
    <w:rsid w:val="3A90B3BE"/>
    <w:rsid w:val="3A9EFFFC"/>
    <w:rsid w:val="3AA2C9D8"/>
    <w:rsid w:val="3AA988DF"/>
    <w:rsid w:val="3AAFF9E8"/>
    <w:rsid w:val="3AB33B61"/>
    <w:rsid w:val="3AB7603A"/>
    <w:rsid w:val="3AB8B873"/>
    <w:rsid w:val="3AC156B2"/>
    <w:rsid w:val="3AC9232A"/>
    <w:rsid w:val="3ACD0926"/>
    <w:rsid w:val="3ACE3278"/>
    <w:rsid w:val="3AD74BC0"/>
    <w:rsid w:val="3ADADC0E"/>
    <w:rsid w:val="3AE76BB5"/>
    <w:rsid w:val="3AEA163B"/>
    <w:rsid w:val="3AEB3109"/>
    <w:rsid w:val="3AF2CF43"/>
    <w:rsid w:val="3AF57614"/>
    <w:rsid w:val="3AFAB8EA"/>
    <w:rsid w:val="3AFC8C60"/>
    <w:rsid w:val="3AFE304B"/>
    <w:rsid w:val="3B12000B"/>
    <w:rsid w:val="3B13F48B"/>
    <w:rsid w:val="3B1764E0"/>
    <w:rsid w:val="3B1E4C1D"/>
    <w:rsid w:val="3B25B341"/>
    <w:rsid w:val="3B262367"/>
    <w:rsid w:val="3B293F45"/>
    <w:rsid w:val="3B3D401A"/>
    <w:rsid w:val="3B40BFAC"/>
    <w:rsid w:val="3B5C3663"/>
    <w:rsid w:val="3B6560C5"/>
    <w:rsid w:val="3B67355E"/>
    <w:rsid w:val="3B772BB7"/>
    <w:rsid w:val="3B7BF910"/>
    <w:rsid w:val="3B7D0584"/>
    <w:rsid w:val="3B83EFA3"/>
    <w:rsid w:val="3B8AEB08"/>
    <w:rsid w:val="3B9323DC"/>
    <w:rsid w:val="3B9C5C1F"/>
    <w:rsid w:val="3BA09597"/>
    <w:rsid w:val="3BA1A559"/>
    <w:rsid w:val="3BADFB69"/>
    <w:rsid w:val="3BBE261B"/>
    <w:rsid w:val="3BC28BD5"/>
    <w:rsid w:val="3BCD9319"/>
    <w:rsid w:val="3BCDF7AC"/>
    <w:rsid w:val="3BD89167"/>
    <w:rsid w:val="3BDF75A2"/>
    <w:rsid w:val="3BDFFBD7"/>
    <w:rsid w:val="3BE91F08"/>
    <w:rsid w:val="3BF55F53"/>
    <w:rsid w:val="3BFAF52E"/>
    <w:rsid w:val="3BFFAE6F"/>
    <w:rsid w:val="3C0E8FA6"/>
    <w:rsid w:val="3C14DF9A"/>
    <w:rsid w:val="3C19C6C4"/>
    <w:rsid w:val="3C230BE2"/>
    <w:rsid w:val="3C258867"/>
    <w:rsid w:val="3C2CE070"/>
    <w:rsid w:val="3C2D74BE"/>
    <w:rsid w:val="3C41559C"/>
    <w:rsid w:val="3C4D3A7F"/>
    <w:rsid w:val="3C51368E"/>
    <w:rsid w:val="3C519E8C"/>
    <w:rsid w:val="3C580B80"/>
    <w:rsid w:val="3C5B1379"/>
    <w:rsid w:val="3C6C72D1"/>
    <w:rsid w:val="3C7045D4"/>
    <w:rsid w:val="3C75B00D"/>
    <w:rsid w:val="3C7CA0BC"/>
    <w:rsid w:val="3C80C3C6"/>
    <w:rsid w:val="3C928F57"/>
    <w:rsid w:val="3C95382C"/>
    <w:rsid w:val="3C964DB4"/>
    <w:rsid w:val="3C9FAD9F"/>
    <w:rsid w:val="3CA438FD"/>
    <w:rsid w:val="3CADE5FD"/>
    <w:rsid w:val="3CAFC4EC"/>
    <w:rsid w:val="3CB6989C"/>
    <w:rsid w:val="3CBFAE66"/>
    <w:rsid w:val="3CCD5982"/>
    <w:rsid w:val="3CD3AB4B"/>
    <w:rsid w:val="3CDE4612"/>
    <w:rsid w:val="3CE21290"/>
    <w:rsid w:val="3CE434B0"/>
    <w:rsid w:val="3CE63323"/>
    <w:rsid w:val="3CF07D08"/>
    <w:rsid w:val="3D034130"/>
    <w:rsid w:val="3D07A67D"/>
    <w:rsid w:val="3D0A70E7"/>
    <w:rsid w:val="3D0DDDC9"/>
    <w:rsid w:val="3D140ACB"/>
    <w:rsid w:val="3D1C2A24"/>
    <w:rsid w:val="3D2460A2"/>
    <w:rsid w:val="3D27A875"/>
    <w:rsid w:val="3D31A4F5"/>
    <w:rsid w:val="3D33F2D1"/>
    <w:rsid w:val="3D3BFA76"/>
    <w:rsid w:val="3D436A3C"/>
    <w:rsid w:val="3D5283A3"/>
    <w:rsid w:val="3D5887DB"/>
    <w:rsid w:val="3D6419B3"/>
    <w:rsid w:val="3D65F5E6"/>
    <w:rsid w:val="3D667772"/>
    <w:rsid w:val="3D715333"/>
    <w:rsid w:val="3D743148"/>
    <w:rsid w:val="3D75A30F"/>
    <w:rsid w:val="3D7773C1"/>
    <w:rsid w:val="3D800AEF"/>
    <w:rsid w:val="3D9A16DD"/>
    <w:rsid w:val="3DA73B4A"/>
    <w:rsid w:val="3DA8ACA8"/>
    <w:rsid w:val="3DB2B4BF"/>
    <w:rsid w:val="3DB54AC1"/>
    <w:rsid w:val="3DC033CA"/>
    <w:rsid w:val="3DC1CB8E"/>
    <w:rsid w:val="3DC805CC"/>
    <w:rsid w:val="3DCBAF9C"/>
    <w:rsid w:val="3DCC3DCE"/>
    <w:rsid w:val="3DCD2759"/>
    <w:rsid w:val="3DD1B2F4"/>
    <w:rsid w:val="3DD6AFC3"/>
    <w:rsid w:val="3DFD67A4"/>
    <w:rsid w:val="3E06B754"/>
    <w:rsid w:val="3E0C4E41"/>
    <w:rsid w:val="3E0F22D1"/>
    <w:rsid w:val="3E13090C"/>
    <w:rsid w:val="3E14C0C1"/>
    <w:rsid w:val="3E2B3929"/>
    <w:rsid w:val="3E2CC32A"/>
    <w:rsid w:val="3E3ECE9D"/>
    <w:rsid w:val="3E3FC593"/>
    <w:rsid w:val="3E485E5A"/>
    <w:rsid w:val="3E4A48D6"/>
    <w:rsid w:val="3E55F97D"/>
    <w:rsid w:val="3E5611FE"/>
    <w:rsid w:val="3E5A1BE5"/>
    <w:rsid w:val="3E6C663B"/>
    <w:rsid w:val="3E6DCF6D"/>
    <w:rsid w:val="3E70FAD9"/>
    <w:rsid w:val="3E72FF38"/>
    <w:rsid w:val="3E741BC5"/>
    <w:rsid w:val="3E78ABC5"/>
    <w:rsid w:val="3E8243A3"/>
    <w:rsid w:val="3E8443A3"/>
    <w:rsid w:val="3E8C7648"/>
    <w:rsid w:val="3E8CE071"/>
    <w:rsid w:val="3E8DE5E9"/>
    <w:rsid w:val="3E8DF454"/>
    <w:rsid w:val="3E98CB41"/>
    <w:rsid w:val="3EA23D9D"/>
    <w:rsid w:val="3EB00573"/>
    <w:rsid w:val="3EB3B182"/>
    <w:rsid w:val="3EB92702"/>
    <w:rsid w:val="3EBD1F82"/>
    <w:rsid w:val="3EBD6D02"/>
    <w:rsid w:val="3EC1FC10"/>
    <w:rsid w:val="3EC60356"/>
    <w:rsid w:val="3EC96D62"/>
    <w:rsid w:val="3ED0445F"/>
    <w:rsid w:val="3ED07770"/>
    <w:rsid w:val="3ED29522"/>
    <w:rsid w:val="3ED50E1C"/>
    <w:rsid w:val="3ED99F8B"/>
    <w:rsid w:val="3EDC0D02"/>
    <w:rsid w:val="3EE26F2B"/>
    <w:rsid w:val="3EE958C0"/>
    <w:rsid w:val="3F017B2A"/>
    <w:rsid w:val="3F0F827F"/>
    <w:rsid w:val="3F16771E"/>
    <w:rsid w:val="3F1EF2CB"/>
    <w:rsid w:val="3F2BCFDC"/>
    <w:rsid w:val="3F2E8671"/>
    <w:rsid w:val="3F325EBF"/>
    <w:rsid w:val="3F35D535"/>
    <w:rsid w:val="3F3AD1DC"/>
    <w:rsid w:val="3F40C6A7"/>
    <w:rsid w:val="3F432FC6"/>
    <w:rsid w:val="3F46366E"/>
    <w:rsid w:val="3F4AF3EE"/>
    <w:rsid w:val="3F4F79F3"/>
    <w:rsid w:val="3F52A62E"/>
    <w:rsid w:val="3F551ACC"/>
    <w:rsid w:val="3F58010A"/>
    <w:rsid w:val="3F726E0A"/>
    <w:rsid w:val="3F77C521"/>
    <w:rsid w:val="3F8010E2"/>
    <w:rsid w:val="3F822017"/>
    <w:rsid w:val="3F83E9FD"/>
    <w:rsid w:val="3F8AEC90"/>
    <w:rsid w:val="3F9C7007"/>
    <w:rsid w:val="3F9ED165"/>
    <w:rsid w:val="3FB22376"/>
    <w:rsid w:val="3FBA785D"/>
    <w:rsid w:val="3FBE6EBF"/>
    <w:rsid w:val="3FC2484C"/>
    <w:rsid w:val="3FC5DC48"/>
    <w:rsid w:val="3FC705F8"/>
    <w:rsid w:val="3FCB3BF7"/>
    <w:rsid w:val="3FD0C29C"/>
    <w:rsid w:val="3FE77C4C"/>
    <w:rsid w:val="3FEB4AD6"/>
    <w:rsid w:val="3FF2C816"/>
    <w:rsid w:val="40059C86"/>
    <w:rsid w:val="400629F9"/>
    <w:rsid w:val="40172662"/>
    <w:rsid w:val="4018A581"/>
    <w:rsid w:val="4018EEBB"/>
    <w:rsid w:val="401B1041"/>
    <w:rsid w:val="401CAF0F"/>
    <w:rsid w:val="4021CDDC"/>
    <w:rsid w:val="402570BA"/>
    <w:rsid w:val="40276E56"/>
    <w:rsid w:val="402EA072"/>
    <w:rsid w:val="402FBA57"/>
    <w:rsid w:val="402FE8E2"/>
    <w:rsid w:val="4042B70D"/>
    <w:rsid w:val="404713BD"/>
    <w:rsid w:val="404942D2"/>
    <w:rsid w:val="404D5794"/>
    <w:rsid w:val="40519FDA"/>
    <w:rsid w:val="40538D10"/>
    <w:rsid w:val="4056216C"/>
    <w:rsid w:val="4068C153"/>
    <w:rsid w:val="407307C1"/>
    <w:rsid w:val="407BA996"/>
    <w:rsid w:val="409542E0"/>
    <w:rsid w:val="4099E19E"/>
    <w:rsid w:val="40AEE500"/>
    <w:rsid w:val="40B1E01E"/>
    <w:rsid w:val="40BAB8B7"/>
    <w:rsid w:val="40BFB53E"/>
    <w:rsid w:val="40C171B9"/>
    <w:rsid w:val="40C6C82C"/>
    <w:rsid w:val="40D06B01"/>
    <w:rsid w:val="40DEE541"/>
    <w:rsid w:val="40E07633"/>
    <w:rsid w:val="40E5360A"/>
    <w:rsid w:val="40F3DBEF"/>
    <w:rsid w:val="40F54C4F"/>
    <w:rsid w:val="40F9C922"/>
    <w:rsid w:val="40FDF498"/>
    <w:rsid w:val="4108B8AB"/>
    <w:rsid w:val="410D3EA2"/>
    <w:rsid w:val="410DCDC4"/>
    <w:rsid w:val="410F24FE"/>
    <w:rsid w:val="4115F0CD"/>
    <w:rsid w:val="411981A7"/>
    <w:rsid w:val="411D1FCD"/>
    <w:rsid w:val="411E0ACE"/>
    <w:rsid w:val="411F6C3C"/>
    <w:rsid w:val="4123ABD5"/>
    <w:rsid w:val="412C4AA6"/>
    <w:rsid w:val="412E2872"/>
    <w:rsid w:val="412F7786"/>
    <w:rsid w:val="4132A74E"/>
    <w:rsid w:val="413AEA34"/>
    <w:rsid w:val="414417A9"/>
    <w:rsid w:val="414C6E8B"/>
    <w:rsid w:val="4157FD80"/>
    <w:rsid w:val="416BAF91"/>
    <w:rsid w:val="4181A2E8"/>
    <w:rsid w:val="418551B1"/>
    <w:rsid w:val="418D798D"/>
    <w:rsid w:val="4191135B"/>
    <w:rsid w:val="41991609"/>
    <w:rsid w:val="419B11D9"/>
    <w:rsid w:val="41AD461C"/>
    <w:rsid w:val="41AFB50F"/>
    <w:rsid w:val="41B01DEF"/>
    <w:rsid w:val="41B3AEA7"/>
    <w:rsid w:val="41BA604F"/>
    <w:rsid w:val="41BE95A0"/>
    <w:rsid w:val="41C69972"/>
    <w:rsid w:val="41CBDB69"/>
    <w:rsid w:val="41CBEDA6"/>
    <w:rsid w:val="41D79B26"/>
    <w:rsid w:val="41DB44E5"/>
    <w:rsid w:val="41DE3CCF"/>
    <w:rsid w:val="41E49401"/>
    <w:rsid w:val="41E6075E"/>
    <w:rsid w:val="4204F26D"/>
    <w:rsid w:val="420F9FD6"/>
    <w:rsid w:val="42115D76"/>
    <w:rsid w:val="4212FEE8"/>
    <w:rsid w:val="42176EC8"/>
    <w:rsid w:val="4219AAEF"/>
    <w:rsid w:val="422319B6"/>
    <w:rsid w:val="4228432C"/>
    <w:rsid w:val="422FF850"/>
    <w:rsid w:val="4237AADC"/>
    <w:rsid w:val="423C0620"/>
    <w:rsid w:val="4241451C"/>
    <w:rsid w:val="42498226"/>
    <w:rsid w:val="4249DDA7"/>
    <w:rsid w:val="424BECD1"/>
    <w:rsid w:val="4253301E"/>
    <w:rsid w:val="4255061C"/>
    <w:rsid w:val="4255E31F"/>
    <w:rsid w:val="42565042"/>
    <w:rsid w:val="425B91D8"/>
    <w:rsid w:val="425CF5D2"/>
    <w:rsid w:val="42896442"/>
    <w:rsid w:val="42930385"/>
    <w:rsid w:val="42994D9C"/>
    <w:rsid w:val="429D0688"/>
    <w:rsid w:val="42AAF55F"/>
    <w:rsid w:val="42AF0511"/>
    <w:rsid w:val="42BD1E56"/>
    <w:rsid w:val="42BF1A81"/>
    <w:rsid w:val="42CB78CA"/>
    <w:rsid w:val="42CFD480"/>
    <w:rsid w:val="42D09FA6"/>
    <w:rsid w:val="42D4F6FD"/>
    <w:rsid w:val="42DF43EE"/>
    <w:rsid w:val="42E2739A"/>
    <w:rsid w:val="42E45727"/>
    <w:rsid w:val="42F2A0D6"/>
    <w:rsid w:val="42F3349D"/>
    <w:rsid w:val="43078BC8"/>
    <w:rsid w:val="430BAED2"/>
    <w:rsid w:val="43200AAB"/>
    <w:rsid w:val="43225982"/>
    <w:rsid w:val="4324B572"/>
    <w:rsid w:val="43261B17"/>
    <w:rsid w:val="4327DB4D"/>
    <w:rsid w:val="432D5844"/>
    <w:rsid w:val="43465620"/>
    <w:rsid w:val="4350F1B2"/>
    <w:rsid w:val="435409DE"/>
    <w:rsid w:val="43579E24"/>
    <w:rsid w:val="4368A95B"/>
    <w:rsid w:val="4369BBCD"/>
    <w:rsid w:val="436B7EE5"/>
    <w:rsid w:val="436CD0AA"/>
    <w:rsid w:val="437A82F1"/>
    <w:rsid w:val="438DE54F"/>
    <w:rsid w:val="438FC592"/>
    <w:rsid w:val="4394002F"/>
    <w:rsid w:val="439C46FE"/>
    <w:rsid w:val="43AC1BA9"/>
    <w:rsid w:val="43AF072D"/>
    <w:rsid w:val="43B1C799"/>
    <w:rsid w:val="43B2C858"/>
    <w:rsid w:val="43B541FF"/>
    <w:rsid w:val="43BDDE88"/>
    <w:rsid w:val="43C1A79C"/>
    <w:rsid w:val="43C29A32"/>
    <w:rsid w:val="43D1C687"/>
    <w:rsid w:val="43DAC47C"/>
    <w:rsid w:val="43DC57A9"/>
    <w:rsid w:val="43DD157D"/>
    <w:rsid w:val="43F11298"/>
    <w:rsid w:val="43F60B09"/>
    <w:rsid w:val="43FE98B2"/>
    <w:rsid w:val="44030848"/>
    <w:rsid w:val="440F1905"/>
    <w:rsid w:val="4416B856"/>
    <w:rsid w:val="441ACC03"/>
    <w:rsid w:val="441B0541"/>
    <w:rsid w:val="44232F86"/>
    <w:rsid w:val="44297371"/>
    <w:rsid w:val="443EBF60"/>
    <w:rsid w:val="4445E062"/>
    <w:rsid w:val="44463175"/>
    <w:rsid w:val="4446A57C"/>
    <w:rsid w:val="44477015"/>
    <w:rsid w:val="4448F0A8"/>
    <w:rsid w:val="444DD121"/>
    <w:rsid w:val="4458CBB6"/>
    <w:rsid w:val="445B27E3"/>
    <w:rsid w:val="445D395B"/>
    <w:rsid w:val="445DC1EC"/>
    <w:rsid w:val="4465311D"/>
    <w:rsid w:val="44738789"/>
    <w:rsid w:val="44756DF6"/>
    <w:rsid w:val="4477640C"/>
    <w:rsid w:val="447C51CC"/>
    <w:rsid w:val="44810D76"/>
    <w:rsid w:val="448212F2"/>
    <w:rsid w:val="44928B68"/>
    <w:rsid w:val="4496306C"/>
    <w:rsid w:val="449C4A0B"/>
    <w:rsid w:val="44A442D8"/>
    <w:rsid w:val="44A8D004"/>
    <w:rsid w:val="44B43900"/>
    <w:rsid w:val="44BA0CF8"/>
    <w:rsid w:val="44C398F3"/>
    <w:rsid w:val="44CAF8B1"/>
    <w:rsid w:val="44D1BBCD"/>
    <w:rsid w:val="44D2491C"/>
    <w:rsid w:val="44D82963"/>
    <w:rsid w:val="44DD9DA8"/>
    <w:rsid w:val="44E36BA1"/>
    <w:rsid w:val="44E5CA90"/>
    <w:rsid w:val="44EAD613"/>
    <w:rsid w:val="44ECB08E"/>
    <w:rsid w:val="44EE463D"/>
    <w:rsid w:val="44F76DDC"/>
    <w:rsid w:val="44F783A3"/>
    <w:rsid w:val="4502C905"/>
    <w:rsid w:val="450DF20F"/>
    <w:rsid w:val="4510718F"/>
    <w:rsid w:val="45129C5B"/>
    <w:rsid w:val="4515D8E4"/>
    <w:rsid w:val="451BCE41"/>
    <w:rsid w:val="45203663"/>
    <w:rsid w:val="4522EB70"/>
    <w:rsid w:val="452E4F6C"/>
    <w:rsid w:val="452FE303"/>
    <w:rsid w:val="4533077A"/>
    <w:rsid w:val="4536FC66"/>
    <w:rsid w:val="453FB167"/>
    <w:rsid w:val="45401737"/>
    <w:rsid w:val="45413D14"/>
    <w:rsid w:val="454DD0BD"/>
    <w:rsid w:val="455451FE"/>
    <w:rsid w:val="455572A3"/>
    <w:rsid w:val="455CA1A3"/>
    <w:rsid w:val="455FDD0B"/>
    <w:rsid w:val="45610DCA"/>
    <w:rsid w:val="45612C1F"/>
    <w:rsid w:val="45651EFC"/>
    <w:rsid w:val="457618BF"/>
    <w:rsid w:val="457FBBFF"/>
    <w:rsid w:val="4581DC9D"/>
    <w:rsid w:val="4582A6DB"/>
    <w:rsid w:val="458BA985"/>
    <w:rsid w:val="458E9297"/>
    <w:rsid w:val="45941DEE"/>
    <w:rsid w:val="45951CD5"/>
    <w:rsid w:val="45A20A9C"/>
    <w:rsid w:val="45A35275"/>
    <w:rsid w:val="45A6F19B"/>
    <w:rsid w:val="45A798F0"/>
    <w:rsid w:val="45A98AF9"/>
    <w:rsid w:val="45AA5C86"/>
    <w:rsid w:val="45ABD21B"/>
    <w:rsid w:val="45C1B737"/>
    <w:rsid w:val="45C4D14C"/>
    <w:rsid w:val="45C51FD2"/>
    <w:rsid w:val="45D16FD6"/>
    <w:rsid w:val="45D9CB72"/>
    <w:rsid w:val="45E4B331"/>
    <w:rsid w:val="45E51DA1"/>
    <w:rsid w:val="45E7FDAA"/>
    <w:rsid w:val="45F244BE"/>
    <w:rsid w:val="45F2507A"/>
    <w:rsid w:val="45F7531E"/>
    <w:rsid w:val="45F7A36C"/>
    <w:rsid w:val="46009D76"/>
    <w:rsid w:val="46111C24"/>
    <w:rsid w:val="46146BDD"/>
    <w:rsid w:val="4615EC86"/>
    <w:rsid w:val="4616679D"/>
    <w:rsid w:val="461735C1"/>
    <w:rsid w:val="4628D0A0"/>
    <w:rsid w:val="462A2ACE"/>
    <w:rsid w:val="463316A3"/>
    <w:rsid w:val="46355728"/>
    <w:rsid w:val="463A7838"/>
    <w:rsid w:val="463DB301"/>
    <w:rsid w:val="464A11C1"/>
    <w:rsid w:val="4651BAD8"/>
    <w:rsid w:val="4668CFCA"/>
    <w:rsid w:val="4674FB0D"/>
    <w:rsid w:val="468880EF"/>
    <w:rsid w:val="468DA39B"/>
    <w:rsid w:val="468FDA40"/>
    <w:rsid w:val="468FF34C"/>
    <w:rsid w:val="469A82CE"/>
    <w:rsid w:val="469C804F"/>
    <w:rsid w:val="469DD653"/>
    <w:rsid w:val="469EF133"/>
    <w:rsid w:val="46AC914E"/>
    <w:rsid w:val="46B062F5"/>
    <w:rsid w:val="46D2F3B3"/>
    <w:rsid w:val="46D6F3B9"/>
    <w:rsid w:val="46D88496"/>
    <w:rsid w:val="46D8DACB"/>
    <w:rsid w:val="46D9F2AE"/>
    <w:rsid w:val="46DC6CB7"/>
    <w:rsid w:val="46E4E85B"/>
    <w:rsid w:val="46E8B6AE"/>
    <w:rsid w:val="46EA4873"/>
    <w:rsid w:val="46EC733F"/>
    <w:rsid w:val="46EF7277"/>
    <w:rsid w:val="46F43CA6"/>
    <w:rsid w:val="47012B60"/>
    <w:rsid w:val="470407A9"/>
    <w:rsid w:val="4707D08B"/>
    <w:rsid w:val="470996B0"/>
    <w:rsid w:val="470CDE5E"/>
    <w:rsid w:val="4719EE1B"/>
    <w:rsid w:val="47213D96"/>
    <w:rsid w:val="4721AB2E"/>
    <w:rsid w:val="4724C634"/>
    <w:rsid w:val="472E28E2"/>
    <w:rsid w:val="4734D734"/>
    <w:rsid w:val="474CE64E"/>
    <w:rsid w:val="4751A7DB"/>
    <w:rsid w:val="47542AA9"/>
    <w:rsid w:val="4766107F"/>
    <w:rsid w:val="47735E60"/>
    <w:rsid w:val="4775E5AC"/>
    <w:rsid w:val="47793D11"/>
    <w:rsid w:val="4781F597"/>
    <w:rsid w:val="4785D004"/>
    <w:rsid w:val="478AC007"/>
    <w:rsid w:val="47A18098"/>
    <w:rsid w:val="47A3D393"/>
    <w:rsid w:val="47A6AE81"/>
    <w:rsid w:val="47A8354F"/>
    <w:rsid w:val="47ABD051"/>
    <w:rsid w:val="47B885F4"/>
    <w:rsid w:val="47CDEEA7"/>
    <w:rsid w:val="47DE2E6E"/>
    <w:rsid w:val="47EC3F4C"/>
    <w:rsid w:val="47EF2F30"/>
    <w:rsid w:val="47EFC9DC"/>
    <w:rsid w:val="47F55DD5"/>
    <w:rsid w:val="47F90F43"/>
    <w:rsid w:val="47FAEC29"/>
    <w:rsid w:val="48075B6E"/>
    <w:rsid w:val="480AECA4"/>
    <w:rsid w:val="480C8183"/>
    <w:rsid w:val="48141D7F"/>
    <w:rsid w:val="481A29C0"/>
    <w:rsid w:val="481A7D57"/>
    <w:rsid w:val="481B1CC3"/>
    <w:rsid w:val="48228390"/>
    <w:rsid w:val="4825E57E"/>
    <w:rsid w:val="4827C0F4"/>
    <w:rsid w:val="482C4658"/>
    <w:rsid w:val="482F48FF"/>
    <w:rsid w:val="4830E32D"/>
    <w:rsid w:val="48359B09"/>
    <w:rsid w:val="48397FE3"/>
    <w:rsid w:val="4849A5A5"/>
    <w:rsid w:val="485707CE"/>
    <w:rsid w:val="4860FD79"/>
    <w:rsid w:val="486CE09A"/>
    <w:rsid w:val="487AF06C"/>
    <w:rsid w:val="487F8117"/>
    <w:rsid w:val="4894C3F5"/>
    <w:rsid w:val="48957C85"/>
    <w:rsid w:val="48977F1F"/>
    <w:rsid w:val="489BD6AC"/>
    <w:rsid w:val="489D5855"/>
    <w:rsid w:val="48A1BE19"/>
    <w:rsid w:val="48A57589"/>
    <w:rsid w:val="48A744C1"/>
    <w:rsid w:val="48AEBC2C"/>
    <w:rsid w:val="48C7D158"/>
    <w:rsid w:val="48D74D27"/>
    <w:rsid w:val="48E45719"/>
    <w:rsid w:val="48F444CD"/>
    <w:rsid w:val="48F5FA17"/>
    <w:rsid w:val="48F89C51"/>
    <w:rsid w:val="48FA7E60"/>
    <w:rsid w:val="49076BE5"/>
    <w:rsid w:val="490CAF9B"/>
    <w:rsid w:val="490D5CDA"/>
    <w:rsid w:val="490F3994"/>
    <w:rsid w:val="491159A8"/>
    <w:rsid w:val="491C92C3"/>
    <w:rsid w:val="491DE78A"/>
    <w:rsid w:val="49274857"/>
    <w:rsid w:val="492C9268"/>
    <w:rsid w:val="49327BF1"/>
    <w:rsid w:val="4945A0BD"/>
    <w:rsid w:val="4948BCE6"/>
    <w:rsid w:val="4952133D"/>
    <w:rsid w:val="49527DAC"/>
    <w:rsid w:val="4955F263"/>
    <w:rsid w:val="495B8923"/>
    <w:rsid w:val="4962DE79"/>
    <w:rsid w:val="49695294"/>
    <w:rsid w:val="49704ACD"/>
    <w:rsid w:val="4982808A"/>
    <w:rsid w:val="4985B6F1"/>
    <w:rsid w:val="4995929C"/>
    <w:rsid w:val="49972783"/>
    <w:rsid w:val="49A6C227"/>
    <w:rsid w:val="49C431B7"/>
    <w:rsid w:val="49CAED26"/>
    <w:rsid w:val="49CCB38E"/>
    <w:rsid w:val="49CDDF69"/>
    <w:rsid w:val="49CF5CF3"/>
    <w:rsid w:val="49D7E615"/>
    <w:rsid w:val="49DAE774"/>
    <w:rsid w:val="49DD07F7"/>
    <w:rsid w:val="49E994C6"/>
    <w:rsid w:val="49EDDEB7"/>
    <w:rsid w:val="49F348F1"/>
    <w:rsid w:val="49FCCEDB"/>
    <w:rsid w:val="49FE2FC7"/>
    <w:rsid w:val="4A057CD6"/>
    <w:rsid w:val="4A085336"/>
    <w:rsid w:val="4A0CB24F"/>
    <w:rsid w:val="4A0E834F"/>
    <w:rsid w:val="4A192096"/>
    <w:rsid w:val="4A311B35"/>
    <w:rsid w:val="4A38CDBD"/>
    <w:rsid w:val="4A48CE64"/>
    <w:rsid w:val="4A4BA53E"/>
    <w:rsid w:val="4A4E1C6E"/>
    <w:rsid w:val="4A5A7CF2"/>
    <w:rsid w:val="4A60A2F4"/>
    <w:rsid w:val="4A641D9D"/>
    <w:rsid w:val="4A6F347D"/>
    <w:rsid w:val="4A721399"/>
    <w:rsid w:val="4A752FEE"/>
    <w:rsid w:val="4A80A996"/>
    <w:rsid w:val="4A886895"/>
    <w:rsid w:val="4A8EE31B"/>
    <w:rsid w:val="4A9C4A41"/>
    <w:rsid w:val="4A9DE2AC"/>
    <w:rsid w:val="4AA0DFF8"/>
    <w:rsid w:val="4AA929E8"/>
    <w:rsid w:val="4AAC672E"/>
    <w:rsid w:val="4AACAC07"/>
    <w:rsid w:val="4AB1B0FF"/>
    <w:rsid w:val="4AB8F0F7"/>
    <w:rsid w:val="4ABA34CA"/>
    <w:rsid w:val="4ABD99AF"/>
    <w:rsid w:val="4ABDFB2C"/>
    <w:rsid w:val="4AC15C5C"/>
    <w:rsid w:val="4AD5C79C"/>
    <w:rsid w:val="4AD630D8"/>
    <w:rsid w:val="4AD643A1"/>
    <w:rsid w:val="4AD819CE"/>
    <w:rsid w:val="4ADE51A7"/>
    <w:rsid w:val="4AF1CDE4"/>
    <w:rsid w:val="4AF452FB"/>
    <w:rsid w:val="4AF6ECC8"/>
    <w:rsid w:val="4AFCA3CD"/>
    <w:rsid w:val="4B025AEC"/>
    <w:rsid w:val="4B055DA7"/>
    <w:rsid w:val="4B0D59FB"/>
    <w:rsid w:val="4B0EA15B"/>
    <w:rsid w:val="4B185B8D"/>
    <w:rsid w:val="4B1AF732"/>
    <w:rsid w:val="4B402C47"/>
    <w:rsid w:val="4B4459D2"/>
    <w:rsid w:val="4B4AA6F1"/>
    <w:rsid w:val="4B4C6A83"/>
    <w:rsid w:val="4B4FE82F"/>
    <w:rsid w:val="4B5DCD6C"/>
    <w:rsid w:val="4B5DE609"/>
    <w:rsid w:val="4B5F9E10"/>
    <w:rsid w:val="4B677171"/>
    <w:rsid w:val="4B69A2AC"/>
    <w:rsid w:val="4B78DE6B"/>
    <w:rsid w:val="4B7A1A51"/>
    <w:rsid w:val="4B81DE22"/>
    <w:rsid w:val="4B8411DD"/>
    <w:rsid w:val="4B844A28"/>
    <w:rsid w:val="4B8726BA"/>
    <w:rsid w:val="4B8AF9F9"/>
    <w:rsid w:val="4B8B0F29"/>
    <w:rsid w:val="4B908007"/>
    <w:rsid w:val="4BA44A2B"/>
    <w:rsid w:val="4BA71264"/>
    <w:rsid w:val="4BB0D19A"/>
    <w:rsid w:val="4BC90AB5"/>
    <w:rsid w:val="4BD0C6E5"/>
    <w:rsid w:val="4BD87630"/>
    <w:rsid w:val="4BE2407E"/>
    <w:rsid w:val="4BEFC2CB"/>
    <w:rsid w:val="4C000516"/>
    <w:rsid w:val="4C14BA8D"/>
    <w:rsid w:val="4C220116"/>
    <w:rsid w:val="4C257C22"/>
    <w:rsid w:val="4C37A859"/>
    <w:rsid w:val="4C3EABC2"/>
    <w:rsid w:val="4C41CEEB"/>
    <w:rsid w:val="4C4D4665"/>
    <w:rsid w:val="4C5AA775"/>
    <w:rsid w:val="4C6B3542"/>
    <w:rsid w:val="4C6FEE14"/>
    <w:rsid w:val="4C74515F"/>
    <w:rsid w:val="4C89763A"/>
    <w:rsid w:val="4C8C4ACC"/>
    <w:rsid w:val="4C9C9B7C"/>
    <w:rsid w:val="4C9F2EA0"/>
    <w:rsid w:val="4CA4583D"/>
    <w:rsid w:val="4CA82E3D"/>
    <w:rsid w:val="4CA8E7AE"/>
    <w:rsid w:val="4CB11C5C"/>
    <w:rsid w:val="4CB18CFD"/>
    <w:rsid w:val="4CB6C793"/>
    <w:rsid w:val="4CC73256"/>
    <w:rsid w:val="4CCAF507"/>
    <w:rsid w:val="4CCB3E8A"/>
    <w:rsid w:val="4CCD5960"/>
    <w:rsid w:val="4CD64BF5"/>
    <w:rsid w:val="4CD9540A"/>
    <w:rsid w:val="4CDAB7AC"/>
    <w:rsid w:val="4CDCBC45"/>
    <w:rsid w:val="4CDE31AD"/>
    <w:rsid w:val="4CE72982"/>
    <w:rsid w:val="4CF56315"/>
    <w:rsid w:val="4CF67719"/>
    <w:rsid w:val="4CFC70A0"/>
    <w:rsid w:val="4D079742"/>
    <w:rsid w:val="4D0BCC57"/>
    <w:rsid w:val="4D0E8FED"/>
    <w:rsid w:val="4D2375CF"/>
    <w:rsid w:val="4D310B04"/>
    <w:rsid w:val="4D377ED5"/>
    <w:rsid w:val="4D486B0D"/>
    <w:rsid w:val="4D4A9BA2"/>
    <w:rsid w:val="4D4B5CEA"/>
    <w:rsid w:val="4D4D8A48"/>
    <w:rsid w:val="4D52086C"/>
    <w:rsid w:val="4D674623"/>
    <w:rsid w:val="4D6A5D14"/>
    <w:rsid w:val="4D6E3EC1"/>
    <w:rsid w:val="4D6F6FE0"/>
    <w:rsid w:val="4D792167"/>
    <w:rsid w:val="4D7E210F"/>
    <w:rsid w:val="4D814416"/>
    <w:rsid w:val="4D8C32E0"/>
    <w:rsid w:val="4D919AEF"/>
    <w:rsid w:val="4D94B05B"/>
    <w:rsid w:val="4D95985C"/>
    <w:rsid w:val="4D9B3C43"/>
    <w:rsid w:val="4D9E6B18"/>
    <w:rsid w:val="4D9E7989"/>
    <w:rsid w:val="4DA2A3D2"/>
    <w:rsid w:val="4DA69FA3"/>
    <w:rsid w:val="4DA6EA9E"/>
    <w:rsid w:val="4DB4D6F3"/>
    <w:rsid w:val="4DB51A91"/>
    <w:rsid w:val="4DBA7567"/>
    <w:rsid w:val="4DC42660"/>
    <w:rsid w:val="4DEB8024"/>
    <w:rsid w:val="4DECABC0"/>
    <w:rsid w:val="4DEF9D8A"/>
    <w:rsid w:val="4DEFA831"/>
    <w:rsid w:val="4DF9A7F8"/>
    <w:rsid w:val="4DFAD07C"/>
    <w:rsid w:val="4E080D5B"/>
    <w:rsid w:val="4E08EFEC"/>
    <w:rsid w:val="4E33F1BC"/>
    <w:rsid w:val="4E396436"/>
    <w:rsid w:val="4E3CC3B7"/>
    <w:rsid w:val="4E3DA46C"/>
    <w:rsid w:val="4E4DB30E"/>
    <w:rsid w:val="4E507EB0"/>
    <w:rsid w:val="4E52FF3C"/>
    <w:rsid w:val="4E5AE79A"/>
    <w:rsid w:val="4E5ED2E5"/>
    <w:rsid w:val="4E61D9C4"/>
    <w:rsid w:val="4E69318E"/>
    <w:rsid w:val="4E6B0B3A"/>
    <w:rsid w:val="4E6EF80C"/>
    <w:rsid w:val="4E6F82E1"/>
    <w:rsid w:val="4E71A8F4"/>
    <w:rsid w:val="4E769ED5"/>
    <w:rsid w:val="4E82BBF6"/>
    <w:rsid w:val="4E867A38"/>
    <w:rsid w:val="4E8BE396"/>
    <w:rsid w:val="4E94C510"/>
    <w:rsid w:val="4E96D665"/>
    <w:rsid w:val="4E989CCD"/>
    <w:rsid w:val="4E9B21F9"/>
    <w:rsid w:val="4EB7140E"/>
    <w:rsid w:val="4EC01CB4"/>
    <w:rsid w:val="4EC2AFEB"/>
    <w:rsid w:val="4EC2C736"/>
    <w:rsid w:val="4EC5CC25"/>
    <w:rsid w:val="4ED24F3B"/>
    <w:rsid w:val="4ED72286"/>
    <w:rsid w:val="4EE56685"/>
    <w:rsid w:val="4EF8760C"/>
    <w:rsid w:val="4EF8801B"/>
    <w:rsid w:val="4F1BA0BD"/>
    <w:rsid w:val="4F21C062"/>
    <w:rsid w:val="4F3A0D8D"/>
    <w:rsid w:val="4F44CBBD"/>
    <w:rsid w:val="4F47F05F"/>
    <w:rsid w:val="4F522CA2"/>
    <w:rsid w:val="4F5549A9"/>
    <w:rsid w:val="4F573319"/>
    <w:rsid w:val="4F58E32C"/>
    <w:rsid w:val="4F5D8236"/>
    <w:rsid w:val="4F751327"/>
    <w:rsid w:val="4F751FC4"/>
    <w:rsid w:val="4F761475"/>
    <w:rsid w:val="4F7DDF18"/>
    <w:rsid w:val="4F801181"/>
    <w:rsid w:val="4F86C067"/>
    <w:rsid w:val="4F8982EE"/>
    <w:rsid w:val="4F899D39"/>
    <w:rsid w:val="4F8E3DB3"/>
    <w:rsid w:val="4F985986"/>
    <w:rsid w:val="4F996672"/>
    <w:rsid w:val="4F9BC319"/>
    <w:rsid w:val="4FABAD92"/>
    <w:rsid w:val="4FADBF04"/>
    <w:rsid w:val="4FB5F14E"/>
    <w:rsid w:val="4FB771E1"/>
    <w:rsid w:val="4FB8E7C3"/>
    <w:rsid w:val="4FBC0FA9"/>
    <w:rsid w:val="4FC331A8"/>
    <w:rsid w:val="4FCE6D7D"/>
    <w:rsid w:val="4FED4B30"/>
    <w:rsid w:val="50003224"/>
    <w:rsid w:val="50034B64"/>
    <w:rsid w:val="500C4EE1"/>
    <w:rsid w:val="50100E36"/>
    <w:rsid w:val="502BB65A"/>
    <w:rsid w:val="502BFDEC"/>
    <w:rsid w:val="503710FE"/>
    <w:rsid w:val="503B52BF"/>
    <w:rsid w:val="504B94F5"/>
    <w:rsid w:val="50525626"/>
    <w:rsid w:val="505269F4"/>
    <w:rsid w:val="5068A3E4"/>
    <w:rsid w:val="506C3248"/>
    <w:rsid w:val="506EDC06"/>
    <w:rsid w:val="50728751"/>
    <w:rsid w:val="50746798"/>
    <w:rsid w:val="508D4E9E"/>
    <w:rsid w:val="509A7B0A"/>
    <w:rsid w:val="50A05A9F"/>
    <w:rsid w:val="50A12F43"/>
    <w:rsid w:val="50A889D7"/>
    <w:rsid w:val="50AC87C2"/>
    <w:rsid w:val="50B24A80"/>
    <w:rsid w:val="50B3D2F5"/>
    <w:rsid w:val="50B4001F"/>
    <w:rsid w:val="50B5A435"/>
    <w:rsid w:val="50B7D532"/>
    <w:rsid w:val="50BF360E"/>
    <w:rsid w:val="50BFA097"/>
    <w:rsid w:val="50C15F0A"/>
    <w:rsid w:val="50C5677F"/>
    <w:rsid w:val="50CC3BE4"/>
    <w:rsid w:val="50D1AE5E"/>
    <w:rsid w:val="50D64BF5"/>
    <w:rsid w:val="50DCA610"/>
    <w:rsid w:val="50DCB0F8"/>
    <w:rsid w:val="50E94F78"/>
    <w:rsid w:val="50EC94F8"/>
    <w:rsid w:val="50EF3952"/>
    <w:rsid w:val="50F0C524"/>
    <w:rsid w:val="50F0F28F"/>
    <w:rsid w:val="50F473C6"/>
    <w:rsid w:val="510E9747"/>
    <w:rsid w:val="5118030B"/>
    <w:rsid w:val="511BDF3E"/>
    <w:rsid w:val="5128C69E"/>
    <w:rsid w:val="512C7501"/>
    <w:rsid w:val="51316EE7"/>
    <w:rsid w:val="513544E9"/>
    <w:rsid w:val="514CE961"/>
    <w:rsid w:val="514FAFA6"/>
    <w:rsid w:val="5153346A"/>
    <w:rsid w:val="5159490C"/>
    <w:rsid w:val="515A5036"/>
    <w:rsid w:val="515FDC72"/>
    <w:rsid w:val="516E4A88"/>
    <w:rsid w:val="51706033"/>
    <w:rsid w:val="5175ECEE"/>
    <w:rsid w:val="5180250C"/>
    <w:rsid w:val="518437A9"/>
    <w:rsid w:val="518AAF28"/>
    <w:rsid w:val="51995C39"/>
    <w:rsid w:val="519A02D1"/>
    <w:rsid w:val="51A61A09"/>
    <w:rsid w:val="51B7530B"/>
    <w:rsid w:val="51B938D7"/>
    <w:rsid w:val="51CB0C6A"/>
    <w:rsid w:val="51D08BD3"/>
    <w:rsid w:val="51D2689E"/>
    <w:rsid w:val="51D874B7"/>
    <w:rsid w:val="51E2826A"/>
    <w:rsid w:val="51E2CC15"/>
    <w:rsid w:val="5201044F"/>
    <w:rsid w:val="52018EED"/>
    <w:rsid w:val="52025C0A"/>
    <w:rsid w:val="52046B38"/>
    <w:rsid w:val="520889D5"/>
    <w:rsid w:val="520CAF3D"/>
    <w:rsid w:val="521C5587"/>
    <w:rsid w:val="521C8991"/>
    <w:rsid w:val="522E17A6"/>
    <w:rsid w:val="522E22AD"/>
    <w:rsid w:val="52364B92"/>
    <w:rsid w:val="5237C6DE"/>
    <w:rsid w:val="52475C04"/>
    <w:rsid w:val="5249226C"/>
    <w:rsid w:val="524ACBE1"/>
    <w:rsid w:val="524C7F36"/>
    <w:rsid w:val="525AF478"/>
    <w:rsid w:val="525D7791"/>
    <w:rsid w:val="525D842E"/>
    <w:rsid w:val="525E3F3C"/>
    <w:rsid w:val="525F1B13"/>
    <w:rsid w:val="52639BDC"/>
    <w:rsid w:val="5267321F"/>
    <w:rsid w:val="52692B58"/>
    <w:rsid w:val="52719B55"/>
    <w:rsid w:val="527DD16E"/>
    <w:rsid w:val="527E8E22"/>
    <w:rsid w:val="5282D051"/>
    <w:rsid w:val="5287D067"/>
    <w:rsid w:val="528E195B"/>
    <w:rsid w:val="52906A40"/>
    <w:rsid w:val="52955FCC"/>
    <w:rsid w:val="5295ECC3"/>
    <w:rsid w:val="5296C3F0"/>
    <w:rsid w:val="52A00B9E"/>
    <w:rsid w:val="52A86504"/>
    <w:rsid w:val="52A9843C"/>
    <w:rsid w:val="52ACC1F7"/>
    <w:rsid w:val="52ADBDB4"/>
    <w:rsid w:val="52AE77EF"/>
    <w:rsid w:val="52B77FD1"/>
    <w:rsid w:val="52BB6787"/>
    <w:rsid w:val="52C17D19"/>
    <w:rsid w:val="52C6217A"/>
    <w:rsid w:val="52CEA06A"/>
    <w:rsid w:val="52D34220"/>
    <w:rsid w:val="52DF5D8B"/>
    <w:rsid w:val="52E29341"/>
    <w:rsid w:val="52E466E5"/>
    <w:rsid w:val="52E64282"/>
    <w:rsid w:val="52EAF615"/>
    <w:rsid w:val="52FA2C24"/>
    <w:rsid w:val="53002B65"/>
    <w:rsid w:val="53032DBA"/>
    <w:rsid w:val="53065F4F"/>
    <w:rsid w:val="530D0B0B"/>
    <w:rsid w:val="53116467"/>
    <w:rsid w:val="531DC8B5"/>
    <w:rsid w:val="532D0B4E"/>
    <w:rsid w:val="5340C750"/>
    <w:rsid w:val="5343582B"/>
    <w:rsid w:val="5346216D"/>
    <w:rsid w:val="5358FF21"/>
    <w:rsid w:val="53606F8B"/>
    <w:rsid w:val="5362A470"/>
    <w:rsid w:val="536DCCFB"/>
    <w:rsid w:val="536FF5B6"/>
    <w:rsid w:val="53721BE6"/>
    <w:rsid w:val="5373D9B5"/>
    <w:rsid w:val="53763E10"/>
    <w:rsid w:val="537CBDEF"/>
    <w:rsid w:val="53829E3F"/>
    <w:rsid w:val="53910E91"/>
    <w:rsid w:val="5391A696"/>
    <w:rsid w:val="53A0C110"/>
    <w:rsid w:val="53A81DBA"/>
    <w:rsid w:val="53B53EA3"/>
    <w:rsid w:val="53C84FC7"/>
    <w:rsid w:val="53D0D076"/>
    <w:rsid w:val="53D9B3B8"/>
    <w:rsid w:val="53E22F59"/>
    <w:rsid w:val="53E3CC32"/>
    <w:rsid w:val="5404A5B1"/>
    <w:rsid w:val="54060058"/>
    <w:rsid w:val="5410A4BB"/>
    <w:rsid w:val="5415A027"/>
    <w:rsid w:val="5416B940"/>
    <w:rsid w:val="541A66D0"/>
    <w:rsid w:val="541BC216"/>
    <w:rsid w:val="542132E8"/>
    <w:rsid w:val="54221B77"/>
    <w:rsid w:val="54238142"/>
    <w:rsid w:val="54295D8E"/>
    <w:rsid w:val="542B9762"/>
    <w:rsid w:val="5432A090"/>
    <w:rsid w:val="5433BFFA"/>
    <w:rsid w:val="5434F713"/>
    <w:rsid w:val="54388500"/>
    <w:rsid w:val="5438FD0E"/>
    <w:rsid w:val="543E4B7E"/>
    <w:rsid w:val="544C5D16"/>
    <w:rsid w:val="544C5FC6"/>
    <w:rsid w:val="5451EECD"/>
    <w:rsid w:val="5469D712"/>
    <w:rsid w:val="546C9861"/>
    <w:rsid w:val="546D2903"/>
    <w:rsid w:val="546FDCCA"/>
    <w:rsid w:val="547680FF"/>
    <w:rsid w:val="54872474"/>
    <w:rsid w:val="54878DC2"/>
    <w:rsid w:val="54944D18"/>
    <w:rsid w:val="54976DCC"/>
    <w:rsid w:val="54ABA67E"/>
    <w:rsid w:val="54AD7062"/>
    <w:rsid w:val="54AF58D7"/>
    <w:rsid w:val="54BCC044"/>
    <w:rsid w:val="54BE3DC9"/>
    <w:rsid w:val="54BED971"/>
    <w:rsid w:val="54C159EC"/>
    <w:rsid w:val="54C1DAE0"/>
    <w:rsid w:val="54C40DE6"/>
    <w:rsid w:val="54C4739C"/>
    <w:rsid w:val="54C7C97E"/>
    <w:rsid w:val="54CB53E1"/>
    <w:rsid w:val="54D178E2"/>
    <w:rsid w:val="54DAB732"/>
    <w:rsid w:val="54E1571F"/>
    <w:rsid w:val="54E3426B"/>
    <w:rsid w:val="54E8FFFA"/>
    <w:rsid w:val="54EF069E"/>
    <w:rsid w:val="54F316AA"/>
    <w:rsid w:val="54F45E0E"/>
    <w:rsid w:val="54F4EC25"/>
    <w:rsid w:val="54F8BA9C"/>
    <w:rsid w:val="54FB57A8"/>
    <w:rsid w:val="5503253F"/>
    <w:rsid w:val="550589F7"/>
    <w:rsid w:val="550BC86B"/>
    <w:rsid w:val="5518E04E"/>
    <w:rsid w:val="551DF16B"/>
    <w:rsid w:val="5524F186"/>
    <w:rsid w:val="552BA98E"/>
    <w:rsid w:val="552BC058"/>
    <w:rsid w:val="55320F5A"/>
    <w:rsid w:val="553EE91B"/>
    <w:rsid w:val="554968AD"/>
    <w:rsid w:val="554D328A"/>
    <w:rsid w:val="555D2FBC"/>
    <w:rsid w:val="5561BEF4"/>
    <w:rsid w:val="5564C0C0"/>
    <w:rsid w:val="55652BF7"/>
    <w:rsid w:val="5568FBA7"/>
    <w:rsid w:val="55815630"/>
    <w:rsid w:val="5588BF71"/>
    <w:rsid w:val="55891558"/>
    <w:rsid w:val="558FFF30"/>
    <w:rsid w:val="55945687"/>
    <w:rsid w:val="55970C1B"/>
    <w:rsid w:val="55A7CC63"/>
    <w:rsid w:val="55AB79A8"/>
    <w:rsid w:val="55AD2774"/>
    <w:rsid w:val="55AE4323"/>
    <w:rsid w:val="55B3FFE2"/>
    <w:rsid w:val="55B840B4"/>
    <w:rsid w:val="55B9D799"/>
    <w:rsid w:val="55C0B992"/>
    <w:rsid w:val="55C13828"/>
    <w:rsid w:val="55C824B0"/>
    <w:rsid w:val="55D67940"/>
    <w:rsid w:val="55E7E6F1"/>
    <w:rsid w:val="56086C08"/>
    <w:rsid w:val="560D96DE"/>
    <w:rsid w:val="560F5A70"/>
    <w:rsid w:val="56116E45"/>
    <w:rsid w:val="5617E0AA"/>
    <w:rsid w:val="5618E548"/>
    <w:rsid w:val="561AE867"/>
    <w:rsid w:val="561F7775"/>
    <w:rsid w:val="5624CE2B"/>
    <w:rsid w:val="5625E6D9"/>
    <w:rsid w:val="56268D8F"/>
    <w:rsid w:val="563A7115"/>
    <w:rsid w:val="564ED655"/>
    <w:rsid w:val="56569867"/>
    <w:rsid w:val="56588A4F"/>
    <w:rsid w:val="565C58C0"/>
    <w:rsid w:val="565E1121"/>
    <w:rsid w:val="565E1448"/>
    <w:rsid w:val="565E4353"/>
    <w:rsid w:val="565F8413"/>
    <w:rsid w:val="56609B2E"/>
    <w:rsid w:val="5660AC97"/>
    <w:rsid w:val="56652927"/>
    <w:rsid w:val="5668962A"/>
    <w:rsid w:val="566C1913"/>
    <w:rsid w:val="56703CC8"/>
    <w:rsid w:val="56750BCE"/>
    <w:rsid w:val="56765CFD"/>
    <w:rsid w:val="5677D09A"/>
    <w:rsid w:val="567A6604"/>
    <w:rsid w:val="5689FE6E"/>
    <w:rsid w:val="5690ED66"/>
    <w:rsid w:val="569F00CA"/>
    <w:rsid w:val="56A054B2"/>
    <w:rsid w:val="56A101D0"/>
    <w:rsid w:val="56A590DE"/>
    <w:rsid w:val="56BD3459"/>
    <w:rsid w:val="56C47AE7"/>
    <w:rsid w:val="56D9E87B"/>
    <w:rsid w:val="56F3A107"/>
    <w:rsid w:val="56F812B3"/>
    <w:rsid w:val="56FC23F7"/>
    <w:rsid w:val="57031BE7"/>
    <w:rsid w:val="5706113F"/>
    <w:rsid w:val="5706E0F5"/>
    <w:rsid w:val="570BBD5C"/>
    <w:rsid w:val="570F8E10"/>
    <w:rsid w:val="57178BAE"/>
    <w:rsid w:val="57235AF0"/>
    <w:rsid w:val="5724E5B9"/>
    <w:rsid w:val="572AB9C3"/>
    <w:rsid w:val="572C18B7"/>
    <w:rsid w:val="57305DD9"/>
    <w:rsid w:val="5738023B"/>
    <w:rsid w:val="573CE909"/>
    <w:rsid w:val="573D9273"/>
    <w:rsid w:val="5744245F"/>
    <w:rsid w:val="5745AAE3"/>
    <w:rsid w:val="57524088"/>
    <w:rsid w:val="5761DD10"/>
    <w:rsid w:val="5764BE88"/>
    <w:rsid w:val="5768935A"/>
    <w:rsid w:val="57724279"/>
    <w:rsid w:val="577936CF"/>
    <w:rsid w:val="577C4A54"/>
    <w:rsid w:val="578DB0B0"/>
    <w:rsid w:val="579072FD"/>
    <w:rsid w:val="57A06CB4"/>
    <w:rsid w:val="57A69685"/>
    <w:rsid w:val="57A89C9F"/>
    <w:rsid w:val="57A8FB11"/>
    <w:rsid w:val="57B1AF65"/>
    <w:rsid w:val="57B3B10B"/>
    <w:rsid w:val="57B9DBD9"/>
    <w:rsid w:val="57C53649"/>
    <w:rsid w:val="57CDD4FD"/>
    <w:rsid w:val="57DAB804"/>
    <w:rsid w:val="57DD4DA6"/>
    <w:rsid w:val="57DF024E"/>
    <w:rsid w:val="57E8225B"/>
    <w:rsid w:val="57EB995D"/>
    <w:rsid w:val="580562AA"/>
    <w:rsid w:val="58083A3A"/>
    <w:rsid w:val="58086996"/>
    <w:rsid w:val="580B1CB5"/>
    <w:rsid w:val="5814E6BD"/>
    <w:rsid w:val="5820DB16"/>
    <w:rsid w:val="582D4722"/>
    <w:rsid w:val="5839E68A"/>
    <w:rsid w:val="5856A6DA"/>
    <w:rsid w:val="5868E502"/>
    <w:rsid w:val="586BA0B3"/>
    <w:rsid w:val="5871F8D1"/>
    <w:rsid w:val="58779CCC"/>
    <w:rsid w:val="587B24D6"/>
    <w:rsid w:val="588FA9F8"/>
    <w:rsid w:val="58953CBE"/>
    <w:rsid w:val="58A20EC8"/>
    <w:rsid w:val="58AA31E7"/>
    <w:rsid w:val="58AFECF0"/>
    <w:rsid w:val="58B3BA57"/>
    <w:rsid w:val="58C10AE8"/>
    <w:rsid w:val="58C97665"/>
    <w:rsid w:val="58CF1C50"/>
    <w:rsid w:val="58D3B09D"/>
    <w:rsid w:val="58DF7DB9"/>
    <w:rsid w:val="58E0B7D9"/>
    <w:rsid w:val="58E95B60"/>
    <w:rsid w:val="58EC4D72"/>
    <w:rsid w:val="58FC5EC0"/>
    <w:rsid w:val="58FFA18F"/>
    <w:rsid w:val="58FFF877"/>
    <w:rsid w:val="59149853"/>
    <w:rsid w:val="59193F83"/>
    <w:rsid w:val="592DAB63"/>
    <w:rsid w:val="59368C7F"/>
    <w:rsid w:val="593E20A6"/>
    <w:rsid w:val="5945B853"/>
    <w:rsid w:val="5948F0F1"/>
    <w:rsid w:val="5968C7D6"/>
    <w:rsid w:val="596AD5E9"/>
    <w:rsid w:val="596F34EF"/>
    <w:rsid w:val="5971FACA"/>
    <w:rsid w:val="5975AF08"/>
    <w:rsid w:val="597995E6"/>
    <w:rsid w:val="59899717"/>
    <w:rsid w:val="598A2708"/>
    <w:rsid w:val="598A85B7"/>
    <w:rsid w:val="5994A8F5"/>
    <w:rsid w:val="599FFE72"/>
    <w:rsid w:val="59A1DC78"/>
    <w:rsid w:val="59A5FFC5"/>
    <w:rsid w:val="59BEFFE9"/>
    <w:rsid w:val="59C0FEFE"/>
    <w:rsid w:val="59C5A52C"/>
    <w:rsid w:val="59C623F7"/>
    <w:rsid w:val="59CF1DF7"/>
    <w:rsid w:val="59D319D4"/>
    <w:rsid w:val="59D6BF48"/>
    <w:rsid w:val="59DB5D08"/>
    <w:rsid w:val="59DBD78B"/>
    <w:rsid w:val="59DD07DD"/>
    <w:rsid w:val="59DFC8AE"/>
    <w:rsid w:val="59E3265B"/>
    <w:rsid w:val="59E48375"/>
    <w:rsid w:val="5A0080A8"/>
    <w:rsid w:val="5A071E06"/>
    <w:rsid w:val="5A191BC9"/>
    <w:rsid w:val="5A1B0DD4"/>
    <w:rsid w:val="5A1EB6A6"/>
    <w:rsid w:val="5A2C60D3"/>
    <w:rsid w:val="5A2E9DED"/>
    <w:rsid w:val="5A2FBBEC"/>
    <w:rsid w:val="5A37B31D"/>
    <w:rsid w:val="5A3D1273"/>
    <w:rsid w:val="5A44F997"/>
    <w:rsid w:val="5A473A17"/>
    <w:rsid w:val="5A474E46"/>
    <w:rsid w:val="5A4B1F1C"/>
    <w:rsid w:val="5A4FEF5F"/>
    <w:rsid w:val="5A7FF295"/>
    <w:rsid w:val="5A98F86F"/>
    <w:rsid w:val="5A9F3A6C"/>
    <w:rsid w:val="5AA89FAF"/>
    <w:rsid w:val="5ABA8EBD"/>
    <w:rsid w:val="5ABC4673"/>
    <w:rsid w:val="5AC3CAE2"/>
    <w:rsid w:val="5AC60C7F"/>
    <w:rsid w:val="5AC9EFA2"/>
    <w:rsid w:val="5ACAE978"/>
    <w:rsid w:val="5ACD87FD"/>
    <w:rsid w:val="5AE6D3D8"/>
    <w:rsid w:val="5AEDF4E3"/>
    <w:rsid w:val="5AEE8C85"/>
    <w:rsid w:val="5AF81E72"/>
    <w:rsid w:val="5AFA9D43"/>
    <w:rsid w:val="5AFD4F4D"/>
    <w:rsid w:val="5AFFB8A0"/>
    <w:rsid w:val="5B010662"/>
    <w:rsid w:val="5B0E138E"/>
    <w:rsid w:val="5B17F78A"/>
    <w:rsid w:val="5B1C5A45"/>
    <w:rsid w:val="5B247287"/>
    <w:rsid w:val="5B265618"/>
    <w:rsid w:val="5B2F8FB9"/>
    <w:rsid w:val="5B33D841"/>
    <w:rsid w:val="5B3CC564"/>
    <w:rsid w:val="5B3FA4F8"/>
    <w:rsid w:val="5B4577C2"/>
    <w:rsid w:val="5B4B3E78"/>
    <w:rsid w:val="5B4FB0FE"/>
    <w:rsid w:val="5B5286CE"/>
    <w:rsid w:val="5B6EB35D"/>
    <w:rsid w:val="5B6ECEC4"/>
    <w:rsid w:val="5B77603D"/>
    <w:rsid w:val="5B79FACC"/>
    <w:rsid w:val="5B7B3FE8"/>
    <w:rsid w:val="5B848C29"/>
    <w:rsid w:val="5B86F6CD"/>
    <w:rsid w:val="5B8979E9"/>
    <w:rsid w:val="5B89DDA1"/>
    <w:rsid w:val="5B9A3793"/>
    <w:rsid w:val="5BA53C6A"/>
    <w:rsid w:val="5BADD007"/>
    <w:rsid w:val="5BB5AB74"/>
    <w:rsid w:val="5BBE28A5"/>
    <w:rsid w:val="5BBE6E02"/>
    <w:rsid w:val="5BC140C8"/>
    <w:rsid w:val="5BC19132"/>
    <w:rsid w:val="5BC3EB4C"/>
    <w:rsid w:val="5BC9BFF2"/>
    <w:rsid w:val="5BCAF378"/>
    <w:rsid w:val="5BD8844D"/>
    <w:rsid w:val="5BD8B957"/>
    <w:rsid w:val="5BDAB381"/>
    <w:rsid w:val="5BDBEB8D"/>
    <w:rsid w:val="5BDF679E"/>
    <w:rsid w:val="5BE26391"/>
    <w:rsid w:val="5BE71327"/>
    <w:rsid w:val="5BEA3BD9"/>
    <w:rsid w:val="5BECDC54"/>
    <w:rsid w:val="5BEE9308"/>
    <w:rsid w:val="5BF1EE65"/>
    <w:rsid w:val="5BFAD7F8"/>
    <w:rsid w:val="5BFF6838"/>
    <w:rsid w:val="5C03FC91"/>
    <w:rsid w:val="5C0578C2"/>
    <w:rsid w:val="5C07C3F1"/>
    <w:rsid w:val="5C1081DF"/>
    <w:rsid w:val="5C11ADDD"/>
    <w:rsid w:val="5C1FD663"/>
    <w:rsid w:val="5C20F3AB"/>
    <w:rsid w:val="5C23AA00"/>
    <w:rsid w:val="5C2DFB58"/>
    <w:rsid w:val="5C37D12C"/>
    <w:rsid w:val="5C3ECB18"/>
    <w:rsid w:val="5C40CE29"/>
    <w:rsid w:val="5C4D3F54"/>
    <w:rsid w:val="5C526A96"/>
    <w:rsid w:val="5C6326A4"/>
    <w:rsid w:val="5C6BB8FB"/>
    <w:rsid w:val="5C76A7BD"/>
    <w:rsid w:val="5C780468"/>
    <w:rsid w:val="5C7AE8C2"/>
    <w:rsid w:val="5C7E65E8"/>
    <w:rsid w:val="5C7FD67A"/>
    <w:rsid w:val="5C8F5B4C"/>
    <w:rsid w:val="5C9EA6C4"/>
    <w:rsid w:val="5C9FEFC9"/>
    <w:rsid w:val="5CA57ED0"/>
    <w:rsid w:val="5CA8AF1D"/>
    <w:rsid w:val="5CB1832B"/>
    <w:rsid w:val="5CC0128F"/>
    <w:rsid w:val="5CC5E9EF"/>
    <w:rsid w:val="5CC8255C"/>
    <w:rsid w:val="5CD011C4"/>
    <w:rsid w:val="5CD3A894"/>
    <w:rsid w:val="5CD4D3E4"/>
    <w:rsid w:val="5CD80280"/>
    <w:rsid w:val="5CDC9D0B"/>
    <w:rsid w:val="5CE0C772"/>
    <w:rsid w:val="5CE45F1D"/>
    <w:rsid w:val="5CE663C8"/>
    <w:rsid w:val="5CEB6520"/>
    <w:rsid w:val="5CF43833"/>
    <w:rsid w:val="5CF9D26D"/>
    <w:rsid w:val="5CFE496B"/>
    <w:rsid w:val="5D0DC593"/>
    <w:rsid w:val="5D118E75"/>
    <w:rsid w:val="5D19394D"/>
    <w:rsid w:val="5D2C287B"/>
    <w:rsid w:val="5D308DB8"/>
    <w:rsid w:val="5D34B442"/>
    <w:rsid w:val="5D365340"/>
    <w:rsid w:val="5D37E6CC"/>
    <w:rsid w:val="5D3B484F"/>
    <w:rsid w:val="5D3B8646"/>
    <w:rsid w:val="5D60C771"/>
    <w:rsid w:val="5D687BB6"/>
    <w:rsid w:val="5D6E7ED1"/>
    <w:rsid w:val="5D75FDBB"/>
    <w:rsid w:val="5D787DC4"/>
    <w:rsid w:val="5D8454C6"/>
    <w:rsid w:val="5D846253"/>
    <w:rsid w:val="5D94F715"/>
    <w:rsid w:val="5DA74460"/>
    <w:rsid w:val="5DACA118"/>
    <w:rsid w:val="5DB0AA0A"/>
    <w:rsid w:val="5DB67518"/>
    <w:rsid w:val="5DB88B87"/>
    <w:rsid w:val="5DC2226A"/>
    <w:rsid w:val="5DC6C44D"/>
    <w:rsid w:val="5DC702AC"/>
    <w:rsid w:val="5DCB9278"/>
    <w:rsid w:val="5DD7AC91"/>
    <w:rsid w:val="5DDA0003"/>
    <w:rsid w:val="5DE2640F"/>
    <w:rsid w:val="5DF5FD36"/>
    <w:rsid w:val="5DF800AB"/>
    <w:rsid w:val="5DFC2B12"/>
    <w:rsid w:val="5E0028C3"/>
    <w:rsid w:val="5E0A7091"/>
    <w:rsid w:val="5E1A067B"/>
    <w:rsid w:val="5E1E9589"/>
    <w:rsid w:val="5E1F8753"/>
    <w:rsid w:val="5E377BD7"/>
    <w:rsid w:val="5E3FB05A"/>
    <w:rsid w:val="5E42511A"/>
    <w:rsid w:val="5E47A60D"/>
    <w:rsid w:val="5E48BAE9"/>
    <w:rsid w:val="5E4DF228"/>
    <w:rsid w:val="5E55190B"/>
    <w:rsid w:val="5E5CA5A6"/>
    <w:rsid w:val="5E5EFD6A"/>
    <w:rsid w:val="5E60C5B8"/>
    <w:rsid w:val="5E619D48"/>
    <w:rsid w:val="5E641612"/>
    <w:rsid w:val="5E70A944"/>
    <w:rsid w:val="5E80D76A"/>
    <w:rsid w:val="5E82EEC2"/>
    <w:rsid w:val="5E8C49EE"/>
    <w:rsid w:val="5E8F1443"/>
    <w:rsid w:val="5E9D68D7"/>
    <w:rsid w:val="5EA4762C"/>
    <w:rsid w:val="5EB57970"/>
    <w:rsid w:val="5EB5A897"/>
    <w:rsid w:val="5ECCC5DC"/>
    <w:rsid w:val="5ED9882F"/>
    <w:rsid w:val="5EE13B2B"/>
    <w:rsid w:val="5EE1BB3A"/>
    <w:rsid w:val="5EE92CB8"/>
    <w:rsid w:val="5EF62756"/>
    <w:rsid w:val="5EF99172"/>
    <w:rsid w:val="5EFB6ADE"/>
    <w:rsid w:val="5EFD82E9"/>
    <w:rsid w:val="5F04E533"/>
    <w:rsid w:val="5F081446"/>
    <w:rsid w:val="5F1642C0"/>
    <w:rsid w:val="5F16CF41"/>
    <w:rsid w:val="5F211C90"/>
    <w:rsid w:val="5F27A574"/>
    <w:rsid w:val="5F2FF79E"/>
    <w:rsid w:val="5F383BBC"/>
    <w:rsid w:val="5F3B350F"/>
    <w:rsid w:val="5F3DB681"/>
    <w:rsid w:val="5F4712A2"/>
    <w:rsid w:val="5F4855B5"/>
    <w:rsid w:val="5F50B4CA"/>
    <w:rsid w:val="5F5FB04D"/>
    <w:rsid w:val="5F74F4FF"/>
    <w:rsid w:val="5F8084A4"/>
    <w:rsid w:val="5F827C51"/>
    <w:rsid w:val="5F8A434F"/>
    <w:rsid w:val="5F8A56B6"/>
    <w:rsid w:val="5F8BFCEE"/>
    <w:rsid w:val="5F8C9745"/>
    <w:rsid w:val="5F8EA285"/>
    <w:rsid w:val="5F920224"/>
    <w:rsid w:val="5F9722B5"/>
    <w:rsid w:val="5F9F5086"/>
    <w:rsid w:val="5FA34C95"/>
    <w:rsid w:val="5FADA1D8"/>
    <w:rsid w:val="5FBB71B9"/>
    <w:rsid w:val="5FC0933D"/>
    <w:rsid w:val="5FC3C826"/>
    <w:rsid w:val="5FCC0432"/>
    <w:rsid w:val="5FCEB6C3"/>
    <w:rsid w:val="5FD92CA2"/>
    <w:rsid w:val="5FDE80F7"/>
    <w:rsid w:val="5FE41264"/>
    <w:rsid w:val="5FE8297C"/>
    <w:rsid w:val="5FF9C73B"/>
    <w:rsid w:val="60019FAD"/>
    <w:rsid w:val="600369D3"/>
    <w:rsid w:val="600B7E79"/>
    <w:rsid w:val="600F7040"/>
    <w:rsid w:val="60125958"/>
    <w:rsid w:val="601BE503"/>
    <w:rsid w:val="60217348"/>
    <w:rsid w:val="602AC8C5"/>
    <w:rsid w:val="6031609C"/>
    <w:rsid w:val="60364AB7"/>
    <w:rsid w:val="60394456"/>
    <w:rsid w:val="60488382"/>
    <w:rsid w:val="604C6BFA"/>
    <w:rsid w:val="60526F60"/>
    <w:rsid w:val="60589D44"/>
    <w:rsid w:val="60690ECD"/>
    <w:rsid w:val="6075BD37"/>
    <w:rsid w:val="60871B6F"/>
    <w:rsid w:val="608E3A5A"/>
    <w:rsid w:val="6097533E"/>
    <w:rsid w:val="609767CE"/>
    <w:rsid w:val="60A1949A"/>
    <w:rsid w:val="60A318A2"/>
    <w:rsid w:val="60B21321"/>
    <w:rsid w:val="60B4EDA8"/>
    <w:rsid w:val="60BA9746"/>
    <w:rsid w:val="60C49512"/>
    <w:rsid w:val="60C6EB4A"/>
    <w:rsid w:val="60CC2234"/>
    <w:rsid w:val="60CCA2BF"/>
    <w:rsid w:val="60D09497"/>
    <w:rsid w:val="60D220F6"/>
    <w:rsid w:val="60D9480D"/>
    <w:rsid w:val="60DA6346"/>
    <w:rsid w:val="60DEAB70"/>
    <w:rsid w:val="60DF26B5"/>
    <w:rsid w:val="60E11AC5"/>
    <w:rsid w:val="60E8ACF1"/>
    <w:rsid w:val="60E9E74F"/>
    <w:rsid w:val="60E9E9C3"/>
    <w:rsid w:val="60F81171"/>
    <w:rsid w:val="60F98004"/>
    <w:rsid w:val="61017C58"/>
    <w:rsid w:val="610EA4FD"/>
    <w:rsid w:val="610EC7A0"/>
    <w:rsid w:val="6117CA3E"/>
    <w:rsid w:val="6119D30F"/>
    <w:rsid w:val="611B2520"/>
    <w:rsid w:val="611F0470"/>
    <w:rsid w:val="61216CF1"/>
    <w:rsid w:val="612C5FE9"/>
    <w:rsid w:val="6138DAC1"/>
    <w:rsid w:val="613E4609"/>
    <w:rsid w:val="61454D35"/>
    <w:rsid w:val="614EAA4D"/>
    <w:rsid w:val="616138D8"/>
    <w:rsid w:val="616AA2E8"/>
    <w:rsid w:val="616BB67B"/>
    <w:rsid w:val="6179276A"/>
    <w:rsid w:val="6185CADD"/>
    <w:rsid w:val="6186DBAF"/>
    <w:rsid w:val="6190E4A4"/>
    <w:rsid w:val="61A21DA6"/>
    <w:rsid w:val="61A50133"/>
    <w:rsid w:val="61A9AFBE"/>
    <w:rsid w:val="61AC31EC"/>
    <w:rsid w:val="61BFEF9C"/>
    <w:rsid w:val="61C20060"/>
    <w:rsid w:val="61C23A9F"/>
    <w:rsid w:val="61C5FFF0"/>
    <w:rsid w:val="61CE608F"/>
    <w:rsid w:val="61CF90EE"/>
    <w:rsid w:val="61CFECB5"/>
    <w:rsid w:val="61D84F49"/>
    <w:rsid w:val="61E4DB1A"/>
    <w:rsid w:val="61E7CF2A"/>
    <w:rsid w:val="61E8779B"/>
    <w:rsid w:val="61FC2677"/>
    <w:rsid w:val="61FC7A13"/>
    <w:rsid w:val="61FE33DF"/>
    <w:rsid w:val="620B6524"/>
    <w:rsid w:val="6211AB35"/>
    <w:rsid w:val="6218195D"/>
    <w:rsid w:val="621861FD"/>
    <w:rsid w:val="621E4B56"/>
    <w:rsid w:val="622150AE"/>
    <w:rsid w:val="62225A66"/>
    <w:rsid w:val="6224D036"/>
    <w:rsid w:val="622F3A0C"/>
    <w:rsid w:val="62330BA0"/>
    <w:rsid w:val="6237F1A0"/>
    <w:rsid w:val="623CD8E2"/>
    <w:rsid w:val="62426028"/>
    <w:rsid w:val="62574931"/>
    <w:rsid w:val="625C4F27"/>
    <w:rsid w:val="6260EA1A"/>
    <w:rsid w:val="62639833"/>
    <w:rsid w:val="6267424F"/>
    <w:rsid w:val="626EEDE7"/>
    <w:rsid w:val="6270AC81"/>
    <w:rsid w:val="6270BA56"/>
    <w:rsid w:val="6276FA7C"/>
    <w:rsid w:val="627E0F49"/>
    <w:rsid w:val="629B58EC"/>
    <w:rsid w:val="629E6BF6"/>
    <w:rsid w:val="62B01AE4"/>
    <w:rsid w:val="62BBEE59"/>
    <w:rsid w:val="62D09352"/>
    <w:rsid w:val="62D446BF"/>
    <w:rsid w:val="62D52623"/>
    <w:rsid w:val="62E5EFBA"/>
    <w:rsid w:val="62F8DB54"/>
    <w:rsid w:val="62F9B381"/>
    <w:rsid w:val="62FA0909"/>
    <w:rsid w:val="62FBF35D"/>
    <w:rsid w:val="63065028"/>
    <w:rsid w:val="630B6558"/>
    <w:rsid w:val="63160A5A"/>
    <w:rsid w:val="63177C4A"/>
    <w:rsid w:val="631C70C8"/>
    <w:rsid w:val="631ED15D"/>
    <w:rsid w:val="63207713"/>
    <w:rsid w:val="63285D12"/>
    <w:rsid w:val="632E8FED"/>
    <w:rsid w:val="632FFF51"/>
    <w:rsid w:val="633468D0"/>
    <w:rsid w:val="63376D1D"/>
    <w:rsid w:val="633CC34C"/>
    <w:rsid w:val="633DDAA4"/>
    <w:rsid w:val="6349F528"/>
    <w:rsid w:val="63748D50"/>
    <w:rsid w:val="637A3F74"/>
    <w:rsid w:val="637BF48A"/>
    <w:rsid w:val="6381FEE9"/>
    <w:rsid w:val="638608D0"/>
    <w:rsid w:val="638C1021"/>
    <w:rsid w:val="6394CD14"/>
    <w:rsid w:val="63967C42"/>
    <w:rsid w:val="639A4DAA"/>
    <w:rsid w:val="639B58D9"/>
    <w:rsid w:val="63B84DDE"/>
    <w:rsid w:val="63CB6F41"/>
    <w:rsid w:val="63CF135E"/>
    <w:rsid w:val="63DBF9AA"/>
    <w:rsid w:val="63DC6D8E"/>
    <w:rsid w:val="63E1AFB7"/>
    <w:rsid w:val="63E3E773"/>
    <w:rsid w:val="63EDE8FB"/>
    <w:rsid w:val="63F2F31D"/>
    <w:rsid w:val="63F79FAF"/>
    <w:rsid w:val="63FB9E5C"/>
    <w:rsid w:val="63FF8F26"/>
    <w:rsid w:val="6406C185"/>
    <w:rsid w:val="640C0364"/>
    <w:rsid w:val="640F0AD9"/>
    <w:rsid w:val="64134BEA"/>
    <w:rsid w:val="641769A0"/>
    <w:rsid w:val="642C3EEC"/>
    <w:rsid w:val="642F3011"/>
    <w:rsid w:val="642F8C20"/>
    <w:rsid w:val="643A84BE"/>
    <w:rsid w:val="643C0016"/>
    <w:rsid w:val="643DAFA6"/>
    <w:rsid w:val="644ADFB6"/>
    <w:rsid w:val="6456ADC4"/>
    <w:rsid w:val="645CAD71"/>
    <w:rsid w:val="646F35D4"/>
    <w:rsid w:val="6475C1DC"/>
    <w:rsid w:val="6483AD28"/>
    <w:rsid w:val="64875B22"/>
    <w:rsid w:val="64897303"/>
    <w:rsid w:val="648C7C7C"/>
    <w:rsid w:val="648CA85F"/>
    <w:rsid w:val="648FACF0"/>
    <w:rsid w:val="6493181E"/>
    <w:rsid w:val="6496140F"/>
    <w:rsid w:val="64A1DBF2"/>
    <w:rsid w:val="64AEEB28"/>
    <w:rsid w:val="64AFD6E8"/>
    <w:rsid w:val="64B3204B"/>
    <w:rsid w:val="64C1A4DA"/>
    <w:rsid w:val="64E6875D"/>
    <w:rsid w:val="64EF2FE6"/>
    <w:rsid w:val="64EF6125"/>
    <w:rsid w:val="64F5E266"/>
    <w:rsid w:val="64F85FBA"/>
    <w:rsid w:val="64FC22EA"/>
    <w:rsid w:val="650004B1"/>
    <w:rsid w:val="650233F6"/>
    <w:rsid w:val="65035A2E"/>
    <w:rsid w:val="65054AC0"/>
    <w:rsid w:val="65076058"/>
    <w:rsid w:val="65203D44"/>
    <w:rsid w:val="65218F7D"/>
    <w:rsid w:val="65253E97"/>
    <w:rsid w:val="653C9D56"/>
    <w:rsid w:val="653E3DB6"/>
    <w:rsid w:val="6540A47B"/>
    <w:rsid w:val="654B7E7C"/>
    <w:rsid w:val="655CB78B"/>
    <w:rsid w:val="655E3C92"/>
    <w:rsid w:val="6560BC30"/>
    <w:rsid w:val="6561B5DD"/>
    <w:rsid w:val="65651B90"/>
    <w:rsid w:val="656A9AF9"/>
    <w:rsid w:val="656A9CB2"/>
    <w:rsid w:val="656EAA96"/>
    <w:rsid w:val="65752FBD"/>
    <w:rsid w:val="657B476B"/>
    <w:rsid w:val="6585D2EF"/>
    <w:rsid w:val="65875828"/>
    <w:rsid w:val="6588CBF2"/>
    <w:rsid w:val="65A21770"/>
    <w:rsid w:val="65A54625"/>
    <w:rsid w:val="65B59E00"/>
    <w:rsid w:val="65B6B984"/>
    <w:rsid w:val="65BB509A"/>
    <w:rsid w:val="65CD1200"/>
    <w:rsid w:val="65D19C5E"/>
    <w:rsid w:val="65D80215"/>
    <w:rsid w:val="65D9AF59"/>
    <w:rsid w:val="65E44884"/>
    <w:rsid w:val="65E7A908"/>
    <w:rsid w:val="65E81B4B"/>
    <w:rsid w:val="65EAEDAF"/>
    <w:rsid w:val="65F1ABAD"/>
    <w:rsid w:val="65F4B9D2"/>
    <w:rsid w:val="65F7F542"/>
    <w:rsid w:val="65F95964"/>
    <w:rsid w:val="65FB9A64"/>
    <w:rsid w:val="660C64C9"/>
    <w:rsid w:val="660EA9C8"/>
    <w:rsid w:val="6615A942"/>
    <w:rsid w:val="66172095"/>
    <w:rsid w:val="6617868A"/>
    <w:rsid w:val="661FC8DA"/>
    <w:rsid w:val="6624B69A"/>
    <w:rsid w:val="6627F813"/>
    <w:rsid w:val="66290FF6"/>
    <w:rsid w:val="662CBD70"/>
    <w:rsid w:val="663D4496"/>
    <w:rsid w:val="6640819B"/>
    <w:rsid w:val="665F38A3"/>
    <w:rsid w:val="666908BF"/>
    <w:rsid w:val="666A32C6"/>
    <w:rsid w:val="6671DADA"/>
    <w:rsid w:val="6672BF8C"/>
    <w:rsid w:val="669102DF"/>
    <w:rsid w:val="6699DA8D"/>
    <w:rsid w:val="669C4966"/>
    <w:rsid w:val="669D4F3D"/>
    <w:rsid w:val="66A300A2"/>
    <w:rsid w:val="66ADC078"/>
    <w:rsid w:val="66AEE55E"/>
    <w:rsid w:val="66B13EF3"/>
    <w:rsid w:val="66B517B3"/>
    <w:rsid w:val="66C4712C"/>
    <w:rsid w:val="66D4B738"/>
    <w:rsid w:val="66E3F099"/>
    <w:rsid w:val="66E5A10E"/>
    <w:rsid w:val="66EF8DE2"/>
    <w:rsid w:val="66FA40D0"/>
    <w:rsid w:val="670023B1"/>
    <w:rsid w:val="67049E4A"/>
    <w:rsid w:val="6706D1BA"/>
    <w:rsid w:val="670BB78A"/>
    <w:rsid w:val="671C5140"/>
    <w:rsid w:val="672042AC"/>
    <w:rsid w:val="6727B5E9"/>
    <w:rsid w:val="6728B51B"/>
    <w:rsid w:val="67294369"/>
    <w:rsid w:val="6736A239"/>
    <w:rsid w:val="6740E6C2"/>
    <w:rsid w:val="674BD0FF"/>
    <w:rsid w:val="674E2E8F"/>
    <w:rsid w:val="67612F0C"/>
    <w:rsid w:val="67699A5C"/>
    <w:rsid w:val="677262E2"/>
    <w:rsid w:val="6778DC99"/>
    <w:rsid w:val="67805BD7"/>
    <w:rsid w:val="6781E900"/>
    <w:rsid w:val="6787E669"/>
    <w:rsid w:val="679231A0"/>
    <w:rsid w:val="67944354"/>
    <w:rsid w:val="679C7C91"/>
    <w:rsid w:val="67A2FDD2"/>
    <w:rsid w:val="67A823ED"/>
    <w:rsid w:val="67AF4F62"/>
    <w:rsid w:val="67B74724"/>
    <w:rsid w:val="67BB35C8"/>
    <w:rsid w:val="67BF74A3"/>
    <w:rsid w:val="67CADBDD"/>
    <w:rsid w:val="67D67E92"/>
    <w:rsid w:val="67DC2688"/>
    <w:rsid w:val="67E10EED"/>
    <w:rsid w:val="67E1A064"/>
    <w:rsid w:val="67E5578F"/>
    <w:rsid w:val="67FC7BBC"/>
    <w:rsid w:val="680EA3D3"/>
    <w:rsid w:val="6815A419"/>
    <w:rsid w:val="6826477B"/>
    <w:rsid w:val="682BF4BA"/>
    <w:rsid w:val="68320A4E"/>
    <w:rsid w:val="68395863"/>
    <w:rsid w:val="683D021B"/>
    <w:rsid w:val="684142AD"/>
    <w:rsid w:val="6841BE7F"/>
    <w:rsid w:val="6860B653"/>
    <w:rsid w:val="6861143C"/>
    <w:rsid w:val="686F8EE2"/>
    <w:rsid w:val="687B43EF"/>
    <w:rsid w:val="687C46CC"/>
    <w:rsid w:val="6881F90A"/>
    <w:rsid w:val="68906F3F"/>
    <w:rsid w:val="689AA652"/>
    <w:rsid w:val="68A83998"/>
    <w:rsid w:val="68B166E0"/>
    <w:rsid w:val="68B6CF5F"/>
    <w:rsid w:val="68DDA22B"/>
    <w:rsid w:val="68EB4724"/>
    <w:rsid w:val="69116C37"/>
    <w:rsid w:val="6913CD3E"/>
    <w:rsid w:val="6919E859"/>
    <w:rsid w:val="691B2251"/>
    <w:rsid w:val="69209CDB"/>
    <w:rsid w:val="692C7AA8"/>
    <w:rsid w:val="693293F6"/>
    <w:rsid w:val="693A13B1"/>
    <w:rsid w:val="694D1615"/>
    <w:rsid w:val="694E8877"/>
    <w:rsid w:val="694EF653"/>
    <w:rsid w:val="69514AFE"/>
    <w:rsid w:val="695C684A"/>
    <w:rsid w:val="696681E4"/>
    <w:rsid w:val="6971F92B"/>
    <w:rsid w:val="69734D4C"/>
    <w:rsid w:val="698435B3"/>
    <w:rsid w:val="69892646"/>
    <w:rsid w:val="69959771"/>
    <w:rsid w:val="69984C1D"/>
    <w:rsid w:val="69A0A981"/>
    <w:rsid w:val="69B48D9E"/>
    <w:rsid w:val="69B925AF"/>
    <w:rsid w:val="69C082C8"/>
    <w:rsid w:val="69D20DB1"/>
    <w:rsid w:val="69D34997"/>
    <w:rsid w:val="69D3B1BE"/>
    <w:rsid w:val="69D3DF30"/>
    <w:rsid w:val="69E16983"/>
    <w:rsid w:val="69F61400"/>
    <w:rsid w:val="69F9DB0F"/>
    <w:rsid w:val="6A0E639B"/>
    <w:rsid w:val="6A1BEE91"/>
    <w:rsid w:val="6A1EA9B0"/>
    <w:rsid w:val="6A2260F9"/>
    <w:rsid w:val="6A2A3419"/>
    <w:rsid w:val="6A2AF0D2"/>
    <w:rsid w:val="6A2B2518"/>
    <w:rsid w:val="6A2D71FC"/>
    <w:rsid w:val="6A32BE21"/>
    <w:rsid w:val="6A36D4D9"/>
    <w:rsid w:val="6A36FE62"/>
    <w:rsid w:val="6A385AC4"/>
    <w:rsid w:val="6A3AA357"/>
    <w:rsid w:val="6A4730AA"/>
    <w:rsid w:val="6A4C94C6"/>
    <w:rsid w:val="6A547474"/>
    <w:rsid w:val="6A561DB0"/>
    <w:rsid w:val="6A5B9A38"/>
    <w:rsid w:val="6A5C4EF3"/>
    <w:rsid w:val="6A5EF465"/>
    <w:rsid w:val="6A67FD38"/>
    <w:rsid w:val="6A7CB07F"/>
    <w:rsid w:val="6A81873F"/>
    <w:rsid w:val="6A81E083"/>
    <w:rsid w:val="6A8390D5"/>
    <w:rsid w:val="6A88D4E1"/>
    <w:rsid w:val="6A9D9EB4"/>
    <w:rsid w:val="6AAD099A"/>
    <w:rsid w:val="6AAE201A"/>
    <w:rsid w:val="6AB2CEC1"/>
    <w:rsid w:val="6AB4D9C6"/>
    <w:rsid w:val="6ABB4E60"/>
    <w:rsid w:val="6AC078E0"/>
    <w:rsid w:val="6AC39DCC"/>
    <w:rsid w:val="6ACC02F9"/>
    <w:rsid w:val="6AE3C033"/>
    <w:rsid w:val="6AE65919"/>
    <w:rsid w:val="6AF2D736"/>
    <w:rsid w:val="6AF8A6AF"/>
    <w:rsid w:val="6AF8C488"/>
    <w:rsid w:val="6AFDB6ED"/>
    <w:rsid w:val="6B077B7E"/>
    <w:rsid w:val="6B135536"/>
    <w:rsid w:val="6B1B26F5"/>
    <w:rsid w:val="6B1BAAB9"/>
    <w:rsid w:val="6B1D54F2"/>
    <w:rsid w:val="6B1D9D5B"/>
    <w:rsid w:val="6B2F0976"/>
    <w:rsid w:val="6B3D9D9E"/>
    <w:rsid w:val="6B3DF76A"/>
    <w:rsid w:val="6B46A4DC"/>
    <w:rsid w:val="6B50BD6D"/>
    <w:rsid w:val="6B57922A"/>
    <w:rsid w:val="6B582492"/>
    <w:rsid w:val="6B66FF28"/>
    <w:rsid w:val="6B67BF33"/>
    <w:rsid w:val="6B6E5927"/>
    <w:rsid w:val="6B6FC4B4"/>
    <w:rsid w:val="6B82F934"/>
    <w:rsid w:val="6B834C42"/>
    <w:rsid w:val="6B852400"/>
    <w:rsid w:val="6B8EDCAF"/>
    <w:rsid w:val="6BA91DD5"/>
    <w:rsid w:val="6BA94A65"/>
    <w:rsid w:val="6BAC6E2F"/>
    <w:rsid w:val="6BAF1576"/>
    <w:rsid w:val="6BB1EEF4"/>
    <w:rsid w:val="6BB38288"/>
    <w:rsid w:val="6BC2EEFB"/>
    <w:rsid w:val="6BD1585C"/>
    <w:rsid w:val="6BD4A20B"/>
    <w:rsid w:val="6BD95992"/>
    <w:rsid w:val="6BDCC798"/>
    <w:rsid w:val="6BE40241"/>
    <w:rsid w:val="6BE4E634"/>
    <w:rsid w:val="6BE5C0F4"/>
    <w:rsid w:val="6BE83A7F"/>
    <w:rsid w:val="6BF1651E"/>
    <w:rsid w:val="6C19D216"/>
    <w:rsid w:val="6C1AF53E"/>
    <w:rsid w:val="6C1CCB9C"/>
    <w:rsid w:val="6C21078E"/>
    <w:rsid w:val="6C2BCB09"/>
    <w:rsid w:val="6C2EBF10"/>
    <w:rsid w:val="6C3B03BB"/>
    <w:rsid w:val="6C3D5A57"/>
    <w:rsid w:val="6C58943F"/>
    <w:rsid w:val="6C5981EC"/>
    <w:rsid w:val="6C613CA1"/>
    <w:rsid w:val="6C6144A4"/>
    <w:rsid w:val="6C68013D"/>
    <w:rsid w:val="6C6AED60"/>
    <w:rsid w:val="6C6EE711"/>
    <w:rsid w:val="6C75E201"/>
    <w:rsid w:val="6C85E988"/>
    <w:rsid w:val="6C917E17"/>
    <w:rsid w:val="6CA8BEB4"/>
    <w:rsid w:val="6CB9057C"/>
    <w:rsid w:val="6CBB75BD"/>
    <w:rsid w:val="6CBBB584"/>
    <w:rsid w:val="6CCCD62D"/>
    <w:rsid w:val="6CD1BDA0"/>
    <w:rsid w:val="6CD84A43"/>
    <w:rsid w:val="6CDF7AD2"/>
    <w:rsid w:val="6CE73E68"/>
    <w:rsid w:val="6CE7A8A3"/>
    <w:rsid w:val="6CEF5E56"/>
    <w:rsid w:val="6CF4B1B8"/>
    <w:rsid w:val="6CFAEA87"/>
    <w:rsid w:val="6CFB4A29"/>
    <w:rsid w:val="6D08C823"/>
    <w:rsid w:val="6D08D73B"/>
    <w:rsid w:val="6D1DAC8B"/>
    <w:rsid w:val="6D1F5130"/>
    <w:rsid w:val="6D2CFD7B"/>
    <w:rsid w:val="6D33A1D5"/>
    <w:rsid w:val="6D449D42"/>
    <w:rsid w:val="6D4C8031"/>
    <w:rsid w:val="6D58E2F6"/>
    <w:rsid w:val="6D5BFE72"/>
    <w:rsid w:val="6D652ACC"/>
    <w:rsid w:val="6D67D01B"/>
    <w:rsid w:val="6D6E163A"/>
    <w:rsid w:val="6D7891C8"/>
    <w:rsid w:val="6D7C95E1"/>
    <w:rsid w:val="6D7F12B2"/>
    <w:rsid w:val="6DA03275"/>
    <w:rsid w:val="6DA301EA"/>
    <w:rsid w:val="6DA6759A"/>
    <w:rsid w:val="6DA8E949"/>
    <w:rsid w:val="6DAAAAE0"/>
    <w:rsid w:val="6DB2B8FB"/>
    <w:rsid w:val="6DB35881"/>
    <w:rsid w:val="6DB35E45"/>
    <w:rsid w:val="6DC60BE4"/>
    <w:rsid w:val="6DCB3C02"/>
    <w:rsid w:val="6DCF7DE4"/>
    <w:rsid w:val="6DEC9082"/>
    <w:rsid w:val="6DED4371"/>
    <w:rsid w:val="6DF75804"/>
    <w:rsid w:val="6E02A214"/>
    <w:rsid w:val="6E073409"/>
    <w:rsid w:val="6E0FAFB6"/>
    <w:rsid w:val="6E2F23B9"/>
    <w:rsid w:val="6E37BA4C"/>
    <w:rsid w:val="6E37EB5C"/>
    <w:rsid w:val="6E41D821"/>
    <w:rsid w:val="6E47963C"/>
    <w:rsid w:val="6E4B410A"/>
    <w:rsid w:val="6E524266"/>
    <w:rsid w:val="6E6066F9"/>
    <w:rsid w:val="6E617293"/>
    <w:rsid w:val="6E636FC2"/>
    <w:rsid w:val="6E66ABF2"/>
    <w:rsid w:val="6E6DB85E"/>
    <w:rsid w:val="6E7303A1"/>
    <w:rsid w:val="6E741AA4"/>
    <w:rsid w:val="6E750B8F"/>
    <w:rsid w:val="6E814611"/>
    <w:rsid w:val="6E9F413D"/>
    <w:rsid w:val="6EA4FE9F"/>
    <w:rsid w:val="6EA51789"/>
    <w:rsid w:val="6EA5AE51"/>
    <w:rsid w:val="6EA5E03D"/>
    <w:rsid w:val="6EAACC98"/>
    <w:rsid w:val="6EAB93B6"/>
    <w:rsid w:val="6EB108FC"/>
    <w:rsid w:val="6ECAC8D1"/>
    <w:rsid w:val="6ECEEB7E"/>
    <w:rsid w:val="6ED1E5A7"/>
    <w:rsid w:val="6EDCF48C"/>
    <w:rsid w:val="6EE1F290"/>
    <w:rsid w:val="6EE67DE4"/>
    <w:rsid w:val="6EE69B0F"/>
    <w:rsid w:val="6EE85092"/>
    <w:rsid w:val="6EEF6F6C"/>
    <w:rsid w:val="6EF1E144"/>
    <w:rsid w:val="6EF362E6"/>
    <w:rsid w:val="6EF3A643"/>
    <w:rsid w:val="6EF66032"/>
    <w:rsid w:val="6F01E768"/>
    <w:rsid w:val="6F02E7A1"/>
    <w:rsid w:val="6F0847B9"/>
    <w:rsid w:val="6F0BE471"/>
    <w:rsid w:val="6F1D5A4D"/>
    <w:rsid w:val="6F25CFD1"/>
    <w:rsid w:val="6F2B48F5"/>
    <w:rsid w:val="6F3F0CC7"/>
    <w:rsid w:val="6F49D062"/>
    <w:rsid w:val="6F554EDA"/>
    <w:rsid w:val="6F5CAEC1"/>
    <w:rsid w:val="6F620FEC"/>
    <w:rsid w:val="6F6AB283"/>
    <w:rsid w:val="6F779229"/>
    <w:rsid w:val="6F93E4F2"/>
    <w:rsid w:val="6F9A1AC5"/>
    <w:rsid w:val="6FA43CE3"/>
    <w:rsid w:val="6FAB9A62"/>
    <w:rsid w:val="6FB09FEB"/>
    <w:rsid w:val="6FB3ECC0"/>
    <w:rsid w:val="6FB455F0"/>
    <w:rsid w:val="6FBAFDA2"/>
    <w:rsid w:val="6FBCE4AE"/>
    <w:rsid w:val="6FBE1BB4"/>
    <w:rsid w:val="6FDDB70D"/>
    <w:rsid w:val="6FE6685B"/>
    <w:rsid w:val="6FEAEDBD"/>
    <w:rsid w:val="6FEEB183"/>
    <w:rsid w:val="6FF26F2E"/>
    <w:rsid w:val="6FFBF7DB"/>
    <w:rsid w:val="7003F737"/>
    <w:rsid w:val="70041D91"/>
    <w:rsid w:val="70043D82"/>
    <w:rsid w:val="7007C8EA"/>
    <w:rsid w:val="70091F44"/>
    <w:rsid w:val="700A3E92"/>
    <w:rsid w:val="700EF5A4"/>
    <w:rsid w:val="70105D2B"/>
    <w:rsid w:val="70138B2B"/>
    <w:rsid w:val="70148454"/>
    <w:rsid w:val="7016841C"/>
    <w:rsid w:val="7018193F"/>
    <w:rsid w:val="70208330"/>
    <w:rsid w:val="702320EE"/>
    <w:rsid w:val="7029E958"/>
    <w:rsid w:val="702E8301"/>
    <w:rsid w:val="702F9A0E"/>
    <w:rsid w:val="70308049"/>
    <w:rsid w:val="703AD320"/>
    <w:rsid w:val="703B5794"/>
    <w:rsid w:val="7040EFB7"/>
    <w:rsid w:val="7041E585"/>
    <w:rsid w:val="70489472"/>
    <w:rsid w:val="704A9C15"/>
    <w:rsid w:val="704DBE64"/>
    <w:rsid w:val="704F91A6"/>
    <w:rsid w:val="704F925B"/>
    <w:rsid w:val="7057D195"/>
    <w:rsid w:val="7059AD49"/>
    <w:rsid w:val="70620966"/>
    <w:rsid w:val="7073A316"/>
    <w:rsid w:val="707DA836"/>
    <w:rsid w:val="7081FC81"/>
    <w:rsid w:val="7084C7C8"/>
    <w:rsid w:val="7085C738"/>
    <w:rsid w:val="7091FAF4"/>
    <w:rsid w:val="70980D6B"/>
    <w:rsid w:val="709CC0C5"/>
    <w:rsid w:val="70A5F4AE"/>
    <w:rsid w:val="70A79FCF"/>
    <w:rsid w:val="70AA1F49"/>
    <w:rsid w:val="70BA4074"/>
    <w:rsid w:val="70BA862D"/>
    <w:rsid w:val="70BCE56D"/>
    <w:rsid w:val="70C185E7"/>
    <w:rsid w:val="70C44CA7"/>
    <w:rsid w:val="70C7E8F2"/>
    <w:rsid w:val="70D00113"/>
    <w:rsid w:val="70D45EFE"/>
    <w:rsid w:val="70D96E5D"/>
    <w:rsid w:val="70DD831A"/>
    <w:rsid w:val="70DFF72D"/>
    <w:rsid w:val="70E837BD"/>
    <w:rsid w:val="70ED524A"/>
    <w:rsid w:val="70F8B5AA"/>
    <w:rsid w:val="70F94FE9"/>
    <w:rsid w:val="70FFE3B2"/>
    <w:rsid w:val="7101D30B"/>
    <w:rsid w:val="7101E1DE"/>
    <w:rsid w:val="711CB6DE"/>
    <w:rsid w:val="712183EB"/>
    <w:rsid w:val="713D962B"/>
    <w:rsid w:val="7141944F"/>
    <w:rsid w:val="7142E289"/>
    <w:rsid w:val="7152BA35"/>
    <w:rsid w:val="7152C9BD"/>
    <w:rsid w:val="71558F98"/>
    <w:rsid w:val="715B9A8F"/>
    <w:rsid w:val="7167CDD2"/>
    <w:rsid w:val="71690041"/>
    <w:rsid w:val="71730EDD"/>
    <w:rsid w:val="71732A12"/>
    <w:rsid w:val="7176FE51"/>
    <w:rsid w:val="7188CA4A"/>
    <w:rsid w:val="718CB879"/>
    <w:rsid w:val="7197912F"/>
    <w:rsid w:val="719C4982"/>
    <w:rsid w:val="719E9B61"/>
    <w:rsid w:val="71A35E02"/>
    <w:rsid w:val="71AD7C60"/>
    <w:rsid w:val="71B438B0"/>
    <w:rsid w:val="71BA4BCA"/>
    <w:rsid w:val="71C00BEF"/>
    <w:rsid w:val="71CD08FB"/>
    <w:rsid w:val="71D8903F"/>
    <w:rsid w:val="71E3D34E"/>
    <w:rsid w:val="71E4716B"/>
    <w:rsid w:val="71E71B29"/>
    <w:rsid w:val="71E7B23D"/>
    <w:rsid w:val="71E8A74C"/>
    <w:rsid w:val="71F7A95B"/>
    <w:rsid w:val="71F955E7"/>
    <w:rsid w:val="71FD3D0D"/>
    <w:rsid w:val="71FF581D"/>
    <w:rsid w:val="71FF8418"/>
    <w:rsid w:val="72081404"/>
    <w:rsid w:val="7217E22C"/>
    <w:rsid w:val="721AA203"/>
    <w:rsid w:val="722074DE"/>
    <w:rsid w:val="72283C41"/>
    <w:rsid w:val="723E7B5E"/>
    <w:rsid w:val="723F0211"/>
    <w:rsid w:val="7249A6D7"/>
    <w:rsid w:val="7249ED81"/>
    <w:rsid w:val="7254C798"/>
    <w:rsid w:val="725E35E1"/>
    <w:rsid w:val="725EE782"/>
    <w:rsid w:val="7267FBFF"/>
    <w:rsid w:val="7269D48B"/>
    <w:rsid w:val="726FCF01"/>
    <w:rsid w:val="7272A951"/>
    <w:rsid w:val="72826040"/>
    <w:rsid w:val="728B23DD"/>
    <w:rsid w:val="728C347D"/>
    <w:rsid w:val="729C21E6"/>
    <w:rsid w:val="729E9BFC"/>
    <w:rsid w:val="72A3FF04"/>
    <w:rsid w:val="72B36D40"/>
    <w:rsid w:val="72B9E3B7"/>
    <w:rsid w:val="72B9ECC2"/>
    <w:rsid w:val="72C15118"/>
    <w:rsid w:val="72C735CB"/>
    <w:rsid w:val="72CA6674"/>
    <w:rsid w:val="72CFCC8C"/>
    <w:rsid w:val="72D1CFD1"/>
    <w:rsid w:val="72D5966E"/>
    <w:rsid w:val="72DA814C"/>
    <w:rsid w:val="72DD4EC9"/>
    <w:rsid w:val="72E0E41B"/>
    <w:rsid w:val="72ED1010"/>
    <w:rsid w:val="72F44D3F"/>
    <w:rsid w:val="72FDF61D"/>
    <w:rsid w:val="73089677"/>
    <w:rsid w:val="730987E8"/>
    <w:rsid w:val="730AFDCA"/>
    <w:rsid w:val="7313820F"/>
    <w:rsid w:val="731DCD5D"/>
    <w:rsid w:val="73263F9D"/>
    <w:rsid w:val="73296724"/>
    <w:rsid w:val="732B51E4"/>
    <w:rsid w:val="732CA734"/>
    <w:rsid w:val="73305C29"/>
    <w:rsid w:val="733BEB71"/>
    <w:rsid w:val="73417E97"/>
    <w:rsid w:val="735A3E9E"/>
    <w:rsid w:val="736820F7"/>
    <w:rsid w:val="736A81B6"/>
    <w:rsid w:val="737048D3"/>
    <w:rsid w:val="73789079"/>
    <w:rsid w:val="7381386C"/>
    <w:rsid w:val="73A0B17A"/>
    <w:rsid w:val="73A4CA78"/>
    <w:rsid w:val="73A9EFBD"/>
    <w:rsid w:val="73B3F936"/>
    <w:rsid w:val="73B48473"/>
    <w:rsid w:val="73C4DCFD"/>
    <w:rsid w:val="73C67A99"/>
    <w:rsid w:val="73C81D64"/>
    <w:rsid w:val="73DA1568"/>
    <w:rsid w:val="73DCA1C0"/>
    <w:rsid w:val="73E2A1EB"/>
    <w:rsid w:val="73E3BDED"/>
    <w:rsid w:val="73E7BDED"/>
    <w:rsid w:val="73E966E3"/>
    <w:rsid w:val="73EAC805"/>
    <w:rsid w:val="73EBCE0F"/>
    <w:rsid w:val="73EDEF8F"/>
    <w:rsid w:val="73F797D1"/>
    <w:rsid w:val="7400171C"/>
    <w:rsid w:val="74044314"/>
    <w:rsid w:val="741D38E3"/>
    <w:rsid w:val="741E47DE"/>
    <w:rsid w:val="743D9E2E"/>
    <w:rsid w:val="7444DC18"/>
    <w:rsid w:val="74450E04"/>
    <w:rsid w:val="744663AC"/>
    <w:rsid w:val="744689CD"/>
    <w:rsid w:val="7447CE08"/>
    <w:rsid w:val="745B75B0"/>
    <w:rsid w:val="745CEC4D"/>
    <w:rsid w:val="745DF39D"/>
    <w:rsid w:val="746195DE"/>
    <w:rsid w:val="7476F9E8"/>
    <w:rsid w:val="748581E5"/>
    <w:rsid w:val="748DB2B8"/>
    <w:rsid w:val="749640F4"/>
    <w:rsid w:val="749888AC"/>
    <w:rsid w:val="7498C4A9"/>
    <w:rsid w:val="74A60226"/>
    <w:rsid w:val="74A84216"/>
    <w:rsid w:val="74A902AC"/>
    <w:rsid w:val="74B1F279"/>
    <w:rsid w:val="74B39A4C"/>
    <w:rsid w:val="74BD9DAA"/>
    <w:rsid w:val="74BE586D"/>
    <w:rsid w:val="74BF2E50"/>
    <w:rsid w:val="74D2887D"/>
    <w:rsid w:val="74D3C899"/>
    <w:rsid w:val="74E26D5B"/>
    <w:rsid w:val="74E34619"/>
    <w:rsid w:val="74EAF915"/>
    <w:rsid w:val="74EC18D8"/>
    <w:rsid w:val="74EFD1DD"/>
    <w:rsid w:val="74F83010"/>
    <w:rsid w:val="74FE9EF5"/>
    <w:rsid w:val="750592E5"/>
    <w:rsid w:val="750FE02F"/>
    <w:rsid w:val="751460DA"/>
    <w:rsid w:val="751940E0"/>
    <w:rsid w:val="75272E98"/>
    <w:rsid w:val="752855BB"/>
    <w:rsid w:val="752CC866"/>
    <w:rsid w:val="75373CA3"/>
    <w:rsid w:val="753A3D7D"/>
    <w:rsid w:val="753CA36C"/>
    <w:rsid w:val="7546456E"/>
    <w:rsid w:val="754F1994"/>
    <w:rsid w:val="75554B9D"/>
    <w:rsid w:val="7556C91F"/>
    <w:rsid w:val="755A9FDC"/>
    <w:rsid w:val="7569FFF6"/>
    <w:rsid w:val="756E5DF9"/>
    <w:rsid w:val="7570E6E0"/>
    <w:rsid w:val="7577FAFB"/>
    <w:rsid w:val="75832662"/>
    <w:rsid w:val="758FF2DF"/>
    <w:rsid w:val="7599720B"/>
    <w:rsid w:val="75A90E70"/>
    <w:rsid w:val="75A9903E"/>
    <w:rsid w:val="75AC6BD3"/>
    <w:rsid w:val="75AD0A7F"/>
    <w:rsid w:val="75AF9A35"/>
    <w:rsid w:val="75BDF6BE"/>
    <w:rsid w:val="75C1C2A0"/>
    <w:rsid w:val="75C20FFA"/>
    <w:rsid w:val="75C45BCE"/>
    <w:rsid w:val="75C49EE9"/>
    <w:rsid w:val="75C8E071"/>
    <w:rsid w:val="75DE68FA"/>
    <w:rsid w:val="75DF18C7"/>
    <w:rsid w:val="75E22E18"/>
    <w:rsid w:val="75FF7034"/>
    <w:rsid w:val="7640C11F"/>
    <w:rsid w:val="76459C53"/>
    <w:rsid w:val="7647AAE0"/>
    <w:rsid w:val="765EC4C1"/>
    <w:rsid w:val="76637A6E"/>
    <w:rsid w:val="7668FF60"/>
    <w:rsid w:val="766F3767"/>
    <w:rsid w:val="7672ED78"/>
    <w:rsid w:val="76746468"/>
    <w:rsid w:val="7676CF25"/>
    <w:rsid w:val="767884F3"/>
    <w:rsid w:val="767D1855"/>
    <w:rsid w:val="767F2155"/>
    <w:rsid w:val="76832D27"/>
    <w:rsid w:val="76837730"/>
    <w:rsid w:val="76847D11"/>
    <w:rsid w:val="768A1FF4"/>
    <w:rsid w:val="768FC0D0"/>
    <w:rsid w:val="7697385B"/>
    <w:rsid w:val="7699250B"/>
    <w:rsid w:val="7699DFBB"/>
    <w:rsid w:val="76A0B38C"/>
    <w:rsid w:val="76A11C4A"/>
    <w:rsid w:val="76A20912"/>
    <w:rsid w:val="76B15E80"/>
    <w:rsid w:val="76B71D47"/>
    <w:rsid w:val="76C899D6"/>
    <w:rsid w:val="76D17700"/>
    <w:rsid w:val="76E058DD"/>
    <w:rsid w:val="76EC9277"/>
    <w:rsid w:val="76F08813"/>
    <w:rsid w:val="76F840C9"/>
    <w:rsid w:val="7700B0F9"/>
    <w:rsid w:val="770D829B"/>
    <w:rsid w:val="77136ED1"/>
    <w:rsid w:val="7716A0C0"/>
    <w:rsid w:val="77193BE7"/>
    <w:rsid w:val="7727AE22"/>
    <w:rsid w:val="772811BF"/>
    <w:rsid w:val="7729A930"/>
    <w:rsid w:val="772A811A"/>
    <w:rsid w:val="772BC8C3"/>
    <w:rsid w:val="772CF13A"/>
    <w:rsid w:val="77358DC3"/>
    <w:rsid w:val="773B87AC"/>
    <w:rsid w:val="7745A418"/>
    <w:rsid w:val="7756B865"/>
    <w:rsid w:val="776312E3"/>
    <w:rsid w:val="77647CEE"/>
    <w:rsid w:val="776B6296"/>
    <w:rsid w:val="77732662"/>
    <w:rsid w:val="777348EF"/>
    <w:rsid w:val="7777C258"/>
    <w:rsid w:val="77793433"/>
    <w:rsid w:val="77799C2E"/>
    <w:rsid w:val="77870D1A"/>
    <w:rsid w:val="77931F0A"/>
    <w:rsid w:val="7797B698"/>
    <w:rsid w:val="7799443A"/>
    <w:rsid w:val="779B9984"/>
    <w:rsid w:val="779BDE5E"/>
    <w:rsid w:val="779D14AB"/>
    <w:rsid w:val="77A65638"/>
    <w:rsid w:val="77A9139A"/>
    <w:rsid w:val="77AA6B53"/>
    <w:rsid w:val="77B8F94F"/>
    <w:rsid w:val="77BB7AA7"/>
    <w:rsid w:val="77BE6465"/>
    <w:rsid w:val="77C9EE09"/>
    <w:rsid w:val="77CC9E90"/>
    <w:rsid w:val="77CDE477"/>
    <w:rsid w:val="77D2EAFA"/>
    <w:rsid w:val="77D8697D"/>
    <w:rsid w:val="77EE020B"/>
    <w:rsid w:val="7808F417"/>
    <w:rsid w:val="78144DC9"/>
    <w:rsid w:val="7814EE3F"/>
    <w:rsid w:val="781DD001"/>
    <w:rsid w:val="782C1850"/>
    <w:rsid w:val="7830D2EC"/>
    <w:rsid w:val="78452CB1"/>
    <w:rsid w:val="784E0527"/>
    <w:rsid w:val="7857A12A"/>
    <w:rsid w:val="785B307D"/>
    <w:rsid w:val="78628D52"/>
    <w:rsid w:val="786402D6"/>
    <w:rsid w:val="786E0924"/>
    <w:rsid w:val="787147A5"/>
    <w:rsid w:val="7872A520"/>
    <w:rsid w:val="7875D8FC"/>
    <w:rsid w:val="7876B322"/>
    <w:rsid w:val="787901AF"/>
    <w:rsid w:val="787DBF95"/>
    <w:rsid w:val="787F5FD7"/>
    <w:rsid w:val="78856198"/>
    <w:rsid w:val="788A17A8"/>
    <w:rsid w:val="788C05AB"/>
    <w:rsid w:val="789A92F7"/>
    <w:rsid w:val="789B7EB4"/>
    <w:rsid w:val="78A6562B"/>
    <w:rsid w:val="78AF45C3"/>
    <w:rsid w:val="78BB8EC7"/>
    <w:rsid w:val="78C2CD4E"/>
    <w:rsid w:val="78CEAA12"/>
    <w:rsid w:val="78D3221C"/>
    <w:rsid w:val="78D49670"/>
    <w:rsid w:val="78DA2E48"/>
    <w:rsid w:val="78DD14D2"/>
    <w:rsid w:val="78DD8E56"/>
    <w:rsid w:val="78E0A3AE"/>
    <w:rsid w:val="78E27E64"/>
    <w:rsid w:val="78EABEA5"/>
    <w:rsid w:val="78F1B397"/>
    <w:rsid w:val="78FB98A7"/>
    <w:rsid w:val="78FF8FE9"/>
    <w:rsid w:val="7900267D"/>
    <w:rsid w:val="790031DC"/>
    <w:rsid w:val="79050117"/>
    <w:rsid w:val="791C10B9"/>
    <w:rsid w:val="791CF773"/>
    <w:rsid w:val="79290D47"/>
    <w:rsid w:val="7934394D"/>
    <w:rsid w:val="7937D0AA"/>
    <w:rsid w:val="7938E4C9"/>
    <w:rsid w:val="794D1FD3"/>
    <w:rsid w:val="794F0943"/>
    <w:rsid w:val="795FACE5"/>
    <w:rsid w:val="79617077"/>
    <w:rsid w:val="7961ACBE"/>
    <w:rsid w:val="796293E0"/>
    <w:rsid w:val="79835BD8"/>
    <w:rsid w:val="7985BCC8"/>
    <w:rsid w:val="7988B2E5"/>
    <w:rsid w:val="798EBCC3"/>
    <w:rsid w:val="79949287"/>
    <w:rsid w:val="79A4F241"/>
    <w:rsid w:val="79A590CD"/>
    <w:rsid w:val="79AD83A4"/>
    <w:rsid w:val="79BA0509"/>
    <w:rsid w:val="79C1E47C"/>
    <w:rsid w:val="79C7EED4"/>
    <w:rsid w:val="79CB5EAF"/>
    <w:rsid w:val="79CB8880"/>
    <w:rsid w:val="79D9DCC4"/>
    <w:rsid w:val="79E0E01F"/>
    <w:rsid w:val="79E110F9"/>
    <w:rsid w:val="79F116D1"/>
    <w:rsid w:val="79F6B971"/>
    <w:rsid w:val="79F7A6E5"/>
    <w:rsid w:val="79FC361D"/>
    <w:rsid w:val="7A00FE85"/>
    <w:rsid w:val="7A015D99"/>
    <w:rsid w:val="7A03310D"/>
    <w:rsid w:val="7A07E91B"/>
    <w:rsid w:val="7A0D69F3"/>
    <w:rsid w:val="7A4801B4"/>
    <w:rsid w:val="7A4C0FA9"/>
    <w:rsid w:val="7A4D6358"/>
    <w:rsid w:val="7A512040"/>
    <w:rsid w:val="7A582746"/>
    <w:rsid w:val="7A5D4F82"/>
    <w:rsid w:val="7A667E5B"/>
    <w:rsid w:val="7A745A2C"/>
    <w:rsid w:val="7A749DE3"/>
    <w:rsid w:val="7A755598"/>
    <w:rsid w:val="7A77E687"/>
    <w:rsid w:val="7A79B536"/>
    <w:rsid w:val="7A7A65AA"/>
    <w:rsid w:val="7A8273E0"/>
    <w:rsid w:val="7A8E6EC8"/>
    <w:rsid w:val="7A9118E2"/>
    <w:rsid w:val="7A95FE8E"/>
    <w:rsid w:val="7A9CBB47"/>
    <w:rsid w:val="7AA1519E"/>
    <w:rsid w:val="7AA36DC7"/>
    <w:rsid w:val="7AAF0F8F"/>
    <w:rsid w:val="7ABF709C"/>
    <w:rsid w:val="7AC5109E"/>
    <w:rsid w:val="7AD11580"/>
    <w:rsid w:val="7AD6DDDE"/>
    <w:rsid w:val="7AE125A2"/>
    <w:rsid w:val="7AE72D1D"/>
    <w:rsid w:val="7AE9226D"/>
    <w:rsid w:val="7AEC2C34"/>
    <w:rsid w:val="7AF1E45C"/>
    <w:rsid w:val="7B0076E3"/>
    <w:rsid w:val="7B079E62"/>
    <w:rsid w:val="7B0BF1E0"/>
    <w:rsid w:val="7B0F6810"/>
    <w:rsid w:val="7B15BF96"/>
    <w:rsid w:val="7B1D131F"/>
    <w:rsid w:val="7B1F4839"/>
    <w:rsid w:val="7B226DC8"/>
    <w:rsid w:val="7B4A0272"/>
    <w:rsid w:val="7B4C07FB"/>
    <w:rsid w:val="7B4E9990"/>
    <w:rsid w:val="7B5F015B"/>
    <w:rsid w:val="7B5F5EDD"/>
    <w:rsid w:val="7B64C9F6"/>
    <w:rsid w:val="7B70BB44"/>
    <w:rsid w:val="7B78BFCB"/>
    <w:rsid w:val="7B7C43E9"/>
    <w:rsid w:val="7BA45740"/>
    <w:rsid w:val="7BA4E00B"/>
    <w:rsid w:val="7BA55F64"/>
    <w:rsid w:val="7BA9D8CD"/>
    <w:rsid w:val="7BABD55A"/>
    <w:rsid w:val="7BB202D7"/>
    <w:rsid w:val="7BBFC39E"/>
    <w:rsid w:val="7BD3ADDD"/>
    <w:rsid w:val="7BDE65F6"/>
    <w:rsid w:val="7BE20FFC"/>
    <w:rsid w:val="7BEBF4C5"/>
    <w:rsid w:val="7BEE066E"/>
    <w:rsid w:val="7BEE385A"/>
    <w:rsid w:val="7C162108"/>
    <w:rsid w:val="7C205328"/>
    <w:rsid w:val="7C2406FB"/>
    <w:rsid w:val="7C32CDE0"/>
    <w:rsid w:val="7C35DC80"/>
    <w:rsid w:val="7C4758EA"/>
    <w:rsid w:val="7C51E604"/>
    <w:rsid w:val="7C5238D7"/>
    <w:rsid w:val="7C5BD383"/>
    <w:rsid w:val="7C714510"/>
    <w:rsid w:val="7C7FAF6F"/>
    <w:rsid w:val="7C8156CC"/>
    <w:rsid w:val="7C8257DA"/>
    <w:rsid w:val="7C8611B4"/>
    <w:rsid w:val="7C8664CF"/>
    <w:rsid w:val="7C950826"/>
    <w:rsid w:val="7C95B098"/>
    <w:rsid w:val="7CA15A66"/>
    <w:rsid w:val="7CA9BBE6"/>
    <w:rsid w:val="7CAD4300"/>
    <w:rsid w:val="7CB74DBD"/>
    <w:rsid w:val="7CC2FF65"/>
    <w:rsid w:val="7CC410D1"/>
    <w:rsid w:val="7CCA1C2B"/>
    <w:rsid w:val="7CD418D4"/>
    <w:rsid w:val="7CE48DFE"/>
    <w:rsid w:val="7CE53CE0"/>
    <w:rsid w:val="7CE7332E"/>
    <w:rsid w:val="7CFBABE9"/>
    <w:rsid w:val="7D0CEDF4"/>
    <w:rsid w:val="7D0D9B8A"/>
    <w:rsid w:val="7D1560E8"/>
    <w:rsid w:val="7D1D6A9C"/>
    <w:rsid w:val="7D260F2A"/>
    <w:rsid w:val="7D27712E"/>
    <w:rsid w:val="7D2BEE6B"/>
    <w:rsid w:val="7D2D9A78"/>
    <w:rsid w:val="7D491DAB"/>
    <w:rsid w:val="7D530C37"/>
    <w:rsid w:val="7D577625"/>
    <w:rsid w:val="7D58B548"/>
    <w:rsid w:val="7D5FB493"/>
    <w:rsid w:val="7D625CBF"/>
    <w:rsid w:val="7D6D60F2"/>
    <w:rsid w:val="7D720613"/>
    <w:rsid w:val="7D7B7BBF"/>
    <w:rsid w:val="7D7C20CC"/>
    <w:rsid w:val="7D7E3B3A"/>
    <w:rsid w:val="7D7E76DA"/>
    <w:rsid w:val="7D834901"/>
    <w:rsid w:val="7D8C2C27"/>
    <w:rsid w:val="7D97BBC4"/>
    <w:rsid w:val="7DA20421"/>
    <w:rsid w:val="7DA20566"/>
    <w:rsid w:val="7DACBBBC"/>
    <w:rsid w:val="7DB62F4C"/>
    <w:rsid w:val="7DC1050E"/>
    <w:rsid w:val="7DC161D7"/>
    <w:rsid w:val="7DD7D691"/>
    <w:rsid w:val="7DDC2255"/>
    <w:rsid w:val="7DE2A48F"/>
    <w:rsid w:val="7DE9FF2D"/>
    <w:rsid w:val="7DEC9EC5"/>
    <w:rsid w:val="7E0146F6"/>
    <w:rsid w:val="7E06FD34"/>
    <w:rsid w:val="7E0AC298"/>
    <w:rsid w:val="7E107017"/>
    <w:rsid w:val="7E15E0E9"/>
    <w:rsid w:val="7E1C05A9"/>
    <w:rsid w:val="7E1E6A9A"/>
    <w:rsid w:val="7E205E8D"/>
    <w:rsid w:val="7E261E04"/>
    <w:rsid w:val="7E284AB0"/>
    <w:rsid w:val="7E2D799B"/>
    <w:rsid w:val="7E3066E9"/>
    <w:rsid w:val="7E345DC2"/>
    <w:rsid w:val="7E455852"/>
    <w:rsid w:val="7E4673F5"/>
    <w:rsid w:val="7E479E16"/>
    <w:rsid w:val="7E4CC0CA"/>
    <w:rsid w:val="7E4FDF5A"/>
    <w:rsid w:val="7E5720A5"/>
    <w:rsid w:val="7E5C6C44"/>
    <w:rsid w:val="7E5CE71B"/>
    <w:rsid w:val="7E6D8C67"/>
    <w:rsid w:val="7E6E5644"/>
    <w:rsid w:val="7E6E704C"/>
    <w:rsid w:val="7E70F8C2"/>
    <w:rsid w:val="7E728ACB"/>
    <w:rsid w:val="7E7DF232"/>
    <w:rsid w:val="7E81E10A"/>
    <w:rsid w:val="7E86A81C"/>
    <w:rsid w:val="7E87BE3B"/>
    <w:rsid w:val="7E9DD778"/>
    <w:rsid w:val="7EAA8100"/>
    <w:rsid w:val="7EAC1746"/>
    <w:rsid w:val="7EBA78E1"/>
    <w:rsid w:val="7EC0C964"/>
    <w:rsid w:val="7EC80D6A"/>
    <w:rsid w:val="7EC935DC"/>
    <w:rsid w:val="7ECCE621"/>
    <w:rsid w:val="7ED064C2"/>
    <w:rsid w:val="7ED821B4"/>
    <w:rsid w:val="7ED965C6"/>
    <w:rsid w:val="7EDB8FF0"/>
    <w:rsid w:val="7EEB6E8D"/>
    <w:rsid w:val="7F07715C"/>
    <w:rsid w:val="7F083363"/>
    <w:rsid w:val="7F09349A"/>
    <w:rsid w:val="7F0F7179"/>
    <w:rsid w:val="7F1C3C35"/>
    <w:rsid w:val="7F1D8B28"/>
    <w:rsid w:val="7F317DA5"/>
    <w:rsid w:val="7F3629A2"/>
    <w:rsid w:val="7F38A93B"/>
    <w:rsid w:val="7F413ED7"/>
    <w:rsid w:val="7F42CABC"/>
    <w:rsid w:val="7F44FD34"/>
    <w:rsid w:val="7F456455"/>
    <w:rsid w:val="7F486122"/>
    <w:rsid w:val="7F56D3FF"/>
    <w:rsid w:val="7F5AA332"/>
    <w:rsid w:val="7F703FCE"/>
    <w:rsid w:val="7F7BDC4A"/>
    <w:rsid w:val="7F7FF14C"/>
    <w:rsid w:val="7F80115F"/>
    <w:rsid w:val="7F850E0F"/>
    <w:rsid w:val="7F8692A0"/>
    <w:rsid w:val="7F8FA26E"/>
    <w:rsid w:val="7F92E430"/>
    <w:rsid w:val="7F99F2B9"/>
    <w:rsid w:val="7F9D3D50"/>
    <w:rsid w:val="7F9F9608"/>
    <w:rsid w:val="7FA15C53"/>
    <w:rsid w:val="7FA211B1"/>
    <w:rsid w:val="7FAF65DD"/>
    <w:rsid w:val="7FB00BAA"/>
    <w:rsid w:val="7FB50B06"/>
    <w:rsid w:val="7FC4DE04"/>
    <w:rsid w:val="7FC6C548"/>
    <w:rsid w:val="7FCE28D5"/>
    <w:rsid w:val="7FCE4F6A"/>
    <w:rsid w:val="7FCF38B9"/>
    <w:rsid w:val="7FE7A3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D6118"/>
  <w15:chartTrackingRefBased/>
  <w15:docId w15:val="{09DA6599-7CC8-4424-AB22-1AF1D2DCF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4E0"/>
    <w:pPr>
      <w:suppressAutoHyphens/>
      <w:autoSpaceDN w:val="0"/>
      <w:spacing w:line="240" w:lineRule="auto"/>
    </w:pPr>
    <w:rPr>
      <w:rFonts w:ascii="Calibri" w:eastAsia="Calibri" w:hAnsi="Calibri" w:cs="Arial"/>
    </w:rPr>
  </w:style>
  <w:style w:type="paragraph" w:styleId="Heading1">
    <w:name w:val="heading 1"/>
    <w:basedOn w:val="Normal"/>
    <w:next w:val="Normal"/>
    <w:link w:val="Heading1Char"/>
    <w:uiPriority w:val="9"/>
    <w:qFormat/>
    <w:rsid w:val="00B873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A4E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614AE"/>
    <w:pPr>
      <w:tabs>
        <w:tab w:val="center" w:pos="4513"/>
        <w:tab w:val="right" w:pos="9026"/>
      </w:tabs>
      <w:spacing w:after="0"/>
    </w:pPr>
  </w:style>
  <w:style w:type="character" w:customStyle="1" w:styleId="FooterChar">
    <w:name w:val="Footer Char"/>
    <w:basedOn w:val="DefaultParagraphFont"/>
    <w:link w:val="Footer"/>
    <w:uiPriority w:val="99"/>
    <w:rsid w:val="00B614AE"/>
    <w:rPr>
      <w:rFonts w:ascii="Calibri" w:eastAsia="Calibri" w:hAnsi="Calibri" w:cs="Arial"/>
    </w:rPr>
  </w:style>
  <w:style w:type="paragraph" w:customStyle="1" w:styleId="paragraph">
    <w:name w:val="paragraph"/>
    <w:basedOn w:val="Normal"/>
    <w:rsid w:val="00B614AE"/>
    <w:pPr>
      <w:spacing w:after="0"/>
    </w:pPr>
    <w:rPr>
      <w:rFonts w:ascii="Times New Roman" w:eastAsia="Times New Roman" w:hAnsi="Times New Roman" w:cs="Times New Roman"/>
      <w:sz w:val="24"/>
      <w:szCs w:val="24"/>
      <w:lang w:eastAsia="en-GB"/>
    </w:rPr>
  </w:style>
  <w:style w:type="character" w:customStyle="1" w:styleId="eop">
    <w:name w:val="eop"/>
    <w:basedOn w:val="DefaultParagraphFont"/>
    <w:rsid w:val="00B614AE"/>
  </w:style>
  <w:style w:type="character" w:styleId="Hyperlink">
    <w:name w:val="Hyperlink"/>
    <w:basedOn w:val="DefaultParagraphFont"/>
    <w:rsid w:val="00B614AE"/>
    <w:rPr>
      <w:color w:val="0563C1"/>
      <w:u w:val="single"/>
    </w:rPr>
  </w:style>
  <w:style w:type="character" w:customStyle="1" w:styleId="normaltextrun">
    <w:name w:val="normaltextrun"/>
    <w:basedOn w:val="DefaultParagraphFont"/>
    <w:rsid w:val="00B614AE"/>
  </w:style>
  <w:style w:type="paragraph" w:customStyle="1" w:styleId="xxmsonormal">
    <w:name w:val="xxmsonormal"/>
    <w:basedOn w:val="Normal"/>
    <w:rsid w:val="00B614AE"/>
    <w:pPr>
      <w:suppressAutoHyphens w:val="0"/>
      <w:spacing w:after="0"/>
    </w:pPr>
    <w:rPr>
      <w:rFonts w:cs="Calibri"/>
      <w:lang w:eastAsia="en-GB"/>
    </w:rPr>
  </w:style>
  <w:style w:type="paragraph" w:styleId="Header">
    <w:name w:val="header"/>
    <w:basedOn w:val="Normal"/>
    <w:link w:val="HeaderChar"/>
    <w:uiPriority w:val="99"/>
    <w:unhideWhenUsed/>
    <w:rsid w:val="00B614AE"/>
    <w:pPr>
      <w:tabs>
        <w:tab w:val="center" w:pos="4513"/>
        <w:tab w:val="right" w:pos="9026"/>
      </w:tabs>
      <w:spacing w:after="0"/>
    </w:pPr>
  </w:style>
  <w:style w:type="character" w:customStyle="1" w:styleId="HeaderChar">
    <w:name w:val="Header Char"/>
    <w:basedOn w:val="DefaultParagraphFont"/>
    <w:link w:val="Header"/>
    <w:uiPriority w:val="99"/>
    <w:rsid w:val="00B614AE"/>
    <w:rPr>
      <w:rFonts w:ascii="Calibri" w:eastAsia="Calibri" w:hAnsi="Calibri" w:cs="Arial"/>
    </w:rPr>
  </w:style>
  <w:style w:type="paragraph" w:customStyle="1" w:styleId="xmsonormal">
    <w:name w:val="x_msonormal"/>
    <w:basedOn w:val="Normal"/>
    <w:rsid w:val="002961E2"/>
    <w:pPr>
      <w:suppressAutoHyphens w:val="0"/>
      <w:autoSpaceDN/>
      <w:spacing w:after="0"/>
    </w:pPr>
    <w:rPr>
      <w:rFonts w:eastAsiaTheme="minorHAnsi" w:cs="Calibri"/>
      <w:lang w:eastAsia="en-GB"/>
    </w:rPr>
  </w:style>
  <w:style w:type="character" w:styleId="UnresolvedMention">
    <w:name w:val="Unresolved Mention"/>
    <w:basedOn w:val="DefaultParagraphFont"/>
    <w:uiPriority w:val="99"/>
    <w:unhideWhenUsed/>
    <w:rsid w:val="00F23F27"/>
    <w:rPr>
      <w:color w:val="605E5C"/>
      <w:shd w:val="clear" w:color="auto" w:fill="E1DFDD"/>
    </w:rPr>
  </w:style>
  <w:style w:type="character" w:styleId="CommentReference">
    <w:name w:val="annotation reference"/>
    <w:basedOn w:val="DefaultParagraphFont"/>
    <w:uiPriority w:val="99"/>
    <w:semiHidden/>
    <w:unhideWhenUsed/>
    <w:rsid w:val="00E9299F"/>
    <w:rPr>
      <w:sz w:val="16"/>
      <w:szCs w:val="16"/>
    </w:rPr>
  </w:style>
  <w:style w:type="paragraph" w:styleId="CommentText">
    <w:name w:val="annotation text"/>
    <w:basedOn w:val="Normal"/>
    <w:link w:val="CommentTextChar"/>
    <w:uiPriority w:val="99"/>
    <w:semiHidden/>
    <w:unhideWhenUsed/>
    <w:rsid w:val="00E9299F"/>
    <w:rPr>
      <w:sz w:val="20"/>
      <w:szCs w:val="20"/>
    </w:rPr>
  </w:style>
  <w:style w:type="character" w:customStyle="1" w:styleId="CommentTextChar">
    <w:name w:val="Comment Text Char"/>
    <w:basedOn w:val="DefaultParagraphFont"/>
    <w:link w:val="CommentText"/>
    <w:uiPriority w:val="99"/>
    <w:semiHidden/>
    <w:rsid w:val="00E9299F"/>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E9299F"/>
    <w:rPr>
      <w:b/>
      <w:bCs/>
    </w:rPr>
  </w:style>
  <w:style w:type="character" w:customStyle="1" w:styleId="CommentSubjectChar">
    <w:name w:val="Comment Subject Char"/>
    <w:basedOn w:val="CommentTextChar"/>
    <w:link w:val="CommentSubject"/>
    <w:uiPriority w:val="99"/>
    <w:semiHidden/>
    <w:rsid w:val="00E9299F"/>
    <w:rPr>
      <w:rFonts w:ascii="Calibri" w:eastAsia="Calibri" w:hAnsi="Calibri" w:cs="Arial"/>
      <w:b/>
      <w:bCs/>
      <w:sz w:val="20"/>
      <w:szCs w:val="20"/>
    </w:rPr>
  </w:style>
  <w:style w:type="character" w:customStyle="1" w:styleId="Heading1Char">
    <w:name w:val="Heading 1 Char"/>
    <w:basedOn w:val="DefaultParagraphFont"/>
    <w:link w:val="Heading1"/>
    <w:uiPriority w:val="9"/>
    <w:rsid w:val="00B873F4"/>
    <w:rPr>
      <w:rFonts w:asciiTheme="majorHAnsi" w:eastAsiaTheme="majorEastAsia" w:hAnsiTheme="majorHAnsi" w:cstheme="majorBidi"/>
      <w:color w:val="2F5496" w:themeColor="accent1" w:themeShade="BF"/>
      <w:sz w:val="32"/>
      <w:szCs w:val="32"/>
    </w:rPr>
  </w:style>
  <w:style w:type="character" w:customStyle="1" w:styleId="findhit">
    <w:name w:val="findhit"/>
    <w:basedOn w:val="DefaultParagraphFont"/>
    <w:rsid w:val="001D4AAA"/>
  </w:style>
  <w:style w:type="paragraph" w:styleId="Revision">
    <w:name w:val="Revision"/>
    <w:hidden/>
    <w:uiPriority w:val="99"/>
    <w:semiHidden/>
    <w:rsid w:val="000D095A"/>
    <w:pPr>
      <w:spacing w:after="0" w:line="240" w:lineRule="auto"/>
    </w:pPr>
    <w:rPr>
      <w:rFonts w:ascii="Calibri" w:eastAsia="Calibri" w:hAnsi="Calibri" w:cs="Arial"/>
    </w:rPr>
  </w:style>
  <w:style w:type="character" w:customStyle="1" w:styleId="Heading2Char">
    <w:name w:val="Heading 2 Char"/>
    <w:basedOn w:val="DefaultParagraphFont"/>
    <w:link w:val="Heading2"/>
    <w:uiPriority w:val="9"/>
    <w:semiHidden/>
    <w:rsid w:val="00BA4EE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A4EEE"/>
    <w:pPr>
      <w:suppressAutoHyphens w:val="0"/>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825011"/>
    <w:rPr>
      <w:color w:val="954F72" w:themeColor="followedHyperlink"/>
      <w:u w:val="single"/>
    </w:rPr>
  </w:style>
  <w:style w:type="paragraph" w:styleId="NoSpacing">
    <w:name w:val="No Spacing"/>
    <w:uiPriority w:val="1"/>
    <w:qFormat/>
    <w:rsid w:val="003A5CCE"/>
    <w:pPr>
      <w:suppressAutoHyphens/>
      <w:autoSpaceDN w:val="0"/>
      <w:spacing w:after="0" w:line="240" w:lineRule="auto"/>
    </w:pPr>
    <w:rPr>
      <w:rFonts w:ascii="Calibri" w:eastAsia="Calibri" w:hAnsi="Calibri" w:cs="Arial"/>
    </w:rPr>
  </w:style>
  <w:style w:type="character" w:styleId="Mention">
    <w:name w:val="Mention"/>
    <w:basedOn w:val="DefaultParagraphFont"/>
    <w:uiPriority w:val="99"/>
    <w:unhideWhenUsed/>
    <w:rsid w:val="00923CFC"/>
    <w:rPr>
      <w:color w:val="2B579A"/>
      <w:shd w:val="clear" w:color="auto" w:fill="E1DFDD"/>
    </w:rPr>
  </w:style>
  <w:style w:type="character" w:customStyle="1" w:styleId="xxxapple-converted-space">
    <w:name w:val="xxxapple-converted-space"/>
    <w:basedOn w:val="DefaultParagraphFont"/>
    <w:rsid w:val="00D15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0420">
      <w:bodyDiv w:val="1"/>
      <w:marLeft w:val="0"/>
      <w:marRight w:val="0"/>
      <w:marTop w:val="0"/>
      <w:marBottom w:val="0"/>
      <w:divBdr>
        <w:top w:val="none" w:sz="0" w:space="0" w:color="auto"/>
        <w:left w:val="none" w:sz="0" w:space="0" w:color="auto"/>
        <w:bottom w:val="none" w:sz="0" w:space="0" w:color="auto"/>
        <w:right w:val="none" w:sz="0" w:space="0" w:color="auto"/>
      </w:divBdr>
    </w:div>
    <w:div w:id="394670589">
      <w:bodyDiv w:val="1"/>
      <w:marLeft w:val="0"/>
      <w:marRight w:val="0"/>
      <w:marTop w:val="0"/>
      <w:marBottom w:val="0"/>
      <w:divBdr>
        <w:top w:val="none" w:sz="0" w:space="0" w:color="auto"/>
        <w:left w:val="none" w:sz="0" w:space="0" w:color="auto"/>
        <w:bottom w:val="none" w:sz="0" w:space="0" w:color="auto"/>
        <w:right w:val="none" w:sz="0" w:space="0" w:color="auto"/>
      </w:divBdr>
    </w:div>
    <w:div w:id="716321924">
      <w:bodyDiv w:val="1"/>
      <w:marLeft w:val="0"/>
      <w:marRight w:val="0"/>
      <w:marTop w:val="0"/>
      <w:marBottom w:val="0"/>
      <w:divBdr>
        <w:top w:val="none" w:sz="0" w:space="0" w:color="auto"/>
        <w:left w:val="none" w:sz="0" w:space="0" w:color="auto"/>
        <w:bottom w:val="none" w:sz="0" w:space="0" w:color="auto"/>
        <w:right w:val="none" w:sz="0" w:space="0" w:color="auto"/>
      </w:divBdr>
    </w:div>
    <w:div w:id="1312711185">
      <w:bodyDiv w:val="1"/>
      <w:marLeft w:val="0"/>
      <w:marRight w:val="0"/>
      <w:marTop w:val="0"/>
      <w:marBottom w:val="0"/>
      <w:divBdr>
        <w:top w:val="none" w:sz="0" w:space="0" w:color="auto"/>
        <w:left w:val="none" w:sz="0" w:space="0" w:color="auto"/>
        <w:bottom w:val="none" w:sz="0" w:space="0" w:color="auto"/>
        <w:right w:val="none" w:sz="0" w:space="0" w:color="auto"/>
      </w:divBdr>
    </w:div>
    <w:div w:id="1314522845">
      <w:bodyDiv w:val="1"/>
      <w:marLeft w:val="0"/>
      <w:marRight w:val="0"/>
      <w:marTop w:val="0"/>
      <w:marBottom w:val="0"/>
      <w:divBdr>
        <w:top w:val="none" w:sz="0" w:space="0" w:color="auto"/>
        <w:left w:val="none" w:sz="0" w:space="0" w:color="auto"/>
        <w:bottom w:val="none" w:sz="0" w:space="0" w:color="auto"/>
        <w:right w:val="none" w:sz="0" w:space="0" w:color="auto"/>
      </w:divBdr>
    </w:div>
    <w:div w:id="201006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cal.gov.uk/topics/culture-tourism-leisure-and-sport/urgent-support-public-sport-and-leisure-services" TargetMode="External"/><Relationship Id="rId13" Type="http://schemas.openxmlformats.org/officeDocument/2006/relationships/hyperlink" Target="https://www.gov.uk/government/consultations/child-and-family-social-worker-workforce"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www.gov.uk/government/consultations/childrens-social-care-stable-homes-built-on-lov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ocal.gov.uk/about/news/make-household-support-fund-permanent-lga-statement-resolution-foundation-repor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local.gov.uk/about/news/protecting-most-vulnerable-crucial-lga-responds-household-support-fund" TargetMode="External"/><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bbc.co.uk/sport/64309592" TargetMode="External"/><Relationship Id="rId14" Type="http://schemas.openxmlformats.org/officeDocument/2006/relationships/hyperlink" Target="https://www.lawcom.gov.uk/project/compulsory-purchase/" TargetMode="External"/><Relationship Id="rId22"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8C4D647831DB4E8F1056E6D2B85BBB" ma:contentTypeVersion="8" ma:contentTypeDescription="Create a new document." ma:contentTypeScope="" ma:versionID="5e2573eb2345e03d6a7b040c8d5c3a6c">
  <xsd:schema xmlns:xsd="http://www.w3.org/2001/XMLSchema" xmlns:xs="http://www.w3.org/2001/XMLSchema" xmlns:p="http://schemas.microsoft.com/office/2006/metadata/properties" xmlns:ns2="72642e20-1615-40ee-81bd-320730fc4a73" xmlns:ns3="61f6d86c-03d7-48e0-9141-47a8479da315" targetNamespace="http://schemas.microsoft.com/office/2006/metadata/properties" ma:root="true" ma:fieldsID="9fa634cba60c252c8790641b57bc5c75" ns2:_="" ns3:_="">
    <xsd:import namespace="72642e20-1615-40ee-81bd-320730fc4a73"/>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42e20-1615-40ee-81bd-320730fc4a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BC39B5-5318-4717-B19D-182117FB46E8}">
  <ds:schemaRefs>
    <ds:schemaRef ds:uri="http://schemas.openxmlformats.org/officeDocument/2006/bibliography"/>
  </ds:schemaRefs>
</ds:datastoreItem>
</file>

<file path=customXml/itemProps2.xml><?xml version="1.0" encoding="utf-8"?>
<ds:datastoreItem xmlns:ds="http://schemas.openxmlformats.org/officeDocument/2006/customXml" ds:itemID="{1DB65FAA-49FF-4E8A-9136-F4C0959C4C76}"/>
</file>

<file path=customXml/itemProps3.xml><?xml version="1.0" encoding="utf-8"?>
<ds:datastoreItem xmlns:ds="http://schemas.openxmlformats.org/officeDocument/2006/customXml" ds:itemID="{315D8AD4-FF46-467B-A05D-43A4B33AAAF4}"/>
</file>

<file path=customXml/itemProps4.xml><?xml version="1.0" encoding="utf-8"?>
<ds:datastoreItem xmlns:ds="http://schemas.openxmlformats.org/officeDocument/2006/customXml" ds:itemID="{FF870FA9-4ED7-436F-AD54-1E40B8BC9DAE}"/>
</file>

<file path=docProps/app.xml><?xml version="1.0" encoding="utf-8"?>
<Properties xmlns="http://schemas.openxmlformats.org/officeDocument/2006/extended-properties" xmlns:vt="http://schemas.openxmlformats.org/officeDocument/2006/docPropsVTypes">
  <Template>Normal</Template>
  <TotalTime>1</TotalTime>
  <Pages>7</Pages>
  <Words>4222</Words>
  <Characters>24066</Characters>
  <Application>Microsoft Office Word</Application>
  <DocSecurity>4</DocSecurity>
  <Lines>200</Lines>
  <Paragraphs>56</Paragraphs>
  <ScaleCrop>false</ScaleCrop>
  <Company/>
  <LinksUpToDate>false</LinksUpToDate>
  <CharactersWithSpaces>28232</CharactersWithSpaces>
  <SharedDoc>false</SharedDoc>
  <HLinks>
    <vt:vector size="48" baseType="variant">
      <vt:variant>
        <vt:i4>7012475</vt:i4>
      </vt:variant>
      <vt:variant>
        <vt:i4>18</vt:i4>
      </vt:variant>
      <vt:variant>
        <vt:i4>0</vt:i4>
      </vt:variant>
      <vt:variant>
        <vt:i4>5</vt:i4>
      </vt:variant>
      <vt:variant>
        <vt:lpwstr>https://www.lawcom.gov.uk/project/compulsory-purchase/</vt:lpwstr>
      </vt:variant>
      <vt:variant>
        <vt:lpwstr/>
      </vt:variant>
      <vt:variant>
        <vt:i4>5308436</vt:i4>
      </vt:variant>
      <vt:variant>
        <vt:i4>15</vt:i4>
      </vt:variant>
      <vt:variant>
        <vt:i4>0</vt:i4>
      </vt:variant>
      <vt:variant>
        <vt:i4>5</vt:i4>
      </vt:variant>
      <vt:variant>
        <vt:lpwstr>https://www.gov.uk/government/consultations/child-and-family-social-worker-workforce</vt:lpwstr>
      </vt:variant>
      <vt:variant>
        <vt:lpwstr/>
      </vt:variant>
      <vt:variant>
        <vt:i4>4521998</vt:i4>
      </vt:variant>
      <vt:variant>
        <vt:i4>12</vt:i4>
      </vt:variant>
      <vt:variant>
        <vt:i4>0</vt:i4>
      </vt:variant>
      <vt:variant>
        <vt:i4>5</vt:i4>
      </vt:variant>
      <vt:variant>
        <vt:lpwstr>https://www.gov.uk/government/consultations/childrens-social-care-stable-homes-built-on-love</vt:lpwstr>
      </vt:variant>
      <vt:variant>
        <vt:lpwstr/>
      </vt:variant>
      <vt:variant>
        <vt:i4>4325446</vt:i4>
      </vt:variant>
      <vt:variant>
        <vt:i4>9</vt:i4>
      </vt:variant>
      <vt:variant>
        <vt:i4>0</vt:i4>
      </vt:variant>
      <vt:variant>
        <vt:i4>5</vt:i4>
      </vt:variant>
      <vt:variant>
        <vt:lpwstr>https://www.local.gov.uk/about/news/make-household-support-fund-permanent-lga-statement-resolution-foundation-report</vt:lpwstr>
      </vt:variant>
      <vt:variant>
        <vt:lpwstr/>
      </vt:variant>
      <vt:variant>
        <vt:i4>8323123</vt:i4>
      </vt:variant>
      <vt:variant>
        <vt:i4>6</vt:i4>
      </vt:variant>
      <vt:variant>
        <vt:i4>0</vt:i4>
      </vt:variant>
      <vt:variant>
        <vt:i4>5</vt:i4>
      </vt:variant>
      <vt:variant>
        <vt:lpwstr>https://www.local.gov.uk/about/news/protecting-most-vulnerable-crucial-lga-responds-household-support-fund</vt:lpwstr>
      </vt:variant>
      <vt:variant>
        <vt:lpwstr/>
      </vt:variant>
      <vt:variant>
        <vt:i4>2031626</vt:i4>
      </vt:variant>
      <vt:variant>
        <vt:i4>3</vt:i4>
      </vt:variant>
      <vt:variant>
        <vt:i4>0</vt:i4>
      </vt:variant>
      <vt:variant>
        <vt:i4>5</vt:i4>
      </vt:variant>
      <vt:variant>
        <vt:lpwstr>https://www.bbc.co.uk/sport/64309592</vt:lpwstr>
      </vt:variant>
      <vt:variant>
        <vt:lpwstr/>
      </vt:variant>
      <vt:variant>
        <vt:i4>3866747</vt:i4>
      </vt:variant>
      <vt:variant>
        <vt:i4>0</vt:i4>
      </vt:variant>
      <vt:variant>
        <vt:i4>0</vt:i4>
      </vt:variant>
      <vt:variant>
        <vt:i4>5</vt:i4>
      </vt:variant>
      <vt:variant>
        <vt:lpwstr>https://www.local.gov.uk/topics/culture-tourism-leisure-and-sport/urgent-support-public-sport-and-leisure-services</vt:lpwstr>
      </vt:variant>
      <vt:variant>
        <vt:lpwstr/>
      </vt:variant>
      <vt:variant>
        <vt:i4>3407897</vt:i4>
      </vt:variant>
      <vt:variant>
        <vt:i4>0</vt:i4>
      </vt:variant>
      <vt:variant>
        <vt:i4>0</vt:i4>
      </vt:variant>
      <vt:variant>
        <vt:i4>5</vt:i4>
      </vt:variant>
      <vt:variant>
        <vt:lpwstr>mailto:Clive.Harris@local.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um Davidson</dc:creator>
  <cp:keywords/>
  <dc:description/>
  <cp:lastModifiedBy>Amy Haldane</cp:lastModifiedBy>
  <cp:revision>2</cp:revision>
  <dcterms:created xsi:type="dcterms:W3CDTF">2023-03-03T13:59:00Z</dcterms:created>
  <dcterms:modified xsi:type="dcterms:W3CDTF">2023-03-0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C4D647831DB4E8F1056E6D2B85BBB</vt:lpwstr>
  </property>
</Properties>
</file>